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6779FB" w:rsidRPr="004C0F47" w:rsidRDefault="006779FB" w:rsidP="006779FB">
      <w:pPr>
        <w:jc w:val="center"/>
        <w:rPr>
          <w:rFonts w:ascii="Times New Roman" w:hAnsi="Times New Roman" w:cs="Times New Roman"/>
          <w:b/>
          <w:bCs/>
          <w:color w:val="000000" w:themeColor="text1"/>
          <w:sz w:val="56"/>
          <w:szCs w:val="56"/>
        </w:rPr>
      </w:pPr>
      <w:r w:rsidRPr="004C0F47">
        <w:rPr>
          <w:rFonts w:ascii="Times New Roman" w:hAnsi="Times New Roman" w:cs="Times New Roman"/>
          <w:b/>
          <w:bCs/>
          <w:color w:val="000000" w:themeColor="text1"/>
          <w:sz w:val="56"/>
          <w:szCs w:val="56"/>
        </w:rPr>
        <w:t>SCHOOL BUS TRACKING AND ATTENDANCE CHECKING</w: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Software Requirement Specification</w:t>
      </w:r>
    </w:p>
    <w:p w:rsidR="006779FB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3131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</w:p>
    <w:p w:rsidR="004C0F47" w:rsidRDefault="004C0F47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63131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cs/>
        </w:rPr>
      </w:pPr>
      <w:r w:rsidRPr="00463131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</w:p>
    <w:p w:rsidR="006779FB" w:rsidRPr="00463131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63131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By</w:t>
      </w: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 </w:t>
      </w:r>
    </w:p>
    <w:p w:rsidR="006779FB" w:rsidRPr="00463131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C0F47" w:rsidRDefault="006779FB" w:rsidP="004C0F47">
      <w:pPr>
        <w:ind w:left="720" w:firstLine="720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Thitipun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  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Tojareonvanich 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  <w:t>552115018</w:t>
      </w:r>
    </w:p>
    <w:p w:rsidR="006779FB" w:rsidRPr="004C0F47" w:rsidRDefault="00C41081" w:rsidP="004C0F47">
      <w:pPr>
        <w:ind w:left="720" w:firstLine="720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Puttipong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  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Tadang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6779FB"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552115054</w:t>
      </w:r>
    </w:p>
    <w:p w:rsidR="006779FB" w:rsidRPr="00463131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63131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C0F47" w:rsidRDefault="004C0F47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C0F47" w:rsidRPr="00463131" w:rsidRDefault="004C0F47" w:rsidP="006779F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Department of Software Engineering</w: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College of Arts, </w:t>
      </w:r>
      <w:r w:rsidRPr="004C0F47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w:t>Media,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and Technology</w: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Chiang Mai University</w: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 </w:t>
      </w:r>
    </w:p>
    <w:p w:rsidR="006779FB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4C0F47" w:rsidRPr="004C0F47" w:rsidRDefault="004C0F47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Project Advisor</w: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 </w: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72E53A4" wp14:editId="274BA7AD">
                <wp:simplePos x="0" y="0"/>
                <wp:positionH relativeFrom="column">
                  <wp:posOffset>1524000</wp:posOffset>
                </wp:positionH>
                <wp:positionV relativeFrom="paragraph">
                  <wp:posOffset>143509</wp:posOffset>
                </wp:positionV>
                <wp:extent cx="2849880" cy="0"/>
                <wp:effectExtent l="0" t="0" r="26670" b="19050"/>
                <wp:wrapNone/>
                <wp:docPr id="5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84988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42070D95" id="Straight Connector 5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0pt,11.3pt" to="344.4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" strokecolor="black [3200]" strokeweight="1pt">
                <v:stroke joinstyle="miter"/>
                <o:lock v:ext="edit" shapetype="f"/>
              </v:line>
            </w:pict>
          </mc:Fallback>
        </mc:AlternateContent>
      </w:r>
    </w:p>
    <w:p w:rsidR="006779FB" w:rsidRPr="004C0F47" w:rsidRDefault="006779FB" w:rsidP="006779F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. 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Parinya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4C0F47">
        <w:rPr>
          <w:rFonts w:ascii="Times New Roman" w:hAnsi="Times New Roman" w:cs="Angsana New"/>
          <w:color w:val="000000" w:themeColor="text1"/>
          <w:sz w:val="36"/>
          <w:szCs w:val="36"/>
          <w:cs/>
        </w:rPr>
        <w:t xml:space="preserve"> </w:t>
      </w:r>
      <w:r w:rsidRPr="004C0F47">
        <w:rPr>
          <w:rFonts w:ascii="Times New Roman" w:hAnsi="Times New Roman" w:cs="Times New Roman"/>
          <w:color w:val="000000" w:themeColor="text1"/>
          <w:sz w:val="36"/>
          <w:szCs w:val="36"/>
        </w:rPr>
        <w:t>Suwansrikham</w:t>
      </w:r>
    </w:p>
    <w:p w:rsidR="006779FB" w:rsidRPr="00463131" w:rsidRDefault="006779FB" w:rsidP="006779FB">
      <w:pPr>
        <w:rPr>
          <w:rFonts w:ascii="Times New Roman" w:hAnsi="Times New Roman" w:cs="Angsana New"/>
          <w:color w:val="000000" w:themeColor="text1"/>
          <w:sz w:val="24"/>
          <w:szCs w:val="24"/>
          <w:cs/>
        </w:rPr>
        <w:sectPr w:rsidR="006779FB" w:rsidRPr="00463131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:rsidR="006779FB" w:rsidRPr="00CA40C4" w:rsidRDefault="006779FB" w:rsidP="006779FB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Document History</w:t>
      </w:r>
    </w:p>
    <w:p w:rsidR="006779FB" w:rsidRPr="00CA40C4" w:rsidRDefault="006779FB" w:rsidP="006779FB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Style w:val="PlainTable11"/>
        <w:tblW w:w="10170" w:type="dxa"/>
        <w:tblLayout w:type="fixed"/>
        <w:tblLook w:val="04A0" w:firstRow="1" w:lastRow="0" w:firstColumn="1" w:lastColumn="0" w:noHBand="0" w:noVBand="1"/>
      </w:tblPr>
      <w:tblGrid>
        <w:gridCol w:w="2263"/>
        <w:gridCol w:w="1985"/>
        <w:gridCol w:w="1134"/>
        <w:gridCol w:w="1134"/>
        <w:gridCol w:w="1134"/>
        <w:gridCol w:w="1134"/>
        <w:gridCol w:w="1386"/>
      </w:tblGrid>
      <w:tr w:rsidR="00463131" w:rsidRPr="00CA40C4" w:rsidTr="00CA40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Document Name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4C0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Detail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Statu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Date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Viewable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Editable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Cs w:val="0"/>
                <w:color w:val="000000" w:themeColor="text1"/>
                <w:szCs w:val="22"/>
              </w:rPr>
              <w:t>Responsible</w:t>
            </w:r>
          </w:p>
        </w:tc>
      </w:tr>
      <w:tr w:rsidR="00463131" w:rsidRPr="00CA40C4" w:rsidTr="00CA40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oftwareRequirementSpecification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0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1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docx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14570B" w:rsidP="001457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Introduction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Reviewed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4C0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, P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:rsidR="006779FB" w:rsidRPr="00CA40C4" w:rsidRDefault="006779FB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  <w:tr w:rsidR="00C937D6" w:rsidRPr="00CA40C4" w:rsidTr="00CA4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oftwareRequirementSpecification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0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2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docx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 w:rsidP="00145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 xml:space="preserve">- 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Introduction</w:t>
            </w:r>
          </w:p>
          <w:p w:rsidR="0014570B" w:rsidRPr="00CA40C4" w:rsidRDefault="0014570B" w:rsidP="00145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ser Requirement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Reviewed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5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7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, P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  <w:tr w:rsidR="00C937D6" w:rsidRPr="00CA40C4" w:rsidTr="00CA40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oftwareRequirementSpecification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0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3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docx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 w:rsidP="001457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User Requirement</w:t>
            </w:r>
          </w:p>
          <w:p w:rsidR="0014570B" w:rsidRPr="00CA40C4" w:rsidRDefault="0014570B" w:rsidP="001457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System Feature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Reviewed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15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7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, P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  <w:tr w:rsidR="00C937D6" w:rsidRPr="00CA40C4" w:rsidTr="00CA4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oftwareRequirementSpecification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0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4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docx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 w:rsidP="00145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User Requirement</w:t>
            </w:r>
          </w:p>
          <w:p w:rsidR="0014570B" w:rsidRPr="00CA40C4" w:rsidRDefault="0014570B" w:rsidP="00145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Diagram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Reviewed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7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, P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  <w:tr w:rsidR="00C937D6" w:rsidRPr="00CA40C4" w:rsidTr="00CA40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oftwareRequirementSpecification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0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5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docx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14570B" w:rsidRPr="00CA40C4" w:rsidRDefault="0014570B" w:rsidP="001457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User Requirement</w:t>
            </w:r>
          </w:p>
          <w:p w:rsidR="00C937D6" w:rsidRPr="00CA40C4" w:rsidRDefault="0014570B" w:rsidP="001457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Overall Description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Reviewed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5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7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, P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  <w:tr w:rsidR="00C937D6" w:rsidRPr="00CA40C4" w:rsidTr="00CA40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oftwareRequirementSpecification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="0014570B"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1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="0014570B"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0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docx</w:t>
            </w:r>
          </w:p>
        </w:tc>
        <w:tc>
          <w:tcPr>
            <w:tcW w:w="198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Default="0014570B" w:rsidP="00145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Update User Requirements</w:t>
            </w:r>
          </w:p>
          <w:p w:rsidR="00460559" w:rsidRPr="00CA40C4" w:rsidRDefault="00460559" w:rsidP="001457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2"/>
              </w:rPr>
              <w:t>-Appendix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Released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1457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7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7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  <w:cs/>
              </w:rPr>
              <w:t>/</w:t>
            </w:r>
            <w:r w:rsidR="00C937D6"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2015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, PS</w:t>
            </w:r>
          </w:p>
        </w:tc>
        <w:tc>
          <w:tcPr>
            <w:tcW w:w="11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3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:rsidR="00C937D6" w:rsidRPr="00CA40C4" w:rsidRDefault="00C937D6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</w:tbl>
    <w:p w:rsidR="006779FB" w:rsidRPr="00CA40C4" w:rsidRDefault="006779FB" w:rsidP="006779FB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  <w:cs/>
        </w:rPr>
        <w:t>*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T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  <w:cs/>
        </w:rPr>
        <w:t xml:space="preserve"> = 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tipun Tojareonvanich, 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  <w:cs/>
        </w:rPr>
        <w:t>*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T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  <w:cs/>
        </w:rPr>
        <w:t xml:space="preserve"> = 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uttipong Tadang, 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  <w:cs/>
        </w:rPr>
        <w:t>*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S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  <w:cs/>
        </w:rPr>
        <w:t xml:space="preserve"> = </w:t>
      </w:r>
      <w:r w:rsidRPr="00CA40C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rinya Suwansrikham</w:t>
      </w:r>
    </w:p>
    <w:p w:rsidR="006779FB" w:rsidRPr="00CA40C4" w:rsidRDefault="006779FB" w:rsidP="006779FB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6779FB" w:rsidRPr="00CA40C4" w:rsidRDefault="006779FB" w:rsidP="006779FB">
      <w:pPr>
        <w:spacing w:line="360" w:lineRule="auto"/>
        <w:ind w:left="5040" w:hanging="2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cument Designed by</w:t>
      </w:r>
    </w:p>
    <w:p w:rsidR="006779FB" w:rsidRPr="00CA40C4" w:rsidRDefault="006779FB" w:rsidP="0014570B">
      <w:pPr>
        <w:ind w:left="504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Mr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tipun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ojareonvanich</w:t>
      </w:r>
    </w:p>
    <w:p w:rsidR="006779FB" w:rsidRPr="00CA40C4" w:rsidRDefault="006779FB" w:rsidP="0014570B">
      <w:pPr>
        <w:ind w:left="504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Mr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uttipong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Tadang</w:t>
      </w:r>
    </w:p>
    <w:p w:rsidR="006779FB" w:rsidRPr="00463131" w:rsidRDefault="006779FB" w:rsidP="006779FB">
      <w:pPr>
        <w:rPr>
          <w:rFonts w:ascii="Times New Roman" w:hAnsi="Times New Roman" w:cs="Times New Roman"/>
          <w:b/>
          <w:color w:val="000000" w:themeColor="text1"/>
          <w:sz w:val="24"/>
          <w:szCs w:val="24"/>
          <w:cs/>
        </w:rPr>
      </w:pPr>
    </w:p>
    <w:sdt>
      <w:sdtPr>
        <w:rPr>
          <w:rFonts w:ascii="Times New Roman" w:eastAsia="Arial" w:hAnsi="Times New Roman" w:cs="Times New Roman"/>
          <w:color w:val="000000" w:themeColor="text1"/>
          <w:sz w:val="24"/>
          <w:szCs w:val="24"/>
          <w:lang w:bidi="th-TH"/>
        </w:rPr>
        <w:id w:val="620268734"/>
        <w:docPartObj>
          <w:docPartGallery w:val="Table of Contents"/>
          <w:docPartUnique/>
        </w:docPartObj>
      </w:sdtPr>
      <w:sdtEndPr/>
      <w:sdtContent>
        <w:p w:rsidR="006779FB" w:rsidRPr="00460559" w:rsidRDefault="006779FB" w:rsidP="00460559">
          <w:pPr>
            <w:pStyle w:val="TOCHeading"/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</w:pPr>
          <w:r w:rsidRPr="00CA40C4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</w:rPr>
            <w:t>Table of Contents</w:t>
          </w:r>
        </w:p>
        <w:p w:rsidR="00460559" w:rsidRPr="00460559" w:rsidRDefault="006779F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  <w:cs/>
            </w:rPr>
            <w:instrText>"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>1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  <w:cs/>
            </w:rPr>
            <w:instrText>-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>3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  <w:cs/>
            </w:rPr>
            <w:instrText xml:space="preserve">" 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\h \z \u </w:instrText>
          </w:r>
          <w:r w:rsidRPr="00CA40C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428529721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hapter One | Introduction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1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2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 Objective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2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3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2 Intended Audience and Reading Suggestion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3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4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 xml:space="preserve">1.2.1 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Development team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4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5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 xml:space="preserve">1.2.2 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ustomer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5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6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3 Project Scope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6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7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4 Acronyms and Definition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7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8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 Acronym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8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29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hapter Two | Overall Description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29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0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 Product Perspective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0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1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2 Project Feature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1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2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3 User Classes and Characteristic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2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3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3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1 School bus driver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3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4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3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2 Parent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4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5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3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shd w:val="clear" w:color="auto" w:fill="FFFFFF"/>
              </w:rPr>
              <w:t>3 Children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5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6" w:history="1"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  <w:cs/>
              </w:rPr>
              <w:t>2.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 xml:space="preserve">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Operation Environment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6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7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5 Design and Implementation Constrain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7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8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hapter Three | Functional Requirement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8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39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3</w:t>
            </w:r>
            <w:r w:rsidR="00460559" w:rsidRPr="00460559">
              <w:rPr>
                <w:rStyle w:val="Hyperlink"/>
                <w:rFonts w:ascii="Times New Roman" w:hAnsi="Times New Roman" w:cs="Angsana New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 User Requirement Specification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39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0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hapter Four | Specific Requirement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0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1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 Use Case Scenario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1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2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 xml:space="preserve">1 Use Case Diagram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(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Entire System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)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2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3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 xml:space="preserve">2 Use case diagram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(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Member system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)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3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4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 xml:space="preserve">3 Use case diagram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(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Tracking system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)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4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5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 xml:space="preserve">4 Use case diagram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(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Notifying system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>)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5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6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1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 xml:space="preserve">5 Use case diagram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(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Speeding alert system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)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6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7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2 Use case description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7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8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4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2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>.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1 Feature name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  <w:cs/>
              </w:rPr>
              <w:t xml:space="preserve">: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highlight w:val="white"/>
              </w:rPr>
              <w:t>Registra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tion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8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49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hapter Five | Reference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49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50" w:history="1"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Chapter Six | Appendixes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50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51" w:history="1">
            <w:r w:rsidR="00460559" w:rsidRPr="00460559">
              <w:rPr>
                <w:rStyle w:val="Hyperlink"/>
                <w:rFonts w:ascii="Symbol" w:hAnsi="Symbol" w:cs="Times New Roman"/>
                <w:noProof/>
                <w:sz w:val="20"/>
              </w:rPr>
              <w:t></w:t>
            </w:r>
            <w:r w:rsidR="00460559" w:rsidRPr="00460559">
              <w:rPr>
                <w:rFonts w:asciiTheme="minorHAnsi" w:eastAsiaTheme="minorEastAsia" w:hAnsiTheme="minorHAnsi" w:cstheme="minorBidi"/>
                <w:noProof/>
                <w:color w:val="auto"/>
                <w:sz w:val="20"/>
              </w:rPr>
              <w:tab/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</w:rPr>
              <w:t>Appendix A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: Requirement Survey Form</w:t>
            </w:r>
            <w:r w:rsidR="00460559" w:rsidRPr="00460559">
              <w:rPr>
                <w:noProof/>
                <w:webHidden/>
                <w:sz w:val="20"/>
              </w:rPr>
              <w:tab/>
            </w:r>
            <w:r w:rsidR="00460559" w:rsidRPr="00460559">
              <w:rPr>
                <w:rStyle w:val="Hyperlink"/>
                <w:noProof/>
                <w:sz w:val="20"/>
              </w:rPr>
              <w:fldChar w:fldCharType="begin"/>
            </w:r>
            <w:r w:rsidR="00460559" w:rsidRPr="00460559">
              <w:rPr>
                <w:noProof/>
                <w:webHidden/>
                <w:sz w:val="20"/>
              </w:rPr>
              <w:instrText xml:space="preserve"> PAGEREF _Toc428529751 \h </w:instrText>
            </w:r>
            <w:r w:rsidR="00460559" w:rsidRPr="00460559">
              <w:rPr>
                <w:rStyle w:val="Hyperlink"/>
                <w:noProof/>
                <w:sz w:val="20"/>
              </w:rPr>
            </w:r>
            <w:r w:rsidR="00460559" w:rsidRPr="00460559">
              <w:rPr>
                <w:rStyle w:val="Hyperlink"/>
                <w:noProof/>
                <w:sz w:val="20"/>
              </w:rPr>
              <w:fldChar w:fldCharType="separate"/>
            </w:r>
            <w:r w:rsidR="00450876">
              <w:rPr>
                <w:noProof/>
                <w:webHidden/>
                <w:sz w:val="20"/>
              </w:rPr>
              <w:t>1</w:t>
            </w:r>
            <w:r w:rsidR="00460559" w:rsidRPr="00460559">
              <w:rPr>
                <w:rStyle w:val="Hyperlink"/>
                <w:noProof/>
                <w:sz w:val="20"/>
              </w:rPr>
              <w:fldChar w:fldCharType="end"/>
            </w:r>
          </w:hyperlink>
        </w:p>
        <w:p w:rsidR="00460559" w:rsidRPr="00460559" w:rsidRDefault="000B5367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</w:pPr>
          <w:hyperlink w:anchor="_Toc428529752" w:history="1">
            <w:r w:rsidR="00460559" w:rsidRPr="00460559">
              <w:rPr>
                <w:rStyle w:val="Hyperlink"/>
                <w:rFonts w:ascii="Symbol" w:hAnsi="Symbol" w:cs="Times New Roman"/>
                <w:noProof/>
                <w:sz w:val="20"/>
              </w:rPr>
              <w:t></w:t>
            </w:r>
            <w:r w:rsidR="00460559" w:rsidRPr="00460559">
              <w:rPr>
                <w:rFonts w:asciiTheme="minorHAnsi" w:eastAsiaTheme="minorEastAsia" w:hAnsiTheme="minorHAnsi" w:cstheme="minorBidi"/>
                <w:noProof/>
                <w:color w:val="auto"/>
                <w:sz w:val="20"/>
              </w:rPr>
              <w:tab/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</w:rPr>
              <w:t>Appendix B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: Survey report</w:t>
            </w:r>
            <w:r w:rsidR="00460559" w:rsidRPr="00460559">
              <w:rPr>
                <w:noProof/>
                <w:webHidden/>
                <w:sz w:val="20"/>
              </w:rPr>
              <w:tab/>
            </w:r>
          </w:hyperlink>
          <w:r w:rsidR="00460559">
            <w:rPr>
              <w:rFonts w:asciiTheme="minorHAnsi" w:eastAsiaTheme="minorEastAsia" w:hAnsiTheme="minorHAnsi" w:cstheme="minorBidi"/>
              <w:noProof/>
              <w:color w:val="auto"/>
              <w:sz w:val="20"/>
            </w:rPr>
            <w:t>61</w:t>
          </w:r>
        </w:p>
        <w:p w:rsidR="00460559" w:rsidRDefault="000B5367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Cs w:val="28"/>
            </w:rPr>
          </w:pPr>
          <w:hyperlink w:anchor="_Toc428529753" w:history="1">
            <w:r w:rsidR="00460559" w:rsidRPr="00460559">
              <w:rPr>
                <w:rStyle w:val="Hyperlink"/>
                <w:rFonts w:ascii="Symbol" w:hAnsi="Symbol" w:cs="Times New Roman"/>
                <w:noProof/>
                <w:sz w:val="20"/>
              </w:rPr>
              <w:t></w:t>
            </w:r>
            <w:r w:rsidR="00460559" w:rsidRPr="00460559">
              <w:rPr>
                <w:rFonts w:asciiTheme="minorHAnsi" w:eastAsiaTheme="minorEastAsia" w:hAnsiTheme="minorHAnsi" w:cstheme="minorBidi"/>
                <w:noProof/>
                <w:color w:val="auto"/>
                <w:sz w:val="20"/>
              </w:rPr>
              <w:tab/>
            </w:r>
            <w:r w:rsidR="00460559" w:rsidRPr="00460559">
              <w:rPr>
                <w:rStyle w:val="Hyperlink"/>
                <w:rFonts w:ascii="Times New Roman" w:hAnsi="Times New Roman" w:cs="Times New Roman"/>
                <w:bCs/>
                <w:noProof/>
                <w:sz w:val="20"/>
              </w:rPr>
              <w:t>Appendix C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: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  <w:cs/>
              </w:rPr>
              <w:t xml:space="preserve"> </w:t>
            </w:r>
            <w:r w:rsidR="00460559" w:rsidRPr="00460559">
              <w:rPr>
                <w:rStyle w:val="Hyperlink"/>
                <w:rFonts w:ascii="Times New Roman" w:hAnsi="Times New Roman" w:cs="Times New Roman"/>
                <w:noProof/>
                <w:sz w:val="20"/>
              </w:rPr>
              <w:t>Graphic Survey report</w:t>
            </w:r>
            <w:r w:rsidR="00460559" w:rsidRPr="00460559">
              <w:rPr>
                <w:noProof/>
                <w:webHidden/>
                <w:sz w:val="20"/>
              </w:rPr>
              <w:tab/>
            </w:r>
          </w:hyperlink>
          <w:r w:rsidR="00460559">
            <w:rPr>
              <w:rFonts w:asciiTheme="minorHAnsi" w:eastAsiaTheme="minorEastAsia" w:hAnsiTheme="minorHAnsi" w:cstheme="minorBidi"/>
              <w:noProof/>
              <w:color w:val="auto"/>
              <w:szCs w:val="28"/>
            </w:rPr>
            <w:t>64</w:t>
          </w:r>
        </w:p>
        <w:p w:rsidR="0037630F" w:rsidRPr="00CA40C4" w:rsidRDefault="006779FB" w:rsidP="00EC363F">
          <w:pPr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CA40C4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lastRenderedPageBreak/>
            <w:fldChar w:fldCharType="end"/>
          </w:r>
        </w:p>
      </w:sdtContent>
    </w:sdt>
    <w:bookmarkStart w:id="0" w:name="_Toc421532497" w:displacedByCustomXml="prev"/>
    <w:p w:rsidR="006779FB" w:rsidRPr="00CA40C4" w:rsidRDefault="006779FB" w:rsidP="0014570B">
      <w:pPr>
        <w:pStyle w:val="H1"/>
        <w:rPr>
          <w:rFonts w:ascii="Times New Roman" w:hAnsi="Times New Roman" w:cs="Times New Roman"/>
        </w:rPr>
      </w:pPr>
      <w:bookmarkStart w:id="1" w:name="_Toc428529721"/>
      <w:r w:rsidRPr="00CA40C4">
        <w:rPr>
          <w:rFonts w:ascii="Times New Roman" w:hAnsi="Times New Roman" w:cs="Times New Roman"/>
        </w:rPr>
        <w:t>Chapter One | Introduction</w:t>
      </w:r>
      <w:bookmarkEnd w:id="1"/>
      <w:bookmarkEnd w:id="0"/>
      <w:r w:rsidR="00E82999" w:rsidRPr="00CA40C4">
        <w:rPr>
          <w:rFonts w:ascii="Times New Roman" w:hAnsi="Times New Roman" w:cs="Times New Roman"/>
          <w:szCs w:val="36"/>
          <w:cs/>
        </w:rPr>
        <w:t xml:space="preserve"> </w:t>
      </w:r>
    </w:p>
    <w:p w:rsidR="00891722" w:rsidRPr="00CA40C4" w:rsidRDefault="00891722" w:rsidP="00891722">
      <w:pPr>
        <w:rPr>
          <w:rFonts w:ascii="Times New Roman" w:hAnsi="Times New Roman" w:cs="Times New Roman"/>
        </w:rPr>
      </w:pPr>
    </w:p>
    <w:p w:rsidR="006779FB" w:rsidRPr="00CA40C4" w:rsidRDefault="006779FB" w:rsidP="0014570B">
      <w:pPr>
        <w:pStyle w:val="H2"/>
        <w:rPr>
          <w:rFonts w:ascii="Times New Roman" w:hAnsi="Times New Roman" w:cs="Times New Roman"/>
        </w:rPr>
      </w:pPr>
      <w:bookmarkStart w:id="2" w:name="_Toc428529722"/>
      <w:r w:rsidRPr="00CA40C4">
        <w:rPr>
          <w:rFonts w:ascii="Times New Roman" w:hAnsi="Times New Roman" w:cs="Times New Roman"/>
        </w:rPr>
        <w:t>1</w:t>
      </w:r>
      <w:r w:rsidRPr="00CA40C4">
        <w:rPr>
          <w:rFonts w:ascii="Times New Roman" w:hAnsi="Times New Roman" w:cs="Times New Roman"/>
          <w:cs/>
        </w:rPr>
        <w:t>.</w:t>
      </w:r>
      <w:r w:rsidRPr="00CA40C4">
        <w:rPr>
          <w:rFonts w:ascii="Times New Roman" w:hAnsi="Times New Roman" w:cs="Times New Roman"/>
        </w:rPr>
        <w:t>1 Objective</w:t>
      </w:r>
      <w:bookmarkEnd w:id="2"/>
    </w:p>
    <w:p w:rsidR="00C5749D" w:rsidRPr="00CA40C4" w:rsidRDefault="006779FB" w:rsidP="0014570B">
      <w:pPr>
        <w:pStyle w:val="Default"/>
        <w:jc w:val="both"/>
      </w:pPr>
      <w:r w:rsidRPr="00CA40C4">
        <w:rPr>
          <w:color w:val="000000" w:themeColor="text1"/>
        </w:rPr>
        <w:tab/>
      </w:r>
      <w:r w:rsidR="00C5749D" w:rsidRPr="00CA40C4">
        <w:t>The objective of the Software Requirement Specification document is to outline</w:t>
      </w:r>
      <w:r w:rsidR="0014570B" w:rsidRPr="00CA40C4">
        <w:rPr>
          <w:cs/>
        </w:rPr>
        <w:t xml:space="preserve"> </w:t>
      </w:r>
      <w:r w:rsidR="00C5749D" w:rsidRPr="00CA40C4">
        <w:t xml:space="preserve">all the requirements for </w:t>
      </w:r>
      <w:r w:rsidR="00C5749D" w:rsidRPr="00CA40C4">
        <w:rPr>
          <w:cs/>
        </w:rPr>
        <w:t>“</w:t>
      </w:r>
      <w:r w:rsidR="0014570B" w:rsidRPr="00CA40C4">
        <w:t>School Tracking and Attendance Checking</w:t>
      </w:r>
      <w:r w:rsidR="00C5749D" w:rsidRPr="00CA40C4">
        <w:rPr>
          <w:cs/>
        </w:rPr>
        <w:t>”</w:t>
      </w:r>
      <w:r w:rsidR="0014570B" w:rsidRPr="00CA40C4">
        <w:rPr>
          <w:cs/>
        </w:rPr>
        <w:t xml:space="preserve"> </w:t>
      </w:r>
      <w:r w:rsidR="00C5749D" w:rsidRPr="00CA40C4">
        <w:t>application</w:t>
      </w:r>
      <w:r w:rsidR="00C5749D" w:rsidRPr="00CA40C4">
        <w:rPr>
          <w:cs/>
        </w:rPr>
        <w:t xml:space="preserve">. </w:t>
      </w:r>
      <w:r w:rsidR="00C5749D" w:rsidRPr="00CA40C4">
        <w:t>Clearly and accurately describe</w:t>
      </w:r>
      <w:r w:rsidR="0014570B" w:rsidRPr="00CA40C4">
        <w:t xml:space="preserve"> search</w:t>
      </w:r>
      <w:r w:rsidR="00C5749D" w:rsidRPr="00CA40C4">
        <w:t xml:space="preserve"> of the essential requirements </w:t>
      </w:r>
      <w:r w:rsidR="00C5749D" w:rsidRPr="00CA40C4">
        <w:rPr>
          <w:cs/>
        </w:rPr>
        <w:t>(</w:t>
      </w:r>
      <w:r w:rsidR="00C5749D" w:rsidRPr="00CA40C4">
        <w:t>functions, performance and design constraints</w:t>
      </w:r>
      <w:r w:rsidR="00C5749D" w:rsidRPr="00CA40C4">
        <w:rPr>
          <w:cs/>
        </w:rPr>
        <w:t xml:space="preserve">) </w:t>
      </w:r>
      <w:r w:rsidR="00C5749D" w:rsidRPr="00CA40C4">
        <w:t>of</w:t>
      </w:r>
      <w:r w:rsidR="0014570B" w:rsidRPr="00CA40C4">
        <w:rPr>
          <w:cs/>
        </w:rPr>
        <w:t xml:space="preserve"> </w:t>
      </w:r>
      <w:r w:rsidR="00C5749D" w:rsidRPr="00CA40C4">
        <w:t xml:space="preserve">the system and its external </w:t>
      </w:r>
      <w:r w:rsidR="0014570B" w:rsidRPr="00CA40C4">
        <w:t>interfaces</w:t>
      </w:r>
      <w:r w:rsidR="0014570B" w:rsidRPr="00CA40C4">
        <w:rPr>
          <w:cs/>
        </w:rPr>
        <w:t>.</w:t>
      </w:r>
      <w:r w:rsidR="0014570B" w:rsidRPr="00CA40C4">
        <w:t xml:space="preserve"> This</w:t>
      </w:r>
      <w:r w:rsidR="00C5749D" w:rsidRPr="00CA40C4">
        <w:t xml:space="preserve"> document is based on the project proposal</w:t>
      </w:r>
      <w:r w:rsidR="0014570B" w:rsidRPr="00CA40C4">
        <w:rPr>
          <w:cs/>
        </w:rPr>
        <w:t xml:space="preserve"> </w:t>
      </w:r>
      <w:r w:rsidR="00C5749D" w:rsidRPr="00CA40C4">
        <w:t xml:space="preserve">and project </w:t>
      </w:r>
      <w:r w:rsidR="0014570B" w:rsidRPr="00CA40C4">
        <w:t>plan</w:t>
      </w:r>
      <w:r w:rsidR="0014570B" w:rsidRPr="00CA40C4">
        <w:rPr>
          <w:cs/>
        </w:rPr>
        <w:t>.</w:t>
      </w:r>
      <w:r w:rsidR="0014570B" w:rsidRPr="00CA40C4">
        <w:t xml:space="preserve"> It</w:t>
      </w:r>
      <w:r w:rsidR="00C5749D" w:rsidRPr="00CA40C4">
        <w:t xml:space="preserve"> also contains a general description of the types of users who will be</w:t>
      </w:r>
      <w:r w:rsidR="0014570B" w:rsidRPr="00CA40C4">
        <w:rPr>
          <w:cs/>
        </w:rPr>
        <w:t xml:space="preserve"> </w:t>
      </w:r>
      <w:r w:rsidR="00C5749D" w:rsidRPr="00CA40C4">
        <w:t>using or application, how it is going to work, and goals</w:t>
      </w:r>
      <w:r w:rsidR="00C5749D" w:rsidRPr="00CA40C4">
        <w:rPr>
          <w:cs/>
        </w:rPr>
        <w:t xml:space="preserve">. </w:t>
      </w:r>
    </w:p>
    <w:p w:rsidR="00C5749D" w:rsidRPr="00CA40C4" w:rsidRDefault="00C5749D" w:rsidP="0014570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</w:rPr>
        <w:t>This document is intended to be used by the members of the project team and</w:t>
      </w:r>
      <w:r w:rsidR="0014570B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other stakeholders who will participate in the</w:t>
      </w:r>
      <w:r w:rsidR="0014570B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design and implementation phases of</w:t>
      </w:r>
      <w:r w:rsidR="0014570B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the project and verify the correct functionality of the system</w:t>
      </w:r>
      <w:r w:rsidRPr="00CA40C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sz w:val="24"/>
          <w:szCs w:val="24"/>
        </w:rPr>
        <w:t xml:space="preserve">In </w:t>
      </w:r>
      <w:r w:rsidR="0014570B" w:rsidRPr="00CA40C4">
        <w:rPr>
          <w:rFonts w:ascii="Times New Roman" w:hAnsi="Times New Roman" w:cs="Times New Roman"/>
          <w:sz w:val="24"/>
          <w:szCs w:val="24"/>
        </w:rPr>
        <w:t>addition, the</w:t>
      </w:r>
      <w:r w:rsidRPr="00CA40C4">
        <w:rPr>
          <w:rFonts w:ascii="Times New Roman" w:hAnsi="Times New Roman" w:cs="Times New Roman"/>
          <w:sz w:val="24"/>
          <w:szCs w:val="24"/>
        </w:rPr>
        <w:t xml:space="preserve"> application will</w:t>
      </w:r>
      <w:r w:rsidR="0014570B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be designed following</w:t>
      </w:r>
      <w:r w:rsidR="0014570B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this document</w:t>
      </w:r>
      <w:r w:rsidRPr="00CA40C4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:rsidR="00C5749D" w:rsidRPr="00CA40C4" w:rsidRDefault="00C5749D" w:rsidP="00C5749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779FB" w:rsidRPr="00CA40C4" w:rsidRDefault="006779FB" w:rsidP="0014570B">
      <w:pPr>
        <w:pStyle w:val="H2"/>
        <w:rPr>
          <w:rFonts w:ascii="Times New Roman" w:hAnsi="Times New Roman" w:cs="Times New Roman"/>
        </w:rPr>
      </w:pPr>
      <w:bookmarkStart w:id="3" w:name="_Toc428529723"/>
      <w:r w:rsidRPr="00CA40C4">
        <w:rPr>
          <w:rFonts w:ascii="Times New Roman" w:hAnsi="Times New Roman" w:cs="Times New Roman"/>
        </w:rPr>
        <w:t>1</w:t>
      </w:r>
      <w:r w:rsidRPr="00CA40C4">
        <w:rPr>
          <w:rFonts w:ascii="Times New Roman" w:hAnsi="Times New Roman" w:cs="Times New Roman"/>
          <w:bCs/>
          <w:cs/>
        </w:rPr>
        <w:t>.</w:t>
      </w:r>
      <w:r w:rsidRPr="00CA40C4">
        <w:rPr>
          <w:rFonts w:ascii="Times New Roman" w:hAnsi="Times New Roman" w:cs="Times New Roman"/>
        </w:rPr>
        <w:t>2 Intended Audience and Reading Suggestions</w:t>
      </w:r>
      <w:bookmarkEnd w:id="3"/>
    </w:p>
    <w:p w:rsidR="006779FB" w:rsidRPr="00CA40C4" w:rsidRDefault="0014570B" w:rsidP="006779FB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This Software Requirement Specification is designed for the people who are involved and related with the School Bus Tracking and Attendance Checking project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It may benefit to these people as followed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:</w:t>
      </w:r>
    </w:p>
    <w:p w:rsidR="006779FB" w:rsidRPr="00CA40C4" w:rsidRDefault="006779FB" w:rsidP="00C46DC0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4" w:name="_Toc428529724"/>
      <w:r w:rsidRPr="00CA40C4">
        <w:rPr>
          <w:rFonts w:ascii="Times New Roman" w:hAnsi="Times New Roman" w:cs="Times New Roman"/>
          <w:sz w:val="24"/>
          <w:szCs w:val="24"/>
          <w:cs/>
        </w:rPr>
        <w:t xml:space="preserve">1.2.1 </w:t>
      </w:r>
      <w:r w:rsidR="00E12F19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Development team</w:t>
      </w:r>
      <w:bookmarkEnd w:id="4"/>
    </w:p>
    <w:p w:rsidR="006779FB" w:rsidRPr="00CA40C4" w:rsidRDefault="006779FB" w:rsidP="00ED63F1">
      <w:pPr>
        <w:pStyle w:val="NormalWeb"/>
        <w:numPr>
          <w:ilvl w:val="0"/>
          <w:numId w:val="10"/>
        </w:numPr>
        <w:spacing w:before="0" w:beforeAutospacing="0" w:after="0" w:afterAutospacing="0"/>
        <w:jc w:val="both"/>
        <w:rPr>
          <w:color w:val="000000" w:themeColor="text1"/>
        </w:rPr>
      </w:pPr>
      <w:r w:rsidRPr="00CA40C4">
        <w:rPr>
          <w:color w:val="000000" w:themeColor="text1"/>
        </w:rPr>
        <w:t>Verifies and validate the work that associate with the document or not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ED63F1">
      <w:pPr>
        <w:pStyle w:val="NormalWeb"/>
        <w:numPr>
          <w:ilvl w:val="0"/>
          <w:numId w:val="10"/>
        </w:numPr>
        <w:spacing w:before="0" w:beforeAutospacing="0" w:after="0" w:afterAutospacing="0"/>
        <w:rPr>
          <w:color w:val="000000" w:themeColor="text1"/>
        </w:rPr>
      </w:pPr>
      <w:r w:rsidRPr="00CA40C4">
        <w:rPr>
          <w:color w:val="000000" w:themeColor="text1"/>
        </w:rPr>
        <w:t>Get the quality of the software product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ED63F1">
      <w:pPr>
        <w:pStyle w:val="NormalWeb"/>
        <w:numPr>
          <w:ilvl w:val="0"/>
          <w:numId w:val="10"/>
        </w:numPr>
        <w:spacing w:before="0" w:beforeAutospacing="0" w:after="0" w:afterAutospacing="0"/>
        <w:jc w:val="both"/>
        <w:rPr>
          <w:color w:val="000000" w:themeColor="text1"/>
        </w:rPr>
      </w:pPr>
      <w:r w:rsidRPr="00CA40C4">
        <w:rPr>
          <w:color w:val="000000" w:themeColor="text1"/>
        </w:rPr>
        <w:t>Reduce the misunderstanding</w:t>
      </w:r>
      <w:r w:rsidRPr="00CA40C4">
        <w:rPr>
          <w:color w:val="000000" w:themeColor="text1"/>
          <w:cs/>
        </w:rPr>
        <w:t xml:space="preserve">. </w:t>
      </w:r>
      <w:r w:rsidRPr="00CA40C4">
        <w:rPr>
          <w:color w:val="000000" w:themeColor="text1"/>
        </w:rPr>
        <w:t>Validate and specify all of the requirements and ensure the same understanding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ED63F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Reduce the development effort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6779FB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5" w:name="_Toc428529725"/>
      <w:r w:rsidRPr="00CA40C4">
        <w:rPr>
          <w:rFonts w:ascii="Times New Roman" w:hAnsi="Times New Roman" w:cs="Times New Roman"/>
          <w:sz w:val="24"/>
          <w:szCs w:val="24"/>
          <w:cs/>
        </w:rPr>
        <w:t xml:space="preserve">1.2.2 </w:t>
      </w:r>
      <w:r w:rsidR="00E12F19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sz w:val="24"/>
          <w:szCs w:val="24"/>
        </w:rPr>
        <w:t>Customer</w:t>
      </w:r>
      <w:bookmarkEnd w:id="5"/>
    </w:p>
    <w:p w:rsidR="006779FB" w:rsidRPr="00CA40C4" w:rsidRDefault="006779FB" w:rsidP="00ED63F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</w:rPr>
        <w:t>Help customer to understand the flow of application easily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</w:p>
    <w:p w:rsidR="006779FB" w:rsidRPr="00CA40C4" w:rsidRDefault="006779FB" w:rsidP="00ED63F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</w:rPr>
        <w:t>Make a</w:t>
      </w:r>
      <w:r w:rsidR="00DF2629" w:rsidRPr="00CA40C4">
        <w:rPr>
          <w:rFonts w:ascii="Times New Roman" w:hAnsi="Times New Roman" w:cs="Times New Roman"/>
          <w:sz w:val="24"/>
          <w:szCs w:val="24"/>
        </w:rPr>
        <w:t>n</w:t>
      </w:r>
      <w:r w:rsidRPr="00CA40C4">
        <w:rPr>
          <w:rFonts w:ascii="Times New Roman" w:hAnsi="Times New Roman" w:cs="Times New Roman"/>
          <w:sz w:val="24"/>
          <w:szCs w:val="24"/>
        </w:rPr>
        <w:t xml:space="preserve"> understanding between customer and application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</w:p>
    <w:p w:rsidR="006779FB" w:rsidRPr="00CA40C4" w:rsidRDefault="006779FB" w:rsidP="0014570B">
      <w:pPr>
        <w:pStyle w:val="H2"/>
        <w:rPr>
          <w:rFonts w:ascii="Times New Roman" w:hAnsi="Times New Roman" w:cs="Times New Roman"/>
        </w:rPr>
      </w:pPr>
      <w:bookmarkStart w:id="6" w:name="_Toc428529726"/>
      <w:r w:rsidRPr="00CA40C4">
        <w:rPr>
          <w:rFonts w:ascii="Times New Roman" w:hAnsi="Times New Roman" w:cs="Times New Roman"/>
        </w:rPr>
        <w:t>1</w:t>
      </w:r>
      <w:r w:rsidRPr="00CA40C4">
        <w:rPr>
          <w:rFonts w:ascii="Times New Roman" w:hAnsi="Times New Roman" w:cs="Times New Roman"/>
          <w:cs/>
        </w:rPr>
        <w:t>.</w:t>
      </w:r>
      <w:r w:rsidRPr="00CA40C4">
        <w:rPr>
          <w:rFonts w:ascii="Times New Roman" w:hAnsi="Times New Roman" w:cs="Times New Roman"/>
        </w:rPr>
        <w:t>3 Project Scope</w:t>
      </w:r>
      <w:bookmarkEnd w:id="6"/>
    </w:p>
    <w:p w:rsidR="0014570B" w:rsidRPr="00CA40C4" w:rsidRDefault="0014570B" w:rsidP="0014570B">
      <w:pPr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“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School Bus Tracking and Attendance Checking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”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is a mobile application which uses Android OS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This application can help to improve the school bus system and reduce the parent worrying about their children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The parent can track the school bus position, can see their child attendance record, and get a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noProof/>
          <w:color w:val="auto"/>
          <w:sz w:val="24"/>
          <w:szCs w:val="24"/>
        </w:rPr>
        <w:t>notification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 message when their child </w:t>
      </w:r>
      <w:r w:rsidRPr="00CA40C4">
        <w:rPr>
          <w:rFonts w:ascii="Times New Roman" w:hAnsi="Times New Roman" w:cs="Times New Roman"/>
          <w:noProof/>
          <w:color w:val="auto"/>
          <w:sz w:val="24"/>
          <w:szCs w:val="24"/>
        </w:rPr>
        <w:t>enters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 or get off the school bus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noProof/>
          <w:color w:val="auto"/>
          <w:sz w:val="24"/>
          <w:szCs w:val="24"/>
        </w:rPr>
        <w:t>In addition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, the driver can check the student attendance by </w:t>
      </w:r>
      <w:r w:rsidRPr="00CA40C4">
        <w:rPr>
          <w:rFonts w:ascii="Times New Roman" w:hAnsi="Times New Roman" w:cs="Times New Roman"/>
          <w:noProof/>
          <w:color w:val="auto"/>
          <w:sz w:val="24"/>
          <w:szCs w:val="24"/>
        </w:rPr>
        <w:t>scan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 the QR code and can get the alert sound when the driver </w:t>
      </w:r>
      <w:r w:rsidRPr="00CA40C4">
        <w:rPr>
          <w:rFonts w:ascii="Times New Roman" w:hAnsi="Times New Roman" w:cs="Times New Roman"/>
          <w:noProof/>
          <w:color w:val="auto"/>
          <w:sz w:val="24"/>
          <w:szCs w:val="24"/>
        </w:rPr>
        <w:t>drives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 the bus over the speed limit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. </w:t>
      </w:r>
    </w:p>
    <w:p w:rsidR="0014570B" w:rsidRPr="00CA40C4" w:rsidRDefault="0014570B" w:rsidP="0014570B">
      <w:pPr>
        <w:ind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The main features of 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“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School Bus Tracking and Attendance Checking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”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are as follows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:</w:t>
      </w:r>
    </w:p>
    <w:p w:rsidR="0014570B" w:rsidRPr="00CA40C4" w:rsidRDefault="0014570B" w:rsidP="0014570B">
      <w:pPr>
        <w:ind w:firstLine="72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Tracking system</w:t>
      </w:r>
    </w:p>
    <w:p w:rsidR="0014570B" w:rsidRPr="00CA40C4" w:rsidRDefault="0014570B" w:rsidP="0014570B">
      <w:pPr>
        <w:ind w:left="851" w:firstLine="72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noProof/>
          <w:color w:val="auto"/>
          <w:sz w:val="24"/>
          <w:szCs w:val="24"/>
        </w:rPr>
        <w:t>Parents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 can track their child by the school bus position via Google Maps that they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’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re in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The school bus driver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’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s phone would send the position on to the database and can provide them to the parent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.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 w:firstLine="720"/>
      </w:pPr>
      <w:r w:rsidRPr="00CA40C4">
        <w:rPr>
          <w:rStyle w:val="apple-tab-span"/>
        </w:rPr>
        <w:tab/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1440" w:hanging="731"/>
      </w:pPr>
      <w:r w:rsidRPr="00CA40C4">
        <w:rPr>
          <w:b/>
          <w:bCs/>
        </w:rPr>
        <w:t>Attendance checking system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/>
        <w:jc w:val="both"/>
      </w:pPr>
      <w:r w:rsidRPr="00CA40C4">
        <w:rPr>
          <w:rStyle w:val="apple-tab-span"/>
        </w:rPr>
        <w:tab/>
      </w:r>
      <w:r w:rsidRPr="00CA40C4">
        <w:rPr>
          <w:rStyle w:val="apple-tab-span"/>
        </w:rPr>
        <w:tab/>
      </w:r>
      <w:r w:rsidRPr="00CA40C4">
        <w:t>School bus driver can check</w:t>
      </w:r>
      <w:r w:rsidRPr="00CA40C4">
        <w:rPr>
          <w:cs/>
        </w:rPr>
        <w:t xml:space="preserve"> </w:t>
      </w:r>
      <w:r w:rsidRPr="00CA40C4">
        <w:t>the children attendance via QR code when they enter and get off the bus</w:t>
      </w:r>
      <w:r w:rsidRPr="00CA40C4">
        <w:rPr>
          <w:cs/>
        </w:rPr>
        <w:t xml:space="preserve">. </w:t>
      </w:r>
      <w:r w:rsidRPr="00CA40C4">
        <w:t>Moreover, parents can check whether their children are on the bus or not</w:t>
      </w:r>
      <w:r w:rsidRPr="00CA40C4">
        <w:rPr>
          <w:cs/>
        </w:rPr>
        <w:t>.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/>
      </w:pP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/>
        <w:jc w:val="both"/>
        <w:rPr>
          <w:b/>
          <w:bCs/>
        </w:rPr>
      </w:pPr>
      <w:r w:rsidRPr="00CA40C4">
        <w:rPr>
          <w:b/>
          <w:bCs/>
          <w:noProof/>
        </w:rPr>
        <w:t>Canceling</w:t>
      </w:r>
      <w:r w:rsidRPr="00CA40C4">
        <w:rPr>
          <w:b/>
          <w:bCs/>
        </w:rPr>
        <w:t xml:space="preserve"> the school bus ride system</w:t>
      </w:r>
      <w:r w:rsidRPr="00CA40C4">
        <w:rPr>
          <w:b/>
          <w:bCs/>
          <w:cs/>
        </w:rPr>
        <w:t xml:space="preserve"> 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/>
        <w:jc w:val="both"/>
        <w:rPr>
          <w:b/>
          <w:bCs/>
        </w:rPr>
      </w:pPr>
      <w:r w:rsidRPr="00CA40C4">
        <w:tab/>
      </w:r>
      <w:r w:rsidRPr="00CA40C4">
        <w:tab/>
      </w:r>
      <w:r w:rsidRPr="00CA40C4">
        <w:rPr>
          <w:noProof/>
        </w:rPr>
        <w:t>Parent</w:t>
      </w:r>
      <w:r w:rsidRPr="00CA40C4">
        <w:t xml:space="preserve"> can cancel the school bus ride </w:t>
      </w:r>
      <w:r w:rsidRPr="00CA40C4">
        <w:rPr>
          <w:noProof/>
        </w:rPr>
        <w:t>on</w:t>
      </w:r>
      <w:r w:rsidRPr="00CA40C4">
        <w:t xml:space="preserve"> the special case</w:t>
      </w:r>
      <w:r w:rsidRPr="00CA40C4">
        <w:rPr>
          <w:cs/>
        </w:rPr>
        <w:t xml:space="preserve">. </w:t>
      </w:r>
      <w:r w:rsidRPr="00CA40C4">
        <w:t xml:space="preserve">For example, the children get sick, </w:t>
      </w:r>
      <w:r w:rsidRPr="00CA40C4">
        <w:rPr>
          <w:noProof/>
        </w:rPr>
        <w:t>parent</w:t>
      </w:r>
      <w:r w:rsidRPr="00CA40C4">
        <w:rPr>
          <w:cs/>
        </w:rPr>
        <w:t xml:space="preserve"> </w:t>
      </w:r>
      <w:r w:rsidRPr="00CA40C4">
        <w:rPr>
          <w:noProof/>
        </w:rPr>
        <w:t>wants</w:t>
      </w:r>
      <w:r w:rsidRPr="00CA40C4">
        <w:t xml:space="preserve"> to pick their child by yourself</w:t>
      </w:r>
      <w:r w:rsidRPr="00CA40C4">
        <w:rPr>
          <w:cs/>
        </w:rPr>
        <w:t>.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/>
        <w:jc w:val="both"/>
        <w:rPr>
          <w:b/>
          <w:bCs/>
        </w:rPr>
      </w:pPr>
    </w:p>
    <w:p w:rsidR="0014570B" w:rsidRPr="00CA40C4" w:rsidRDefault="0014570B" w:rsidP="0014570B">
      <w:pPr>
        <w:pStyle w:val="NormalWeb"/>
        <w:spacing w:before="0" w:beforeAutospacing="0" w:after="0" w:afterAutospacing="0"/>
        <w:ind w:left="1440" w:hanging="731"/>
        <w:rPr>
          <w:b/>
          <w:bCs/>
        </w:rPr>
      </w:pPr>
      <w:r w:rsidRPr="00CA40C4">
        <w:rPr>
          <w:b/>
          <w:bCs/>
        </w:rPr>
        <w:t>Notifying system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ind w:left="709" w:firstLine="709"/>
        <w:jc w:val="both"/>
      </w:pPr>
      <w:r w:rsidRPr="00CA40C4">
        <w:tab/>
      </w:r>
      <w:r w:rsidRPr="00CA40C4">
        <w:rPr>
          <w:noProof/>
        </w:rPr>
        <w:t>System</w:t>
      </w:r>
      <w:r w:rsidRPr="00CA40C4">
        <w:t xml:space="preserve"> can notify the parent when their child </w:t>
      </w:r>
      <w:r w:rsidRPr="00CA40C4">
        <w:rPr>
          <w:noProof/>
        </w:rPr>
        <w:t>enters</w:t>
      </w:r>
      <w:r w:rsidRPr="00CA40C4">
        <w:t xml:space="preserve"> and get off the bus</w:t>
      </w:r>
      <w:r w:rsidRPr="00CA40C4">
        <w:rPr>
          <w:cs/>
        </w:rPr>
        <w:t xml:space="preserve">. </w:t>
      </w:r>
      <w:r w:rsidRPr="00CA40C4">
        <w:rPr>
          <w:noProof/>
        </w:rPr>
        <w:t>In addition</w:t>
      </w:r>
      <w:r w:rsidRPr="00CA40C4">
        <w:t xml:space="preserve">, </w:t>
      </w:r>
      <w:r w:rsidRPr="00CA40C4">
        <w:rPr>
          <w:noProof/>
        </w:rPr>
        <w:t>system</w:t>
      </w:r>
      <w:r w:rsidRPr="00CA40C4">
        <w:rPr>
          <w:cs/>
        </w:rPr>
        <w:t xml:space="preserve"> </w:t>
      </w:r>
      <w:r w:rsidRPr="00CA40C4">
        <w:t>can notify children when the school bus nearby school</w:t>
      </w:r>
      <w:r w:rsidRPr="00CA40C4">
        <w:rPr>
          <w:cs/>
        </w:rPr>
        <w:t>.</w:t>
      </w:r>
    </w:p>
    <w:p w:rsidR="00891722" w:rsidRPr="00CA40C4" w:rsidRDefault="00891722" w:rsidP="0014570B">
      <w:pPr>
        <w:pStyle w:val="NormalWeb"/>
        <w:spacing w:before="0" w:beforeAutospacing="0" w:after="0" w:afterAutospacing="0"/>
        <w:ind w:left="709" w:firstLine="709"/>
        <w:jc w:val="both"/>
      </w:pPr>
    </w:p>
    <w:p w:rsidR="0014570B" w:rsidRPr="00CA40C4" w:rsidRDefault="0014570B" w:rsidP="0014570B">
      <w:pPr>
        <w:pStyle w:val="NormalWeb"/>
        <w:spacing w:before="0" w:beforeAutospacing="0" w:after="0" w:afterAutospacing="0"/>
        <w:ind w:left="1440" w:hanging="731"/>
        <w:rPr>
          <w:b/>
          <w:bCs/>
        </w:rPr>
      </w:pPr>
      <w:r w:rsidRPr="00CA40C4">
        <w:rPr>
          <w:b/>
          <w:bCs/>
        </w:rPr>
        <w:t>Speeding alert system</w:t>
      </w:r>
    </w:p>
    <w:p w:rsidR="00F86366" w:rsidRPr="00CA40C4" w:rsidRDefault="0014570B" w:rsidP="0014570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tab/>
      </w:r>
      <w:r w:rsidRPr="00CA40C4">
        <w:tab/>
      </w:r>
      <w:r w:rsidRPr="00CA40C4">
        <w:rPr>
          <w:noProof/>
        </w:rPr>
        <w:t>System</w:t>
      </w:r>
      <w:r w:rsidRPr="00CA40C4">
        <w:t xml:space="preserve"> can warn school bus driver when drive over the speed limit that defined by the school bus reasonable speed survey</w:t>
      </w:r>
      <w:r w:rsidRPr="00CA40C4">
        <w:rPr>
          <w:cs/>
        </w:rPr>
        <w:t>.</w:t>
      </w:r>
    </w:p>
    <w:p w:rsidR="0014570B" w:rsidRPr="00CA40C4" w:rsidRDefault="0014570B" w:rsidP="0014570B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6779FB" w:rsidP="00CF2C1A">
      <w:pPr>
        <w:pStyle w:val="H2"/>
        <w:rPr>
          <w:rFonts w:ascii="Times New Roman" w:eastAsia="Times New Roman" w:hAnsi="Times New Roman" w:cs="Times New Roman"/>
        </w:rPr>
      </w:pPr>
      <w:bookmarkStart w:id="7" w:name="_Toc428529727"/>
      <w:r w:rsidRPr="00CA40C4">
        <w:rPr>
          <w:rFonts w:ascii="Times New Roman" w:hAnsi="Times New Roman" w:cs="Times New Roman"/>
        </w:rPr>
        <w:t>1</w:t>
      </w:r>
      <w:r w:rsidRPr="00CA40C4">
        <w:rPr>
          <w:rFonts w:ascii="Times New Roman" w:hAnsi="Times New Roman" w:cs="Times New Roman"/>
          <w:cs/>
        </w:rPr>
        <w:t>.</w:t>
      </w:r>
      <w:r w:rsidRPr="00CA40C4">
        <w:rPr>
          <w:rFonts w:ascii="Times New Roman" w:hAnsi="Times New Roman" w:cs="Times New Roman"/>
        </w:rPr>
        <w:t>4 Acronyms and Definitions</w:t>
      </w:r>
      <w:bookmarkEnd w:id="7"/>
    </w:p>
    <w:p w:rsidR="00D00EF7" w:rsidRPr="00CA40C4" w:rsidRDefault="006779FB" w:rsidP="00D00EF7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8" w:name="_Toc428529728"/>
      <w:r w:rsidRPr="00CA40C4">
        <w:rPr>
          <w:rFonts w:ascii="Times New Roman" w:hAnsi="Times New Roman" w:cs="Times New Roman"/>
          <w:sz w:val="24"/>
          <w:szCs w:val="24"/>
        </w:rPr>
        <w:t>1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>4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>1 Acronyms</w:t>
      </w:r>
      <w:bookmarkEnd w:id="8"/>
    </w:p>
    <w:p w:rsidR="00D00EF7" w:rsidRPr="00CA40C4" w:rsidRDefault="00A94760" w:rsidP="00D00EF7">
      <w:pPr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</w:rPr>
        <w:tab/>
      </w:r>
      <w:r w:rsidRPr="00CA40C4">
        <w:rPr>
          <w:rFonts w:ascii="Times New Roman" w:hAnsi="Times New Roman" w:cs="Times New Roman"/>
          <w:sz w:val="24"/>
          <w:szCs w:val="24"/>
        </w:rPr>
        <w:tab/>
        <w:t xml:space="preserve">AD </w:t>
      </w:r>
      <w:r w:rsidRPr="00CA40C4">
        <w:rPr>
          <w:rFonts w:ascii="Times New Roman" w:hAnsi="Times New Roman" w:cs="Times New Roman"/>
          <w:sz w:val="24"/>
          <w:szCs w:val="24"/>
        </w:rPr>
        <w:tab/>
      </w:r>
      <w:r w:rsidRPr="00CA40C4">
        <w:rPr>
          <w:rFonts w:ascii="Times New Roman" w:hAnsi="Times New Roman" w:cs="Times New Roman"/>
          <w:sz w:val="24"/>
          <w:szCs w:val="24"/>
        </w:rPr>
        <w:tab/>
        <w:t>Activity Diagram</w:t>
      </w:r>
      <w:r w:rsidR="00D00EF7" w:rsidRPr="00CA40C4">
        <w:rPr>
          <w:rFonts w:ascii="Times New Roman" w:hAnsi="Times New Roman" w:cs="Times New Roman"/>
          <w:sz w:val="24"/>
          <w:szCs w:val="24"/>
          <w:cs/>
        </w:rPr>
        <w:t xml:space="preserve"> </w:t>
      </w:r>
    </w:p>
    <w:p w:rsidR="00A94760" w:rsidRPr="00CA40C4" w:rsidRDefault="00D00EF7" w:rsidP="00D00EF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</w:rPr>
        <w:t>PT</w:t>
      </w:r>
      <w:r w:rsidRPr="00CA40C4">
        <w:rPr>
          <w:rFonts w:ascii="Times New Roman" w:hAnsi="Times New Roman" w:cs="Times New Roman"/>
          <w:sz w:val="24"/>
          <w:szCs w:val="24"/>
        </w:rPr>
        <w:tab/>
      </w:r>
      <w:r w:rsidRPr="00CA40C4">
        <w:rPr>
          <w:rFonts w:ascii="Times New Roman" w:hAnsi="Times New Roman" w:cs="Times New Roman"/>
          <w:sz w:val="24"/>
          <w:szCs w:val="24"/>
        </w:rPr>
        <w:tab/>
        <w:t xml:space="preserve">Puttipong </w:t>
      </w:r>
      <w:r w:rsidR="00CF2C1A" w:rsidRPr="00CA40C4">
        <w:rPr>
          <w:rFonts w:ascii="Times New Roman" w:hAnsi="Times New Roman" w:cs="Times New Roman"/>
          <w:sz w:val="24"/>
          <w:szCs w:val="24"/>
        </w:rPr>
        <w:tab/>
      </w:r>
      <w:r w:rsidRPr="00CA40C4">
        <w:rPr>
          <w:rFonts w:ascii="Times New Roman" w:hAnsi="Times New Roman" w:cs="Times New Roman"/>
          <w:sz w:val="24"/>
          <w:szCs w:val="24"/>
        </w:rPr>
        <w:t>Tadang</w:t>
      </w:r>
    </w:p>
    <w:p w:rsidR="00D00EF7" w:rsidRPr="00CA40C4" w:rsidRDefault="00D00EF7" w:rsidP="00D00EF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P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inya </w:t>
      </w:r>
      <w:r w:rsidR="00CF2C1A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Suwansrikham</w:t>
      </w:r>
    </w:p>
    <w:p w:rsidR="00A94760" w:rsidRPr="00CA40C4" w:rsidRDefault="00A94760" w:rsidP="00A947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SR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Software Requirement Specification</w:t>
      </w:r>
    </w:p>
    <w:p w:rsidR="00D00EF7" w:rsidRPr="00CA40C4" w:rsidRDefault="00D00EF7" w:rsidP="00D00EF7">
      <w:pPr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TT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tipun </w:t>
      </w:r>
      <w:r w:rsidR="00CF2C1A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Tojareonvanich</w:t>
      </w:r>
    </w:p>
    <w:p w:rsidR="00A94760" w:rsidRPr="00CA40C4" w:rsidRDefault="00A94760" w:rsidP="00A947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C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se Case</w:t>
      </w:r>
    </w:p>
    <w:p w:rsidR="00A94760" w:rsidRPr="00CA40C4" w:rsidRDefault="00A94760" w:rsidP="00A947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R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ser Requirement Specification</w:t>
      </w:r>
    </w:p>
    <w:p w:rsidR="00A94760" w:rsidRPr="00891722" w:rsidRDefault="00A94760" w:rsidP="00A94760">
      <w:pPr>
        <w:rPr>
          <w:rFonts w:ascii="Times New Roman" w:eastAsia="Trebuchet MS" w:hAnsi="Times New Roman" w:cs="Times New Roman"/>
          <w:b/>
          <w:bCs/>
          <w:color w:val="000000" w:themeColor="text1"/>
          <w:sz w:val="24"/>
          <w:szCs w:val="24"/>
        </w:rPr>
      </w:pPr>
      <w:bookmarkStart w:id="9" w:name="_Toc421532498"/>
    </w:p>
    <w:p w:rsidR="00CF2C1A" w:rsidRPr="00891722" w:rsidRDefault="00CF2C1A" w:rsidP="00A94760">
      <w:pPr>
        <w:rPr>
          <w:rFonts w:ascii="Times New Roman" w:eastAsia="Trebuchet MS" w:hAnsi="Times New Roman" w:cs="Times New Roman"/>
          <w:b/>
          <w:bCs/>
          <w:color w:val="000000" w:themeColor="text1"/>
          <w:sz w:val="24"/>
          <w:szCs w:val="24"/>
        </w:rPr>
      </w:pPr>
    </w:p>
    <w:p w:rsidR="00CF2C1A" w:rsidRPr="00891722" w:rsidRDefault="00CF2C1A" w:rsidP="00A94760">
      <w:pPr>
        <w:rPr>
          <w:rFonts w:ascii="Times New Roman" w:eastAsia="Trebuchet MS" w:hAnsi="Times New Roman" w:cs="Times New Roman"/>
          <w:b/>
          <w:bCs/>
          <w:color w:val="000000" w:themeColor="text1"/>
          <w:sz w:val="24"/>
          <w:szCs w:val="24"/>
        </w:rPr>
      </w:pPr>
    </w:p>
    <w:p w:rsidR="00CF2C1A" w:rsidRPr="00891722" w:rsidRDefault="00CF2C1A" w:rsidP="00A94760">
      <w:pPr>
        <w:rPr>
          <w:rFonts w:ascii="Times New Roman" w:eastAsia="Trebuchet MS" w:hAnsi="Times New Roman" w:cs="Times New Roman"/>
          <w:b/>
          <w:bCs/>
          <w:color w:val="000000" w:themeColor="text1"/>
          <w:sz w:val="24"/>
          <w:szCs w:val="24"/>
        </w:rPr>
      </w:pPr>
    </w:p>
    <w:p w:rsidR="00CF2C1A" w:rsidRPr="00891722" w:rsidRDefault="00CF2C1A" w:rsidP="00A94760">
      <w:pPr>
        <w:rPr>
          <w:rFonts w:ascii="Times New Roman" w:eastAsia="Trebuchet MS" w:hAnsi="Times New Roman" w:cs="Times New Roman"/>
          <w:b/>
          <w:bCs/>
          <w:color w:val="000000" w:themeColor="text1"/>
          <w:sz w:val="24"/>
          <w:szCs w:val="24"/>
        </w:rPr>
      </w:pPr>
    </w:p>
    <w:p w:rsidR="00CF2C1A" w:rsidRPr="00891722" w:rsidRDefault="00CF2C1A" w:rsidP="00A947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94760" w:rsidRPr="00891722" w:rsidRDefault="00A94760" w:rsidP="00A947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CF2C1A">
      <w:pPr>
        <w:pStyle w:val="H1"/>
        <w:rPr>
          <w:rFonts w:ascii="Times New Roman" w:hAnsi="Times New Roman" w:cs="Times New Roman"/>
        </w:rPr>
      </w:pPr>
      <w:bookmarkStart w:id="10" w:name="_Toc428529729"/>
      <w:r w:rsidRPr="00CA40C4">
        <w:rPr>
          <w:rFonts w:ascii="Times New Roman" w:hAnsi="Times New Roman" w:cs="Times New Roman"/>
        </w:rPr>
        <w:lastRenderedPageBreak/>
        <w:t xml:space="preserve">Chapter Two | </w:t>
      </w:r>
      <w:bookmarkEnd w:id="9"/>
      <w:r w:rsidRPr="00CA40C4">
        <w:rPr>
          <w:rFonts w:ascii="Times New Roman" w:hAnsi="Times New Roman" w:cs="Times New Roman"/>
        </w:rPr>
        <w:t>Overall Description</w:t>
      </w:r>
      <w:bookmarkEnd w:id="10"/>
    </w:p>
    <w:p w:rsidR="006779FB" w:rsidRPr="00CA40C4" w:rsidRDefault="006779FB" w:rsidP="006779F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CF2C1A">
      <w:pPr>
        <w:pStyle w:val="H2"/>
        <w:rPr>
          <w:rFonts w:ascii="Times New Roman" w:hAnsi="Times New Roman" w:cs="Times New Roman"/>
        </w:rPr>
      </w:pPr>
      <w:bookmarkStart w:id="11" w:name="_Toc421532499"/>
      <w:bookmarkStart w:id="12" w:name="_Toc428529730"/>
      <w:r w:rsidRPr="00CA40C4">
        <w:rPr>
          <w:rFonts w:ascii="Times New Roman" w:hAnsi="Times New Roman" w:cs="Times New Roman"/>
        </w:rPr>
        <w:t>2</w:t>
      </w:r>
      <w:r w:rsidRPr="00CA40C4">
        <w:rPr>
          <w:rFonts w:ascii="Times New Roman" w:hAnsi="Times New Roman" w:cs="Times New Roman"/>
          <w:cs/>
        </w:rPr>
        <w:t>.</w:t>
      </w:r>
      <w:r w:rsidRPr="00CA40C4">
        <w:rPr>
          <w:rFonts w:ascii="Times New Roman" w:hAnsi="Times New Roman" w:cs="Times New Roman"/>
        </w:rPr>
        <w:t xml:space="preserve">1 </w:t>
      </w:r>
      <w:bookmarkEnd w:id="11"/>
      <w:r w:rsidRPr="00CA40C4">
        <w:rPr>
          <w:rFonts w:ascii="Times New Roman" w:hAnsi="Times New Roman" w:cs="Times New Roman"/>
        </w:rPr>
        <w:t>Product Perspective</w:t>
      </w:r>
      <w:bookmarkEnd w:id="12"/>
    </w:p>
    <w:p w:rsidR="006779FB" w:rsidRPr="00CA40C4" w:rsidRDefault="006779FB" w:rsidP="00CF2C1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  <w:cs/>
        </w:rPr>
        <w:t>“</w:t>
      </w:r>
      <w:r w:rsidRPr="00CA40C4">
        <w:rPr>
          <w:rFonts w:ascii="Times New Roman" w:hAnsi="Times New Roman" w:cs="Times New Roman"/>
          <w:sz w:val="24"/>
          <w:szCs w:val="24"/>
        </w:rPr>
        <w:t>School Bus Tracking and Attendance Checking</w:t>
      </w:r>
      <w:r w:rsidRPr="00CA40C4">
        <w:rPr>
          <w:rFonts w:ascii="Times New Roman" w:hAnsi="Times New Roman" w:cs="Times New Roman"/>
          <w:sz w:val="24"/>
          <w:szCs w:val="24"/>
          <w:cs/>
        </w:rPr>
        <w:t xml:space="preserve">” </w:t>
      </w:r>
      <w:r w:rsidRPr="00CA40C4">
        <w:rPr>
          <w:rFonts w:ascii="Times New Roman" w:hAnsi="Times New Roman" w:cs="Times New Roman"/>
          <w:sz w:val="24"/>
          <w:szCs w:val="24"/>
        </w:rPr>
        <w:t>is a mobile application for dealing with concern of children safety from their parent</w:t>
      </w:r>
      <w:r w:rsidRPr="00CA40C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sz w:val="24"/>
          <w:szCs w:val="24"/>
        </w:rPr>
        <w:t>Additionally, the accident of excessive speed maybe reduced by using this application</w:t>
      </w:r>
      <w:r w:rsidRPr="00CA40C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sz w:val="24"/>
          <w:szCs w:val="24"/>
        </w:rPr>
        <w:t>Moreover, it may be a useful tool for solving the problem about leaving children at school or school bus</w:t>
      </w:r>
      <w:r w:rsidRPr="00CA40C4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CA40C4">
        <w:rPr>
          <w:rFonts w:ascii="Times New Roman" w:hAnsi="Times New Roman" w:cs="Times New Roman"/>
          <w:sz w:val="24"/>
          <w:szCs w:val="24"/>
        </w:rPr>
        <w:t>Finally, this application may shorten the time that your children have to waiting for the school bus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</w:p>
    <w:p w:rsidR="006779FB" w:rsidRPr="00CA40C4" w:rsidRDefault="006779FB" w:rsidP="00863DB4">
      <w:pPr>
        <w:pStyle w:val="H2"/>
        <w:rPr>
          <w:rFonts w:ascii="Times New Roman" w:hAnsi="Times New Roman" w:cs="Times New Roman"/>
        </w:rPr>
      </w:pPr>
      <w:bookmarkStart w:id="13" w:name="_Toc428529731"/>
      <w:r w:rsidRPr="00CA40C4">
        <w:rPr>
          <w:rFonts w:ascii="Times New Roman" w:hAnsi="Times New Roman" w:cs="Times New Roman"/>
        </w:rPr>
        <w:t>2</w:t>
      </w:r>
      <w:r w:rsidRPr="00CA40C4">
        <w:rPr>
          <w:rFonts w:ascii="Times New Roman" w:hAnsi="Times New Roman" w:cs="Times New Roman"/>
          <w:cs/>
        </w:rPr>
        <w:t>.</w:t>
      </w:r>
      <w:r w:rsidRPr="00CA40C4">
        <w:rPr>
          <w:rFonts w:ascii="Times New Roman" w:hAnsi="Times New Roman" w:cs="Times New Roman"/>
        </w:rPr>
        <w:t>2 Project Features</w:t>
      </w:r>
      <w:bookmarkEnd w:id="13"/>
    </w:p>
    <w:p w:rsidR="006779FB" w:rsidRPr="00CA40C4" w:rsidRDefault="00E12F19" w:rsidP="00863DB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6779FB" w:rsidRPr="00CA40C4">
        <w:rPr>
          <w:rFonts w:ascii="Times New Roman" w:hAnsi="Times New Roman" w:cs="Times New Roman"/>
          <w:sz w:val="24"/>
          <w:szCs w:val="24"/>
        </w:rPr>
        <w:t>our proposal, we separated into three progresses and five main features</w:t>
      </w:r>
      <w:r w:rsidR="006779FB" w:rsidRPr="00CA40C4">
        <w:rPr>
          <w:rFonts w:ascii="Times New Roman" w:hAnsi="Times New Roman" w:cs="Times New Roman"/>
          <w:sz w:val="24"/>
          <w:szCs w:val="24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720" w:firstLine="720"/>
        <w:rPr>
          <w:color w:val="000000" w:themeColor="text1"/>
        </w:rPr>
      </w:pPr>
      <w:r w:rsidRPr="00CA40C4">
        <w:rPr>
          <w:b/>
          <w:bCs/>
          <w:color w:val="000000" w:themeColor="text1"/>
          <w:shd w:val="clear" w:color="auto" w:fill="FFFFFF"/>
        </w:rPr>
        <w:t>Member System</w:t>
      </w:r>
      <w:r w:rsidRPr="00CA40C4">
        <w:rPr>
          <w:color w:val="000000" w:themeColor="text1"/>
          <w:shd w:val="clear" w:color="auto" w:fill="FFFFFF"/>
          <w:cs/>
        </w:rPr>
        <w:t xml:space="preserve">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>Registration system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 xml:space="preserve">Login system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720" w:firstLine="720"/>
        <w:rPr>
          <w:color w:val="000000" w:themeColor="text1"/>
        </w:rPr>
      </w:pPr>
      <w:r w:rsidRPr="00CA40C4">
        <w:rPr>
          <w:b/>
          <w:bCs/>
          <w:color w:val="000000" w:themeColor="text1"/>
          <w:shd w:val="clear" w:color="auto" w:fill="FFFFFF"/>
        </w:rPr>
        <w:t>Checking attendance system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 xml:space="preserve">QR code reader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 xml:space="preserve">QR generator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  <w:shd w:val="clear" w:color="auto" w:fill="FFFFFF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 xml:space="preserve">Checking attendance system </w:t>
      </w:r>
    </w:p>
    <w:p w:rsidR="006779FB" w:rsidRPr="00CA40C4" w:rsidRDefault="00863DB4" w:rsidP="006779FB">
      <w:pPr>
        <w:pStyle w:val="NormalWeb"/>
        <w:spacing w:before="0" w:beforeAutospacing="0" w:after="0" w:afterAutospacing="0"/>
        <w:ind w:left="720" w:firstLine="720"/>
        <w:rPr>
          <w:color w:val="000000" w:themeColor="text1"/>
        </w:rPr>
      </w:pPr>
      <w:r w:rsidRPr="00CA40C4">
        <w:rPr>
          <w:b/>
          <w:bCs/>
          <w:color w:val="000000" w:themeColor="text1"/>
          <w:shd w:val="clear" w:color="auto" w:fill="FFFFFF"/>
        </w:rPr>
        <w:t>Notifying System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>Parent notifying message system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="00863DB4" w:rsidRPr="00CA40C4">
        <w:rPr>
          <w:color w:val="000000" w:themeColor="text1"/>
          <w:shd w:val="clear" w:color="auto" w:fill="FFFFFF"/>
        </w:rPr>
        <w:t>School bus cancellation</w:t>
      </w:r>
      <w:r w:rsidRPr="00CA40C4">
        <w:rPr>
          <w:color w:val="000000" w:themeColor="text1"/>
          <w:shd w:val="clear" w:color="auto" w:fill="FFFFFF"/>
        </w:rPr>
        <w:t xml:space="preserve"> system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="00863DB4" w:rsidRPr="00CA40C4">
        <w:rPr>
          <w:color w:val="000000" w:themeColor="text1"/>
          <w:shd w:val="clear" w:color="auto" w:fill="FFFFFF"/>
        </w:rPr>
        <w:t>Extra case messaging system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/>
        <w:rPr>
          <w:color w:val="000000" w:themeColor="text1"/>
        </w:rPr>
      </w:pPr>
      <w:r w:rsidRPr="00CA40C4">
        <w:rPr>
          <w:b/>
          <w:bCs/>
          <w:color w:val="000000" w:themeColor="text1"/>
          <w:shd w:val="clear" w:color="auto" w:fill="FFFFFF"/>
        </w:rPr>
        <w:t>Tracking System</w:t>
      </w:r>
      <w:r w:rsidRPr="00CA40C4">
        <w:rPr>
          <w:color w:val="000000" w:themeColor="text1"/>
          <w:shd w:val="clear" w:color="auto" w:fill="FFFFFF"/>
          <w:cs/>
        </w:rPr>
        <w:t xml:space="preserve">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 xml:space="preserve">Tracking system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  <w:shd w:val="clear" w:color="auto" w:fill="FFFFFF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>Calculating approximate arrival time system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720" w:firstLine="720"/>
        <w:rPr>
          <w:color w:val="000000" w:themeColor="text1"/>
        </w:rPr>
      </w:pPr>
      <w:r w:rsidRPr="00CA40C4">
        <w:rPr>
          <w:b/>
          <w:bCs/>
          <w:color w:val="000000" w:themeColor="text1"/>
          <w:shd w:val="clear" w:color="auto" w:fill="FFFFFF"/>
        </w:rPr>
        <w:t>Speed</w:t>
      </w:r>
      <w:r w:rsidR="00863DB4" w:rsidRPr="00CA40C4">
        <w:rPr>
          <w:b/>
          <w:bCs/>
          <w:color w:val="000000" w:themeColor="text1"/>
          <w:shd w:val="clear" w:color="auto" w:fill="FFFFFF"/>
        </w:rPr>
        <w:t>ing</w:t>
      </w:r>
      <w:r w:rsidRPr="00CA40C4">
        <w:rPr>
          <w:b/>
          <w:bCs/>
          <w:color w:val="000000" w:themeColor="text1"/>
          <w:shd w:val="clear" w:color="auto" w:fill="FFFFFF"/>
        </w:rPr>
        <w:t xml:space="preserve"> Alert System</w:t>
      </w:r>
      <w:r w:rsidRPr="00CA40C4">
        <w:rPr>
          <w:color w:val="000000" w:themeColor="text1"/>
          <w:shd w:val="clear" w:color="auto" w:fill="FFFFFF"/>
          <w:cs/>
        </w:rPr>
        <w:t xml:space="preserve"> 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left="1440" w:firstLine="72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  <w:cs/>
        </w:rPr>
        <w:t xml:space="preserve">- </w:t>
      </w:r>
      <w:r w:rsidRPr="00CA40C4">
        <w:rPr>
          <w:color w:val="000000" w:themeColor="text1"/>
          <w:shd w:val="clear" w:color="auto" w:fill="FFFFFF"/>
        </w:rPr>
        <w:t>Send</w:t>
      </w:r>
      <w:r w:rsidR="00863DB4" w:rsidRPr="00CA40C4">
        <w:rPr>
          <w:color w:val="000000" w:themeColor="text1"/>
          <w:shd w:val="clear" w:color="auto" w:fill="FFFFFF"/>
        </w:rPr>
        <w:t>ing</w:t>
      </w:r>
      <w:r w:rsidRPr="00CA40C4">
        <w:rPr>
          <w:color w:val="000000" w:themeColor="text1"/>
          <w:shd w:val="clear" w:color="auto" w:fill="FFFFFF"/>
        </w:rPr>
        <w:t xml:space="preserve"> alert message system </w:t>
      </w:r>
    </w:p>
    <w:p w:rsidR="006779FB" w:rsidRPr="00CA40C4" w:rsidRDefault="006779FB" w:rsidP="00863DB4">
      <w:pPr>
        <w:pStyle w:val="H2"/>
        <w:rPr>
          <w:rFonts w:ascii="Times New Roman" w:hAnsi="Times New Roman" w:cs="Times New Roman"/>
        </w:rPr>
      </w:pPr>
      <w:bookmarkStart w:id="14" w:name="_Toc428529732"/>
      <w:r w:rsidRPr="00CA40C4">
        <w:rPr>
          <w:rFonts w:ascii="Times New Roman" w:hAnsi="Times New Roman" w:cs="Times New Roman"/>
        </w:rPr>
        <w:t>2</w:t>
      </w:r>
      <w:r w:rsidRPr="00CA40C4">
        <w:rPr>
          <w:rFonts w:ascii="Times New Roman" w:hAnsi="Times New Roman" w:cs="Times New Roman"/>
          <w:cs/>
        </w:rPr>
        <w:t>.</w:t>
      </w:r>
      <w:r w:rsidRPr="00CA40C4">
        <w:rPr>
          <w:rFonts w:ascii="Times New Roman" w:hAnsi="Times New Roman" w:cs="Times New Roman"/>
        </w:rPr>
        <w:t>3 User Classes and Characteristics</w:t>
      </w:r>
      <w:bookmarkEnd w:id="14"/>
    </w:p>
    <w:p w:rsidR="006779FB" w:rsidRPr="00CA40C4" w:rsidRDefault="00863DB4" w:rsidP="00863DB4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re are three types of user for our system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formation and characteristics are listed below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>:</w:t>
      </w:r>
    </w:p>
    <w:p w:rsidR="00A94760" w:rsidRPr="00CA40C4" w:rsidRDefault="00A94760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FE7BB1" w:rsidP="00863DB4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15" w:name="_Toc428529733"/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="006779FB" w:rsidRPr="00CA40C4">
        <w:rPr>
          <w:rFonts w:ascii="Times New Roman" w:hAnsi="Times New Roman" w:cs="Times New Roman"/>
          <w:sz w:val="24"/>
          <w:szCs w:val="24"/>
          <w:shd w:val="clear" w:color="auto" w:fill="FFFFFF"/>
          <w:cs/>
        </w:rPr>
        <w:t>.</w:t>
      </w:r>
      <w:r w:rsidR="006779FB"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="006779FB" w:rsidRPr="00CA40C4">
        <w:rPr>
          <w:rFonts w:ascii="Times New Roman" w:hAnsi="Times New Roman" w:cs="Times New Roman"/>
          <w:sz w:val="24"/>
          <w:szCs w:val="24"/>
          <w:shd w:val="clear" w:color="auto" w:fill="FFFFFF"/>
          <w:cs/>
        </w:rPr>
        <w:t>.</w:t>
      </w:r>
      <w:r w:rsidR="006779FB"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1 School bus driver</w:t>
      </w:r>
      <w:bookmarkEnd w:id="15"/>
    </w:p>
    <w:p w:rsidR="006779FB" w:rsidRDefault="006779FB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se are </w:t>
      </w:r>
      <w:r w:rsidR="00863DB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people who have registered as a school bus driver, they able to scan the children QR code for check their attendance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able to send the message in extra case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 example, Flat tires, car accidents, and so on</w:t>
      </w:r>
      <w:r w:rsidR="00863DB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="00863DB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oreover, if they turn on tracking system, their route will store on the route database and other user can use it for monitoring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school bus</w:t>
      </w:r>
      <w:r w:rsidR="00863DB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="00863DB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they also get the speeding alert sound when they exceed the speed limit</w:t>
      </w:r>
      <w:r w:rsidR="00863DB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</w:p>
    <w:p w:rsidR="00460559" w:rsidRPr="00CA40C4" w:rsidRDefault="00460559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863DB4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16" w:name="_Toc428529734"/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2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2 Parents</w:t>
      </w:r>
      <w:bookmarkEnd w:id="16"/>
    </w:p>
    <w:p w:rsidR="006779FB" w:rsidRDefault="006779FB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se are the people who have registered as a parent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y can track and monitor the school bus and cancel the school bus ride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="00F9144B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addition, they also get</w:t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ify message when their child enters or get off the bus and arrive the school or home and see their child attendance record</w:t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60559" w:rsidRPr="00CA40C4" w:rsidRDefault="00460559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863DB4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17" w:name="_Toc428529735"/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2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3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shd w:val="clear" w:color="auto" w:fill="FFFFFF"/>
        </w:rPr>
        <w:t>3 Children</w:t>
      </w:r>
      <w:bookmarkEnd w:id="17"/>
    </w:p>
    <w:p w:rsidR="006779FB" w:rsidRPr="00CA40C4" w:rsidRDefault="006779FB" w:rsidP="00A94760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se are the people who have registered as a child</w:t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cs/>
        </w:rPr>
        <w:t xml:space="preserve">. </w:t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y can track and monitor the school bus when the bus goes to get them and can see the attendance record</w:t>
      </w:r>
      <w:r w:rsidR="008D5D2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863DB4">
      <w:pPr>
        <w:pStyle w:val="H2"/>
        <w:rPr>
          <w:rFonts w:ascii="Times New Roman" w:hAnsi="Times New Roman" w:cs="Times New Roman"/>
        </w:rPr>
      </w:pPr>
      <w:bookmarkStart w:id="18" w:name="_Toc428529736"/>
      <w:r w:rsidRPr="00CA40C4">
        <w:rPr>
          <w:rFonts w:ascii="Times New Roman" w:hAnsi="Times New Roman" w:cs="Times New Roman"/>
          <w:b w:val="0"/>
          <w:bCs/>
          <w:cs/>
        </w:rPr>
        <w:t>2.4</w:t>
      </w:r>
      <w:r w:rsidRPr="00CA40C4">
        <w:rPr>
          <w:rFonts w:ascii="Times New Roman" w:hAnsi="Times New Roman" w:cs="Times New Roman"/>
          <w:cs/>
        </w:rPr>
        <w:t xml:space="preserve"> </w:t>
      </w:r>
      <w:r w:rsidRPr="00CA40C4">
        <w:rPr>
          <w:rFonts w:ascii="Times New Roman" w:hAnsi="Times New Roman" w:cs="Times New Roman"/>
        </w:rPr>
        <w:t>Operation Environment</w:t>
      </w:r>
      <w:bookmarkEnd w:id="18"/>
    </w:p>
    <w:p w:rsidR="00863DB4" w:rsidRPr="00CA40C4" w:rsidRDefault="00863DB4" w:rsidP="00863DB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t>Laptops</w:t>
      </w:r>
    </w:p>
    <w:p w:rsidR="00863DB4" w:rsidRPr="00CA40C4" w:rsidRDefault="00863DB4" w:rsidP="00863DB4">
      <w:pPr>
        <w:pStyle w:val="ListParagraph"/>
        <w:numPr>
          <w:ilvl w:val="0"/>
          <w:numId w:val="1"/>
        </w:numPr>
        <w:ind w:left="180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t>Lenovo Y5070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Processor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Intel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(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R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)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Core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(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TM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)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i7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-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4710HQ @ 2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50GHz     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Memory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8 GB DDR3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Graphics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NVIDIA GeForce GTX 860M     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Operating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  <w:t>System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Window 8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1 Professional</w:t>
      </w:r>
    </w:p>
    <w:p w:rsidR="00863DB4" w:rsidRPr="00CA40C4" w:rsidRDefault="00863DB4" w:rsidP="00863DB4">
      <w:pPr>
        <w:pStyle w:val="ListParagraph"/>
        <w:numPr>
          <w:ilvl w:val="0"/>
          <w:numId w:val="1"/>
        </w:numPr>
        <w:ind w:left="180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Dell Inspiron N7420    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Processor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Intel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(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R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)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Core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(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TM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)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i7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-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3612QM @ 2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10GHz     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Memory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8 GB DDR3 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Graphics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</w:t>
      </w:r>
      <w:r w:rsidRPr="00CA40C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NVIDIA GeForce GT 640M</w:t>
      </w:r>
    </w:p>
    <w:p w:rsidR="00863DB4" w:rsidRPr="00CA40C4" w:rsidRDefault="00863DB4" w:rsidP="00863DB4">
      <w:pPr>
        <w:pStyle w:val="ListParagraph"/>
        <w:ind w:left="1843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Operating System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 xml:space="preserve">Windows 7 Ultimate </w:t>
      </w:r>
    </w:p>
    <w:p w:rsidR="00863DB4" w:rsidRPr="00CA40C4" w:rsidRDefault="00863DB4" w:rsidP="00863DB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t>Internet</w:t>
      </w:r>
    </w:p>
    <w:p w:rsidR="00863DB4" w:rsidRPr="00CA40C4" w:rsidRDefault="00863DB4" w:rsidP="00863DB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Mobile </w:t>
      </w:r>
      <w:r w:rsidRPr="00CA40C4">
        <w:rPr>
          <w:rFonts w:ascii="Times New Roman" w:hAnsi="Times New Roman" w:cs="Times New Roman"/>
          <w:b/>
          <w:bCs/>
          <w:noProof/>
          <w:color w:val="auto"/>
          <w:sz w:val="24"/>
          <w:szCs w:val="24"/>
        </w:rPr>
        <w:t>Phone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Android Operating System</w:t>
      </w:r>
    </w:p>
    <w:p w:rsidR="00863DB4" w:rsidRPr="00CA40C4" w:rsidRDefault="00863DB4" w:rsidP="00863DB4">
      <w:pPr>
        <w:pStyle w:val="ListParagraph"/>
        <w:numPr>
          <w:ilvl w:val="2"/>
          <w:numId w:val="1"/>
        </w:numPr>
        <w:ind w:left="1843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</w:rPr>
        <w:t>Asus Zenfone5</w:t>
      </w:r>
      <w:r w:rsidRPr="00CA40C4">
        <w:rPr>
          <w:rFonts w:ascii="Times New Roman" w:hAnsi="Times New Roman" w:cs="Times New Roman"/>
          <w:b/>
          <w:bCs/>
          <w:color w:val="auto"/>
          <w:sz w:val="24"/>
          <w:szCs w:val="24"/>
          <w:cs/>
        </w:rPr>
        <w:t xml:space="preserve">      </w:t>
      </w:r>
    </w:p>
    <w:p w:rsidR="00863DB4" w:rsidRPr="00CA40C4" w:rsidRDefault="00863DB4" w:rsidP="00863DB4">
      <w:pPr>
        <w:pStyle w:val="ListParagraph"/>
        <w:ind w:left="2160" w:hanging="317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CPU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</w:t>
      </w:r>
      <w:r w:rsidRPr="00CA40C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ntel Atom Z2580 Dual</w:t>
      </w:r>
      <w:r w:rsidRPr="00CA40C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  <w:cs/>
        </w:rPr>
        <w:t>-</w:t>
      </w:r>
      <w:r w:rsidRPr="00CA40C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re 2 GHz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</w:t>
      </w:r>
    </w:p>
    <w:p w:rsidR="00863DB4" w:rsidRPr="00CA40C4" w:rsidRDefault="00863DB4" w:rsidP="00863DB4">
      <w:pPr>
        <w:pStyle w:val="ListParagraph"/>
        <w:ind w:left="2160" w:hanging="317"/>
        <w:rPr>
          <w:rFonts w:ascii="Times New Roman" w:hAnsi="Times New Roman" w:cs="Times New Roman"/>
          <w:color w:val="auto"/>
          <w:sz w:val="24"/>
          <w:szCs w:val="24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Memory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2 GB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       </w:t>
      </w:r>
    </w:p>
    <w:p w:rsidR="00863DB4" w:rsidRPr="00CA40C4" w:rsidRDefault="00863DB4" w:rsidP="00863DB4">
      <w:pPr>
        <w:pStyle w:val="ListParagraph"/>
        <w:ind w:left="2160" w:hanging="317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A40C4">
        <w:rPr>
          <w:rFonts w:ascii="Times New Roman" w:hAnsi="Times New Roman" w:cs="Times New Roman"/>
          <w:color w:val="auto"/>
          <w:sz w:val="24"/>
          <w:szCs w:val="24"/>
        </w:rPr>
        <w:t>Operating System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Android OS 4</w:t>
      </w:r>
      <w:r w:rsidRPr="00CA40C4">
        <w:rPr>
          <w:rFonts w:ascii="Times New Roman" w:hAnsi="Times New Roman" w:cs="Times New Roman"/>
          <w:color w:val="auto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color w:val="auto"/>
          <w:sz w:val="24"/>
          <w:szCs w:val="24"/>
        </w:rPr>
        <w:t>3</w:t>
      </w:r>
    </w:p>
    <w:p w:rsidR="00F73CAB" w:rsidRPr="00CA40C4" w:rsidRDefault="00F73CAB" w:rsidP="00F73CAB">
      <w:pPr>
        <w:ind w:left="360"/>
        <w:rPr>
          <w:rFonts w:ascii="Times New Roman" w:hAnsi="Times New Roman" w:cs="Times New Roman"/>
          <w:color w:val="000000" w:themeColor="text1"/>
          <w:sz w:val="16"/>
          <w:szCs w:val="16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6779FB" w:rsidRPr="00CA40C4" w:rsidRDefault="006779FB" w:rsidP="006779FB">
      <w:pPr>
        <w:pStyle w:val="H2"/>
        <w:rPr>
          <w:rFonts w:ascii="Times New Roman" w:hAnsi="Times New Roman" w:cs="Times New Roman"/>
        </w:rPr>
      </w:pPr>
      <w:bookmarkStart w:id="19" w:name="_Toc428529737"/>
      <w:r w:rsidRPr="00CA40C4">
        <w:rPr>
          <w:rFonts w:ascii="Times New Roman" w:hAnsi="Times New Roman" w:cs="Times New Roman"/>
        </w:rPr>
        <w:t>2</w:t>
      </w:r>
      <w:r w:rsidRPr="00CA40C4">
        <w:rPr>
          <w:rFonts w:ascii="Times New Roman" w:hAnsi="Times New Roman" w:cs="Times New Roman"/>
          <w:bCs/>
          <w:cs/>
        </w:rPr>
        <w:t>.</w:t>
      </w:r>
      <w:r w:rsidRPr="00CA40C4">
        <w:rPr>
          <w:rFonts w:ascii="Times New Roman" w:hAnsi="Times New Roman" w:cs="Times New Roman"/>
        </w:rPr>
        <w:t>5 Design and Implementation Constrains</w:t>
      </w:r>
      <w:bookmarkEnd w:id="19"/>
    </w:p>
    <w:p w:rsidR="006779FB" w:rsidRPr="00CA40C4" w:rsidRDefault="006779FB" w:rsidP="00ED63F1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</w:rPr>
        <w:t>Overload data might affect to the application performance because the m</w:t>
      </w:r>
      <w:r w:rsidR="00ED63F1" w:rsidRPr="00CA40C4">
        <w:rPr>
          <w:color w:val="000000" w:themeColor="text1"/>
          <w:shd w:val="clear" w:color="auto" w:fill="FFFFFF"/>
        </w:rPr>
        <w:t>obile phone have limited memory</w:t>
      </w:r>
      <w:r w:rsidR="00ED63F1" w:rsidRPr="00CA40C4">
        <w:rPr>
          <w:color w:val="000000" w:themeColor="text1"/>
          <w:shd w:val="clear" w:color="auto" w:fill="FFFFFF"/>
          <w:cs/>
        </w:rPr>
        <w:t>.</w:t>
      </w:r>
    </w:p>
    <w:p w:rsidR="006779FB" w:rsidRPr="00CA40C4" w:rsidRDefault="00A94760" w:rsidP="00ED63F1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000000" w:themeColor="text1"/>
        </w:rPr>
      </w:pPr>
      <w:r w:rsidRPr="00CA40C4">
        <w:rPr>
          <w:color w:val="000000" w:themeColor="text1"/>
          <w:shd w:val="clear" w:color="auto" w:fill="FFFFFF"/>
        </w:rPr>
        <w:t>I</w:t>
      </w:r>
      <w:r w:rsidR="006779FB" w:rsidRPr="00CA40C4">
        <w:rPr>
          <w:color w:val="000000" w:themeColor="text1"/>
          <w:shd w:val="clear" w:color="auto" w:fill="FFFFFF"/>
        </w:rPr>
        <w:t>nternet connection</w:t>
      </w:r>
      <w:r w:rsidRPr="00CA40C4">
        <w:rPr>
          <w:color w:val="000000" w:themeColor="text1"/>
          <w:shd w:val="clear" w:color="auto" w:fill="FFFFFF"/>
        </w:rPr>
        <w:t xml:space="preserve"> fail</w:t>
      </w:r>
      <w:r w:rsidR="006779FB" w:rsidRPr="00CA40C4">
        <w:rPr>
          <w:color w:val="000000" w:themeColor="text1"/>
          <w:shd w:val="clear" w:color="auto" w:fill="FFFFFF"/>
        </w:rPr>
        <w:t xml:space="preserve"> affect to the application</w:t>
      </w:r>
      <w:r w:rsidR="006779FB" w:rsidRPr="00CA40C4">
        <w:rPr>
          <w:color w:val="000000" w:themeColor="text1"/>
          <w:shd w:val="clear" w:color="auto" w:fill="FFFFFF"/>
          <w:cs/>
        </w:rPr>
        <w:t>.</w:t>
      </w:r>
    </w:p>
    <w:p w:rsidR="00ED63F1" w:rsidRPr="00CA40C4" w:rsidRDefault="00ED63F1" w:rsidP="00ED63F1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000000" w:themeColor="text1"/>
        </w:rPr>
      </w:pPr>
      <w:r w:rsidRPr="00CA40C4">
        <w:rPr>
          <w:color w:val="000000" w:themeColor="text1"/>
        </w:rPr>
        <w:t xml:space="preserve">The mobile phone of who have registered as a school bus driver required a camera and Global Positioning </w:t>
      </w:r>
      <w:proofErr w:type="gramStart"/>
      <w:r w:rsidRPr="00CA40C4">
        <w:rPr>
          <w:color w:val="000000" w:themeColor="text1"/>
        </w:rPr>
        <w:t>System</w:t>
      </w:r>
      <w:r w:rsidRPr="00CA40C4">
        <w:rPr>
          <w:color w:val="000000" w:themeColor="text1"/>
          <w:cs/>
        </w:rPr>
        <w:t>(</w:t>
      </w:r>
      <w:proofErr w:type="gramEnd"/>
      <w:r w:rsidRPr="00CA40C4">
        <w:rPr>
          <w:color w:val="000000" w:themeColor="text1"/>
        </w:rPr>
        <w:t>GPS</w:t>
      </w:r>
      <w:r w:rsidRPr="00CA40C4">
        <w:rPr>
          <w:color w:val="000000" w:themeColor="text1"/>
          <w:cs/>
        </w:rPr>
        <w:t>).</w:t>
      </w:r>
    </w:p>
    <w:p w:rsidR="006779FB" w:rsidRPr="00891722" w:rsidRDefault="006779FB" w:rsidP="00ED63F1">
      <w:pPr>
        <w:rPr>
          <w:sz w:val="24"/>
          <w:szCs w:val="24"/>
        </w:rPr>
      </w:pPr>
    </w:p>
    <w:p w:rsidR="006779FB" w:rsidRDefault="006779FB" w:rsidP="00ED63F1">
      <w:r w:rsidRPr="00ED63F1">
        <w:rPr>
          <w:rFonts w:cs="Angsana New"/>
          <w:highlight w:val="white"/>
          <w:cs/>
        </w:rPr>
        <w:t xml:space="preserve"> </w:t>
      </w:r>
      <w:r w:rsidRPr="00ED63F1">
        <w:rPr>
          <w:highlight w:val="white"/>
        </w:rPr>
        <w:tab/>
      </w:r>
    </w:p>
    <w:p w:rsidR="00891722" w:rsidRDefault="00891722" w:rsidP="00ED63F1"/>
    <w:p w:rsidR="00891722" w:rsidRDefault="00891722" w:rsidP="00ED63F1"/>
    <w:p w:rsidR="00891722" w:rsidRDefault="00891722" w:rsidP="00ED63F1"/>
    <w:p w:rsidR="006779FB" w:rsidRPr="00891722" w:rsidRDefault="006779FB" w:rsidP="00ED63F1">
      <w:pPr>
        <w:pStyle w:val="H1"/>
        <w:rPr>
          <w:rFonts w:ascii="Times New Roman" w:hAnsi="Times New Roman" w:cs="Times New Roman"/>
          <w:szCs w:val="36"/>
        </w:rPr>
      </w:pPr>
      <w:bookmarkStart w:id="20" w:name="_Toc421532503"/>
      <w:bookmarkStart w:id="21" w:name="_Toc428529738"/>
      <w:r w:rsidRPr="00891722">
        <w:rPr>
          <w:rFonts w:ascii="Times New Roman" w:hAnsi="Times New Roman" w:cs="Times New Roman"/>
          <w:szCs w:val="36"/>
        </w:rPr>
        <w:lastRenderedPageBreak/>
        <w:t xml:space="preserve">Chapter Three | </w:t>
      </w:r>
      <w:bookmarkEnd w:id="20"/>
      <w:r w:rsidRPr="00891722">
        <w:rPr>
          <w:rFonts w:ascii="Times New Roman" w:hAnsi="Times New Roman" w:cs="Times New Roman"/>
          <w:szCs w:val="36"/>
        </w:rPr>
        <w:t>Functional Requirement</w:t>
      </w:r>
      <w:bookmarkEnd w:id="21"/>
    </w:p>
    <w:p w:rsidR="006779FB" w:rsidRPr="00891722" w:rsidRDefault="006779FB" w:rsidP="006779F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891722" w:rsidRDefault="006779FB" w:rsidP="00ED63F1">
      <w:pPr>
        <w:pStyle w:val="H2"/>
        <w:rPr>
          <w:rFonts w:ascii="Times New Roman" w:hAnsi="Times New Roman" w:cs="Times New Roman"/>
        </w:rPr>
      </w:pPr>
      <w:bookmarkStart w:id="22" w:name="_Toc421532504"/>
      <w:bookmarkStart w:id="23" w:name="_Toc428529739"/>
      <w:r w:rsidRPr="00891722">
        <w:rPr>
          <w:rFonts w:ascii="Times New Roman" w:hAnsi="Times New Roman" w:cs="Times New Roman"/>
        </w:rPr>
        <w:t>3</w:t>
      </w:r>
      <w:r w:rsidRPr="00891722">
        <w:rPr>
          <w:rFonts w:ascii="Times New Roman" w:hAnsi="Times New Roman" w:cs="Angsana New"/>
          <w:cs/>
        </w:rPr>
        <w:t>.</w:t>
      </w:r>
      <w:r w:rsidRPr="00891722">
        <w:rPr>
          <w:rFonts w:ascii="Times New Roman" w:hAnsi="Times New Roman" w:cs="Times New Roman"/>
        </w:rPr>
        <w:t xml:space="preserve">1 </w:t>
      </w:r>
      <w:bookmarkEnd w:id="22"/>
      <w:r w:rsidRPr="00891722">
        <w:rPr>
          <w:rFonts w:ascii="Times New Roman" w:hAnsi="Times New Roman" w:cs="Times New Roman"/>
        </w:rPr>
        <w:t>User Requirement Specification</w:t>
      </w:r>
      <w:bookmarkEnd w:id="23"/>
      <w:r w:rsidRPr="00891722">
        <w:rPr>
          <w:rFonts w:ascii="Times New Roman" w:hAnsi="Times New Roman" w:cs="Times New Roman"/>
        </w:rPr>
        <w:t xml:space="preserve"> </w:t>
      </w:r>
    </w:p>
    <w:p w:rsidR="00ED63F1" w:rsidRPr="00891722" w:rsidRDefault="00ED63F1" w:rsidP="00ED63F1">
      <w:pPr>
        <w:rPr>
          <w:rFonts w:ascii="Times New Roman" w:hAnsi="Times New Roman" w:cs="Times New Roman"/>
          <w:sz w:val="24"/>
          <w:szCs w:val="24"/>
        </w:rPr>
      </w:pPr>
    </w:p>
    <w:p w:rsidR="006779FB" w:rsidRPr="00CA40C4" w:rsidRDefault="006779FB" w:rsidP="00A94760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>Feature #1 Member System</w:t>
      </w:r>
    </w:p>
    <w:p w:rsidR="00B8601B" w:rsidRPr="00CA40C4" w:rsidRDefault="006779FB" w:rsidP="00B8601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color w:val="000000" w:themeColor="text1"/>
        </w:rPr>
        <w:tab/>
      </w:r>
      <w:r w:rsidRPr="00CA40C4">
        <w:rPr>
          <w:color w:val="000000" w:themeColor="text1"/>
        </w:rPr>
        <w:tab/>
      </w:r>
      <w:r w:rsidR="00B8601B" w:rsidRPr="00CA40C4">
        <w:rPr>
          <w:color w:val="000000" w:themeColor="text1"/>
        </w:rPr>
        <w:t>URS</w:t>
      </w:r>
      <w:r w:rsidR="00B8601B" w:rsidRPr="00CA40C4">
        <w:rPr>
          <w:rFonts w:cs="Angsana New"/>
          <w:color w:val="000000" w:themeColor="text1"/>
          <w:cs/>
        </w:rPr>
        <w:t>-</w:t>
      </w:r>
      <w:r w:rsidR="003A7B76" w:rsidRPr="00CA40C4">
        <w:rPr>
          <w:color w:val="000000" w:themeColor="text1"/>
        </w:rPr>
        <w:t>01</w:t>
      </w:r>
      <w:r w:rsidR="003A7B76" w:rsidRPr="00CA40C4">
        <w:rPr>
          <w:rFonts w:cs="Angsana New"/>
          <w:color w:val="000000" w:themeColor="text1"/>
          <w:cs/>
        </w:rPr>
        <w:t>:</w:t>
      </w:r>
      <w:r w:rsidR="00B8601B" w:rsidRPr="00CA40C4">
        <w:rPr>
          <w:rFonts w:cs="Angsana New"/>
          <w:color w:val="000000" w:themeColor="text1"/>
          <w:cs/>
        </w:rPr>
        <w:t xml:space="preserve"> </w:t>
      </w:r>
      <w:r w:rsidR="00CA40C4" w:rsidRPr="00CA40C4">
        <w:rPr>
          <w:color w:val="000000" w:themeColor="text1"/>
        </w:rPr>
        <w:t>unregistered</w:t>
      </w:r>
      <w:r w:rsidR="00253BF6" w:rsidRPr="00CA40C4">
        <w:rPr>
          <w:color w:val="000000" w:themeColor="text1"/>
        </w:rPr>
        <w:t xml:space="preserve"> user can register as school bus driver</w:t>
      </w:r>
    </w:p>
    <w:p w:rsidR="003D0304" w:rsidRPr="00CA40C4" w:rsidRDefault="00B8601B" w:rsidP="003D0304">
      <w:pPr>
        <w:pStyle w:val="NormalWeb"/>
        <w:spacing w:before="0" w:beforeAutospacing="0" w:after="0" w:afterAutospacing="0"/>
        <w:ind w:left="720" w:firstLine="720"/>
        <w:rPr>
          <w:color w:val="000000" w:themeColor="text1"/>
        </w:rPr>
      </w:pPr>
      <w:r w:rsidRPr="00CA40C4">
        <w:rPr>
          <w:color w:val="000000" w:themeColor="text1"/>
        </w:rPr>
        <w:t>URS</w:t>
      </w:r>
      <w:r w:rsidRPr="00CA40C4">
        <w:rPr>
          <w:rFonts w:cs="Angsana New"/>
          <w:color w:val="000000" w:themeColor="text1"/>
          <w:cs/>
        </w:rPr>
        <w:t>-</w:t>
      </w:r>
      <w:r w:rsidR="003A7B76" w:rsidRPr="00CA40C4">
        <w:rPr>
          <w:color w:val="000000" w:themeColor="text1"/>
        </w:rPr>
        <w:t>02</w:t>
      </w:r>
      <w:r w:rsidR="003A7B76" w:rsidRPr="00CA40C4">
        <w:rPr>
          <w:rFonts w:cs="Angsana New"/>
          <w:color w:val="000000" w:themeColor="text1"/>
          <w:cs/>
        </w:rPr>
        <w:t>:</w:t>
      </w:r>
      <w:r w:rsidRPr="00CA40C4">
        <w:rPr>
          <w:rFonts w:cs="Angsana New"/>
          <w:color w:val="000000" w:themeColor="text1"/>
          <w:cs/>
        </w:rPr>
        <w:t xml:space="preserve"> </w:t>
      </w:r>
      <w:r w:rsidR="003D0304" w:rsidRPr="00CA40C4">
        <w:rPr>
          <w:color w:val="000000" w:themeColor="text1"/>
        </w:rPr>
        <w:t xml:space="preserve">School bus driver can add </w:t>
      </w:r>
      <w:r w:rsidR="00CA40C4" w:rsidRPr="00CA40C4">
        <w:rPr>
          <w:color w:val="000000" w:themeColor="text1"/>
        </w:rPr>
        <w:t>unregistered</w:t>
      </w:r>
      <w:r w:rsidR="003D0304" w:rsidRPr="00CA40C4">
        <w:rPr>
          <w:color w:val="000000" w:themeColor="text1"/>
        </w:rPr>
        <w:t xml:space="preserve"> user as a parent</w:t>
      </w:r>
      <w:r w:rsidR="003D0304" w:rsidRPr="00CA40C4">
        <w:rPr>
          <w:rFonts w:cs="Angsana New"/>
          <w:color w:val="000000" w:themeColor="text1"/>
          <w:cs/>
        </w:rPr>
        <w:t>.</w:t>
      </w:r>
    </w:p>
    <w:p w:rsidR="003D0304" w:rsidRPr="00CA40C4" w:rsidRDefault="00B8601B" w:rsidP="003D0304">
      <w:pPr>
        <w:spacing w:line="240" w:lineRule="auto"/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3A7B76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3</w:t>
      </w:r>
      <w:r w:rsidR="003A7B76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="002806D1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3D0304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hool bus driver can add </w:t>
      </w:r>
      <w:r w:rsidR="00CA40C4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unregistered</w:t>
      </w:r>
      <w:r w:rsidR="003D0304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 as a child</w:t>
      </w:r>
      <w:r w:rsidR="003D0304" w:rsidRPr="00CA40C4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Pr="00CA40C4" w:rsidRDefault="00667CB6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3A7B76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4</w:t>
      </w:r>
      <w:r w:rsidR="003A7B76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 user can login to the application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Pr="00CA40C4" w:rsidRDefault="00667CB6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3A7B76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5</w:t>
      </w:r>
      <w:r w:rsidR="003A7B76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 user can logout from the application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6779F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eature #2 Checking attendance system</w:t>
      </w:r>
    </w:p>
    <w:p w:rsidR="00667CB6" w:rsidRPr="00CA40C4" w:rsidRDefault="00667CB6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BC5EE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</w:t>
      </w:r>
      <w:r w:rsidR="00BC5EE2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rents can 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ir children's attendance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atus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Pr="00CA40C4" w:rsidRDefault="006779FB" w:rsidP="00667CB6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667CB6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="00667CB6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BC5EE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</w:t>
      </w:r>
      <w:r w:rsidR="00BC5EE2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="00667CB6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67CB6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chool bus driver can scan QR code for </w:t>
      </w:r>
      <w:r w:rsidR="00BC5EE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ecking </w:t>
      </w:r>
      <w:r w:rsidR="00135539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ildren status</w:t>
      </w:r>
      <w:r w:rsidR="00667CB6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6779F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eature #3 Notifying System</w:t>
      </w:r>
    </w:p>
    <w:p w:rsidR="00667CB6" w:rsidRPr="00CA40C4" w:rsidRDefault="00667CB6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9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ildren can receive the message when the bus 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earby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Pr="00CA40C4" w:rsidRDefault="00667CB6" w:rsidP="009406D2">
      <w:pPr>
        <w:ind w:left="2410" w:hanging="99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rents can receive the message when their children arrive the school or home</w:t>
      </w:r>
    </w:p>
    <w:p w:rsidR="00667CB6" w:rsidRPr="00CA40C4" w:rsidRDefault="00667CB6" w:rsidP="00667CB6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chool bus driver can send an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xtra case message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shd w:val="clear" w:color="auto" w:fill="FFFFFF"/>
          <w:cs/>
        </w:rPr>
        <w:t>.</w:t>
      </w:r>
    </w:p>
    <w:p w:rsidR="006779FB" w:rsidRPr="00CA40C4" w:rsidRDefault="006779FB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6779FB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eature #4 Tracking System</w:t>
      </w:r>
    </w:p>
    <w:p w:rsidR="00560880" w:rsidRPr="00CA40C4" w:rsidRDefault="00667CB6" w:rsidP="00560880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7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135539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er </w:t>
      </w:r>
      <w:r w:rsidR="002806D1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(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ent, children</w:t>
      </w:r>
      <w:r w:rsidR="002806D1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) 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 view the bus position</w:t>
      </w:r>
      <w:r w:rsidR="002806D1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667CB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91722" w:rsidRPr="00CA40C4" w:rsidRDefault="00891722" w:rsidP="0089172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eature #6</w:t>
      </w:r>
      <w:r w:rsidRPr="00CA40C4">
        <w:rPr>
          <w:rFonts w:ascii="Times New Roman" w:hAnsi="Times New Roman" w:cs="Angsana New"/>
          <w:b/>
          <w:bCs/>
          <w:color w:val="000000" w:themeColor="text1"/>
          <w:sz w:val="24"/>
          <w:szCs w:val="24"/>
          <w:cs/>
        </w:rPr>
        <w:t xml:space="preserve">: 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hool bus rides cancellation system</w:t>
      </w:r>
    </w:p>
    <w:p w:rsidR="00891722" w:rsidRPr="00CA40C4" w:rsidRDefault="00891722" w:rsidP="00891722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6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: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ents can cancel the school bus ride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891722" w:rsidRPr="00CA40C4" w:rsidRDefault="00891722" w:rsidP="00667CB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89172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eature #5 Speed Control Alert System</w:t>
      </w:r>
    </w:p>
    <w:p w:rsidR="006779FB" w:rsidRPr="00CA40C4" w:rsidRDefault="00667CB6" w:rsidP="00CA40C4">
      <w:pPr>
        <w:spacing w:line="240" w:lineRule="auto"/>
        <w:ind w:left="2268" w:hanging="85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chool bus driver can receive alert message from the system when they 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eed the speed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Pr="00CA40C4" w:rsidRDefault="00667CB6" w:rsidP="00667CB6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5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hool bus driver can turn on the tracking system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Pr="00CA40C4" w:rsidRDefault="00667CB6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-</w:t>
      </w:r>
      <w:r w:rsidR="00560880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6</w:t>
      </w:r>
      <w:r w:rsidR="00560880"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hool bus driver can turn off the tracking system</w:t>
      </w:r>
      <w:r w:rsidRPr="00CA40C4">
        <w:rPr>
          <w:rFonts w:ascii="Times New Roman" w:eastAsia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667CB6" w:rsidRDefault="00667CB6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91722" w:rsidRDefault="00891722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91722" w:rsidRDefault="00891722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91722" w:rsidRDefault="00891722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91722" w:rsidRDefault="00891722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891722" w:rsidRDefault="00891722" w:rsidP="00667CB6">
      <w:pPr>
        <w:spacing w:line="240" w:lineRule="auto"/>
        <w:ind w:left="72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667CB6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A40C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3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cs/>
        </w:rPr>
        <w:t>.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 User Requirement Specification with the Software Requirement Specification</w:t>
      </w:r>
    </w:p>
    <w:p w:rsidR="00DC78B7" w:rsidRPr="00CA40C4" w:rsidRDefault="00DC78B7" w:rsidP="00667CB6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6779FB" w:rsidRPr="00CA40C4" w:rsidRDefault="006779FB" w:rsidP="00891722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2806D1" w:rsidRPr="00CA40C4">
        <w:rPr>
          <w:b/>
          <w:bCs/>
          <w:color w:val="000000" w:themeColor="text1"/>
        </w:rPr>
        <w:t>01</w:t>
      </w:r>
      <w:r w:rsidR="002806D1" w:rsidRPr="00CA40C4">
        <w:rPr>
          <w:b/>
          <w:bCs/>
          <w:color w:val="000000" w:themeColor="text1"/>
          <w:cs/>
        </w:rPr>
        <w:t>:</w:t>
      </w:r>
      <w:r w:rsidRPr="00CA40C4">
        <w:rPr>
          <w:b/>
          <w:bCs/>
          <w:color w:val="000000" w:themeColor="text1"/>
          <w:cs/>
        </w:rPr>
        <w:t xml:space="preserve"> </w:t>
      </w:r>
      <w:r w:rsidR="00CA40C4" w:rsidRPr="00CA40C4">
        <w:rPr>
          <w:b/>
          <w:bCs/>
          <w:color w:val="000000" w:themeColor="text1"/>
        </w:rPr>
        <w:t>unregistered</w:t>
      </w:r>
      <w:r w:rsidRPr="00CA40C4">
        <w:rPr>
          <w:b/>
          <w:bCs/>
          <w:color w:val="000000" w:themeColor="text1"/>
        </w:rPr>
        <w:t xml:space="preserve"> user can register as school bus driver</w:t>
      </w:r>
      <w:r w:rsidRPr="00CA40C4">
        <w:rPr>
          <w:b/>
          <w:bCs/>
          <w:color w:val="000000" w:themeColor="text1"/>
          <w:cs/>
        </w:rPr>
        <w:t>.</w:t>
      </w:r>
    </w:p>
    <w:p w:rsidR="00330613" w:rsidRPr="00CA40C4" w:rsidRDefault="00330613" w:rsidP="00330613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1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connect to the databas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30613" w:rsidRPr="00CA40C4" w:rsidRDefault="00330613" w:rsidP="00330613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2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register page for school bus driv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30613" w:rsidRPr="00CA40C4" w:rsidRDefault="00330613" w:rsidP="00330613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3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: 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tore the registration data to th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abase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30613" w:rsidRPr="00CA40C4" w:rsidRDefault="00330613" w:rsidP="00330613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4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validate the input of user 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formation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(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rst name, Last name, 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, phone number</w:t>
      </w:r>
      <w:r w:rsidR="002806D1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)</w:t>
      </w:r>
    </w:p>
    <w:p w:rsidR="00A730F9" w:rsidRPr="00CA40C4" w:rsidRDefault="00A730F9" w:rsidP="00A730F9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6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provide the login page to us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</w:t>
      </w:r>
      <w:r w:rsidR="0089172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how registration error message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</w:p>
    <w:p w:rsidR="00A730F9" w:rsidRPr="00CA40C4" w:rsidRDefault="00A730F9" w:rsidP="00A730F9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2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reate new account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xt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E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password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A730F9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c</w:t>
      </w:r>
      <w:r w:rsidR="00DA698E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ck box to select the gender</w:t>
      </w:r>
      <w:r w:rsidR="00DA698E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First</w:t>
      </w:r>
      <w:r w:rsidR="00A730F9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Last</w:t>
      </w:r>
      <w:r w:rsidR="00A730F9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730F9" w:rsidRPr="00CA40C4" w:rsidRDefault="00A730F9" w:rsidP="00A730F9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R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730F9" w:rsidRPr="00CA40C4" w:rsidRDefault="00A730F9" w:rsidP="00A730F9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Mobile numb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button to attach the im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text field </w:t>
      </w:r>
      <w:r w:rsidR="000E26E5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put car license plat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A730F9" w:rsidP="00A730F9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text field </w:t>
      </w:r>
      <w:r w:rsidR="000E26E5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put the car brand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730F9" w:rsidRPr="00CA40C4" w:rsidRDefault="00A730F9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 U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6779FB" w:rsidRPr="00CA40C4" w:rsidRDefault="006779FB" w:rsidP="00DA698E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6779FB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2</w:t>
      </w:r>
      <w:r w:rsidR="00A826B7" w:rsidRPr="00CA40C4">
        <w:rPr>
          <w:b/>
          <w:bCs/>
          <w:color w:val="000000" w:themeColor="text1"/>
          <w:cs/>
        </w:rPr>
        <w:t>:</w:t>
      </w:r>
      <w:r w:rsidRPr="00CA40C4">
        <w:rPr>
          <w:b/>
          <w:bCs/>
          <w:color w:val="000000" w:themeColor="text1"/>
        </w:rPr>
        <w:t xml:space="preserve"> School bus driver can </w:t>
      </w:r>
      <w:r w:rsidR="003D0304" w:rsidRPr="00CA40C4">
        <w:rPr>
          <w:b/>
          <w:bCs/>
          <w:color w:val="000000" w:themeColor="text1"/>
        </w:rPr>
        <w:t xml:space="preserve">add </w:t>
      </w:r>
      <w:r w:rsidR="00084358" w:rsidRPr="00CA40C4">
        <w:rPr>
          <w:b/>
          <w:bCs/>
          <w:color w:val="000000" w:themeColor="text1"/>
        </w:rPr>
        <w:t>Unregistered</w:t>
      </w:r>
      <w:r w:rsidR="003D0304" w:rsidRPr="00CA40C4">
        <w:rPr>
          <w:b/>
          <w:bCs/>
          <w:color w:val="000000" w:themeColor="text1"/>
        </w:rPr>
        <w:t xml:space="preserve"> user as a parent</w:t>
      </w:r>
    </w:p>
    <w:p w:rsidR="00DA698E" w:rsidRPr="00CA40C4" w:rsidRDefault="00DA698E" w:rsidP="00DA698E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01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 connect to the database</w:t>
      </w:r>
      <w:r w:rsidRPr="00CA40C4">
        <w:rPr>
          <w:color w:val="000000" w:themeColor="text1"/>
          <w:cs/>
        </w:rPr>
        <w:t>.</w:t>
      </w:r>
    </w:p>
    <w:p w:rsidR="003D0304" w:rsidRPr="00CA40C4" w:rsidRDefault="003D0304" w:rsidP="003D0304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3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: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tore the registration data to th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abas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D0304" w:rsidRPr="00CA40C4" w:rsidRDefault="003D0304" w:rsidP="003D0304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validate the input of user 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formation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(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rst name, Last name, 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, phone numb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)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how registration error message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</w:p>
    <w:p w:rsidR="008E511C" w:rsidRPr="00CA40C4" w:rsidRDefault="008E511C" w:rsidP="008E511C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all provid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chool bus driver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E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password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8E511C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c</w:t>
      </w:r>
      <w:r w:rsidR="00DA698E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ck box </w:t>
      </w:r>
      <w:r w:rsidR="000E26E5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DA698E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ect the gender</w:t>
      </w:r>
      <w:r w:rsidR="00DA698E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8E511C" w:rsidRPr="00CA40C4" w:rsidRDefault="008E511C" w:rsidP="008E511C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9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d us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stem shall provide text field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input First</w:t>
      </w:r>
      <w:r w:rsidR="008E511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Last</w:t>
      </w:r>
      <w:r w:rsidR="008E511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8E511C" w:rsidRPr="00CA40C4" w:rsidRDefault="008E511C" w:rsidP="008E511C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R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text </w:t>
      </w:r>
      <w:r w:rsidR="008E511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eld to input Mobil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umb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8E511C" w:rsidP="003B196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9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provide register page for parent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8E511C" w:rsidRPr="00CA40C4" w:rsidRDefault="008E511C" w:rsidP="008E511C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 U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8E511C" w:rsidRPr="00CA40C4" w:rsidRDefault="008E511C" w:rsidP="008E511C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rati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9073AD" w:rsidRPr="00CA40C4" w:rsidRDefault="009073AD" w:rsidP="009073AD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ENT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6779FB" w:rsidRPr="00CA40C4" w:rsidRDefault="006779FB" w:rsidP="00DA698E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6779FB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3</w:t>
      </w:r>
      <w:r w:rsidR="00A826B7" w:rsidRPr="00CA40C4">
        <w:rPr>
          <w:b/>
          <w:bCs/>
          <w:color w:val="000000" w:themeColor="text1"/>
          <w:cs/>
        </w:rPr>
        <w:t>:</w:t>
      </w:r>
      <w:r w:rsidR="00DB01B7" w:rsidRPr="00CA40C4">
        <w:rPr>
          <w:b/>
          <w:bCs/>
          <w:color w:val="000000" w:themeColor="text1"/>
          <w:cs/>
        </w:rPr>
        <w:t xml:space="preserve"> </w:t>
      </w:r>
      <w:r w:rsidR="00DB01B7" w:rsidRPr="00CA40C4">
        <w:rPr>
          <w:b/>
          <w:bCs/>
          <w:color w:val="000000" w:themeColor="text1"/>
        </w:rPr>
        <w:t xml:space="preserve">School bus driver can </w:t>
      </w:r>
      <w:r w:rsidR="003D0304" w:rsidRPr="00CA40C4">
        <w:rPr>
          <w:b/>
          <w:bCs/>
          <w:color w:val="000000" w:themeColor="text1"/>
        </w:rPr>
        <w:t>add</w:t>
      </w:r>
      <w:r w:rsidR="00DB01B7" w:rsidRPr="00CA40C4">
        <w:rPr>
          <w:b/>
          <w:bCs/>
          <w:color w:val="000000" w:themeColor="text1"/>
          <w:cs/>
        </w:rPr>
        <w:t xml:space="preserve"> </w:t>
      </w:r>
      <w:r w:rsidR="000E26E5" w:rsidRPr="00CA40C4">
        <w:rPr>
          <w:b/>
          <w:bCs/>
          <w:color w:val="000000" w:themeColor="text1"/>
        </w:rPr>
        <w:t>unregistered</w:t>
      </w:r>
      <w:r w:rsidRPr="00CA40C4">
        <w:rPr>
          <w:b/>
          <w:bCs/>
          <w:color w:val="000000" w:themeColor="text1"/>
        </w:rPr>
        <w:t xml:space="preserve"> user as</w:t>
      </w:r>
      <w:r w:rsidR="003D0304" w:rsidRPr="00CA40C4">
        <w:rPr>
          <w:b/>
          <w:bCs/>
          <w:color w:val="000000" w:themeColor="text1"/>
        </w:rPr>
        <w:t xml:space="preserve"> a child</w:t>
      </w:r>
      <w:r w:rsidRPr="00CA40C4">
        <w:rPr>
          <w:b/>
          <w:bCs/>
          <w:color w:val="000000" w:themeColor="text1"/>
          <w:cs/>
        </w:rPr>
        <w:t>.</w:t>
      </w:r>
    </w:p>
    <w:p w:rsidR="0019097E" w:rsidRPr="00CA40C4" w:rsidRDefault="0019097E" w:rsidP="0019097E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connect to the databas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D0304" w:rsidRPr="00CA40C4" w:rsidRDefault="003D0304" w:rsidP="003D0304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3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: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tore the registration data to th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abas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D0304" w:rsidRPr="00CA40C4" w:rsidRDefault="003D0304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validate the input of user 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formation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(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rst name, Last name, 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, phone numb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)</w:t>
      </w:r>
    </w:p>
    <w:p w:rsidR="0019097E" w:rsidRPr="00CA40C4" w:rsidRDefault="0019097E" w:rsidP="0019097E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add the registered user as children to the school bus driver list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generat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QR cod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how registration error message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E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password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Check bo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x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select the gend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53E0B" w:rsidRPr="00CA40C4" w:rsidRDefault="00B53E0B" w:rsidP="00B53E0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9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d us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First</w:t>
      </w:r>
      <w:r w:rsidR="00135539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Last</w:t>
      </w:r>
      <w:r w:rsidR="00135539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2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School Na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19097E" w:rsidRPr="00CA40C4" w:rsidRDefault="0019097E" w:rsidP="0019097E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text 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R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ter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19097E" w:rsidRPr="00CA40C4" w:rsidRDefault="0019097E" w:rsidP="0019097E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Mobile numb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53E0B" w:rsidRPr="00CA40C4" w:rsidRDefault="00B53E0B" w:rsidP="00B53E0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rati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age for childre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19097E" w:rsidRPr="00CA40C4" w:rsidRDefault="0019097E" w:rsidP="0019097E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 U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D0304" w:rsidRPr="00CA40C4" w:rsidRDefault="003D0304" w:rsidP="003D0304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registration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9073AD" w:rsidRPr="00CA40C4" w:rsidRDefault="009073AD" w:rsidP="009073AD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ILDRE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6779FB" w:rsidRPr="00CA40C4" w:rsidRDefault="006779FB" w:rsidP="00B96F3A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DA698E" w:rsidRPr="00CA40C4" w:rsidRDefault="00A91ACF" w:rsidP="00A826B7">
      <w:pPr>
        <w:pStyle w:val="ListParagraph"/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04</w:t>
      </w:r>
      <w:r w:rsidR="00A826B7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gistered user</w:t>
      </w:r>
      <w:r w:rsidR="003D0304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 xml:space="preserve"> (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chool bus driver, parent, </w:t>
      </w:r>
      <w:proofErr w:type="gramStart"/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ildren</w:t>
      </w:r>
      <w:proofErr w:type="gramEnd"/>
      <w:r w:rsidR="003D0304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)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can login to the application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</w:p>
    <w:p w:rsidR="00A91ACF" w:rsidRPr="00CA40C4" w:rsidRDefault="00A91ACF" w:rsidP="00A91ACF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he login page to us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E52A1" w:rsidRPr="00CA40C4" w:rsidRDefault="00AE52A1" w:rsidP="00AE52A1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validate 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passwords from user to logi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how the login error message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shall provide login 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DA698E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6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="00DA698E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provide parents </w:t>
      </w:r>
      <w:r w:rsidR="009406D2" w:rsidRPr="00CA40C4">
        <w:rPr>
          <w:color w:val="000000" w:themeColor="text1"/>
        </w:rPr>
        <w:t>page</w:t>
      </w:r>
      <w:r w:rsidRPr="00CA40C4">
        <w:rPr>
          <w:color w:val="000000" w:themeColor="text1"/>
          <w:cs/>
        </w:rPr>
        <w:t>.</w:t>
      </w:r>
    </w:p>
    <w:p w:rsidR="00AE52A1" w:rsidRPr="00CA40C4" w:rsidRDefault="00AE52A1" w:rsidP="00AE52A1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provide children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E52A1" w:rsidRPr="00CA40C4" w:rsidRDefault="00AE52A1" w:rsidP="00AE52A1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school bus driver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5B3CFD" w:rsidRPr="00CA40C4" w:rsidRDefault="005B3CFD" w:rsidP="005B3CFD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2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ext field to input Email for logi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</w:p>
    <w:p w:rsidR="005B3CFD" w:rsidRPr="00CA40C4" w:rsidRDefault="005B3CFD" w:rsidP="005B3CFD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</w:t>
      </w:r>
      <w:r w:rsidR="003D030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de text field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input passwords for logi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Default="00B85794" w:rsidP="005B3CFD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CA40C4" w:rsidRPr="00CA40C4" w:rsidRDefault="00CA40C4" w:rsidP="005B3CFD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6779FB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lastRenderedPageBreak/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5</w:t>
      </w:r>
      <w:r w:rsidR="00A826B7" w:rsidRPr="00CA40C4">
        <w:rPr>
          <w:b/>
          <w:bCs/>
          <w:color w:val="000000" w:themeColor="text1"/>
          <w:cs/>
        </w:rPr>
        <w:t>:</w:t>
      </w:r>
      <w:r w:rsidRPr="00CA40C4">
        <w:rPr>
          <w:b/>
          <w:bCs/>
          <w:color w:val="000000" w:themeColor="text1"/>
          <w:cs/>
        </w:rPr>
        <w:t xml:space="preserve"> </w:t>
      </w:r>
      <w:r w:rsidR="003D0304" w:rsidRPr="00CA40C4">
        <w:rPr>
          <w:b/>
          <w:bCs/>
          <w:color w:val="000000" w:themeColor="text1"/>
        </w:rPr>
        <w:t>Registered user</w:t>
      </w:r>
      <w:r w:rsidR="003D0304" w:rsidRPr="00CA40C4">
        <w:rPr>
          <w:b/>
          <w:bCs/>
          <w:color w:val="000000" w:themeColor="text1"/>
          <w:cs/>
        </w:rPr>
        <w:t xml:space="preserve"> (</w:t>
      </w:r>
      <w:r w:rsidR="003D0304" w:rsidRPr="00CA40C4">
        <w:rPr>
          <w:b/>
          <w:bCs/>
          <w:color w:val="000000" w:themeColor="text1"/>
        </w:rPr>
        <w:t>school bus driver, parent, children</w:t>
      </w:r>
      <w:r w:rsidR="003D0304" w:rsidRPr="00CA40C4">
        <w:rPr>
          <w:b/>
          <w:bCs/>
          <w:color w:val="000000" w:themeColor="text1"/>
          <w:cs/>
        </w:rPr>
        <w:t xml:space="preserve">) </w:t>
      </w:r>
      <w:r w:rsidR="005B3CFD" w:rsidRPr="00CA40C4">
        <w:rPr>
          <w:b/>
          <w:bCs/>
          <w:color w:val="000000" w:themeColor="text1"/>
        </w:rPr>
        <w:t>can</w:t>
      </w:r>
      <w:r w:rsidRPr="00CA40C4">
        <w:rPr>
          <w:b/>
          <w:bCs/>
          <w:color w:val="000000" w:themeColor="text1"/>
        </w:rPr>
        <w:t xml:space="preserve"> logout from the application</w:t>
      </w:r>
      <w:r w:rsidRPr="00CA40C4">
        <w:rPr>
          <w:b/>
          <w:bCs/>
          <w:color w:val="000000" w:themeColor="text1"/>
          <w:cs/>
        </w:rPr>
        <w:t>.</w:t>
      </w:r>
    </w:p>
    <w:p w:rsidR="00DA698E" w:rsidRPr="00CA40C4" w:rsidRDefault="00DA698E" w:rsidP="00DA698E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9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logout button to us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5B3CFD" w:rsidRPr="00CA40C4" w:rsidRDefault="005B3CFD" w:rsidP="005B3CFD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6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shall provide parents </w:t>
      </w:r>
      <w:r w:rsidR="0003759C" w:rsidRPr="00CA40C4">
        <w:rPr>
          <w:color w:val="000000" w:themeColor="text1"/>
        </w:rPr>
        <w:t>page</w:t>
      </w:r>
      <w:r w:rsidRPr="00CA40C4">
        <w:rPr>
          <w:color w:val="000000" w:themeColor="text1"/>
          <w:cs/>
        </w:rPr>
        <w:t>.</w:t>
      </w:r>
    </w:p>
    <w:p w:rsidR="005B3CFD" w:rsidRPr="00CA40C4" w:rsidRDefault="005B3CFD" w:rsidP="005B3CFD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children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5B3CFD" w:rsidRPr="00CA40C4" w:rsidRDefault="005B3CFD" w:rsidP="005B3CFD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school bus driver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7530D4" w:rsidRPr="00CA40C4" w:rsidRDefault="007530D4" w:rsidP="005B3CFD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5B3CFD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6</w:t>
      </w:r>
      <w:r w:rsidR="00A826B7" w:rsidRPr="00CA40C4">
        <w:rPr>
          <w:b/>
          <w:bCs/>
          <w:color w:val="000000" w:themeColor="text1"/>
          <w:cs/>
        </w:rPr>
        <w:t>:</w:t>
      </w:r>
      <w:r w:rsidR="006779FB" w:rsidRPr="00CA40C4">
        <w:rPr>
          <w:b/>
          <w:bCs/>
          <w:color w:val="000000" w:themeColor="text1"/>
          <w:cs/>
        </w:rPr>
        <w:t xml:space="preserve"> </w:t>
      </w:r>
      <w:r w:rsidR="006779FB" w:rsidRPr="00CA40C4">
        <w:rPr>
          <w:b/>
          <w:bCs/>
          <w:color w:val="000000" w:themeColor="text1"/>
        </w:rPr>
        <w:t xml:space="preserve">Parents can cancel the </w:t>
      </w:r>
      <w:r w:rsidR="0003759C" w:rsidRPr="00CA40C4">
        <w:rPr>
          <w:b/>
          <w:bCs/>
          <w:color w:val="000000" w:themeColor="text1"/>
        </w:rPr>
        <w:t>ride</w:t>
      </w:r>
      <w:r w:rsidR="00A826B7" w:rsidRPr="00CA40C4">
        <w:rPr>
          <w:b/>
          <w:bCs/>
          <w:color w:val="000000" w:themeColor="text1"/>
          <w:cs/>
        </w:rPr>
        <w:t xml:space="preserve"> </w:t>
      </w:r>
      <w:r w:rsidR="00A826B7" w:rsidRPr="00CA40C4">
        <w:rPr>
          <w:b/>
          <w:bCs/>
          <w:color w:val="000000" w:themeColor="text1"/>
        </w:rPr>
        <w:t>the school bus rides</w:t>
      </w:r>
      <w:r w:rsidR="006779FB" w:rsidRPr="00CA40C4">
        <w:rPr>
          <w:b/>
          <w:bCs/>
          <w:color w:val="000000" w:themeColor="text1"/>
          <w:cs/>
        </w:rPr>
        <w:t>.</w:t>
      </w:r>
    </w:p>
    <w:p w:rsidR="00895255" w:rsidRPr="00CA40C4" w:rsidRDefault="00895255" w:rsidP="00895255">
      <w:pPr>
        <w:pStyle w:val="Normal1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21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stem shall cancel the school bus driver </w:t>
      </w:r>
      <w:r w:rsidR="0003759C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ride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895255" w:rsidRPr="00CA40C4" w:rsidRDefault="005B3CFD" w:rsidP="00A826B7">
      <w:pPr>
        <w:pStyle w:val="Normal1"/>
        <w:spacing w:line="24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26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:</w:t>
      </w:r>
      <w:r w:rsidR="00895255"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895255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stem shall provide parents </w:t>
      </w:r>
      <w:r w:rsidR="0003759C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page</w:t>
      </w:r>
      <w:r w:rsidR="00895255"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th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CELLATI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provide school bus ride cancellation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che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k box to select the day period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the date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the subject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9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m shall provide text field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nput the message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84D2B" w:rsidRPr="00CA40C4" w:rsidRDefault="00484D2B" w:rsidP="00484D2B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check box to 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lect the trip</w:t>
      </w:r>
      <w:r w:rsidR="0003759C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6779FB" w:rsidRPr="00CA40C4" w:rsidRDefault="006779FB" w:rsidP="00B96F3A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355362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7</w:t>
      </w:r>
      <w:r w:rsidR="00A826B7" w:rsidRPr="00CA40C4">
        <w:rPr>
          <w:b/>
          <w:bCs/>
          <w:color w:val="000000" w:themeColor="text1"/>
          <w:cs/>
        </w:rPr>
        <w:t>:</w:t>
      </w:r>
      <w:r w:rsidR="006779FB" w:rsidRPr="00CA40C4">
        <w:rPr>
          <w:b/>
          <w:bCs/>
          <w:color w:val="000000" w:themeColor="text1"/>
          <w:cs/>
        </w:rPr>
        <w:t xml:space="preserve"> </w:t>
      </w:r>
      <w:r w:rsidRPr="00CA40C4">
        <w:rPr>
          <w:b/>
          <w:bCs/>
          <w:color w:val="000000" w:themeColor="text1"/>
        </w:rPr>
        <w:t xml:space="preserve">Registered user </w:t>
      </w:r>
      <w:r w:rsidR="0003759C" w:rsidRPr="00CA40C4">
        <w:rPr>
          <w:b/>
          <w:bCs/>
          <w:color w:val="000000" w:themeColor="text1"/>
          <w:cs/>
        </w:rPr>
        <w:t>(</w:t>
      </w:r>
      <w:r w:rsidRPr="00CA40C4">
        <w:rPr>
          <w:b/>
          <w:bCs/>
          <w:color w:val="000000" w:themeColor="text1"/>
        </w:rPr>
        <w:t xml:space="preserve">school bus driver, parent, </w:t>
      </w:r>
      <w:proofErr w:type="gramStart"/>
      <w:r w:rsidRPr="00CA40C4">
        <w:rPr>
          <w:b/>
          <w:bCs/>
          <w:color w:val="000000" w:themeColor="text1"/>
        </w:rPr>
        <w:t>children</w:t>
      </w:r>
      <w:proofErr w:type="gramEnd"/>
      <w:r w:rsidR="0003759C" w:rsidRPr="00CA40C4">
        <w:rPr>
          <w:b/>
          <w:bCs/>
          <w:color w:val="000000" w:themeColor="text1"/>
          <w:cs/>
        </w:rPr>
        <w:t>)</w:t>
      </w:r>
      <w:r w:rsidRPr="00CA40C4">
        <w:rPr>
          <w:b/>
          <w:bCs/>
          <w:color w:val="000000" w:themeColor="text1"/>
        </w:rPr>
        <w:t xml:space="preserve"> can </w:t>
      </w:r>
      <w:r w:rsidR="006779FB" w:rsidRPr="00CA40C4">
        <w:rPr>
          <w:b/>
          <w:bCs/>
          <w:color w:val="000000" w:themeColor="text1"/>
        </w:rPr>
        <w:t>view their own route</w:t>
      </w:r>
      <w:r w:rsidR="006779FB" w:rsidRPr="00CA40C4">
        <w:rPr>
          <w:b/>
          <w:bCs/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</w:rPr>
        <w:tab/>
      </w:r>
      <w:r w:rsidR="007530D4" w:rsidRPr="00CA40C4">
        <w:rPr>
          <w:color w:val="000000" w:themeColor="text1"/>
        </w:rPr>
        <w:t>SRS</w:t>
      </w:r>
      <w:r w:rsidR="007530D4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11</w:t>
      </w:r>
      <w:r w:rsidR="00A826B7" w:rsidRPr="00CA40C4">
        <w:rPr>
          <w:color w:val="000000" w:themeColor="text1"/>
          <w:cs/>
        </w:rPr>
        <w:t>:</w:t>
      </w:r>
      <w:r w:rsidR="007530D4" w:rsidRPr="00CA40C4">
        <w:rPr>
          <w:color w:val="000000" w:themeColor="text1"/>
          <w:cs/>
        </w:rPr>
        <w:t xml:space="preserve"> </w:t>
      </w:r>
      <w:r w:rsidR="007530D4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provide a route </w:t>
      </w:r>
      <w:r w:rsidR="0003759C" w:rsidRPr="00CA40C4">
        <w:rPr>
          <w:color w:val="000000" w:themeColor="text1"/>
        </w:rPr>
        <w:t>page</w:t>
      </w:r>
      <w:r w:rsidRPr="00CA40C4">
        <w:rPr>
          <w:color w:val="000000" w:themeColor="text1"/>
        </w:rPr>
        <w:t xml:space="preserve"> to user</w:t>
      </w:r>
      <w:r w:rsidRPr="00CA40C4">
        <w:rPr>
          <w:color w:val="000000" w:themeColor="text1"/>
          <w:cs/>
        </w:rPr>
        <w:t>.</w:t>
      </w:r>
    </w:p>
    <w:p w:rsidR="006779FB" w:rsidRPr="00CA40C4" w:rsidRDefault="007530D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12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03759C" w:rsidRPr="00CA40C4">
        <w:rPr>
          <w:color w:val="000000" w:themeColor="text1"/>
        </w:rPr>
        <w:t xml:space="preserve"> provide a school bus position</w:t>
      </w:r>
      <w:r w:rsidR="0003759C" w:rsidRPr="00CA40C4">
        <w:rPr>
          <w:color w:val="000000" w:themeColor="text1"/>
          <w:cs/>
        </w:rPr>
        <w:t>.</w:t>
      </w:r>
    </w:p>
    <w:p w:rsidR="006779FB" w:rsidRPr="00CA40C4" w:rsidRDefault="007530D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13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6779FB" w:rsidRPr="00CA40C4">
        <w:rPr>
          <w:color w:val="000000" w:themeColor="text1"/>
        </w:rPr>
        <w:t xml:space="preserve"> provide current location</w:t>
      </w:r>
      <w:r w:rsidR="006779FB" w:rsidRPr="00CA40C4">
        <w:rPr>
          <w:color w:val="000000" w:themeColor="text1"/>
          <w:cs/>
        </w:rPr>
        <w:t>.</w:t>
      </w:r>
    </w:p>
    <w:p w:rsidR="006779FB" w:rsidRPr="00CA40C4" w:rsidRDefault="007530D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6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6779FB" w:rsidRPr="00CA40C4">
        <w:rPr>
          <w:color w:val="000000" w:themeColor="text1"/>
        </w:rPr>
        <w:t xml:space="preserve"> provide parents </w:t>
      </w:r>
      <w:r w:rsidR="0003759C" w:rsidRPr="00CA40C4">
        <w:rPr>
          <w:color w:val="000000" w:themeColor="text1"/>
        </w:rPr>
        <w:t>page</w:t>
      </w:r>
      <w:r w:rsidR="006779FB" w:rsidRPr="00CA40C4">
        <w:rPr>
          <w:color w:val="000000" w:themeColor="text1"/>
          <w:cs/>
        </w:rPr>
        <w:t>.</w:t>
      </w:r>
    </w:p>
    <w:p w:rsidR="00355362" w:rsidRPr="00CA40C4" w:rsidRDefault="00355362" w:rsidP="0035536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children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55362" w:rsidRPr="00CA40C4" w:rsidRDefault="00355362" w:rsidP="0035536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school bus driver p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Pr="00CA40C4" w:rsidRDefault="00B85794" w:rsidP="00355362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355362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  <w:cs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8</w:t>
      </w:r>
      <w:r w:rsidR="00A826B7" w:rsidRPr="00CA40C4">
        <w:rPr>
          <w:b/>
          <w:bCs/>
          <w:color w:val="000000" w:themeColor="text1"/>
          <w:cs/>
        </w:rPr>
        <w:t>:</w:t>
      </w:r>
      <w:r w:rsidR="006779FB" w:rsidRPr="00CA40C4">
        <w:rPr>
          <w:b/>
          <w:bCs/>
          <w:color w:val="000000" w:themeColor="text1"/>
          <w:cs/>
        </w:rPr>
        <w:t xml:space="preserve"> </w:t>
      </w:r>
      <w:r w:rsidR="006779FB" w:rsidRPr="00CA40C4">
        <w:rPr>
          <w:b/>
          <w:bCs/>
          <w:color w:val="000000" w:themeColor="text1"/>
        </w:rPr>
        <w:t xml:space="preserve">Parents can </w:t>
      </w:r>
      <w:r w:rsidR="00030914" w:rsidRPr="00CA40C4">
        <w:rPr>
          <w:b/>
          <w:bCs/>
          <w:color w:val="000000" w:themeColor="text1"/>
        </w:rPr>
        <w:t>see</w:t>
      </w:r>
      <w:r w:rsidR="006779FB" w:rsidRPr="00CA40C4">
        <w:rPr>
          <w:b/>
          <w:bCs/>
          <w:color w:val="000000" w:themeColor="text1"/>
        </w:rPr>
        <w:t xml:space="preserve"> their children's attendance</w:t>
      </w:r>
      <w:r w:rsidR="00030914" w:rsidRPr="00CA40C4">
        <w:rPr>
          <w:b/>
          <w:bCs/>
          <w:color w:val="000000" w:themeColor="text1"/>
          <w:cs/>
        </w:rPr>
        <w:t xml:space="preserve"> </w:t>
      </w:r>
      <w:r w:rsidR="00030914" w:rsidRPr="00CA40C4">
        <w:rPr>
          <w:b/>
          <w:bCs/>
          <w:color w:val="000000" w:themeColor="text1"/>
        </w:rPr>
        <w:t>status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</w:rPr>
        <w:tab/>
      </w:r>
      <w:r w:rsidR="007530D4" w:rsidRPr="00CA40C4">
        <w:rPr>
          <w:color w:val="000000" w:themeColor="text1"/>
        </w:rPr>
        <w:t>SRS</w:t>
      </w:r>
      <w:r w:rsidR="007530D4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17</w:t>
      </w:r>
      <w:r w:rsidR="00A826B7" w:rsidRPr="00CA40C4">
        <w:rPr>
          <w:color w:val="000000" w:themeColor="text1"/>
          <w:cs/>
        </w:rPr>
        <w:t>:</w:t>
      </w:r>
      <w:r w:rsidR="007530D4" w:rsidRPr="00CA40C4">
        <w:rPr>
          <w:color w:val="000000" w:themeColor="text1"/>
          <w:cs/>
        </w:rPr>
        <w:t xml:space="preserve"> </w:t>
      </w:r>
      <w:r w:rsidR="007530D4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provide status checking for children</w:t>
      </w:r>
      <w:r w:rsidRPr="00CA40C4">
        <w:rPr>
          <w:color w:val="000000" w:themeColor="text1"/>
          <w:cs/>
        </w:rPr>
        <w:t>.</w:t>
      </w:r>
    </w:p>
    <w:p w:rsidR="006779FB" w:rsidRPr="00CA40C4" w:rsidRDefault="007530D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6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6779FB" w:rsidRPr="00CA40C4">
        <w:rPr>
          <w:color w:val="000000" w:themeColor="text1"/>
        </w:rPr>
        <w:t xml:space="preserve"> provide parents </w:t>
      </w:r>
      <w:r w:rsidR="009406D2" w:rsidRPr="00CA40C4">
        <w:rPr>
          <w:color w:val="000000" w:themeColor="text1"/>
        </w:rPr>
        <w:t>page</w:t>
      </w:r>
      <w:r w:rsidR="006779FB" w:rsidRPr="00CA40C4">
        <w:rPr>
          <w:color w:val="000000" w:themeColor="text1"/>
          <w:cs/>
        </w:rPr>
        <w:t>.</w:t>
      </w:r>
    </w:p>
    <w:p w:rsidR="00355362" w:rsidRPr="00CA40C4" w:rsidRDefault="00355362" w:rsidP="0035536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TENDANCE RECORD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96F3A" w:rsidRPr="00CA40C4" w:rsidRDefault="00B96F3A" w:rsidP="00355362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4B4750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09</w:t>
      </w:r>
      <w:r w:rsidR="00A826B7" w:rsidRPr="00CA40C4">
        <w:rPr>
          <w:b/>
          <w:bCs/>
          <w:color w:val="000000" w:themeColor="text1"/>
          <w:cs/>
        </w:rPr>
        <w:t>:</w:t>
      </w:r>
      <w:r w:rsidR="006779FB" w:rsidRPr="00CA40C4">
        <w:rPr>
          <w:b/>
          <w:bCs/>
          <w:color w:val="000000" w:themeColor="text1"/>
        </w:rPr>
        <w:t xml:space="preserve"> Children can receive the message when the bus </w:t>
      </w:r>
      <w:r w:rsidR="009406D2" w:rsidRPr="00CA40C4">
        <w:rPr>
          <w:b/>
          <w:bCs/>
          <w:color w:val="000000" w:themeColor="text1"/>
        </w:rPr>
        <w:t>is</w:t>
      </w:r>
      <w:r w:rsidR="006779FB" w:rsidRPr="00CA40C4">
        <w:rPr>
          <w:b/>
          <w:bCs/>
          <w:color w:val="000000" w:themeColor="text1"/>
        </w:rPr>
        <w:t xml:space="preserve"> nearby</w:t>
      </w:r>
      <w:r w:rsidR="006779FB" w:rsidRPr="00CA40C4">
        <w:rPr>
          <w:b/>
          <w:bCs/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</w:rPr>
        <w:tab/>
      </w:r>
      <w:r w:rsidR="00BD5822" w:rsidRPr="00CA40C4">
        <w:rPr>
          <w:color w:val="000000" w:themeColor="text1"/>
        </w:rPr>
        <w:t>SRS</w:t>
      </w:r>
      <w:r w:rsidR="00BD5822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17</w:t>
      </w:r>
      <w:r w:rsidR="00A826B7" w:rsidRPr="00CA40C4">
        <w:rPr>
          <w:color w:val="000000" w:themeColor="text1"/>
          <w:cs/>
        </w:rPr>
        <w:t>:</w:t>
      </w:r>
      <w:r w:rsidR="00BD5822" w:rsidRPr="00CA40C4">
        <w:rPr>
          <w:color w:val="000000" w:themeColor="text1"/>
          <w:cs/>
        </w:rPr>
        <w:t xml:space="preserve"> </w:t>
      </w:r>
      <w:r w:rsidR="00BD5822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send a message to children when the bus nearby</w:t>
      </w:r>
    </w:p>
    <w:p w:rsidR="006779FB" w:rsidRPr="00CA40C4" w:rsidRDefault="00BD5822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2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6779FB" w:rsidRPr="00CA40C4">
        <w:rPr>
          <w:color w:val="000000" w:themeColor="text1"/>
        </w:rPr>
        <w:t xml:space="preserve"> calculate approximate arrival time</w:t>
      </w:r>
      <w:r w:rsidR="006779FB" w:rsidRPr="00CA40C4">
        <w:rPr>
          <w:color w:val="000000" w:themeColor="text1"/>
          <w:cs/>
        </w:rPr>
        <w:t>.</w:t>
      </w:r>
    </w:p>
    <w:p w:rsidR="004B4750" w:rsidRPr="00CA40C4" w:rsidRDefault="004B4750" w:rsidP="004B4750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ificati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4B4750" w:rsidRPr="00CA40C4" w:rsidRDefault="004B4750" w:rsidP="004B4750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provide po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 mess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Pr="00CA40C4" w:rsidRDefault="00B8579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</w:p>
    <w:p w:rsidR="006779FB" w:rsidRPr="00CA40C4" w:rsidRDefault="004B4750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10</w:t>
      </w:r>
      <w:r w:rsidR="00A826B7" w:rsidRPr="00CA40C4">
        <w:rPr>
          <w:b/>
          <w:bCs/>
          <w:color w:val="000000" w:themeColor="text1"/>
          <w:cs/>
        </w:rPr>
        <w:t>:</w:t>
      </w:r>
      <w:r w:rsidR="006779FB" w:rsidRPr="00CA40C4">
        <w:rPr>
          <w:b/>
          <w:bCs/>
          <w:color w:val="000000" w:themeColor="text1"/>
          <w:cs/>
        </w:rPr>
        <w:t xml:space="preserve"> </w:t>
      </w:r>
      <w:r w:rsidR="006779FB" w:rsidRPr="00CA40C4">
        <w:rPr>
          <w:b/>
          <w:bCs/>
          <w:color w:val="000000" w:themeColor="text1"/>
        </w:rPr>
        <w:t xml:space="preserve">School bus driver can scan QR code for </w:t>
      </w:r>
      <w:r w:rsidR="00030914" w:rsidRPr="00CA40C4">
        <w:rPr>
          <w:b/>
          <w:bCs/>
          <w:color w:val="000000" w:themeColor="text1"/>
        </w:rPr>
        <w:t xml:space="preserve">checking </w:t>
      </w:r>
      <w:r w:rsidR="006779FB" w:rsidRPr="00CA40C4">
        <w:rPr>
          <w:b/>
          <w:bCs/>
          <w:color w:val="000000" w:themeColor="text1"/>
        </w:rPr>
        <w:t>children attendance</w:t>
      </w:r>
      <w:r w:rsidR="006779FB" w:rsidRPr="00CA40C4">
        <w:rPr>
          <w:b/>
          <w:bCs/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</w:rPr>
        <w:tab/>
      </w:r>
      <w:r w:rsidR="00BD5822" w:rsidRPr="00CA40C4">
        <w:rPr>
          <w:color w:val="000000" w:themeColor="text1"/>
        </w:rPr>
        <w:t>SRS</w:t>
      </w:r>
      <w:r w:rsidR="00BD5822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01</w:t>
      </w:r>
      <w:r w:rsidR="00A826B7" w:rsidRPr="00CA40C4">
        <w:rPr>
          <w:color w:val="000000" w:themeColor="text1"/>
          <w:cs/>
        </w:rPr>
        <w:t>:</w:t>
      </w:r>
      <w:r w:rsidR="00BD5822" w:rsidRPr="00CA40C4">
        <w:rPr>
          <w:color w:val="000000" w:themeColor="text1"/>
          <w:cs/>
        </w:rPr>
        <w:t xml:space="preserve"> </w:t>
      </w:r>
      <w:r w:rsidR="00BD5822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connect to the database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</w:t>
      </w:r>
      <w:r w:rsidR="00BD5822" w:rsidRPr="00CA40C4">
        <w:rPr>
          <w:color w:val="000000" w:themeColor="text1"/>
        </w:rPr>
        <w:t>RS</w:t>
      </w:r>
      <w:r w:rsidR="00BD5822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15</w:t>
      </w:r>
      <w:r w:rsidR="00A826B7" w:rsidRPr="00CA40C4">
        <w:rPr>
          <w:color w:val="000000" w:themeColor="text1"/>
          <w:cs/>
        </w:rPr>
        <w:t>:</w:t>
      </w:r>
      <w:r w:rsidR="00BD5822" w:rsidRPr="00CA40C4">
        <w:rPr>
          <w:color w:val="000000" w:themeColor="text1"/>
          <w:cs/>
        </w:rPr>
        <w:t xml:space="preserve"> </w:t>
      </w:r>
      <w:r w:rsidR="00BD5822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provide a QR code scanning </w:t>
      </w:r>
      <w:r w:rsidR="009406D2" w:rsidRPr="00CA40C4">
        <w:rPr>
          <w:color w:val="000000" w:themeColor="text1"/>
        </w:rPr>
        <w:t>page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39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</w:t>
      </w:r>
      <w:r w:rsidR="00BD5822" w:rsidRPr="00CA40C4">
        <w:rPr>
          <w:color w:val="000000" w:themeColor="text1"/>
        </w:rPr>
        <w:t xml:space="preserve">shall </w:t>
      </w:r>
      <w:r w:rsidRPr="00CA40C4">
        <w:rPr>
          <w:color w:val="000000" w:themeColor="text1"/>
        </w:rPr>
        <w:t xml:space="preserve">provide </w:t>
      </w:r>
      <w:r w:rsidRPr="00CA40C4">
        <w:rPr>
          <w:color w:val="000000" w:themeColor="text1"/>
          <w:cs/>
        </w:rPr>
        <w:t>“</w:t>
      </w:r>
      <w:r w:rsidRPr="00CA40C4">
        <w:rPr>
          <w:color w:val="000000" w:themeColor="text1"/>
        </w:rPr>
        <w:t>Scan QR code</w:t>
      </w:r>
      <w:r w:rsidRPr="00CA40C4">
        <w:rPr>
          <w:color w:val="000000" w:themeColor="text1"/>
          <w:cs/>
        </w:rPr>
        <w:t xml:space="preserve">” </w:t>
      </w:r>
      <w:r w:rsidRPr="00CA40C4">
        <w:rPr>
          <w:color w:val="000000" w:themeColor="text1"/>
        </w:rPr>
        <w:t>button</w:t>
      </w:r>
      <w:r w:rsidRPr="00CA40C4">
        <w:rPr>
          <w:color w:val="000000" w:themeColor="text1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po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 mess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3949B8" w:rsidRPr="00CA40C4" w:rsidRDefault="004B4750" w:rsidP="00A826B7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64</w:t>
      </w:r>
      <w:r w:rsidR="00A826B7" w:rsidRPr="00CA40C4">
        <w:rPr>
          <w:color w:val="000000" w:themeColor="text1"/>
          <w:cs/>
        </w:rPr>
        <w:t>:</w:t>
      </w:r>
      <w:r w:rsidR="003949B8" w:rsidRPr="00CA40C4">
        <w:rPr>
          <w:color w:val="000000" w:themeColor="text1"/>
          <w:cs/>
        </w:rPr>
        <w:t xml:space="preserve"> </w:t>
      </w:r>
      <w:r w:rsidR="003949B8" w:rsidRPr="00CA40C4">
        <w:rPr>
          <w:color w:val="000000" w:themeColor="text1"/>
        </w:rPr>
        <w:t>System shall show the error message when QR code cannot read</w:t>
      </w:r>
      <w:r w:rsidR="003949B8" w:rsidRPr="00CA40C4">
        <w:rPr>
          <w:color w:val="000000" w:themeColor="text1"/>
          <w:cs/>
        </w:rPr>
        <w:t>.</w:t>
      </w:r>
    </w:p>
    <w:p w:rsidR="004B4750" w:rsidRPr="00CA40C4" w:rsidRDefault="004B4750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1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to </w:t>
      </w:r>
      <w:r w:rsidR="00030914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ent when their childre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’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QR code was scan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d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Pr="00CA40C4" w:rsidRDefault="00B85794" w:rsidP="00B96F3A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4B4750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S</w:t>
      </w:r>
      <w:r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11</w:t>
      </w:r>
      <w:r w:rsidR="00A826B7" w:rsidRPr="00CA40C4">
        <w:rPr>
          <w:b/>
          <w:bCs/>
          <w:color w:val="000000" w:themeColor="text1"/>
          <w:cs/>
        </w:rPr>
        <w:t>:</w:t>
      </w:r>
      <w:r w:rsidR="006779FB" w:rsidRPr="00CA40C4">
        <w:rPr>
          <w:b/>
          <w:bCs/>
          <w:color w:val="000000" w:themeColor="text1"/>
          <w:cs/>
        </w:rPr>
        <w:t xml:space="preserve"> </w:t>
      </w:r>
      <w:r w:rsidR="006779FB" w:rsidRPr="00CA40C4">
        <w:rPr>
          <w:b/>
          <w:bCs/>
          <w:color w:val="000000" w:themeColor="text1"/>
        </w:rPr>
        <w:t>School bus driver can receive alert message from the system when they drive over the speed limit</w:t>
      </w:r>
      <w:r w:rsidR="006779FB" w:rsidRPr="00CA40C4">
        <w:rPr>
          <w:b/>
          <w:bCs/>
          <w:color w:val="000000" w:themeColor="text1"/>
          <w:cs/>
        </w:rPr>
        <w:t>.</w:t>
      </w:r>
    </w:p>
    <w:p w:rsidR="006779FB" w:rsidRPr="00CA40C4" w:rsidRDefault="004B4750" w:rsidP="004B4750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4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end a speeding message to school bus driver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</w:rPr>
        <w:tab/>
      </w:r>
      <w:r w:rsidR="00BD5822" w:rsidRPr="00CA40C4">
        <w:rPr>
          <w:color w:val="000000" w:themeColor="text1"/>
        </w:rPr>
        <w:t>SRS</w:t>
      </w:r>
      <w:r w:rsidR="00BD5822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8</w:t>
      </w:r>
      <w:r w:rsidR="00A826B7" w:rsidRPr="00CA40C4">
        <w:rPr>
          <w:color w:val="000000" w:themeColor="text1"/>
          <w:cs/>
        </w:rPr>
        <w:t>:</w:t>
      </w:r>
      <w:r w:rsidR="00BD5822" w:rsidRPr="00CA40C4">
        <w:rPr>
          <w:color w:val="000000" w:themeColor="text1"/>
          <w:cs/>
        </w:rPr>
        <w:t xml:space="preserve"> </w:t>
      </w:r>
      <w:r w:rsidR="00BD5822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provide school bus driver </w:t>
      </w:r>
      <w:r w:rsidR="009406D2" w:rsidRPr="00CA40C4">
        <w:rPr>
          <w:color w:val="000000" w:themeColor="text1"/>
        </w:rPr>
        <w:t>page</w:t>
      </w:r>
      <w:r w:rsidRPr="00CA40C4">
        <w:rPr>
          <w:color w:val="000000" w:themeColor="text1"/>
          <w:cs/>
        </w:rPr>
        <w:t>.</w:t>
      </w:r>
    </w:p>
    <w:p w:rsidR="006779FB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5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provid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ificati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po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 mess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Pr="00CA40C4" w:rsidRDefault="00B85794" w:rsidP="00DC78B7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6779FB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R</w:t>
      </w:r>
      <w:r w:rsidR="00DC78B7" w:rsidRPr="00CA40C4">
        <w:rPr>
          <w:b/>
          <w:bCs/>
          <w:color w:val="000000" w:themeColor="text1"/>
        </w:rPr>
        <w:t>S</w:t>
      </w:r>
      <w:r w:rsidR="00DC78B7"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12</w:t>
      </w:r>
      <w:r w:rsidR="00A826B7" w:rsidRPr="00CA40C4">
        <w:rPr>
          <w:b/>
          <w:bCs/>
          <w:color w:val="000000" w:themeColor="text1"/>
          <w:cs/>
        </w:rPr>
        <w:t>:</w:t>
      </w:r>
      <w:r w:rsidRPr="00CA40C4">
        <w:rPr>
          <w:b/>
          <w:bCs/>
          <w:color w:val="000000" w:themeColor="text1"/>
          <w:cs/>
        </w:rPr>
        <w:t xml:space="preserve"> </w:t>
      </w:r>
      <w:r w:rsidRPr="00CA40C4">
        <w:rPr>
          <w:b/>
          <w:bCs/>
          <w:color w:val="000000" w:themeColor="text1"/>
        </w:rPr>
        <w:t>Parents can receive the message when their children arrive the school or home</w:t>
      </w:r>
      <w:r w:rsidRPr="00CA40C4">
        <w:rPr>
          <w:b/>
          <w:bCs/>
          <w:color w:val="000000" w:themeColor="text1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9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send a message to parent</w:t>
      </w:r>
      <w:r w:rsidR="009406D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when their children arriv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om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send a message to parent</w:t>
      </w:r>
      <w:r w:rsidR="009406D2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when their children arriv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choo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C78B7" w:rsidRPr="00CA40C4" w:rsidRDefault="00DC78B7" w:rsidP="00DC78B7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45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shall provide </w:t>
      </w:r>
      <w:r w:rsidRPr="00CA40C4">
        <w:rPr>
          <w:color w:val="000000" w:themeColor="text1"/>
          <w:cs/>
        </w:rPr>
        <w:t>“</w:t>
      </w:r>
      <w:r w:rsidRPr="00CA40C4">
        <w:rPr>
          <w:color w:val="000000" w:themeColor="text1"/>
        </w:rPr>
        <w:t>Notification</w:t>
      </w:r>
      <w:r w:rsidRPr="00CA40C4">
        <w:rPr>
          <w:color w:val="000000" w:themeColor="text1"/>
          <w:cs/>
        </w:rPr>
        <w:t xml:space="preserve">” </w:t>
      </w:r>
      <w:r w:rsidRPr="00CA40C4">
        <w:rPr>
          <w:color w:val="000000" w:themeColor="text1"/>
        </w:rPr>
        <w:t>button</w:t>
      </w:r>
      <w:r w:rsidRPr="00CA40C4">
        <w:rPr>
          <w:color w:val="000000" w:themeColor="text1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6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pop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 message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Pr="00CA40C4" w:rsidRDefault="00B85794" w:rsidP="00DC78B7">
      <w:pPr>
        <w:pStyle w:val="NormalWeb"/>
        <w:spacing w:before="0" w:beforeAutospacing="0" w:after="0" w:afterAutospacing="0"/>
        <w:rPr>
          <w:color w:val="000000" w:themeColor="text1"/>
        </w:rPr>
      </w:pPr>
    </w:p>
    <w:p w:rsidR="006779FB" w:rsidRPr="00CA40C4" w:rsidRDefault="006779FB" w:rsidP="00A826B7">
      <w:pPr>
        <w:pStyle w:val="NormalWeb"/>
        <w:numPr>
          <w:ilvl w:val="0"/>
          <w:numId w:val="11"/>
        </w:numPr>
        <w:spacing w:before="0" w:beforeAutospacing="0" w:after="0" w:afterAutospacing="0"/>
        <w:rPr>
          <w:b/>
          <w:bCs/>
          <w:color w:val="000000" w:themeColor="text1"/>
        </w:rPr>
      </w:pPr>
      <w:r w:rsidRPr="00CA40C4">
        <w:rPr>
          <w:b/>
          <w:bCs/>
          <w:color w:val="000000" w:themeColor="text1"/>
        </w:rPr>
        <w:t>U</w:t>
      </w:r>
      <w:r w:rsidR="00DC78B7" w:rsidRPr="00CA40C4">
        <w:rPr>
          <w:b/>
          <w:bCs/>
          <w:color w:val="000000" w:themeColor="text1"/>
        </w:rPr>
        <w:t>RS</w:t>
      </w:r>
      <w:r w:rsidR="00DC78B7" w:rsidRPr="00CA40C4">
        <w:rPr>
          <w:b/>
          <w:bCs/>
          <w:color w:val="000000" w:themeColor="text1"/>
          <w:cs/>
        </w:rPr>
        <w:t>-</w:t>
      </w:r>
      <w:r w:rsidR="00A826B7" w:rsidRPr="00CA40C4">
        <w:rPr>
          <w:b/>
          <w:bCs/>
          <w:color w:val="000000" w:themeColor="text1"/>
        </w:rPr>
        <w:t>13</w:t>
      </w:r>
      <w:r w:rsidR="00A826B7" w:rsidRPr="00CA40C4">
        <w:rPr>
          <w:b/>
          <w:bCs/>
          <w:color w:val="000000" w:themeColor="text1"/>
          <w:cs/>
        </w:rPr>
        <w:t>:</w:t>
      </w:r>
      <w:r w:rsidRPr="00CA40C4">
        <w:rPr>
          <w:b/>
          <w:bCs/>
          <w:color w:val="000000" w:themeColor="text1"/>
          <w:cs/>
        </w:rPr>
        <w:t xml:space="preserve"> </w:t>
      </w:r>
      <w:r w:rsidRPr="00CA40C4">
        <w:rPr>
          <w:b/>
          <w:bCs/>
          <w:color w:val="000000" w:themeColor="text1"/>
        </w:rPr>
        <w:t xml:space="preserve">School bus driver can send an </w:t>
      </w:r>
      <w:r w:rsidRPr="00CA40C4">
        <w:rPr>
          <w:b/>
          <w:bCs/>
          <w:color w:val="000000" w:themeColor="text1"/>
          <w:shd w:val="clear" w:color="auto" w:fill="FFFFFF"/>
        </w:rPr>
        <w:t>extra case message</w:t>
      </w:r>
      <w:r w:rsidRPr="00CA40C4">
        <w:rPr>
          <w:b/>
          <w:bCs/>
          <w:color w:val="000000" w:themeColor="text1"/>
          <w:shd w:val="clear" w:color="auto" w:fill="FFFFFF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  <w:shd w:val="clear" w:color="auto" w:fill="FFFFFF"/>
        </w:rPr>
        <w:tab/>
      </w:r>
      <w:r w:rsidR="00BD5822" w:rsidRPr="00CA40C4">
        <w:rPr>
          <w:color w:val="000000" w:themeColor="text1"/>
        </w:rPr>
        <w:t>SRS</w:t>
      </w:r>
      <w:r w:rsidR="00BD5822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3</w:t>
      </w:r>
      <w:r w:rsidR="00A826B7" w:rsidRPr="00CA40C4">
        <w:rPr>
          <w:color w:val="000000" w:themeColor="text1"/>
          <w:cs/>
        </w:rPr>
        <w:t>:</w:t>
      </w:r>
      <w:r w:rsidR="00BD5822" w:rsidRPr="00CA40C4">
        <w:rPr>
          <w:color w:val="000000" w:themeColor="text1"/>
          <w:cs/>
        </w:rPr>
        <w:t xml:space="preserve"> </w:t>
      </w:r>
      <w:r w:rsidR="00BD5822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send the message to the parent when </w:t>
      </w:r>
      <w:r w:rsidR="009406D2" w:rsidRPr="00CA40C4">
        <w:rPr>
          <w:color w:val="000000" w:themeColor="text1"/>
        </w:rPr>
        <w:t xml:space="preserve">they </w:t>
      </w:r>
      <w:r w:rsidRPr="00CA40C4">
        <w:rPr>
          <w:color w:val="000000" w:themeColor="text1"/>
        </w:rPr>
        <w:t>have an extra case</w:t>
      </w:r>
      <w:r w:rsidRPr="00CA40C4">
        <w:rPr>
          <w:color w:val="000000" w:themeColor="text1"/>
          <w:cs/>
        </w:rPr>
        <w:t>.</w:t>
      </w:r>
    </w:p>
    <w:p w:rsidR="006779FB" w:rsidRPr="00CA40C4" w:rsidRDefault="00BD5822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28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0E26E5" w:rsidRPr="00CA40C4">
        <w:rPr>
          <w:color w:val="000000" w:themeColor="text1"/>
        </w:rPr>
        <w:t xml:space="preserve"> provide school bus driver</w:t>
      </w:r>
      <w:r w:rsidR="006779FB"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34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</w:t>
      </w:r>
      <w:r w:rsidR="00BD5822" w:rsidRPr="00CA40C4">
        <w:rPr>
          <w:color w:val="000000" w:themeColor="text1"/>
        </w:rPr>
        <w:t xml:space="preserve">shall </w:t>
      </w:r>
      <w:r w:rsidRPr="00CA40C4">
        <w:rPr>
          <w:color w:val="000000" w:themeColor="text1"/>
        </w:rPr>
        <w:t>provide the confirm pop</w:t>
      </w:r>
      <w:r w:rsidRPr="00CA40C4">
        <w:rPr>
          <w:color w:val="000000" w:themeColor="text1"/>
          <w:cs/>
        </w:rPr>
        <w:t>-</w:t>
      </w:r>
      <w:r w:rsidRPr="00CA40C4">
        <w:rPr>
          <w:color w:val="000000" w:themeColor="text1"/>
        </w:rPr>
        <w:t>up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35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</w:t>
      </w:r>
      <w:r w:rsidR="00BD5822" w:rsidRPr="00CA40C4">
        <w:rPr>
          <w:color w:val="000000" w:themeColor="text1"/>
        </w:rPr>
        <w:t xml:space="preserve">shall </w:t>
      </w:r>
      <w:r w:rsidRPr="00CA40C4">
        <w:rPr>
          <w:color w:val="000000" w:themeColor="text1"/>
        </w:rPr>
        <w:t xml:space="preserve">provide the </w:t>
      </w:r>
      <w:r w:rsidRPr="00CA40C4">
        <w:rPr>
          <w:color w:val="000000" w:themeColor="text1"/>
          <w:cs/>
        </w:rPr>
        <w:t>“</w:t>
      </w:r>
      <w:r w:rsidRPr="00CA40C4">
        <w:rPr>
          <w:color w:val="000000" w:themeColor="text1"/>
        </w:rPr>
        <w:t>Yes</w:t>
      </w:r>
      <w:r w:rsidRPr="00CA40C4">
        <w:rPr>
          <w:color w:val="000000" w:themeColor="text1"/>
          <w:cs/>
        </w:rPr>
        <w:t xml:space="preserve">” </w:t>
      </w:r>
      <w:r w:rsidRPr="00CA40C4">
        <w:rPr>
          <w:color w:val="000000" w:themeColor="text1"/>
        </w:rPr>
        <w:t>button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36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</w:t>
      </w:r>
      <w:r w:rsidR="00BD5822" w:rsidRPr="00CA40C4">
        <w:rPr>
          <w:color w:val="000000" w:themeColor="text1"/>
        </w:rPr>
        <w:t xml:space="preserve">shall </w:t>
      </w:r>
      <w:r w:rsidRPr="00CA40C4">
        <w:rPr>
          <w:color w:val="000000" w:themeColor="text1"/>
        </w:rPr>
        <w:t xml:space="preserve">provide the </w:t>
      </w:r>
      <w:r w:rsidRPr="00CA40C4">
        <w:rPr>
          <w:color w:val="000000" w:themeColor="text1"/>
          <w:cs/>
        </w:rPr>
        <w:t>“</w:t>
      </w:r>
      <w:r w:rsidRPr="00CA40C4">
        <w:rPr>
          <w:color w:val="000000" w:themeColor="text1"/>
        </w:rPr>
        <w:t>No</w:t>
      </w:r>
      <w:r w:rsidRPr="00CA40C4">
        <w:rPr>
          <w:color w:val="000000" w:themeColor="text1"/>
          <w:cs/>
        </w:rPr>
        <w:t xml:space="preserve">” </w:t>
      </w:r>
      <w:r w:rsidRPr="00CA40C4">
        <w:rPr>
          <w:color w:val="000000" w:themeColor="text1"/>
        </w:rPr>
        <w:t>button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37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 xml:space="preserve">System </w:t>
      </w:r>
      <w:r w:rsidR="00BD5822" w:rsidRPr="00CA40C4">
        <w:rPr>
          <w:color w:val="000000" w:themeColor="text1"/>
        </w:rPr>
        <w:t xml:space="preserve">shall </w:t>
      </w:r>
      <w:r w:rsidRPr="00CA40C4">
        <w:rPr>
          <w:color w:val="000000" w:themeColor="text1"/>
        </w:rPr>
        <w:t xml:space="preserve">provide the </w:t>
      </w:r>
      <w:r w:rsidRPr="00CA40C4">
        <w:rPr>
          <w:color w:val="000000" w:themeColor="text1"/>
          <w:cs/>
        </w:rPr>
        <w:t>“</w:t>
      </w:r>
      <w:r w:rsidRPr="00CA40C4">
        <w:rPr>
          <w:color w:val="000000" w:themeColor="text1"/>
        </w:rPr>
        <w:t>Close</w:t>
      </w:r>
      <w:r w:rsidRPr="00CA40C4">
        <w:rPr>
          <w:color w:val="000000" w:themeColor="text1"/>
          <w:cs/>
        </w:rPr>
        <w:t xml:space="preserve">” </w:t>
      </w:r>
      <w:r w:rsidRPr="00CA40C4">
        <w:rPr>
          <w:color w:val="000000" w:themeColor="text1"/>
        </w:rPr>
        <w:t>button</w:t>
      </w:r>
      <w:r w:rsidRPr="00CA40C4">
        <w:rPr>
          <w:color w:val="000000" w:themeColor="text1"/>
          <w:cs/>
        </w:rPr>
        <w:t>.</w:t>
      </w:r>
    </w:p>
    <w:p w:rsidR="006779FB" w:rsidRPr="00CA40C4" w:rsidRDefault="00BD5822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40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6779FB" w:rsidRPr="00CA40C4">
        <w:rPr>
          <w:color w:val="000000" w:themeColor="text1"/>
        </w:rPr>
        <w:t xml:space="preserve"> send the message to parents</w:t>
      </w:r>
      <w:r w:rsidR="006779FB" w:rsidRPr="00CA40C4">
        <w:rPr>
          <w:color w:val="000000" w:themeColor="text1"/>
          <w:cs/>
        </w:rPr>
        <w:t>.</w:t>
      </w:r>
    </w:p>
    <w:p w:rsidR="006779FB" w:rsidRPr="00CA40C4" w:rsidRDefault="00BD5822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43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em shall</w:t>
      </w:r>
      <w:r w:rsidR="006779FB" w:rsidRPr="00CA40C4">
        <w:rPr>
          <w:color w:val="000000" w:themeColor="text1"/>
        </w:rPr>
        <w:t xml:space="preserve"> provide extra case button</w:t>
      </w:r>
      <w:r w:rsidR="006779FB"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rPr>
          <w:color w:val="000000" w:themeColor="text1"/>
        </w:rPr>
      </w:pPr>
      <w:r w:rsidRPr="00CA40C4">
        <w:rPr>
          <w:rStyle w:val="apple-tab-span"/>
          <w:color w:val="000000" w:themeColor="text1"/>
        </w:rPr>
        <w:tab/>
      </w:r>
      <w:r w:rsidR="00BD5822" w:rsidRPr="00CA40C4">
        <w:rPr>
          <w:color w:val="000000" w:themeColor="text1"/>
        </w:rPr>
        <w:t>SRS</w:t>
      </w:r>
      <w:r w:rsidR="00BD5822"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45</w:t>
      </w:r>
      <w:r w:rsidR="00A826B7" w:rsidRPr="00CA40C4">
        <w:rPr>
          <w:color w:val="000000" w:themeColor="text1"/>
          <w:cs/>
        </w:rPr>
        <w:t>:</w:t>
      </w:r>
      <w:r w:rsidR="00BD5822" w:rsidRPr="00CA40C4">
        <w:rPr>
          <w:color w:val="000000" w:themeColor="text1"/>
          <w:cs/>
        </w:rPr>
        <w:t xml:space="preserve"> </w:t>
      </w:r>
      <w:r w:rsidR="00BD5822" w:rsidRPr="00CA40C4">
        <w:rPr>
          <w:color w:val="000000" w:themeColor="text1"/>
        </w:rPr>
        <w:t>System shall</w:t>
      </w:r>
      <w:r w:rsidRPr="00CA40C4">
        <w:rPr>
          <w:color w:val="000000" w:themeColor="text1"/>
        </w:rPr>
        <w:t xml:space="preserve"> provide </w:t>
      </w:r>
      <w:r w:rsidRPr="00CA40C4">
        <w:rPr>
          <w:color w:val="000000" w:themeColor="text1"/>
          <w:cs/>
        </w:rPr>
        <w:t>“</w:t>
      </w:r>
      <w:r w:rsidRPr="00CA40C4">
        <w:rPr>
          <w:color w:val="000000" w:themeColor="text1"/>
        </w:rPr>
        <w:t>Message</w:t>
      </w:r>
      <w:r w:rsidRPr="00CA40C4">
        <w:rPr>
          <w:color w:val="000000" w:themeColor="text1"/>
          <w:cs/>
        </w:rPr>
        <w:t xml:space="preserve">” </w:t>
      </w:r>
      <w:r w:rsidRPr="00CA40C4">
        <w:rPr>
          <w:color w:val="000000" w:themeColor="text1"/>
        </w:rPr>
        <w:t>button</w:t>
      </w:r>
      <w:r w:rsidRPr="00CA40C4">
        <w:rPr>
          <w:color w:val="000000" w:themeColor="text1"/>
          <w:cs/>
        </w:rPr>
        <w:t>.</w:t>
      </w:r>
    </w:p>
    <w:p w:rsidR="006779FB" w:rsidRPr="00CA40C4" w:rsidRDefault="006779FB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  <w:r w:rsidRPr="00CA40C4">
        <w:rPr>
          <w:color w:val="000000" w:themeColor="text1"/>
        </w:rPr>
        <w:t>SRS</w:t>
      </w:r>
      <w:r w:rsidRPr="00CA40C4">
        <w:rPr>
          <w:color w:val="000000" w:themeColor="text1"/>
          <w:cs/>
        </w:rPr>
        <w:t>-</w:t>
      </w:r>
      <w:r w:rsidR="00A826B7" w:rsidRPr="00CA40C4">
        <w:rPr>
          <w:color w:val="000000" w:themeColor="text1"/>
        </w:rPr>
        <w:t>46</w:t>
      </w:r>
      <w:r w:rsidR="00A826B7" w:rsidRPr="00CA40C4">
        <w:rPr>
          <w:color w:val="000000" w:themeColor="text1"/>
          <w:cs/>
        </w:rPr>
        <w:t>:</w:t>
      </w:r>
      <w:r w:rsidRPr="00CA40C4">
        <w:rPr>
          <w:color w:val="000000" w:themeColor="text1"/>
          <w:cs/>
        </w:rPr>
        <w:t xml:space="preserve"> </w:t>
      </w:r>
      <w:r w:rsidRPr="00CA40C4">
        <w:rPr>
          <w:color w:val="000000" w:themeColor="text1"/>
        </w:rPr>
        <w:t>Syst</w:t>
      </w:r>
      <w:r w:rsidR="00BD5822" w:rsidRPr="00CA40C4">
        <w:rPr>
          <w:color w:val="000000" w:themeColor="text1"/>
        </w:rPr>
        <w:t>em shall</w:t>
      </w:r>
      <w:r w:rsidRPr="00CA40C4">
        <w:rPr>
          <w:color w:val="000000" w:themeColor="text1"/>
        </w:rPr>
        <w:t xml:space="preserve"> provide Message </w:t>
      </w:r>
      <w:r w:rsidR="009406D2" w:rsidRPr="00CA40C4">
        <w:rPr>
          <w:color w:val="000000" w:themeColor="text1"/>
        </w:rPr>
        <w:t>page</w:t>
      </w:r>
      <w:r w:rsidRPr="00CA40C4">
        <w:rPr>
          <w:color w:val="000000" w:themeColor="text1"/>
          <w:cs/>
        </w:rPr>
        <w:t>.</w:t>
      </w:r>
    </w:p>
    <w:p w:rsidR="00B96F3A" w:rsidRPr="00CA40C4" w:rsidRDefault="00B96F3A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</w:p>
    <w:p w:rsidR="00B85794" w:rsidRPr="00CA40C4" w:rsidRDefault="00B8579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</w:p>
    <w:p w:rsidR="00DC78B7" w:rsidRPr="00CA40C4" w:rsidRDefault="00DC78B7" w:rsidP="00A826B7">
      <w:pPr>
        <w:pStyle w:val="ListParagraph"/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4</w:t>
      </w:r>
      <w:r w:rsidR="00A826B7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chool bus driver can turn on the tracking system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</w:p>
    <w:p w:rsidR="003949B8" w:rsidRPr="00CA40C4" w:rsidRDefault="003949B8" w:rsidP="003949B8">
      <w:pPr>
        <w:pStyle w:val="Normal1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stem shall provide school bus driver </w:t>
      </w:r>
      <w:r w:rsidR="009406D2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page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2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urn 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/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f toggle 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826B7" w:rsidRPr="00CA40C4" w:rsidRDefault="00A826B7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: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  <w:r w:rsid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B85794" w:rsidRPr="00CA40C4" w:rsidRDefault="00B85794" w:rsidP="006779FB">
      <w:pPr>
        <w:pStyle w:val="NormalWeb"/>
        <w:spacing w:before="0" w:beforeAutospacing="0" w:after="0" w:afterAutospacing="0"/>
        <w:ind w:firstLine="720"/>
        <w:rPr>
          <w:color w:val="000000" w:themeColor="text1"/>
        </w:rPr>
      </w:pPr>
    </w:p>
    <w:p w:rsidR="00DC78B7" w:rsidRPr="00CA40C4" w:rsidRDefault="00DC78B7" w:rsidP="00A826B7">
      <w:pPr>
        <w:pStyle w:val="ListParagraph"/>
        <w:numPr>
          <w:ilvl w:val="0"/>
          <w:numId w:val="11"/>
        </w:numPr>
        <w:spacing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URS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5</w:t>
      </w:r>
      <w:r w:rsidR="00A826B7"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chool bus driver can turn off the tracking system</w:t>
      </w:r>
      <w:r w:rsidRPr="00CA40C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</w:p>
    <w:p w:rsidR="003949B8" w:rsidRPr="00CA40C4" w:rsidRDefault="003949B8" w:rsidP="003949B8">
      <w:pPr>
        <w:pStyle w:val="Normal1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 w:rsidR="00A826B7"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stem shall provide school bus driver </w:t>
      </w:r>
      <w:r w:rsidR="009406D2" w:rsidRPr="00CA40C4">
        <w:rPr>
          <w:rFonts w:ascii="Times New Roman" w:hAnsi="Times New Roman" w:cs="Times New Roman"/>
          <w:color w:val="000000" w:themeColor="text1"/>
          <w:sz w:val="24"/>
          <w:szCs w:val="24"/>
        </w:rPr>
        <w:t>page</w:t>
      </w:r>
      <w:r w:rsidRPr="00CA40C4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DC78B7" w:rsidRPr="00CA40C4" w:rsidRDefault="00DC78B7" w:rsidP="00DC78B7">
      <w:pPr>
        <w:spacing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2</w:t>
      </w:r>
      <w:r w:rsidR="00A826B7"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: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ystem shall provide turn 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/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f toggle button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826B7" w:rsidRPr="00CA40C4" w:rsidRDefault="00A826B7" w:rsidP="00A826B7">
      <w:pPr>
        <w:spacing w:line="240" w:lineRule="auto"/>
        <w:ind w:left="1560" w:hanging="85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RS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-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3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: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ystem shall send the message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>“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net connection fail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  <w:t xml:space="preserve">” </w:t>
      </w:r>
      <w:r w:rsidRP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user no longer connect with the internet</w:t>
      </w:r>
      <w:r w:rsidR="00CA40C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6779FB" w:rsidRPr="00A826B7" w:rsidRDefault="006779FB" w:rsidP="00A826B7"/>
    <w:p w:rsidR="006779FB" w:rsidRPr="00463131" w:rsidRDefault="006779FB" w:rsidP="006779F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463131" w:rsidRDefault="006779F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85794" w:rsidRPr="00463131" w:rsidRDefault="00B85794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463131" w:rsidRDefault="00F73CAB" w:rsidP="006779F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6779FB">
      <w:pPr>
        <w:pStyle w:val="H1"/>
        <w:rPr>
          <w:rFonts w:ascii="Times New Roman" w:hAnsi="Times New Roman" w:cs="Times New Roman"/>
          <w:color w:val="000000" w:themeColor="text1"/>
          <w:szCs w:val="36"/>
        </w:rPr>
      </w:pPr>
      <w:bookmarkStart w:id="24" w:name="_Toc421532507"/>
      <w:bookmarkStart w:id="25" w:name="_Toc428529740"/>
      <w:r w:rsidRPr="00CA40C4">
        <w:rPr>
          <w:rFonts w:ascii="Times New Roman" w:hAnsi="Times New Roman" w:cs="Times New Roman"/>
          <w:color w:val="000000" w:themeColor="text1"/>
          <w:szCs w:val="36"/>
        </w:rPr>
        <w:lastRenderedPageBreak/>
        <w:t xml:space="preserve">Chapter Four | </w:t>
      </w:r>
      <w:bookmarkEnd w:id="24"/>
      <w:r w:rsidRPr="00CA40C4">
        <w:rPr>
          <w:rFonts w:ascii="Times New Roman" w:hAnsi="Times New Roman" w:cs="Times New Roman"/>
          <w:color w:val="000000" w:themeColor="text1"/>
          <w:szCs w:val="36"/>
        </w:rPr>
        <w:t>Specific Requirement</w:t>
      </w:r>
      <w:bookmarkEnd w:id="25"/>
    </w:p>
    <w:p w:rsidR="006779FB" w:rsidRPr="00CA40C4" w:rsidRDefault="006779FB" w:rsidP="006779FB">
      <w:pPr>
        <w:jc w:val="both"/>
        <w:rPr>
          <w:rFonts w:ascii="Times New Roman" w:hAnsi="Times New Roman" w:cs="Times New Roman"/>
          <w:color w:val="000000" w:themeColor="text1"/>
          <w:sz w:val="8"/>
          <w:szCs w:val="8"/>
        </w:rPr>
      </w:pPr>
    </w:p>
    <w:p w:rsidR="006779FB" w:rsidRPr="00CA40C4" w:rsidRDefault="006779FB" w:rsidP="006779FB">
      <w:pPr>
        <w:pStyle w:val="H2"/>
        <w:rPr>
          <w:rFonts w:ascii="Times New Roman" w:hAnsi="Times New Roman" w:cs="Times New Roman"/>
        </w:rPr>
      </w:pPr>
      <w:bookmarkStart w:id="26" w:name="_Toc421532508"/>
      <w:bookmarkStart w:id="27" w:name="_Toc428529741"/>
      <w:r w:rsidRPr="00CA40C4">
        <w:rPr>
          <w:rFonts w:ascii="Times New Roman" w:hAnsi="Times New Roman" w:cs="Times New Roman"/>
        </w:rPr>
        <w:t>4</w:t>
      </w:r>
      <w:r w:rsidRPr="00CA40C4">
        <w:rPr>
          <w:rFonts w:ascii="Times New Roman" w:hAnsi="Times New Roman" w:cs="Times New Roman"/>
          <w:bCs/>
          <w:cs/>
        </w:rPr>
        <w:t>.</w:t>
      </w:r>
      <w:r w:rsidRPr="00CA40C4">
        <w:rPr>
          <w:rFonts w:ascii="Times New Roman" w:hAnsi="Times New Roman" w:cs="Times New Roman"/>
        </w:rPr>
        <w:t xml:space="preserve">1 </w:t>
      </w:r>
      <w:bookmarkEnd w:id="26"/>
      <w:r w:rsidRPr="00CA40C4">
        <w:rPr>
          <w:rFonts w:ascii="Times New Roman" w:hAnsi="Times New Roman" w:cs="Times New Roman"/>
        </w:rPr>
        <w:t>Use Case Scenarios</w:t>
      </w:r>
      <w:bookmarkEnd w:id="27"/>
    </w:p>
    <w:p w:rsidR="006779FB" w:rsidRPr="00CA40C4" w:rsidRDefault="006779FB" w:rsidP="006779FB">
      <w:pPr>
        <w:pStyle w:val="H3"/>
        <w:rPr>
          <w:rFonts w:ascii="Times New Roman" w:hAnsi="Times New Roman" w:cs="Times New Roman"/>
          <w:sz w:val="24"/>
          <w:szCs w:val="24"/>
          <w:cs/>
        </w:rPr>
      </w:pPr>
      <w:bookmarkStart w:id="28" w:name="_Toc428529742"/>
      <w:bookmarkStart w:id="29" w:name="_Toc421532509"/>
      <w:r w:rsidRPr="00CA40C4">
        <w:rPr>
          <w:rFonts w:ascii="Times New Roman" w:hAnsi="Times New Roman" w:cs="Times New Roman"/>
          <w:sz w:val="24"/>
          <w:szCs w:val="24"/>
        </w:rPr>
        <w:t>4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>1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 xml:space="preserve">1 Use Case Diagram </w:t>
      </w:r>
      <w:r w:rsidRPr="00CA40C4">
        <w:rPr>
          <w:rFonts w:ascii="Times New Roman" w:hAnsi="Times New Roman" w:cs="Times New Roman"/>
          <w:sz w:val="24"/>
          <w:szCs w:val="24"/>
          <w:cs/>
        </w:rPr>
        <w:t>(</w:t>
      </w:r>
      <w:r w:rsidRPr="00CA40C4">
        <w:rPr>
          <w:rFonts w:ascii="Times New Roman" w:hAnsi="Times New Roman" w:cs="Times New Roman"/>
          <w:sz w:val="24"/>
          <w:szCs w:val="24"/>
        </w:rPr>
        <w:t>Entire System</w:t>
      </w:r>
      <w:r w:rsidRPr="00CA40C4">
        <w:rPr>
          <w:rFonts w:ascii="Times New Roman" w:hAnsi="Times New Roman" w:cs="Times New Roman"/>
          <w:sz w:val="24"/>
          <w:szCs w:val="24"/>
          <w:cs/>
        </w:rPr>
        <w:t>)</w:t>
      </w:r>
      <w:bookmarkEnd w:id="28"/>
    </w:p>
    <w:p w:rsidR="00F432F3" w:rsidRPr="00CA40C4" w:rsidRDefault="00F432F3" w:rsidP="009406D2">
      <w:pPr>
        <w:rPr>
          <w:rFonts w:ascii="Times New Roman" w:hAnsi="Times New Roman" w:cs="Times New Roman"/>
          <w:color w:val="000000" w:themeColor="text1"/>
        </w:rPr>
      </w:pPr>
    </w:p>
    <w:bookmarkEnd w:id="29"/>
    <w:p w:rsidR="00C46DC0" w:rsidRPr="00CA40C4" w:rsidRDefault="00A7328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B3E0C4D" wp14:editId="466ADA69">
            <wp:extent cx="3901440" cy="5134593"/>
            <wp:effectExtent l="0" t="0" r="381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iagramPicc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074"/>
                    <a:stretch/>
                  </pic:blipFill>
                  <pic:spPr bwMode="auto">
                    <a:xfrm>
                      <a:off x="0" y="0"/>
                      <a:ext cx="3901515" cy="5134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79FB" w:rsidRPr="00CA40C4" w:rsidRDefault="00C46DC0" w:rsidP="00C46DC0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</w:t>
      </w:r>
      <w:r w:rsidRPr="00CA40C4">
        <w:rPr>
          <w:sz w:val="24"/>
          <w:szCs w:val="24"/>
        </w:rPr>
        <w:fldChar w:fldCharType="end"/>
      </w:r>
      <w:r w:rsidRPr="00CA40C4">
        <w:rPr>
          <w:noProof/>
          <w:sz w:val="24"/>
          <w:szCs w:val="24"/>
          <w:cs/>
        </w:rPr>
        <w:t xml:space="preserve"> </w:t>
      </w:r>
      <w:r w:rsidRPr="00CA40C4">
        <w:rPr>
          <w:b w:val="0"/>
          <w:bCs w:val="0"/>
          <w:noProof/>
          <w:sz w:val="24"/>
          <w:szCs w:val="24"/>
        </w:rPr>
        <w:t>Use Case Diagram of</w:t>
      </w:r>
      <w:r w:rsidRPr="00CA40C4">
        <w:rPr>
          <w:b w:val="0"/>
          <w:bCs w:val="0"/>
          <w:sz w:val="24"/>
          <w:szCs w:val="24"/>
        </w:rPr>
        <w:t xml:space="preserve"> Entire System</w:t>
      </w:r>
    </w:p>
    <w:p w:rsidR="006779FB" w:rsidRPr="00CA40C4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CA40C4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C61D3F" w:rsidRPr="00CA40C4" w:rsidRDefault="00C61D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C61D3F" w:rsidRPr="00CA40C4" w:rsidRDefault="00C61D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C61D3F" w:rsidRPr="00CA40C4" w:rsidRDefault="00C61D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C61D3F" w:rsidRPr="00CA40C4" w:rsidRDefault="00C61D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6779FB" w:rsidRPr="00CA40C4" w:rsidRDefault="006779FB" w:rsidP="00C61D3F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30" w:name="_Toc428529743"/>
      <w:r w:rsidRPr="00CA40C4">
        <w:rPr>
          <w:rFonts w:ascii="Times New Roman" w:hAnsi="Times New Roman" w:cs="Times New Roman"/>
          <w:sz w:val="24"/>
          <w:szCs w:val="24"/>
          <w:highlight w:val="white"/>
        </w:rPr>
        <w:lastRenderedPageBreak/>
        <w:t>4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>1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 xml:space="preserve">2 Use case diagram 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(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>Member system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)</w:t>
      </w:r>
      <w:bookmarkEnd w:id="30"/>
    </w:p>
    <w:p w:rsidR="00C46DC0" w:rsidRPr="00CA40C4" w:rsidRDefault="00A7328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4C1DEC6" wp14:editId="4C8C5308">
            <wp:extent cx="4020111" cy="29150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gisterDIA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9FB" w:rsidRPr="00CA40C4" w:rsidRDefault="00C46DC0" w:rsidP="00C61D3F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fldChar w:fldCharType="begin"/>
      </w:r>
      <w:r w:rsidRPr="00CA40C4">
        <w:instrText xml:space="preserve"> SEQ Figure \</w:instrText>
      </w:r>
      <w:r w:rsidRPr="00CA40C4">
        <w:rPr>
          <w:cs/>
        </w:rPr>
        <w:instrText xml:space="preserve">* </w:instrText>
      </w:r>
      <w:r w:rsidRPr="00CA40C4">
        <w:instrText xml:space="preserve">ARABIC </w:instrText>
      </w:r>
      <w:r w:rsidRPr="00CA40C4">
        <w:fldChar w:fldCharType="separate"/>
      </w:r>
      <w:r w:rsidR="00450876">
        <w:rPr>
          <w:noProof/>
        </w:rPr>
        <w:t>2</w:t>
      </w:r>
      <w:r w:rsidRPr="00CA40C4">
        <w:fldChar w:fldCharType="end"/>
      </w:r>
      <w:r w:rsidRPr="00CA40C4">
        <w:rPr>
          <w:noProof/>
          <w:sz w:val="24"/>
          <w:szCs w:val="24"/>
          <w:cs/>
        </w:rPr>
        <w:t xml:space="preserve"> </w:t>
      </w:r>
      <w:r w:rsidRPr="00CA40C4">
        <w:rPr>
          <w:b w:val="0"/>
          <w:bCs w:val="0"/>
          <w:noProof/>
          <w:sz w:val="24"/>
          <w:szCs w:val="24"/>
        </w:rPr>
        <w:t xml:space="preserve">Use Case Diagram of </w:t>
      </w:r>
      <w:r w:rsidRPr="00CA40C4">
        <w:rPr>
          <w:b w:val="0"/>
          <w:bCs w:val="0"/>
          <w:sz w:val="24"/>
          <w:szCs w:val="24"/>
          <w:highlight w:val="white"/>
        </w:rPr>
        <w:t>Member system</w:t>
      </w:r>
    </w:p>
    <w:p w:rsidR="00C61D3F" w:rsidRPr="00CA40C4" w:rsidRDefault="00C61D3F" w:rsidP="00C61D3F">
      <w:pPr>
        <w:rPr>
          <w:rFonts w:ascii="Times New Roman" w:hAnsi="Times New Roman" w:cs="Times New Roman"/>
          <w:color w:val="000000" w:themeColor="text1"/>
        </w:rPr>
      </w:pPr>
    </w:p>
    <w:p w:rsidR="006779FB" w:rsidRPr="00CA40C4" w:rsidRDefault="006779FB" w:rsidP="00C61D3F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31" w:name="_Toc428529744"/>
      <w:r w:rsidRPr="00CA40C4">
        <w:rPr>
          <w:rFonts w:ascii="Times New Roman" w:hAnsi="Times New Roman" w:cs="Times New Roman"/>
          <w:sz w:val="24"/>
          <w:szCs w:val="24"/>
        </w:rPr>
        <w:t>4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>1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 xml:space="preserve">3 Use case diagram </w:t>
      </w:r>
      <w:r w:rsidRPr="00CA40C4">
        <w:rPr>
          <w:rFonts w:ascii="Times New Roman" w:hAnsi="Times New Roman" w:cs="Times New Roman"/>
          <w:sz w:val="24"/>
          <w:szCs w:val="24"/>
          <w:cs/>
        </w:rPr>
        <w:t>(</w:t>
      </w:r>
      <w:r w:rsidR="00CA40C4">
        <w:rPr>
          <w:rFonts w:ascii="Times New Roman" w:hAnsi="Times New Roman" w:cs="Times New Roman"/>
          <w:sz w:val="24"/>
          <w:szCs w:val="24"/>
        </w:rPr>
        <w:t>Tracking</w:t>
      </w:r>
      <w:r w:rsidRPr="00CA40C4">
        <w:rPr>
          <w:rFonts w:ascii="Times New Roman" w:hAnsi="Times New Roman" w:cs="Times New Roman"/>
          <w:sz w:val="24"/>
          <w:szCs w:val="24"/>
        </w:rPr>
        <w:t xml:space="preserve"> system</w:t>
      </w:r>
      <w:r w:rsidRPr="00CA40C4">
        <w:rPr>
          <w:rFonts w:ascii="Times New Roman" w:hAnsi="Times New Roman" w:cs="Times New Roman"/>
          <w:sz w:val="24"/>
          <w:szCs w:val="24"/>
          <w:cs/>
        </w:rPr>
        <w:t>)</w:t>
      </w:r>
      <w:bookmarkEnd w:id="31"/>
    </w:p>
    <w:p w:rsidR="00C46DC0" w:rsidRPr="00CA40C4" w:rsidRDefault="000B536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2.25pt;height:235.5pt">
            <v:imagedata r:id="rId10" o:title="Untitled"/>
          </v:shape>
        </w:pict>
      </w:r>
    </w:p>
    <w:p w:rsidR="006779FB" w:rsidRPr="00CA40C4" w:rsidRDefault="00C46DC0" w:rsidP="00C46DC0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3</w:t>
      </w:r>
      <w:r w:rsidRPr="00CA40C4">
        <w:rPr>
          <w:sz w:val="24"/>
          <w:szCs w:val="24"/>
        </w:rPr>
        <w:fldChar w:fldCharType="end"/>
      </w:r>
      <w:r w:rsidRPr="00CA40C4">
        <w:rPr>
          <w:noProof/>
          <w:sz w:val="24"/>
          <w:szCs w:val="24"/>
          <w:cs/>
        </w:rPr>
        <w:t xml:space="preserve"> </w:t>
      </w:r>
      <w:r w:rsidRPr="00CA40C4">
        <w:rPr>
          <w:b w:val="0"/>
          <w:bCs w:val="0"/>
          <w:noProof/>
          <w:sz w:val="24"/>
          <w:szCs w:val="24"/>
        </w:rPr>
        <w:t xml:space="preserve">Use Case Diagram of </w:t>
      </w:r>
      <w:r w:rsidRPr="00CA40C4">
        <w:rPr>
          <w:b w:val="0"/>
          <w:bCs w:val="0"/>
          <w:sz w:val="24"/>
          <w:szCs w:val="24"/>
          <w:highlight w:val="white"/>
        </w:rPr>
        <w:t>Attendance checking system</w:t>
      </w:r>
    </w:p>
    <w:p w:rsidR="00C46DC0" w:rsidRPr="00CA40C4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C46DC0" w:rsidRPr="00CA40C4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C46DC0" w:rsidRPr="00CA40C4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</w:pPr>
    </w:p>
    <w:p w:rsidR="006779FB" w:rsidRPr="00CA40C4" w:rsidRDefault="00C46DC0" w:rsidP="00C61D3F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32" w:name="_Toc428529745"/>
      <w:r w:rsidRPr="00CA40C4">
        <w:rPr>
          <w:rFonts w:ascii="Times New Roman" w:hAnsi="Times New Roman" w:cs="Times New Roman"/>
          <w:sz w:val="24"/>
          <w:szCs w:val="24"/>
        </w:rPr>
        <w:lastRenderedPageBreak/>
        <w:t>4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>1</w:t>
      </w:r>
      <w:r w:rsidRPr="00CA40C4">
        <w:rPr>
          <w:rFonts w:ascii="Times New Roman" w:hAnsi="Times New Roman" w:cs="Times New Roman"/>
          <w:sz w:val="24"/>
          <w:szCs w:val="24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</w:rPr>
        <w:t>4</w:t>
      </w:r>
      <w:r w:rsidR="006779FB" w:rsidRPr="00CA40C4">
        <w:rPr>
          <w:rFonts w:ascii="Times New Roman" w:hAnsi="Times New Roman" w:cs="Times New Roman"/>
          <w:sz w:val="24"/>
          <w:szCs w:val="24"/>
        </w:rPr>
        <w:t xml:space="preserve"> Use case diagram </w:t>
      </w:r>
      <w:r w:rsidR="006779FB" w:rsidRPr="00CA40C4">
        <w:rPr>
          <w:rFonts w:ascii="Times New Roman" w:hAnsi="Times New Roman" w:cs="Times New Roman"/>
          <w:sz w:val="24"/>
          <w:szCs w:val="24"/>
          <w:cs/>
        </w:rPr>
        <w:t>(</w:t>
      </w:r>
      <w:r w:rsidR="006779FB" w:rsidRPr="00CA40C4">
        <w:rPr>
          <w:rFonts w:ascii="Times New Roman" w:hAnsi="Times New Roman" w:cs="Times New Roman"/>
          <w:sz w:val="24"/>
          <w:szCs w:val="24"/>
        </w:rPr>
        <w:t>Notify</w:t>
      </w:r>
      <w:r w:rsidR="00D4703B" w:rsidRPr="00CA40C4">
        <w:rPr>
          <w:rFonts w:ascii="Times New Roman" w:hAnsi="Times New Roman" w:cs="Times New Roman"/>
          <w:sz w:val="24"/>
          <w:szCs w:val="24"/>
        </w:rPr>
        <w:t>ing</w:t>
      </w:r>
      <w:r w:rsidR="006779FB" w:rsidRPr="00CA40C4">
        <w:rPr>
          <w:rFonts w:ascii="Times New Roman" w:hAnsi="Times New Roman" w:cs="Times New Roman"/>
          <w:sz w:val="24"/>
          <w:szCs w:val="24"/>
        </w:rPr>
        <w:t xml:space="preserve"> system</w:t>
      </w:r>
      <w:r w:rsidR="006779FB" w:rsidRPr="00CA40C4">
        <w:rPr>
          <w:rFonts w:ascii="Times New Roman" w:hAnsi="Times New Roman" w:cs="Times New Roman"/>
          <w:sz w:val="24"/>
          <w:szCs w:val="24"/>
          <w:cs/>
        </w:rPr>
        <w:t>)</w:t>
      </w:r>
      <w:bookmarkEnd w:id="32"/>
    </w:p>
    <w:p w:rsidR="00A73287" w:rsidRPr="00CA40C4" w:rsidRDefault="00A73287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CA40C4" w:rsidRDefault="00A7328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E5A328C" wp14:editId="2551FA21">
            <wp:extent cx="3391373" cy="2162477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ceiv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287" w:rsidRPr="00CA40C4" w:rsidRDefault="00A7328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C46DC0" w:rsidP="00C46DC0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4</w:t>
      </w:r>
      <w:r w:rsidRPr="00CA40C4">
        <w:rPr>
          <w:sz w:val="24"/>
          <w:szCs w:val="24"/>
        </w:rPr>
        <w:fldChar w:fldCharType="end"/>
      </w:r>
      <w:r w:rsidRPr="00CA40C4">
        <w:rPr>
          <w:sz w:val="24"/>
          <w:szCs w:val="24"/>
          <w:cs/>
        </w:rPr>
        <w:t xml:space="preserve"> </w:t>
      </w:r>
      <w:r w:rsidRPr="00CA40C4">
        <w:rPr>
          <w:b w:val="0"/>
          <w:bCs w:val="0"/>
          <w:sz w:val="24"/>
          <w:szCs w:val="24"/>
        </w:rPr>
        <w:t xml:space="preserve">Use Case Diagram of </w:t>
      </w:r>
      <w:r w:rsidRPr="00CA40C4">
        <w:rPr>
          <w:b w:val="0"/>
          <w:bCs w:val="0"/>
          <w:sz w:val="24"/>
          <w:szCs w:val="24"/>
          <w:highlight w:val="white"/>
        </w:rPr>
        <w:t>Notify system</w:t>
      </w:r>
    </w:p>
    <w:p w:rsidR="006779FB" w:rsidRPr="00CA40C4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CA40C4" w:rsidRDefault="006779FB" w:rsidP="00C61D3F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33" w:name="_Toc428529746"/>
      <w:r w:rsidRPr="00CA40C4">
        <w:rPr>
          <w:rFonts w:ascii="Times New Roman" w:hAnsi="Times New Roman" w:cs="Times New Roman"/>
          <w:sz w:val="24"/>
          <w:szCs w:val="24"/>
          <w:highlight w:val="white"/>
        </w:rPr>
        <w:t>4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>1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 xml:space="preserve">5 Use case diagram 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(</w:t>
      </w:r>
      <w:r w:rsidR="00D4703B" w:rsidRPr="00CA40C4">
        <w:rPr>
          <w:rFonts w:ascii="Times New Roman" w:hAnsi="Times New Roman" w:cs="Times New Roman"/>
          <w:sz w:val="24"/>
          <w:szCs w:val="24"/>
          <w:highlight w:val="white"/>
        </w:rPr>
        <w:t>Speeding a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>lert system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)</w:t>
      </w:r>
      <w:bookmarkEnd w:id="33"/>
    </w:p>
    <w:p w:rsidR="006779FB" w:rsidRPr="00CA40C4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CA40C4" w:rsidRDefault="00A7328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4F59296" wp14:editId="6C057315">
            <wp:extent cx="3305636" cy="2057687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hoolbu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287" w:rsidRPr="00CA40C4" w:rsidRDefault="00A7328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F73CAB" w:rsidRPr="00CA40C4" w:rsidRDefault="00C46DC0" w:rsidP="00316750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5</w:t>
      </w:r>
      <w:r w:rsidRPr="00CA40C4">
        <w:rPr>
          <w:sz w:val="24"/>
          <w:szCs w:val="24"/>
        </w:rPr>
        <w:fldChar w:fldCharType="end"/>
      </w:r>
      <w:r w:rsidRPr="00CA40C4">
        <w:rPr>
          <w:sz w:val="24"/>
          <w:szCs w:val="24"/>
          <w:cs/>
        </w:rPr>
        <w:t xml:space="preserve"> </w:t>
      </w:r>
      <w:r w:rsidRPr="00CA40C4">
        <w:rPr>
          <w:b w:val="0"/>
          <w:bCs w:val="0"/>
          <w:sz w:val="24"/>
          <w:szCs w:val="24"/>
        </w:rPr>
        <w:t xml:space="preserve">Use Case Diagram of </w:t>
      </w:r>
      <w:r w:rsidR="00D4703B" w:rsidRPr="00CA40C4">
        <w:rPr>
          <w:b w:val="0"/>
          <w:bCs w:val="0"/>
          <w:sz w:val="24"/>
          <w:szCs w:val="24"/>
        </w:rPr>
        <w:t>Speeding a</w:t>
      </w:r>
      <w:r w:rsidRPr="00CA40C4">
        <w:rPr>
          <w:b w:val="0"/>
          <w:bCs w:val="0"/>
          <w:sz w:val="24"/>
          <w:szCs w:val="24"/>
        </w:rPr>
        <w:t>lert system</w:t>
      </w:r>
    </w:p>
    <w:p w:rsidR="00C61D3F" w:rsidRPr="00CA40C4" w:rsidRDefault="00C61D3F" w:rsidP="00C61D3F">
      <w:pPr>
        <w:rPr>
          <w:rFonts w:ascii="Times New Roman" w:hAnsi="Times New Roman" w:cs="Times New Roman"/>
          <w:color w:val="000000" w:themeColor="text1"/>
        </w:rPr>
      </w:pPr>
    </w:p>
    <w:p w:rsidR="00C61D3F" w:rsidRPr="00CA40C4" w:rsidRDefault="00C61D3F" w:rsidP="00C61D3F">
      <w:pPr>
        <w:rPr>
          <w:rFonts w:ascii="Times New Roman" w:hAnsi="Times New Roman" w:cs="Times New Roman"/>
          <w:color w:val="000000" w:themeColor="text1"/>
        </w:rPr>
      </w:pPr>
    </w:p>
    <w:p w:rsidR="00C61D3F" w:rsidRPr="00CA40C4" w:rsidRDefault="00C61D3F" w:rsidP="00C61D3F">
      <w:pPr>
        <w:rPr>
          <w:rFonts w:ascii="Times New Roman" w:hAnsi="Times New Roman" w:cs="Times New Roman"/>
          <w:color w:val="000000" w:themeColor="text1"/>
        </w:rPr>
      </w:pPr>
    </w:p>
    <w:p w:rsidR="00C61D3F" w:rsidRDefault="00C61D3F" w:rsidP="00C61D3F">
      <w:pPr>
        <w:rPr>
          <w:rFonts w:ascii="Times New Roman" w:hAnsi="Times New Roman" w:cs="Times New Roman"/>
          <w:color w:val="000000" w:themeColor="text1"/>
        </w:rPr>
      </w:pPr>
    </w:p>
    <w:p w:rsidR="00460559" w:rsidRPr="00CA40C4" w:rsidRDefault="00460559" w:rsidP="00C61D3F">
      <w:pPr>
        <w:rPr>
          <w:rFonts w:ascii="Times New Roman" w:hAnsi="Times New Roman" w:cs="Times New Roman"/>
          <w:color w:val="000000" w:themeColor="text1"/>
        </w:rPr>
      </w:pPr>
    </w:p>
    <w:p w:rsidR="006779FB" w:rsidRPr="00CA40C4" w:rsidRDefault="006779FB" w:rsidP="00C61D3F">
      <w:pPr>
        <w:pStyle w:val="H2"/>
        <w:rPr>
          <w:rFonts w:ascii="Times New Roman" w:hAnsi="Times New Roman" w:cs="Times New Roman"/>
        </w:rPr>
      </w:pPr>
      <w:bookmarkStart w:id="34" w:name="_Toc428529747"/>
      <w:r w:rsidRPr="00CA40C4">
        <w:rPr>
          <w:rFonts w:ascii="Times New Roman" w:hAnsi="Times New Roman" w:cs="Times New Roman"/>
          <w:highlight w:val="white"/>
        </w:rPr>
        <w:lastRenderedPageBreak/>
        <w:t>4</w:t>
      </w:r>
      <w:r w:rsidRPr="00CA40C4">
        <w:rPr>
          <w:rFonts w:ascii="Times New Roman" w:hAnsi="Times New Roman" w:cs="Times New Roman"/>
          <w:bCs/>
          <w:highlight w:val="white"/>
          <w:cs/>
        </w:rPr>
        <w:t>.</w:t>
      </w:r>
      <w:r w:rsidRPr="00CA40C4">
        <w:rPr>
          <w:rFonts w:ascii="Times New Roman" w:hAnsi="Times New Roman" w:cs="Times New Roman"/>
          <w:highlight w:val="white"/>
        </w:rPr>
        <w:t>2 Use case description</w:t>
      </w:r>
      <w:bookmarkEnd w:id="34"/>
    </w:p>
    <w:p w:rsidR="006779FB" w:rsidRPr="00CA40C4" w:rsidRDefault="00B85794" w:rsidP="00C61D3F">
      <w:pPr>
        <w:pStyle w:val="H3"/>
        <w:rPr>
          <w:rFonts w:ascii="Times New Roman" w:hAnsi="Times New Roman" w:cs="Times New Roman"/>
          <w:sz w:val="24"/>
          <w:szCs w:val="24"/>
        </w:rPr>
      </w:pPr>
      <w:r w:rsidRPr="00CA40C4">
        <w:rPr>
          <w:rFonts w:ascii="Times New Roman" w:hAnsi="Times New Roman" w:cs="Times New Roman"/>
          <w:szCs w:val="28"/>
          <w:highlight w:val="white"/>
          <w:cs/>
        </w:rPr>
        <w:t xml:space="preserve">  </w:t>
      </w:r>
      <w:bookmarkStart w:id="35" w:name="_Toc428529748"/>
      <w:r w:rsidRPr="00CA40C4">
        <w:rPr>
          <w:rFonts w:ascii="Times New Roman" w:hAnsi="Times New Roman" w:cs="Times New Roman"/>
          <w:sz w:val="24"/>
          <w:szCs w:val="24"/>
          <w:highlight w:val="white"/>
        </w:rPr>
        <w:t>4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>2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.</w:t>
      </w:r>
      <w:r w:rsidRPr="00CA40C4">
        <w:rPr>
          <w:rFonts w:ascii="Times New Roman" w:hAnsi="Times New Roman" w:cs="Times New Roman"/>
          <w:sz w:val="24"/>
          <w:szCs w:val="24"/>
          <w:highlight w:val="white"/>
        </w:rPr>
        <w:t xml:space="preserve">1 Feature </w:t>
      </w:r>
      <w:r w:rsidR="000E26E5" w:rsidRPr="00CA40C4">
        <w:rPr>
          <w:rFonts w:ascii="Times New Roman" w:hAnsi="Times New Roman" w:cs="Times New Roman"/>
          <w:sz w:val="24"/>
          <w:szCs w:val="24"/>
          <w:highlight w:val="white"/>
        </w:rPr>
        <w:t>name</w:t>
      </w:r>
      <w:r w:rsidR="000E26E5"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>:</w:t>
      </w:r>
      <w:r w:rsidRPr="00CA40C4">
        <w:rPr>
          <w:rFonts w:ascii="Times New Roman" w:hAnsi="Times New Roman" w:cs="Times New Roman"/>
          <w:sz w:val="24"/>
          <w:szCs w:val="24"/>
          <w:highlight w:val="white"/>
          <w:cs/>
        </w:rPr>
        <w:t xml:space="preserve"> </w:t>
      </w:r>
      <w:r w:rsidR="00764CCA" w:rsidRPr="00CA40C4">
        <w:rPr>
          <w:rFonts w:ascii="Times New Roman" w:hAnsi="Times New Roman" w:cs="Times New Roman"/>
          <w:sz w:val="24"/>
          <w:szCs w:val="24"/>
          <w:highlight w:val="white"/>
        </w:rPr>
        <w:t>Registra</w:t>
      </w:r>
      <w:r w:rsidR="00764CCA">
        <w:rPr>
          <w:rFonts w:ascii="Times New Roman" w:hAnsi="Times New Roman" w:cs="Times New Roman"/>
          <w:sz w:val="24"/>
          <w:szCs w:val="24"/>
        </w:rPr>
        <w:t>tion</w:t>
      </w:r>
      <w:bookmarkEnd w:id="35"/>
    </w:p>
    <w:p w:rsidR="006779FB" w:rsidRPr="00CA40C4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6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1"/>
        <w:gridCol w:w="2341"/>
        <w:gridCol w:w="1288"/>
        <w:gridCol w:w="1053"/>
        <w:gridCol w:w="2577"/>
      </w:tblGrid>
      <w:tr w:rsidR="00CA40C4" w:rsidRPr="00CA40C4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C61D3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CA40C4" w:rsidRPr="00CA40C4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 as school bus driv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CA40C4" w:rsidRPr="00CA40C4" w:rsidTr="00A73287"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A40C4" w:rsidRPr="00CA40C4" w:rsidTr="00A73287"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CA40C4" w:rsidRPr="00CA40C4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CA40C4" w:rsidRPr="00CA40C4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s have to register for using application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CA40C4" w:rsidRPr="00CA40C4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 user is not register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yet and have to use School Bus Tracking and Attendance Checking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CA40C4" w:rsidRPr="00CA40C4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0E26E5" w:rsidP="000E26E5">
            <w:pPr>
              <w:pStyle w:val="Normal1"/>
              <w:widowControl w:val="0"/>
              <w:numPr>
                <w:ilvl w:val="0"/>
                <w:numId w:val="12"/>
              </w:num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 user is not register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CA40C4" w:rsidRPr="00CA40C4" w:rsidTr="000016DA">
        <w:trPr>
          <w:trHeight w:val="210"/>
        </w:trPr>
        <w:tc>
          <w:tcPr>
            <w:tcW w:w="234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73287" w:rsidRPr="00CA40C4" w:rsidRDefault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73287" w:rsidRPr="00CA40C4" w:rsidRDefault="00A73287" w:rsidP="000016D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6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73287" w:rsidRPr="00CA40C4" w:rsidRDefault="00A73287" w:rsidP="000016D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CA40C4" w:rsidRPr="00CA40C4" w:rsidTr="000016DA">
        <w:trPr>
          <w:trHeight w:val="210"/>
        </w:trPr>
        <w:tc>
          <w:tcPr>
            <w:tcW w:w="2341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73287" w:rsidRPr="00CA40C4" w:rsidRDefault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727A" w:rsidRPr="00CA40C4" w:rsidRDefault="00B5727A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A73287" w:rsidRPr="00CA40C4" w:rsidRDefault="00A73287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E26E5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press on th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D923F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reate new accou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B5727A" w:rsidRPr="00CA40C4" w:rsidRDefault="00B5727A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551E01" w:rsidRPr="00CA40C4" w:rsidRDefault="00A73287" w:rsidP="00D923F2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E26E5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input Email, password, First name, Last name, image, </w:t>
            </w:r>
            <w:r w:rsidR="00AF253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r brands, Car plat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AF253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obile </w:t>
            </w:r>
            <w:r w:rsidR="00551E01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 and gender</w:t>
            </w:r>
            <w:r w:rsidR="00551E01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A73287" w:rsidRPr="00CA40C4" w:rsidRDefault="00551E01" w:rsidP="00D923F2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E26E5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480EEC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</w:t>
            </w:r>
            <w:r w:rsidR="00D923F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 </w:t>
            </w:r>
            <w:r w:rsidR="00D923F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D923F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="00D923F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”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6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73287" w:rsidRPr="00CA40C4" w:rsidRDefault="00BD7B0C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login page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B5727A" w:rsidRPr="00CA40C4" w:rsidRDefault="00B5727A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A73287" w:rsidRPr="00CA40C4" w:rsidRDefault="00A73287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register as School bus driv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B0AE9" w:rsidRPr="00CA40C4" w:rsidRDefault="008B0AE9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B0AE9" w:rsidRPr="00CA40C4" w:rsidRDefault="008B0AE9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B0AE9" w:rsidRPr="00CA40C4" w:rsidRDefault="008B0AE9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B0AE9" w:rsidRPr="00CA40C4" w:rsidRDefault="008B0AE9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A73287" w:rsidRPr="00CA40C4" w:rsidRDefault="00480EEC" w:rsidP="00A7328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record the user information</w:t>
            </w:r>
            <w:r w:rsidR="00A8121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38272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="0038272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image, Car brands, Car plate, Mobile number and gender</w:t>
            </w:r>
            <w:r w:rsidR="0038272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database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A73287" w:rsidRPr="00CA40C4" w:rsidRDefault="00480EEC" w:rsidP="00207F01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207F01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gin to application, g</w:t>
            </w:r>
            <w:r w:rsidR="00D923F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 to school bus driver page</w:t>
            </w:r>
            <w:r w:rsidR="00A7328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0E26E5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0E26E5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0E26E5">
              <w:rPr>
                <w:rFonts w:ascii="Times New Roman" w:hAnsi="Times New Roman" w:cs="Angsana New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0E26E5" w:rsidRDefault="00D923F2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login page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6779FB" w:rsidP="000E26E5">
            <w:pPr>
              <w:pStyle w:val="Normal1"/>
              <w:widowControl w:val="0"/>
              <w:spacing w:line="240" w:lineRule="auto"/>
              <w:ind w:left="671" w:hanging="4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provide </w:t>
            </w:r>
            <w:r w:rsidR="00D923F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 page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show error message 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”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1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D923F2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register as School bus driver page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0C52EB" w:rsidP="000E26E5">
            <w:pPr>
              <w:pStyle w:val="Normal1"/>
              <w:widowControl w:val="0"/>
              <w:spacing w:line="240" w:lineRule="auto"/>
              <w:ind w:left="671" w:hanging="4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provide 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register page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3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2F5AAE" w:rsidRPr="000E26E5" w:rsidRDefault="002F5AAE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E26E5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press 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2F5AAE" w:rsidP="000E26E5">
            <w:pPr>
              <w:pStyle w:val="Normal1"/>
              <w:widowControl w:val="0"/>
              <w:spacing w:line="240" w:lineRule="auto"/>
              <w:ind w:left="671" w:hanging="4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</w:t>
            </w:r>
            <w:r w:rsidR="000E26E5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</w:t>
            </w:r>
            <w:r w:rsidR="000C52E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 input invalid </w:t>
            </w:r>
            <w:r w:rsidR="0038272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image, Car brands, Car plate, Mobile number and gender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E26E5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cannot register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4</w:t>
            </w:r>
            <w:r w:rsidR="001E4D82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2F5AAE" w:rsidP="000E26E5">
            <w:pPr>
              <w:pStyle w:val="Normal1"/>
              <w:widowControl w:val="0"/>
              <w:spacing w:line="240" w:lineRule="auto"/>
              <w:ind w:left="671" w:hanging="425"/>
              <w:rPr>
                <w:rFonts w:ascii="Times New Roman" w:hAnsi="Times New Roman" w:cstheme="minorBidi"/>
                <w:color w:val="000000" w:themeColor="text1"/>
                <w:sz w:val="24"/>
                <w:szCs w:val="24"/>
                <w:cs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 If internet connection error, </w:t>
            </w:r>
            <w:r w:rsidR="000E26E5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cannot register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4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337D71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382724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38272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record the user information </w:t>
            </w:r>
            <w:r w:rsidR="00382724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(</w:t>
            </w:r>
            <w:r w:rsidR="0038272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image, Car brands, Car plate, Mobile number and gender</w:t>
            </w:r>
            <w:r w:rsidR="00382724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) </w:t>
            </w:r>
            <w:r w:rsidR="0038272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 database</w:t>
            </w:r>
            <w:r w:rsidR="00382724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337D71" w:rsidP="000E26E5">
            <w:pPr>
              <w:pStyle w:val="Normal1"/>
              <w:widowControl w:val="0"/>
              <w:spacing w:line="240" w:lineRule="auto"/>
              <w:ind w:left="671" w:hanging="4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stem cannot record data to database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4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337D71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207F01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application, g</w:t>
            </w:r>
            <w:r w:rsidR="00D923F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 to school bus driver page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E26E5" w:rsidRDefault="00337D71" w:rsidP="000E26E5">
            <w:pPr>
              <w:pStyle w:val="Normal1"/>
              <w:widowControl w:val="0"/>
              <w:spacing w:line="240" w:lineRule="auto"/>
              <w:ind w:left="671" w:hanging="425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login to the application and </w:t>
            </w:r>
            <w:r w:rsidR="00101086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nnot </w:t>
            </w:r>
            <w:r w:rsidR="006779F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o to School bus driver </w:t>
            </w:r>
            <w:r w:rsidR="009406D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207F01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7</w:t>
            </w:r>
            <w:r w:rsidR="006779FB" w:rsidRPr="000E26E5">
              <w:rPr>
                <w:rFonts w:ascii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0E26E5" w:rsidTr="00A73287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0E26E5" w:rsidRDefault="00F73CA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Priority</w:t>
            </w:r>
            <w:r w:rsidR="006779FB" w:rsidRPr="000E26E5">
              <w:rPr>
                <w:rFonts w:ascii="Times New Roman" w:hAnsi="Times New Roman" w:cs="Angsana New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0E26E5" w:rsidRDefault="000016DA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</w:t>
            </w:r>
            <w:r w:rsidR="00F73CAB" w:rsidRPr="000E26E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gh</w:t>
            </w:r>
          </w:p>
        </w:tc>
      </w:tr>
      <w:tr w:rsidR="00463131" w:rsidRPr="000E26E5" w:rsidTr="00FA1A4B">
        <w:trPr>
          <w:trHeight w:val="4842"/>
        </w:trPr>
        <w:tc>
          <w:tcPr>
            <w:tcW w:w="234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0E26E5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Requirement </w:t>
            </w:r>
            <w:r w:rsidRPr="000E26E5">
              <w:rPr>
                <w:rFonts w:ascii="Times New Roman" w:hAnsi="Times New Roman" w:cs="Angsana New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A4B" w:rsidRPr="000E26E5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connect to the database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2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register page for school bus driver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tore the registration data to the database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validate the input of user information 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rst name, Last name, E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il, phone number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)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he login page to user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how registration error message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. 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2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reate new account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ext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0E26E5" w:rsidP="00FA1A4B">
            <w:pPr>
              <w:spacing w:line="240" w:lineRule="auto"/>
              <w:rPr>
                <w:rFonts w:ascii="Times New Roman" w:eastAsia="Times New Roman" w:hAnsi="Times New Roman" w:cstheme="minorBidi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ext field to input Email</w:t>
            </w:r>
            <w:r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7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password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8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check box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ect the gender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0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First name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1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Last name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3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Re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il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4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Mobile number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5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button to attach the image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7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car license plate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8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the car brand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0E26E5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0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.</w:t>
            </w:r>
          </w:p>
          <w:p w:rsidR="00382724" w:rsidRPr="000E26E5" w:rsidRDefault="00382724" w:rsidP="00382724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-</w:t>
            </w:r>
            <w:r w:rsidR="000E26E5"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</w:t>
            </w:r>
            <w:r w:rsidR="000E26E5"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: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>“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0E26E5">
              <w:rPr>
                <w:rFonts w:ascii="Times New Roman" w:eastAsia="Times New Roman" w:hAnsi="Times New Roman" w:cs="Angsana New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0E26E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</w:p>
          <w:p w:rsidR="00C46DC0" w:rsidRPr="000E26E5" w:rsidRDefault="00C46DC0" w:rsidP="00F73CA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0E26E5" w:rsidTr="00A73287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0E26E5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0E26E5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0E26E5" w:rsidTr="00A73287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0E26E5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0E26E5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0E26E5" w:rsidTr="000405F5">
        <w:trPr>
          <w:trHeight w:val="418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0E26E5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0E26E5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DE081C" w:rsidRDefault="00DE081C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E26E5" w:rsidRDefault="000E26E5" w:rsidP="00DE081C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F73CAB" w:rsidRPr="00CA40C4" w:rsidRDefault="006779FB" w:rsidP="00101086">
      <w:pPr>
        <w:pStyle w:val="Normal1"/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lastRenderedPageBreak/>
        <w:t xml:space="preserve">Activity Diagram 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0E26E5"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1</w:t>
      </w:r>
      <w:r w:rsidR="000E26E5"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er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 as school bus driver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0E26E5" w:rsidRDefault="000E26E5" w:rsidP="00101086">
      <w:pPr>
        <w:pStyle w:val="Normal1"/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64CCA" w:rsidRPr="00CA40C4" w:rsidRDefault="000B5367" w:rsidP="00764CCA">
      <w:pPr>
        <w:pStyle w:val="Normal1"/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pict>
          <v:shape id="_x0000_i1026" type="#_x0000_t75" style="width:462pt;height:501.75pt">
            <v:imagedata r:id="rId13" o:title="Schoolbus"/>
          </v:shape>
        </w:pict>
      </w:r>
    </w:p>
    <w:p w:rsidR="00C46DC0" w:rsidRPr="00CA40C4" w:rsidRDefault="00C46DC0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CA40C4" w:rsidRDefault="00C46DC0" w:rsidP="00C46DC0">
      <w:pPr>
        <w:pStyle w:val="Caption"/>
        <w:jc w:val="center"/>
        <w:rPr>
          <w:b w:val="0"/>
          <w:bCs w:val="0"/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6</w:t>
      </w:r>
      <w:r w:rsidRPr="00CA40C4">
        <w:rPr>
          <w:sz w:val="24"/>
          <w:szCs w:val="24"/>
        </w:rPr>
        <w:fldChar w:fldCharType="end"/>
      </w:r>
      <w:r w:rsidRPr="00CA40C4">
        <w:rPr>
          <w:sz w:val="24"/>
          <w:szCs w:val="24"/>
          <w:cs/>
        </w:rPr>
        <w:t xml:space="preserve"> </w:t>
      </w:r>
      <w:r w:rsidRPr="00CA40C4">
        <w:rPr>
          <w:b w:val="0"/>
          <w:bCs w:val="0"/>
          <w:sz w:val="24"/>
          <w:szCs w:val="24"/>
          <w:highlight w:val="white"/>
        </w:rPr>
        <w:t xml:space="preserve">Activity </w:t>
      </w:r>
      <w:r w:rsidR="000E26E5" w:rsidRPr="00CA40C4">
        <w:rPr>
          <w:b w:val="0"/>
          <w:bCs w:val="0"/>
          <w:sz w:val="24"/>
          <w:szCs w:val="24"/>
          <w:highlight w:val="white"/>
        </w:rPr>
        <w:t xml:space="preserve">Diagram of </w:t>
      </w:r>
      <w:r w:rsidRPr="00CA40C4">
        <w:rPr>
          <w:b w:val="0"/>
          <w:bCs w:val="0"/>
          <w:sz w:val="24"/>
          <w:szCs w:val="24"/>
        </w:rPr>
        <w:t>Register</w:t>
      </w:r>
      <w:r w:rsidRPr="00CA40C4">
        <w:rPr>
          <w:b w:val="0"/>
          <w:bCs w:val="0"/>
          <w:sz w:val="24"/>
          <w:szCs w:val="24"/>
          <w:highlight w:val="white"/>
        </w:rPr>
        <w:t xml:space="preserve"> as school bus driver</w:t>
      </w:r>
    </w:p>
    <w:p w:rsidR="006779FB" w:rsidRPr="000E26E5" w:rsidRDefault="006779FB" w:rsidP="00C46DC0">
      <w:pPr>
        <w:pStyle w:val="Caption"/>
        <w:rPr>
          <w:sz w:val="24"/>
          <w:szCs w:val="24"/>
        </w:rPr>
      </w:pPr>
    </w:p>
    <w:p w:rsidR="00316750" w:rsidRPr="009406D2" w:rsidRDefault="00316750" w:rsidP="00F73CAB">
      <w:pPr>
        <w:pStyle w:val="Normal1"/>
        <w:tabs>
          <w:tab w:val="left" w:pos="1080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6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1"/>
        <w:gridCol w:w="2341"/>
        <w:gridCol w:w="1288"/>
        <w:gridCol w:w="1053"/>
        <w:gridCol w:w="2577"/>
      </w:tblGrid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Use Case I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C61D3F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can register the parents to the application</w:t>
            </w:r>
          </w:p>
        </w:tc>
      </w:tr>
      <w:tr w:rsidR="000E26E5" w:rsidRPr="00CA40C4" w:rsidTr="000016DA"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rPr>
                <w:rFonts w:ascii="Times New Roman" w:hAnsi="Times New Roman" w:cs="Times New Roman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CA40C4" w:rsidTr="000016DA"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rPr>
                <w:rFonts w:ascii="Times New Roman" w:hAnsi="Times New Roman" w:cs="Times New Roman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CA40C4" w:rsidRDefault="00C404E7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0E26E5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9240E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ser </w:t>
            </w:r>
            <w:r w:rsidR="009240E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School bus driver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0E26E5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s have to register for using application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084358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is not registration yet and have to use School Bus Tracking and Attendance Checking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n application</w:t>
            </w:r>
          </w:p>
          <w:p w:rsidR="00E2320E" w:rsidRPr="00CA40C4" w:rsidRDefault="00084358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is not registration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210"/>
        </w:trPr>
        <w:tc>
          <w:tcPr>
            <w:tcW w:w="234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016DA" w:rsidRPr="00CA40C4" w:rsidRDefault="000016DA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016DA" w:rsidRPr="00CA40C4" w:rsidRDefault="000016DA" w:rsidP="000016D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6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016DA" w:rsidRPr="00CA40C4" w:rsidRDefault="000016DA" w:rsidP="000016DA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CA40C4" w:rsidTr="000016DA">
        <w:trPr>
          <w:trHeight w:val="210"/>
        </w:trPr>
        <w:tc>
          <w:tcPr>
            <w:tcW w:w="2341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16DA" w:rsidRPr="00CA40C4" w:rsidRDefault="000016DA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016DA" w:rsidRPr="00CA40C4" w:rsidRDefault="000016DA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F253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ess on th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AF253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d us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F5AAE" w:rsidRPr="00CA40C4" w:rsidRDefault="002F5AAE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press on th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F5AAE" w:rsidRPr="00CA40C4" w:rsidRDefault="002F5AAE" w:rsidP="002F5AAE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F5AAE" w:rsidRPr="00CA40C4" w:rsidRDefault="002F5AAE" w:rsidP="002F5AAE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F5AAE" w:rsidRPr="00CA40C4" w:rsidRDefault="002F5AAE" w:rsidP="002F5AAE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nput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rent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’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 e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il, password, first name, l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st name, 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bile</w:t>
            </w:r>
            <w:r w:rsidR="00AF253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number,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</w:p>
          <w:p w:rsidR="000016DA" w:rsidRPr="00CA40C4" w:rsidRDefault="002F5AAE" w:rsidP="002F5AAE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sses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6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016DA" w:rsidRPr="00CA40C4" w:rsidRDefault="000016DA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="00AF253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016DA" w:rsidRPr="00CA40C4" w:rsidRDefault="000016DA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register as Parent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15E9C" w:rsidRPr="00CA40C4" w:rsidRDefault="002F5AAE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he </w:t>
            </w:r>
            <w:r w:rsidR="006F5A24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gister page for parent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F5AAE" w:rsidRPr="00CA40C4" w:rsidRDefault="002F5AAE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F5AAE" w:rsidRPr="00CA40C4" w:rsidRDefault="002F5AAE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016DA" w:rsidRPr="00CA40C4" w:rsidRDefault="002F5AAE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record the user informati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(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Mobile number,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)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database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A5577" w:rsidRPr="00CA40C4" w:rsidRDefault="00EA5577" w:rsidP="00101086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016DA" w:rsidRPr="00CA40C4" w:rsidRDefault="002F5AAE" w:rsidP="00101086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gin to appl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cation, go to p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e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</w:t>
            </w:r>
            <w:r w:rsidR="000016D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16279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chool bus driv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    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provide </w:t>
            </w:r>
            <w:r w:rsidR="0016279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p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="000C52E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</w:t>
            </w:r>
            <w:r w:rsidR="000C52E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0C52E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regist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927083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3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provide register </w:t>
            </w:r>
            <w:r w:rsidR="009406D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3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F5AAE" w:rsidRPr="00CA40C4" w:rsidRDefault="002F5AA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he </w:t>
            </w:r>
            <w:r w:rsidR="0016279B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gister page for parent</w:t>
            </w:r>
          </w:p>
          <w:p w:rsidR="0016279B" w:rsidRPr="00CA40C4" w:rsidRDefault="0016279B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provide the register page for parent and show error messag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F5AAE" w:rsidRPr="00CA40C4" w:rsidRDefault="002F5AA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es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</w:t>
            </w:r>
            <w:r w:rsidR="009E5F6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2F5AA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input invalid parent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’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 e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il, password, first name, last name, mobile number, and gender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843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s pare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annot register</w:t>
            </w:r>
            <w:r w:rsidR="00F90B2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the 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2F5AA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6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2F5AA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7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 If internet connection error, </w:t>
            </w:r>
            <w:r w:rsidR="000843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cannot register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6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2F5AA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record the user information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Mobile number,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)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 database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2F5AA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8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stem cannot record data to databas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6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2F5AA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ogin 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 applicat</w:t>
            </w:r>
            <w:r w:rsidR="00F45C9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, go to parent page</w:t>
            </w:r>
            <w:r w:rsidR="00E2320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2F5AA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stem cannot login to the application and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anno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to 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="00F45C9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ent</w:t>
            </w:r>
            <w:r w:rsidR="0010108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4861C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9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0016DA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riorit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0016DA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320E" w:rsidRPr="00CA40C4" w:rsidRDefault="00E2320E" w:rsidP="00513FA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A4B" w:rsidRPr="00CA40C4" w:rsidRDefault="000E26E5" w:rsidP="00FA1A4B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CA40C4">
              <w:rPr>
                <w:color w:val="000000" w:themeColor="text1"/>
              </w:rPr>
              <w:t>SRS</w:t>
            </w:r>
            <w:r w:rsidRPr="00CA40C4">
              <w:rPr>
                <w:color w:val="000000" w:themeColor="text1"/>
                <w:cs/>
              </w:rPr>
              <w:t>-</w:t>
            </w:r>
            <w:r w:rsidRPr="00CA40C4">
              <w:rPr>
                <w:color w:val="000000" w:themeColor="text1"/>
              </w:rPr>
              <w:t>01</w:t>
            </w:r>
            <w:r w:rsidRPr="00CA40C4">
              <w:rPr>
                <w:color w:val="000000" w:themeColor="text1"/>
                <w:cs/>
              </w:rPr>
              <w:t xml:space="preserve">: </w:t>
            </w:r>
            <w:r w:rsidRPr="00CA40C4">
              <w:rPr>
                <w:color w:val="000000" w:themeColor="text1"/>
              </w:rPr>
              <w:t>System shall connect to the database</w:t>
            </w:r>
            <w:r w:rsidRPr="00CA40C4">
              <w:rPr>
                <w:color w:val="000000" w:themeColor="text1"/>
                <w:cs/>
              </w:rPr>
              <w:t>.</w:t>
            </w:r>
          </w:p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tore the registration data to the databas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validate the input of user </w:t>
            </w:r>
            <w:r w:rsidR="00CA40C4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ormation</w:t>
            </w:r>
            <w:r w:rsidR="00CA40C4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(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rst name, Last name, 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il, phone numb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)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how registration error message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</w:p>
          <w:p w:rsidR="00FA1A4B" w:rsidRPr="00CA40C4" w:rsidRDefault="002F5AAE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</w:t>
            </w:r>
            <w:r w:rsidR="00FA1A4B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rovide school bus driver page</w:t>
            </w:r>
            <w:r w:rsidR="00FA1A4B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ext field to input Em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7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password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8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check box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ect the gend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9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 us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0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First nam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1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Last nam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764CCA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3</w:t>
            </w:r>
            <w:r w:rsidR="00764CCA" w:rsidRPr="00CA40C4">
              <w:rPr>
                <w:rFonts w:ascii="Times New Roman" w:eastAsia="Times New Roman" w:hAnsi="Times New Roman" w:cs="Angsana New" w:hint="cs"/>
                <w:color w:val="000000" w:themeColor="text1"/>
                <w:sz w:val="24"/>
                <w:szCs w:val="24"/>
                <w:cs/>
              </w:rPr>
              <w:t>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Re</w:t>
            </w:r>
            <w:r w:rsidR="00764CC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-enter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1041EA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4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Mobile numb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9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register page for parent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0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1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register for parent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3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320E" w:rsidRPr="00764CCA" w:rsidRDefault="001041EA" w:rsidP="00450876">
            <w:pPr>
              <w:spacing w:line="240" w:lineRule="auto"/>
              <w:ind w:left="950" w:hanging="95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764CC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2320E" w:rsidRPr="00CA40C4" w:rsidRDefault="00E2320E" w:rsidP="00513FA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2320E" w:rsidRPr="00CA40C4" w:rsidRDefault="00E2320E" w:rsidP="00513FA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2320E" w:rsidRPr="00CA40C4" w:rsidRDefault="00E2320E" w:rsidP="00513FA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2320E" w:rsidRPr="00CA40C4" w:rsidRDefault="00E2320E" w:rsidP="00513FA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E2320E" w:rsidRPr="00CA40C4" w:rsidTr="000016DA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2320E" w:rsidRPr="00CA40C4" w:rsidRDefault="00E2320E" w:rsidP="00513FA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2320E" w:rsidRPr="00CA40C4" w:rsidRDefault="00E2320E" w:rsidP="00513FA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F73CAB" w:rsidRPr="00CA40C4" w:rsidRDefault="00F73CAB" w:rsidP="00513FA4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316750" w:rsidRDefault="00316750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3F4B0D" w:rsidRPr="00764CCA" w:rsidRDefault="003F4B0D" w:rsidP="00513FA4">
      <w:pPr>
        <w:pStyle w:val="Normal1"/>
        <w:rPr>
          <w:rFonts w:ascii="Times New Roman" w:hAnsi="Times New Roman" w:cstheme="minorBidi"/>
          <w:b/>
          <w:color w:val="000000" w:themeColor="text1"/>
          <w:sz w:val="24"/>
          <w:szCs w:val="24"/>
          <w:highlight w:val="white"/>
        </w:rPr>
      </w:pPr>
    </w:p>
    <w:p w:rsidR="00513FA4" w:rsidRPr="00CA40C4" w:rsidRDefault="00513FA4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lastRenderedPageBreak/>
        <w:t xml:space="preserve">Activity Diagram 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2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: 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er</w:t>
      </w:r>
      <w:r w:rsidR="00764CCA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 as Parent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Default="00C46DC0" w:rsidP="006F5A24">
      <w:pPr>
        <w:pStyle w:val="Normal1"/>
        <w:keepNext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:rsidR="00764CCA" w:rsidRDefault="000B5367" w:rsidP="006F5A24">
      <w:pPr>
        <w:pStyle w:val="Normal1"/>
        <w:keepNext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 id="_x0000_i1027" type="#_x0000_t75" style="width:468pt;height:495pt">
            <v:imagedata r:id="rId14" o:title="11920369_989273171132213_183182508_n"/>
          </v:shape>
        </w:pict>
      </w:r>
    </w:p>
    <w:p w:rsidR="00764CCA" w:rsidRPr="009406D2" w:rsidRDefault="00764CCA" w:rsidP="006F5A24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27083" w:rsidRDefault="00C46DC0" w:rsidP="00C46DC0">
      <w:pPr>
        <w:pStyle w:val="Caption"/>
        <w:jc w:val="center"/>
        <w:rPr>
          <w:sz w:val="24"/>
          <w:szCs w:val="24"/>
        </w:rPr>
      </w:pPr>
      <w:r w:rsidRPr="009406D2">
        <w:rPr>
          <w:sz w:val="24"/>
          <w:szCs w:val="24"/>
        </w:rPr>
        <w:t xml:space="preserve">Figure </w:t>
      </w:r>
      <w:r w:rsidRPr="009406D2">
        <w:rPr>
          <w:sz w:val="24"/>
          <w:szCs w:val="24"/>
        </w:rPr>
        <w:fldChar w:fldCharType="begin"/>
      </w:r>
      <w:r w:rsidRPr="009406D2">
        <w:rPr>
          <w:sz w:val="24"/>
          <w:szCs w:val="24"/>
        </w:rPr>
        <w:instrText xml:space="preserve"> SEQ Figure \</w:instrText>
      </w:r>
      <w:r w:rsidRPr="009406D2">
        <w:rPr>
          <w:rFonts w:cs="Angsana New"/>
          <w:sz w:val="24"/>
          <w:szCs w:val="24"/>
          <w:cs/>
        </w:rPr>
        <w:instrText xml:space="preserve">* </w:instrText>
      </w:r>
      <w:r w:rsidRPr="009406D2">
        <w:rPr>
          <w:sz w:val="24"/>
          <w:szCs w:val="24"/>
        </w:rPr>
        <w:instrText xml:space="preserve">ARABIC </w:instrText>
      </w:r>
      <w:r w:rsidRPr="009406D2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7</w:t>
      </w:r>
      <w:r w:rsidRPr="009406D2">
        <w:rPr>
          <w:sz w:val="24"/>
          <w:szCs w:val="24"/>
        </w:rPr>
        <w:fldChar w:fldCharType="end"/>
      </w:r>
      <w:r w:rsidRPr="009406D2">
        <w:rPr>
          <w:rFonts w:cs="Angsana New"/>
          <w:noProof/>
          <w:sz w:val="24"/>
          <w:szCs w:val="24"/>
          <w:cs/>
        </w:rPr>
        <w:t xml:space="preserve"> </w:t>
      </w:r>
      <w:r w:rsidRPr="00084358">
        <w:rPr>
          <w:b w:val="0"/>
          <w:sz w:val="24"/>
          <w:szCs w:val="24"/>
          <w:highlight w:val="white"/>
        </w:rPr>
        <w:t xml:space="preserve">Activity </w:t>
      </w:r>
      <w:r w:rsidR="000E26E5" w:rsidRPr="00084358">
        <w:rPr>
          <w:b w:val="0"/>
          <w:sz w:val="24"/>
          <w:szCs w:val="24"/>
          <w:highlight w:val="white"/>
        </w:rPr>
        <w:t xml:space="preserve">Diagram of </w:t>
      </w:r>
      <w:r w:rsidRPr="00084358">
        <w:rPr>
          <w:b w:val="0"/>
          <w:sz w:val="24"/>
          <w:szCs w:val="24"/>
        </w:rPr>
        <w:t>Register</w:t>
      </w:r>
      <w:r w:rsidR="00764CCA">
        <w:rPr>
          <w:b w:val="0"/>
          <w:sz w:val="24"/>
          <w:szCs w:val="24"/>
          <w:highlight w:val="white"/>
        </w:rPr>
        <w:t xml:space="preserve"> as Parent</w:t>
      </w:r>
    </w:p>
    <w:p w:rsidR="003F4B0D" w:rsidRPr="003F4B0D" w:rsidRDefault="003F4B0D" w:rsidP="003F4B0D"/>
    <w:p w:rsidR="00E2320E" w:rsidRPr="009406D2" w:rsidRDefault="00E2320E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6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1"/>
        <w:gridCol w:w="2341"/>
        <w:gridCol w:w="1288"/>
        <w:gridCol w:w="1053"/>
        <w:gridCol w:w="2577"/>
      </w:tblGrid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Use Case I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C61D3F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084358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can </w:t>
            </w:r>
            <w:r w:rsidR="000843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d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children to the application</w:t>
            </w:r>
          </w:p>
        </w:tc>
      </w:tr>
      <w:tr w:rsidR="00463131" w:rsidRPr="00CA40C4" w:rsidTr="000016DA"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d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CA40C4" w:rsidTr="000016DA"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5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27083" w:rsidRPr="00CA40C4" w:rsidRDefault="00C404E7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0E26E5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92619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="0092619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</w:t>
            </w:r>
            <w:r w:rsidR="0092619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)</w:t>
            </w:r>
            <w:r w:rsidR="0092619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School bus driver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0E26E5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s have to register for using application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084358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proofErr w:type="gramEnd"/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is not registration yet and have to use School Bus Tracking and Attendance Checking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n application</w:t>
            </w:r>
          </w:p>
          <w:p w:rsidR="00927083" w:rsidRPr="00CA40C4" w:rsidRDefault="00084358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proofErr w:type="gramEnd"/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is not registration</w:t>
            </w:r>
            <w:r w:rsidR="00927083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210"/>
        </w:trPr>
        <w:tc>
          <w:tcPr>
            <w:tcW w:w="2341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016DA" w:rsidRPr="00CA40C4" w:rsidRDefault="000016DA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016DA" w:rsidRPr="00CA40C4" w:rsidRDefault="000016DA" w:rsidP="000E26E5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6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016DA" w:rsidRPr="00CA40C4" w:rsidRDefault="000016DA" w:rsidP="000E26E5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CA40C4" w:rsidTr="000016DA">
        <w:trPr>
          <w:trHeight w:val="210"/>
        </w:trPr>
        <w:tc>
          <w:tcPr>
            <w:tcW w:w="2341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16DA" w:rsidRPr="00CA40C4" w:rsidRDefault="000016DA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62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5E9C" w:rsidRPr="00CA40C4" w:rsidRDefault="00815E9C" w:rsidP="000016D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press on th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d us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press on th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input</w:t>
            </w:r>
            <w:r w:rsidR="005867F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hildre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’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 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il, password, first name, last name, mobile number,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chool name,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</w:p>
          <w:p w:rsidR="000016DA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es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6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chool bus driv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register as Parent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register page for childre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D4FEA" w:rsidRPr="00CA40C4" w:rsidRDefault="008D4FEA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F5A24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record the user information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Mobile number,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)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database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016DA" w:rsidRPr="00CA40C4" w:rsidRDefault="006F5A24" w:rsidP="006F5A24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 to appl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cation, go to childre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D4FEA" w:rsidRPr="00CA40C4" w:rsidRDefault="008D4FEA" w:rsidP="008D4F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chool bus driv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927083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    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provide 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pag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rent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register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927083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D36EA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f internet connection error, s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stem cannot provide register as Parents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8D4FE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ildren p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on fail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ep 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D4FEA" w:rsidRPr="00CA40C4" w:rsidRDefault="008D4FEA" w:rsidP="008D4FEA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register page for childre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D4FEA" w:rsidRPr="00CA40C4" w:rsidRDefault="008D4FEA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register page for childre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5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5867FE" w:rsidRPr="00CA40C4" w:rsidRDefault="005867FE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es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927083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</w:t>
            </w:r>
            <w:r w:rsidR="005867F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</w:t>
            </w:r>
            <w:r w:rsidR="004628D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input invalid children</w:t>
            </w:r>
            <w:r w:rsidR="004628D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’</w:t>
            </w:r>
            <w:r w:rsidR="004628D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 e</w:t>
            </w:r>
            <w:r w:rsidR="004628D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4628D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il, password, first name, last name, mobile number, school name,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proofErr w:type="gramStart"/>
            <w:r w:rsidR="000843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proofErr w:type="gramEnd"/>
            <w:r w:rsidR="00F45C9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as children cannot register to the applicati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4628DF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6</w:t>
            </w:r>
            <w:r w:rsidR="001E4D8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927083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5867FE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 If internet connection error, </w:t>
            </w:r>
            <w:r w:rsidR="000843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registered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user cannot regist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45C9F" w:rsidRPr="00CA40C4" w:rsidRDefault="00F45C9F" w:rsidP="00F45C9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record the user information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, password, First name, Last name, Mobile number, and gend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)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 databas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45C9F" w:rsidRPr="00CA40C4" w:rsidRDefault="00F45C9F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8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record data to database and show error messag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6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45C9F" w:rsidRPr="00CA40C4" w:rsidRDefault="00F45C9F" w:rsidP="00F45C9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ogin to application, go to </w:t>
            </w:r>
            <w:r w:rsidR="006358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="006358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27083" w:rsidRPr="00CA40C4" w:rsidRDefault="00F45C9F" w:rsidP="00084358">
            <w:pPr>
              <w:pStyle w:val="Normal1"/>
              <w:widowControl w:val="0"/>
              <w:spacing w:line="240" w:lineRule="auto"/>
              <w:ind w:left="669" w:hanging="567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9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login to the application and cannot go to </w:t>
            </w:r>
            <w:r w:rsidR="006358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 and show error messag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9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0016DA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riorit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0016DA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27083" w:rsidRPr="00CA40C4" w:rsidRDefault="00927083" w:rsidP="00F432F3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259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connect to the databas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3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tore the registration data to the databas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validate the input of user 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formation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(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rst name, Last name, 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il, phone numb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)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5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add the 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gistered user as children to the school bus driver list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generator the QR cod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how registration error message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</w:p>
          <w:p w:rsidR="00FA1A4B" w:rsidRPr="00CA40C4" w:rsidRDefault="000E26E5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: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ext field to input Em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7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password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8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Check box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elect the gend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9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dd us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0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First nam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1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Last nam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2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School Nam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3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R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m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4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Mobile numb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0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register page for childre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35858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0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IGN UP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D4FEA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1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reg</w:t>
            </w:r>
            <w:r w:rsidR="006358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ster for parent</w:t>
            </w:r>
            <w:r w:rsidR="006358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6358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="006358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4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8D4FEA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12258" w:rsidRPr="00CA40C4" w:rsidRDefault="00212258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</w:p>
          <w:p w:rsidR="00927083" w:rsidRPr="00CA40C4" w:rsidRDefault="00927083" w:rsidP="00D36EA4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27083" w:rsidRPr="00CA40C4" w:rsidRDefault="00927083" w:rsidP="00F43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27083" w:rsidRPr="00CA40C4" w:rsidRDefault="00927083" w:rsidP="00F43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CA40C4" w:rsidTr="000016DA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27083" w:rsidRPr="00CA40C4" w:rsidRDefault="00927083" w:rsidP="00F43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27083" w:rsidRPr="00CA40C4" w:rsidRDefault="00927083" w:rsidP="00F43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27083" w:rsidRPr="00CA40C4" w:rsidTr="000016DA">
        <w:trPr>
          <w:trHeight w:val="420"/>
        </w:trPr>
        <w:tc>
          <w:tcPr>
            <w:tcW w:w="234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27083" w:rsidRPr="00CA40C4" w:rsidRDefault="00927083" w:rsidP="00F43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5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927083" w:rsidRPr="00CA40C4" w:rsidRDefault="00927083" w:rsidP="00F432F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F73CAB" w:rsidRDefault="00F73CAB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460559" w:rsidRDefault="00460559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460559" w:rsidRDefault="00460559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460559" w:rsidRDefault="00460559" w:rsidP="00927083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927083" w:rsidRPr="00CA40C4" w:rsidRDefault="00D36EA4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lastRenderedPageBreak/>
        <w:t xml:space="preserve">Activity Diagram 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3</w:t>
      </w:r>
      <w:r w:rsidR="00927083"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: </w:t>
      </w:r>
      <w:r w:rsidR="00927083"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gister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 as Children</w:t>
      </w:r>
      <w:r w:rsidR="00927083"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Default="00C46DC0" w:rsidP="00C46DC0">
      <w:pPr>
        <w:pStyle w:val="Normal1"/>
        <w:keepNext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:rsidR="00764CCA" w:rsidRDefault="000B5367" w:rsidP="00C46DC0">
      <w:pPr>
        <w:pStyle w:val="Normal1"/>
        <w:keepNext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 id="_x0000_i1028" type="#_x0000_t75" style="width:468pt;height:495pt">
            <v:imagedata r:id="rId15" o:title="11920413_989273167798880_246623779_n"/>
          </v:shape>
        </w:pict>
      </w:r>
    </w:p>
    <w:p w:rsidR="00764CCA" w:rsidRPr="00CA40C4" w:rsidRDefault="00764CCA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9406D2" w:rsidRDefault="00C46DC0" w:rsidP="00C46DC0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8</w:t>
      </w:r>
      <w:r w:rsidRPr="00CA40C4">
        <w:rPr>
          <w:sz w:val="24"/>
          <w:szCs w:val="24"/>
        </w:rPr>
        <w:fldChar w:fldCharType="end"/>
      </w:r>
      <w:r w:rsidRPr="00CA40C4">
        <w:rPr>
          <w:noProof/>
          <w:sz w:val="24"/>
          <w:szCs w:val="24"/>
          <w:cs/>
        </w:rPr>
        <w:t xml:space="preserve"> </w:t>
      </w:r>
      <w:r w:rsidRPr="00CA40C4">
        <w:rPr>
          <w:b w:val="0"/>
          <w:sz w:val="24"/>
          <w:szCs w:val="24"/>
          <w:highlight w:val="white"/>
        </w:rPr>
        <w:t xml:space="preserve">Activity </w:t>
      </w:r>
      <w:r w:rsidR="000E26E5" w:rsidRPr="00CA40C4">
        <w:rPr>
          <w:b w:val="0"/>
          <w:sz w:val="24"/>
          <w:szCs w:val="24"/>
          <w:highlight w:val="white"/>
        </w:rPr>
        <w:t xml:space="preserve">Diagram of </w:t>
      </w:r>
      <w:r w:rsidRPr="00CA40C4">
        <w:rPr>
          <w:b w:val="0"/>
          <w:sz w:val="24"/>
          <w:szCs w:val="24"/>
        </w:rPr>
        <w:t>Register</w:t>
      </w:r>
      <w:r w:rsidRPr="00CA40C4">
        <w:rPr>
          <w:b w:val="0"/>
          <w:sz w:val="24"/>
          <w:szCs w:val="24"/>
          <w:highlight w:val="white"/>
        </w:rPr>
        <w:t xml:space="preserve"> as Children</w:t>
      </w:r>
    </w:p>
    <w:p w:rsidR="00C46DC0" w:rsidRPr="009406D2" w:rsidRDefault="00C46DC0" w:rsidP="00C46DC0">
      <w:pPr>
        <w:pStyle w:val="Caption"/>
        <w:jc w:val="center"/>
        <w:rPr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Use Case I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C61D3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AC608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</w:t>
            </w:r>
          </w:p>
        </w:tc>
      </w:tr>
      <w:tr w:rsidR="000E26E5" w:rsidRPr="009406D2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rPr>
                <w:rFonts w:ascii="Times New Roman" w:hAnsi="Times New Roman" w:cs="Times New Roman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CA40C4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9406D2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CA40C4" w:rsidRDefault="000E26E5" w:rsidP="000E26E5">
            <w:pPr>
              <w:rPr>
                <w:rFonts w:ascii="Times New Roman" w:hAnsi="Times New Roman" w:cs="Times New Roman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CA40C4" w:rsidRDefault="00C404E7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, Par</w:t>
            </w:r>
            <w:r w:rsidR="00AC608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, Children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gistered users have to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nt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l, user, password and login to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 has to use School Bus Tracking and Attendance Checking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registered and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ust remember username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 password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87A00" w:rsidRPr="00CA40C4" w:rsidRDefault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87A00" w:rsidRPr="00CA40C4" w:rsidRDefault="00F87A00" w:rsidP="00F87A00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87A00" w:rsidRPr="00CA40C4" w:rsidRDefault="00F87A00" w:rsidP="00F87A00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9406D2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87A00" w:rsidRPr="00CA40C4" w:rsidRDefault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5E9C" w:rsidRPr="00CA40C4" w:rsidRDefault="00815E9C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87A00" w:rsidRPr="00CA40C4" w:rsidRDefault="00F87A00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 input e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il and password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304F67" w:rsidRPr="00CA40C4" w:rsidRDefault="00304F67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 on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5E9C" w:rsidRPr="00CA40C4" w:rsidRDefault="00815E9C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87A00" w:rsidRPr="00CA40C4" w:rsidRDefault="00F87A00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87A00" w:rsidRPr="00CA40C4" w:rsidRDefault="00EC1B49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</w:t>
            </w:r>
            <w:r w:rsidR="00F87A0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337D71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 page</w:t>
            </w:r>
            <w:r w:rsidR="00F87A0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5E9C" w:rsidRPr="00CA40C4" w:rsidRDefault="00815E9C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304F67" w:rsidRPr="00CA40C4" w:rsidRDefault="00304F67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15E9C" w:rsidRPr="00CA40C4" w:rsidRDefault="00815E9C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87A00" w:rsidRPr="00CA40C4" w:rsidRDefault="00EC1B49" w:rsidP="00304F6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F87A0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ogin to application, go to 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ool bus driv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="00304F6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C1B49" w:rsidRPr="00CA40C4" w:rsidRDefault="00EC1B49" w:rsidP="00EC1B49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login page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</w:t>
            </w:r>
            <w:r w:rsidR="00212258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r, s</w:t>
            </w:r>
            <w:r w:rsidR="007D3C8A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stem cannot 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vide login pag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AE7EC7" w:rsidRPr="00CA40C4" w:rsidRDefault="00AE7EC7" w:rsidP="003D2276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 on 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="00EC1B49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CA40C4" w:rsidRDefault="00AE7EC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Regist</w:t>
            </w:r>
            <w:r w:rsidR="008136EC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red user input invalid Email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r password, 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 cannot login to application</w:t>
            </w:r>
            <w:r w:rsidR="002C7AC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warning message is </w:t>
            </w:r>
            <w:r w:rsidR="002C7AC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own</w:t>
            </w:r>
            <w:r w:rsidR="002C7AC7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2</w:t>
            </w:r>
            <w:r w:rsidR="000E4562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C46DC0" w:rsidRPr="00CA40C4" w:rsidRDefault="00AE7EC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 If internet connectio</w:t>
            </w:r>
            <w:r w:rsidR="00442104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error, registered user cannot 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</w:p>
          <w:p w:rsidR="006779FB" w:rsidRPr="00CA40C4" w:rsidRDefault="00C46DC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or step 2</w:t>
            </w:r>
            <w:r w:rsidR="006779FB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36EC" w:rsidRPr="00CA40C4" w:rsidRDefault="003D2276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in to application, go to school bus driver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8136EC" w:rsidRPr="00CA40C4" w:rsidRDefault="008136EC" w:rsidP="008136EC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login to the system and cannot 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to school bus driver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3D2276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error message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4</w:t>
            </w:r>
            <w:r w:rsidR="00C46DC0"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riority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F87A00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A40C4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CA40C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he login page to us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7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validate 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proofErr w:type="gramStart"/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proofErr w:type="gramEnd"/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sernam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d passwords from user to logi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8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how the login error message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login button to user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CA40C4">
              <w:rPr>
                <w:color w:val="000000" w:themeColor="text1"/>
              </w:rPr>
              <w:t>SRS</w:t>
            </w:r>
            <w:r w:rsidRPr="00CA40C4">
              <w:rPr>
                <w:color w:val="000000" w:themeColor="text1"/>
                <w:cs/>
              </w:rPr>
              <w:t>-</w:t>
            </w:r>
            <w:r w:rsidR="00084358" w:rsidRPr="00CA40C4">
              <w:rPr>
                <w:color w:val="000000" w:themeColor="text1"/>
              </w:rPr>
              <w:t>26:</w:t>
            </w:r>
            <w:r w:rsidRPr="00CA40C4">
              <w:rPr>
                <w:color w:val="000000" w:themeColor="text1"/>
              </w:rPr>
              <w:t xml:space="preserve"> System shall provide parents </w:t>
            </w:r>
            <w:r w:rsidR="009406D2" w:rsidRPr="00CA40C4">
              <w:rPr>
                <w:color w:val="000000" w:themeColor="text1"/>
              </w:rPr>
              <w:t>page</w:t>
            </w:r>
            <w:r w:rsidRPr="00CA40C4">
              <w:rPr>
                <w:color w:val="000000" w:themeColor="text1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children pag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school bus driver page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CA40C4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2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Email for login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</w:p>
          <w:p w:rsidR="00C46DC0" w:rsidRPr="00CA40C4" w:rsidRDefault="00FA1A4B" w:rsidP="00FA1A4B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CA40C4">
              <w:rPr>
                <w:color w:val="000000" w:themeColor="text1"/>
              </w:rPr>
              <w:t>SRS</w:t>
            </w:r>
            <w:r w:rsidRPr="00CA40C4">
              <w:rPr>
                <w:color w:val="000000" w:themeColor="text1"/>
                <w:cs/>
              </w:rPr>
              <w:t>-</w:t>
            </w:r>
            <w:r w:rsidR="00084358" w:rsidRPr="00CA40C4">
              <w:rPr>
                <w:color w:val="000000" w:themeColor="text1"/>
              </w:rPr>
              <w:t>63:</w:t>
            </w:r>
            <w:r w:rsidRPr="00CA40C4">
              <w:rPr>
                <w:color w:val="000000" w:themeColor="text1"/>
                <w:cs/>
              </w:rPr>
              <w:t xml:space="preserve"> </w:t>
            </w:r>
            <w:r w:rsidRPr="00CA40C4">
              <w:rPr>
                <w:color w:val="000000" w:themeColor="text1"/>
              </w:rPr>
              <w:t xml:space="preserve">System shall provide text field </w:t>
            </w:r>
            <w:r w:rsidR="000E26E5" w:rsidRPr="00CA40C4">
              <w:rPr>
                <w:color w:val="000000" w:themeColor="text1"/>
              </w:rPr>
              <w:t xml:space="preserve">to </w:t>
            </w:r>
            <w:r w:rsidRPr="00CA40C4">
              <w:rPr>
                <w:color w:val="000000" w:themeColor="text1"/>
              </w:rPr>
              <w:t>input passwords for login</w:t>
            </w:r>
            <w:r w:rsidR="00C46DC0" w:rsidRPr="00CA40C4">
              <w:rPr>
                <w:color w:val="000000" w:themeColor="text1"/>
                <w:cs/>
              </w:rPr>
              <w:t>.</w:t>
            </w:r>
          </w:p>
          <w:p w:rsidR="00212258" w:rsidRPr="00CA40C4" w:rsidRDefault="00212258" w:rsidP="00212258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CA40C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</w:p>
          <w:p w:rsidR="00212258" w:rsidRPr="00CA40C4" w:rsidRDefault="00212258" w:rsidP="00FA1A4B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</w:p>
        </w:tc>
      </w:tr>
      <w:tr w:rsidR="00463131" w:rsidRPr="009406D2" w:rsidTr="00F87A00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9406D2" w:rsidTr="00F87A00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9406D2" w:rsidTr="00F87A00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EC363F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A40C4" w:rsidRDefault="00CA40C4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Default="00764CCA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Default="006779FB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lastRenderedPageBreak/>
        <w:t>Activity Diagr</w:t>
      </w:r>
      <w:r w:rsidR="00AC6089"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m </w:t>
      </w:r>
      <w:r w:rsidR="00AC6089"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="00AC6089"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="00AC6089"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084358" w:rsidRPr="00CA40C4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4</w:t>
      </w:r>
      <w:r w:rsidR="00084358"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CA40C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ogin</w:t>
      </w:r>
      <w:r w:rsidRPr="00CA40C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764CCA" w:rsidRPr="00CA40C4" w:rsidRDefault="00764CCA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CA40C4" w:rsidRDefault="000B536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 id="_x0000_i1029" type="#_x0000_t75" style="width:401.25pt;height:430.5pt">
            <v:imagedata r:id="rId16" o:title="11909890_989273161132214_132969007_n"/>
          </v:shape>
        </w:pict>
      </w:r>
    </w:p>
    <w:p w:rsidR="00AC6089" w:rsidRPr="00CA40C4" w:rsidRDefault="00C46DC0" w:rsidP="00C46DC0">
      <w:pPr>
        <w:pStyle w:val="Caption"/>
        <w:jc w:val="center"/>
        <w:rPr>
          <w:sz w:val="24"/>
          <w:szCs w:val="24"/>
        </w:rPr>
      </w:pPr>
      <w:r w:rsidRPr="00CA40C4">
        <w:rPr>
          <w:sz w:val="24"/>
          <w:szCs w:val="24"/>
        </w:rPr>
        <w:t xml:space="preserve">Figure </w:t>
      </w:r>
      <w:r w:rsidRPr="00CA40C4">
        <w:rPr>
          <w:sz w:val="24"/>
          <w:szCs w:val="24"/>
        </w:rPr>
        <w:fldChar w:fldCharType="begin"/>
      </w:r>
      <w:r w:rsidRPr="00CA40C4">
        <w:rPr>
          <w:sz w:val="24"/>
          <w:szCs w:val="24"/>
        </w:rPr>
        <w:instrText xml:space="preserve"> SEQ Figure \</w:instrText>
      </w:r>
      <w:r w:rsidRPr="00CA40C4">
        <w:rPr>
          <w:sz w:val="24"/>
          <w:szCs w:val="24"/>
          <w:cs/>
        </w:rPr>
        <w:instrText xml:space="preserve">* </w:instrText>
      </w:r>
      <w:r w:rsidRPr="00CA40C4">
        <w:rPr>
          <w:sz w:val="24"/>
          <w:szCs w:val="24"/>
        </w:rPr>
        <w:instrText xml:space="preserve">ARABIC </w:instrText>
      </w:r>
      <w:r w:rsidRPr="00CA40C4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9</w:t>
      </w:r>
      <w:r w:rsidRPr="00CA40C4">
        <w:rPr>
          <w:sz w:val="24"/>
          <w:szCs w:val="24"/>
        </w:rPr>
        <w:fldChar w:fldCharType="end"/>
      </w:r>
      <w:r w:rsidRPr="00CA40C4">
        <w:rPr>
          <w:noProof/>
          <w:sz w:val="24"/>
          <w:szCs w:val="24"/>
          <w:cs/>
        </w:rPr>
        <w:t xml:space="preserve"> </w:t>
      </w:r>
      <w:r w:rsidRPr="00CA40C4">
        <w:rPr>
          <w:b w:val="0"/>
          <w:sz w:val="24"/>
          <w:szCs w:val="24"/>
          <w:highlight w:val="white"/>
        </w:rPr>
        <w:t xml:space="preserve">Activity </w:t>
      </w:r>
      <w:r w:rsidR="000E26E5" w:rsidRPr="00CA40C4">
        <w:rPr>
          <w:b w:val="0"/>
          <w:sz w:val="24"/>
          <w:szCs w:val="24"/>
          <w:highlight w:val="white"/>
        </w:rPr>
        <w:t xml:space="preserve">Diagram of </w:t>
      </w:r>
      <w:r w:rsidRPr="00CA40C4">
        <w:rPr>
          <w:b w:val="0"/>
          <w:sz w:val="24"/>
          <w:szCs w:val="24"/>
        </w:rPr>
        <w:t>Login</w:t>
      </w:r>
    </w:p>
    <w:p w:rsidR="006779FB" w:rsidRPr="009406D2" w:rsidRDefault="006779FB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9406D2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Default="00EC363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A239BC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out</w:t>
            </w:r>
          </w:p>
        </w:tc>
      </w:tr>
      <w:tr w:rsidR="000E26E5" w:rsidRPr="009406D2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9406D2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C404E7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</w:t>
            </w:r>
            <w:r w:rsidR="000634D7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 bus driver, Parents, Childre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s have to logout from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 has to logout from School Bus Tracking and Attendance Checking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87A00" w:rsidRPr="00B718F1" w:rsidRDefault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87A00" w:rsidRPr="00B718F1" w:rsidRDefault="00F87A00" w:rsidP="00F87A00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87A00" w:rsidRPr="00B718F1" w:rsidRDefault="00F87A00" w:rsidP="00F87A00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9406D2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87A00" w:rsidRPr="00B718F1" w:rsidRDefault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5E9C" w:rsidRPr="00B718F1" w:rsidRDefault="00815E9C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815E9C" w:rsidRPr="00B718F1" w:rsidRDefault="00815E9C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87A00" w:rsidRPr="00B718F1" w:rsidRDefault="00212258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 press on</w:t>
            </w:r>
            <w:r w:rsidR="00F87A0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ou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”</w:t>
            </w:r>
            <w:r w:rsidR="00F87A0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="00F87A0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87A00" w:rsidRPr="00B718F1" w:rsidRDefault="00212258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</w:t>
            </w:r>
            <w:r w:rsidR="00F87A0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ool bus dri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="00F87A0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12258" w:rsidRPr="00B718F1" w:rsidRDefault="00212258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12258" w:rsidRPr="00B718F1" w:rsidRDefault="00212258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12258" w:rsidRPr="00B718F1" w:rsidRDefault="00212258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12258" w:rsidRPr="00B718F1" w:rsidRDefault="00212258" w:rsidP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out from application</w:t>
            </w:r>
            <w:r w:rsidR="00C243E9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go to login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12258" w:rsidRPr="00B718F1" w:rsidRDefault="00212258" w:rsidP="00212258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chool bus d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12258" w:rsidRPr="00B718F1" w:rsidRDefault="00212258" w:rsidP="00212258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provide school bus d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ildren page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12258" w:rsidRPr="00B718F1" w:rsidRDefault="00212258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out from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</w:p>
          <w:p w:rsidR="006779FB" w:rsidRPr="00B718F1" w:rsidRDefault="00212258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3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</w:t>
            </w:r>
            <w:r w:rsidR="000634D7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error, registered user cannot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ogout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rom application 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show error message 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</w:t>
            </w:r>
            <w:r w:rsidR="001E4D8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low 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p 2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F87A00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iorit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F87A00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9406D2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3E9" w:rsidRPr="00B718F1" w:rsidRDefault="00C243E9" w:rsidP="00C243E9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he login page to user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B718F1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logout button to user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A1A4B" w:rsidRPr="00B718F1" w:rsidRDefault="00FA1A4B" w:rsidP="00FA1A4B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084358" w:rsidRPr="00B718F1">
              <w:rPr>
                <w:color w:val="000000" w:themeColor="text1"/>
              </w:rPr>
              <w:t>26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 xml:space="preserve">System shall provide parents </w:t>
            </w:r>
            <w:r w:rsidR="009406D2" w:rsidRPr="00B718F1">
              <w:rPr>
                <w:color w:val="000000" w:themeColor="text1"/>
              </w:rPr>
              <w:t>page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FA1A4B" w:rsidRPr="00B718F1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children p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Default="00FA1A4B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2556AA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school bus driver p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556AA" w:rsidRPr="00B718F1" w:rsidRDefault="002556AA" w:rsidP="00450876">
            <w:pPr>
              <w:spacing w:line="240" w:lineRule="auto"/>
              <w:ind w:left="950" w:hanging="95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556AA" w:rsidRPr="00B718F1" w:rsidRDefault="002556AA" w:rsidP="00FA1A4B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9406D2" w:rsidTr="00F87A00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9406D2" w:rsidTr="00F87A00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9406D2" w:rsidTr="00F87A00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9406D2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C102E2" w:rsidRPr="009406D2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4564CF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084358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5</w:t>
      </w:r>
      <w:r w:rsidR="00084358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Logout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4564CF" w:rsidRPr="00B718F1" w:rsidRDefault="004564CF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243E9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81CF0BB" wp14:editId="794BF266">
            <wp:extent cx="4562475" cy="4581525"/>
            <wp:effectExtent l="0" t="0" r="9525" b="9525"/>
            <wp:docPr id="23" name="Picture 23" descr="C:\Users\Thitipun\Desktop\New folder\Activity Diagram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hitipun\Desktop\New folder\Activity Diagram3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1DA6" w:rsidRPr="00B718F1" w:rsidRDefault="00E01DA6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564CF" w:rsidRPr="00B718F1" w:rsidRDefault="00C46DC0" w:rsidP="00C46DC0">
      <w:pPr>
        <w:pStyle w:val="Caption"/>
        <w:jc w:val="center"/>
        <w:rPr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0</w:t>
      </w:r>
      <w:r w:rsidRPr="00B718F1">
        <w:rPr>
          <w:sz w:val="24"/>
          <w:szCs w:val="24"/>
        </w:rPr>
        <w:fldChar w:fldCharType="end"/>
      </w:r>
      <w:r w:rsidRPr="00B718F1">
        <w:rPr>
          <w:noProof/>
          <w:sz w:val="24"/>
          <w:szCs w:val="24"/>
          <w:cs/>
        </w:rPr>
        <w:t xml:space="preserve"> </w:t>
      </w:r>
      <w:r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0E26E5" w:rsidRPr="00B718F1">
        <w:rPr>
          <w:b w:val="0"/>
          <w:bCs w:val="0"/>
          <w:noProof/>
          <w:sz w:val="24"/>
          <w:szCs w:val="24"/>
        </w:rPr>
        <w:t xml:space="preserve">Diagram of </w:t>
      </w:r>
      <w:r w:rsidRPr="00B718F1">
        <w:rPr>
          <w:b w:val="0"/>
          <w:bCs w:val="0"/>
          <w:noProof/>
          <w:sz w:val="24"/>
          <w:szCs w:val="24"/>
        </w:rPr>
        <w:t>Logout</w:t>
      </w:r>
    </w:p>
    <w:p w:rsidR="006779FB" w:rsidRPr="009406D2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102E2" w:rsidRPr="009406D2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Pr="009406D2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460559" w:rsidRDefault="00460559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460559" w:rsidRPr="009406D2" w:rsidRDefault="00460559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lastRenderedPageBreak/>
        <w:t xml:space="preserve">  4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2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2 Feature </w:t>
      </w:r>
      <w:r w:rsidR="00084358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name: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ttendance Checking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0634D7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an QR code for children attendanc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C404E7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464AD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can scan the children QR code by built in camera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can scan the children QR code by built in camera and record the data to database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01DA6" w:rsidRPr="00B718F1" w:rsidRDefault="00E01DA6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01DA6" w:rsidRPr="00B718F1" w:rsidRDefault="00E01DA6" w:rsidP="00E01DA6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01DA6" w:rsidRPr="00B718F1" w:rsidRDefault="00E01DA6" w:rsidP="00E01DA6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1DA6" w:rsidRPr="00B718F1" w:rsidRDefault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00238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00238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01DA6" w:rsidRPr="00B718F1" w:rsidRDefault="00AD18AB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ess Scan QR code </w:t>
            </w:r>
            <w:r w:rsidR="00E01DA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="00E01DA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00238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01DA6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E01DA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E01DA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scan the children QR code</w:t>
            </w:r>
            <w:r w:rsidR="00E01DA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01DA6" w:rsidRPr="00B718F1" w:rsidRDefault="00E01DA6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01DA6" w:rsidRPr="00B718F1" w:rsidRDefault="00E01DA6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ow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00238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01DA6" w:rsidRPr="00B718F1" w:rsidRDefault="00E01DA6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open buil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 camera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00238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00238" w:rsidRPr="00B718F1" w:rsidRDefault="00E00238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01DA6" w:rsidRPr="00B718F1" w:rsidRDefault="00E01DA6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identify the QR code</w:t>
            </w:r>
          </w:p>
          <w:p w:rsidR="00E01DA6" w:rsidRPr="00B718F1" w:rsidRDefault="00E01DA6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cord the data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="00E00238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e that QR code was sca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 databas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01DA6" w:rsidRPr="00B718F1" w:rsidRDefault="00E01DA6" w:rsidP="00E01DA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the message their 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60875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ystem show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660875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 w:rsidP="00B718F1">
            <w:pPr>
              <w:pStyle w:val="Normal1"/>
              <w:spacing w:line="240" w:lineRule="auto"/>
              <w:ind w:left="529" w:hanging="529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</w:t>
            </w:r>
            <w:r w:rsidR="00660875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f internet connection error, system cannot </w:t>
            </w:r>
            <w:r w:rsidR="00735B45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play the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</w:t>
            </w:r>
            <w:r w:rsidR="001E4D8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 fail</w:t>
            </w:r>
            <w:r w:rsidR="001E4D8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1E4D8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Go back to normal flow 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ep 1</w:t>
            </w:r>
            <w:r w:rsidR="00660875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735B45" w:rsidRPr="00B718F1" w:rsidRDefault="00735B45" w:rsidP="00735B4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identify the QR code</w:t>
            </w:r>
          </w:p>
          <w:p w:rsidR="00735B45" w:rsidRPr="00B718F1" w:rsidRDefault="00735B45" w:rsidP="00B718F1">
            <w:pPr>
              <w:pStyle w:val="Normal1"/>
              <w:spacing w:line="240" w:lineRule="auto"/>
              <w:ind w:left="529" w:hanging="529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system cannot read the QR code, system will show the error message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go back to </w:t>
            </w:r>
            <w:r w:rsidR="001E4D8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rmal flow 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ep 3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30851" w:rsidRPr="00B718F1" w:rsidRDefault="00F30851" w:rsidP="00F30851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cord the data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me that QR code was sca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 databas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30851" w:rsidRPr="00B718F1" w:rsidRDefault="00F30851" w:rsidP="00B718F1">
            <w:pPr>
              <w:pStyle w:val="Normal1"/>
              <w:spacing w:line="240" w:lineRule="auto"/>
              <w:ind w:left="529" w:hanging="529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    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record the data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807BA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F30851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084358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end the message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parents</w:t>
            </w:r>
          </w:p>
          <w:p w:rsidR="006779FB" w:rsidRPr="00B718F1" w:rsidRDefault="00F30851" w:rsidP="00B718F1">
            <w:pPr>
              <w:pStyle w:val="Normal1"/>
              <w:spacing w:line="240" w:lineRule="auto"/>
              <w:ind w:left="529" w:hanging="529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7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send the message to their parents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7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F87A00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Priorit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F87A00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221D" w:rsidRPr="00B718F1" w:rsidRDefault="000E26E5" w:rsidP="0009221D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Pr="00B718F1">
              <w:rPr>
                <w:color w:val="000000" w:themeColor="text1"/>
              </w:rPr>
              <w:t>01</w:t>
            </w:r>
            <w:r w:rsidRPr="00B718F1">
              <w:rPr>
                <w:color w:val="000000" w:themeColor="text1"/>
                <w:cs/>
              </w:rPr>
              <w:t xml:space="preserve">: </w:t>
            </w:r>
            <w:r w:rsidRPr="00B718F1">
              <w:rPr>
                <w:color w:val="000000" w:themeColor="text1"/>
              </w:rPr>
              <w:t>System shall connect to the database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9221D" w:rsidRPr="00B718F1" w:rsidRDefault="0009221D" w:rsidP="0009221D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084358" w:rsidRPr="00B718F1">
              <w:rPr>
                <w:color w:val="000000" w:themeColor="text1"/>
              </w:rPr>
              <w:t>15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 xml:space="preserve">System shall provide a QR code scanning </w:t>
            </w:r>
            <w:r w:rsidR="009406D2" w:rsidRPr="00B718F1">
              <w:rPr>
                <w:color w:val="000000" w:themeColor="text1"/>
              </w:rPr>
              <w:t>page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9221D" w:rsidRPr="00B718F1" w:rsidRDefault="0009221D" w:rsidP="0009221D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084358" w:rsidRPr="00B718F1">
              <w:rPr>
                <w:color w:val="000000" w:themeColor="text1"/>
              </w:rPr>
              <w:t>39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 xml:space="preserve">System shall provide </w:t>
            </w:r>
            <w:r w:rsidRPr="00B718F1">
              <w:rPr>
                <w:color w:val="000000" w:themeColor="text1"/>
                <w:cs/>
              </w:rPr>
              <w:t>“</w:t>
            </w:r>
            <w:r w:rsidRPr="00B718F1">
              <w:rPr>
                <w:color w:val="000000" w:themeColor="text1"/>
              </w:rPr>
              <w:t>Scan QR code</w:t>
            </w:r>
            <w:r w:rsidRPr="00B718F1">
              <w:rPr>
                <w:color w:val="000000" w:themeColor="text1"/>
                <w:cs/>
              </w:rPr>
              <w:t xml:space="preserve">” </w:t>
            </w:r>
            <w:r w:rsidRPr="00B718F1">
              <w:rPr>
                <w:color w:val="000000" w:themeColor="text1"/>
              </w:rPr>
              <w:t>button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9221D" w:rsidRPr="00B718F1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pop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p mess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A064D2">
            <w:pPr>
              <w:pStyle w:val="NormalWeb"/>
              <w:spacing w:before="0" w:beforeAutospacing="0" w:after="0" w:afterAutospacing="0"/>
              <w:ind w:left="952" w:hanging="952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084358" w:rsidRPr="00B718F1">
              <w:rPr>
                <w:color w:val="000000" w:themeColor="text1"/>
              </w:rPr>
              <w:t>64:</w:t>
            </w:r>
            <w:r w:rsidRPr="00B718F1">
              <w:rPr>
                <w:color w:val="000000" w:themeColor="text1"/>
              </w:rPr>
              <w:t xml:space="preserve"> System shall show the error message when QR code cannot read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9221D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084358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1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end the message to parent when their childre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’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 QR code was sca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A064D2" w:rsidRPr="00B718F1" w:rsidRDefault="00A064D2" w:rsidP="00A064D2">
            <w:pPr>
              <w:spacing w:line="240" w:lineRule="auto"/>
              <w:ind w:left="950" w:hanging="95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01DA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01DA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B718F1" w:rsidTr="00E01DA6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Pr="00B718F1" w:rsidRDefault="00B718F1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Pr="00B718F1" w:rsidRDefault="0009221D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0F29EA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B718F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6</w:t>
      </w:r>
      <w:r w:rsidR="00B718F1" w:rsidRPr="00B718F1">
        <w:rPr>
          <w:rFonts w:ascii="Times New Roman" w:hAnsi="Times New Roman" w:cs="Angsana New" w:hint="cs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can QR code for children attendance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0F29EA" w:rsidRPr="00B718F1" w:rsidRDefault="000F29EA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0B536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 id="_x0000_i1030" type="#_x0000_t75" style="width:325.5pt;height:379.5pt">
            <v:imagedata r:id="rId18" o:title="11913201_989273157798881_2006229574_n"/>
          </v:shape>
        </w:pict>
      </w:r>
    </w:p>
    <w:p w:rsidR="00E01DA6" w:rsidRPr="00B718F1" w:rsidRDefault="00E01DA6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C46DC0" w:rsidP="00C46DC0">
      <w:pPr>
        <w:pStyle w:val="Caption"/>
        <w:jc w:val="center"/>
        <w:rPr>
          <w:bCs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1</w:t>
      </w:r>
      <w:r w:rsidRPr="00B718F1">
        <w:rPr>
          <w:sz w:val="24"/>
          <w:szCs w:val="24"/>
        </w:rPr>
        <w:fldChar w:fldCharType="end"/>
      </w:r>
      <w:r w:rsidRPr="00B718F1">
        <w:rPr>
          <w:noProof/>
          <w:sz w:val="24"/>
          <w:szCs w:val="24"/>
          <w:cs/>
        </w:rPr>
        <w:t xml:space="preserve"> </w:t>
      </w:r>
      <w:r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0E26E5" w:rsidRPr="00B718F1">
        <w:rPr>
          <w:b w:val="0"/>
          <w:bCs w:val="0"/>
          <w:noProof/>
          <w:sz w:val="24"/>
          <w:szCs w:val="24"/>
        </w:rPr>
        <w:t xml:space="preserve">Diagram of </w:t>
      </w:r>
      <w:r w:rsidRPr="00B718F1">
        <w:rPr>
          <w:b w:val="0"/>
          <w:bCs w:val="0"/>
          <w:sz w:val="24"/>
          <w:szCs w:val="24"/>
        </w:rPr>
        <w:t>Scan QR code for children attendance</w:t>
      </w:r>
      <w:r w:rsidRPr="00B718F1">
        <w:rPr>
          <w:b w:val="0"/>
          <w:bCs w:val="0"/>
          <w:sz w:val="24"/>
          <w:szCs w:val="24"/>
          <w:cs/>
        </w:rPr>
        <w:t>.</w:t>
      </w:r>
    </w:p>
    <w:p w:rsidR="00EC363F" w:rsidRPr="00B718F1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B718F1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B718F1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9406D2" w:rsidRDefault="00EC363F" w:rsidP="00EC363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9406D2" w:rsidRDefault="00C46DC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23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9"/>
        <w:gridCol w:w="2309"/>
        <w:gridCol w:w="1154"/>
        <w:gridCol w:w="1155"/>
        <w:gridCol w:w="2311"/>
      </w:tblGrid>
      <w:tr w:rsidR="00463131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B916C7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463131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ecking the children attendance</w:t>
            </w:r>
          </w:p>
        </w:tc>
      </w:tr>
      <w:tr w:rsidR="00463131" w:rsidRPr="009406D2" w:rsidTr="00B718F1">
        <w:trPr>
          <w:trHeight w:val="37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0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9406D2" w:rsidTr="00B718F1">
        <w:trPr>
          <w:trHeight w:val="218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0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C404E7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 can check their children's attendanc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gistered user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)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ss on Attendance button and see their children attendance on School Bus Tracking and Attendance Checking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9406D2" w:rsidTr="00B718F1">
        <w:trPr>
          <w:trHeight w:val="140"/>
        </w:trPr>
        <w:tc>
          <w:tcPr>
            <w:tcW w:w="230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4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46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0E26E5" w:rsidRPr="009406D2" w:rsidTr="00B718F1">
        <w:trPr>
          <w:trHeight w:val="140"/>
        </w:trPr>
        <w:tc>
          <w:tcPr>
            <w:tcW w:w="2309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4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ss on Attendance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6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parents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ir children statu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ir children statu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provide the children status user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iority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6929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0E26E5" w:rsidRPr="009406D2" w:rsidTr="00B718F1">
        <w:trPr>
          <w:trHeight w:val="282"/>
        </w:trPr>
        <w:tc>
          <w:tcPr>
            <w:tcW w:w="2309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6929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17:</w:t>
            </w:r>
            <w:r w:rsidRPr="00B718F1">
              <w:rPr>
                <w:color w:val="000000" w:themeColor="text1"/>
              </w:rPr>
              <w:t xml:space="preserve"> System shall provide status checking for children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26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>System shall provide parents page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Default="000E26E5" w:rsidP="000E26E5">
            <w:pPr>
              <w:spacing w:line="240" w:lineRule="auto"/>
              <w:rPr>
                <w:rFonts w:ascii="Times New Roman" w:eastAsia="Times New Roman" w:hAnsi="Times New Roman" w:cstheme="minorBidi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proofErr w:type="gramStart"/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8 </w:t>
            </w:r>
            <w:r w:rsidR="0060446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</w:t>
            </w:r>
            <w:proofErr w:type="gramEnd"/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hall provid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TTENDANCE RECORD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0446E" w:rsidRPr="00B718F1" w:rsidRDefault="0060446E" w:rsidP="0060446E">
            <w:pPr>
              <w:spacing w:line="240" w:lineRule="auto"/>
              <w:ind w:left="950" w:hanging="95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0446E" w:rsidRPr="0060446E" w:rsidRDefault="0060446E" w:rsidP="000E26E5">
            <w:pPr>
              <w:spacing w:line="240" w:lineRule="auto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</w:rPr>
            </w:pPr>
          </w:p>
        </w:tc>
      </w:tr>
      <w:tr w:rsidR="000E26E5" w:rsidRPr="009406D2" w:rsidTr="00B718F1">
        <w:trPr>
          <w:trHeight w:val="318"/>
        </w:trPr>
        <w:tc>
          <w:tcPr>
            <w:tcW w:w="230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9406D2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92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9406D2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9406D2" w:rsidTr="00B718F1">
        <w:trPr>
          <w:trHeight w:val="318"/>
        </w:trPr>
        <w:tc>
          <w:tcPr>
            <w:tcW w:w="230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9406D2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92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9406D2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9406D2" w:rsidTr="00B718F1">
        <w:trPr>
          <w:trHeight w:val="318"/>
        </w:trPr>
        <w:tc>
          <w:tcPr>
            <w:tcW w:w="2309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9406D2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929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9406D2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C102E2" w:rsidRPr="009406D2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Default="0009221D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Pr="009406D2" w:rsidRDefault="00B718F1" w:rsidP="0009221D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0B7E5D" w:rsidP="0009221D">
      <w:pPr>
        <w:pStyle w:val="Normal1"/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B718F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7</w:t>
      </w:r>
      <w:r w:rsidR="00B718F1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hecking the children attendance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102E2" w:rsidRPr="00B718F1" w:rsidRDefault="00C102E2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Default="00AA6D70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19F234B" wp14:editId="0119F859">
            <wp:extent cx="4314825" cy="45624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ttendanc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CCA" w:rsidRPr="00B718F1" w:rsidRDefault="00764CCA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A6D70" w:rsidRPr="00B718F1" w:rsidRDefault="00C46DC0" w:rsidP="00C46DC0">
      <w:pPr>
        <w:pStyle w:val="Caption"/>
        <w:jc w:val="center"/>
        <w:rPr>
          <w:bCs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2</w:t>
      </w:r>
      <w:r w:rsidRPr="00B718F1">
        <w:rPr>
          <w:sz w:val="24"/>
          <w:szCs w:val="24"/>
        </w:rPr>
        <w:fldChar w:fldCharType="end"/>
      </w:r>
      <w:r w:rsidRPr="00B718F1">
        <w:rPr>
          <w:noProof/>
          <w:sz w:val="24"/>
          <w:szCs w:val="24"/>
          <w:cs/>
        </w:rPr>
        <w:t xml:space="preserve"> </w:t>
      </w:r>
      <w:r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0E26E5" w:rsidRPr="00B718F1">
        <w:rPr>
          <w:b w:val="0"/>
          <w:bCs w:val="0"/>
          <w:noProof/>
          <w:sz w:val="24"/>
          <w:szCs w:val="24"/>
        </w:rPr>
        <w:t xml:space="preserve">Diagram of </w:t>
      </w:r>
      <w:proofErr w:type="gramStart"/>
      <w:r w:rsidRPr="00B718F1">
        <w:rPr>
          <w:b w:val="0"/>
          <w:bCs w:val="0"/>
          <w:sz w:val="24"/>
          <w:szCs w:val="24"/>
        </w:rPr>
        <w:t>Checking</w:t>
      </w:r>
      <w:proofErr w:type="gramEnd"/>
      <w:r w:rsidRPr="00B718F1">
        <w:rPr>
          <w:b w:val="0"/>
          <w:bCs w:val="0"/>
          <w:sz w:val="24"/>
          <w:szCs w:val="24"/>
        </w:rPr>
        <w:t xml:space="preserve"> the children attendance</w:t>
      </w:r>
    </w:p>
    <w:p w:rsidR="006779FB" w:rsidRPr="00B718F1" w:rsidRDefault="006779FB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102E2" w:rsidRPr="009406D2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Pr="009406D2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Pr="009406D2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Pr="009406D2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  <w:r w:rsidRPr="009406D2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br/>
      </w:r>
    </w:p>
    <w:p w:rsidR="0009221D" w:rsidRPr="009406D2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Pr="009406D2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Pr="009406D2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09221D" w:rsidRDefault="0009221D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Pr="009406D2" w:rsidRDefault="00B718F1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4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2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3 Feature </w:t>
      </w:r>
      <w:r w:rsidR="00A53266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name: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Notify</w:t>
      </w:r>
      <w:r w:rsidR="00764CCA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ing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 system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AA6D7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ceive the message when the bus are nearby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C404E7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, School bus d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can receive the message when the bus come nearby the childre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Tracking and Attendance Checking will send the message to children when the bus come nearby automatically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0E26E5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bus come nearby the children posi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press on notif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ildren receive the mess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the message to childre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notif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the message to childre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send the message to childre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064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A064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notification</w:t>
            </w:r>
            <w:r w:rsidR="00A064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</w:t>
            </w:r>
            <w:r w:rsidR="00A064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ror, system cannot show notif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age to children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Priority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17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>System shall send a message to children when the bus nearby</w:t>
            </w:r>
          </w:p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22:</w:t>
            </w:r>
            <w:r w:rsidRPr="00B718F1">
              <w:rPr>
                <w:color w:val="000000" w:themeColor="text1"/>
              </w:rPr>
              <w:t xml:space="preserve"> System shall calculate approximate arrival time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Pr="00B718F1" w:rsidRDefault="000E26E5" w:rsidP="000E26E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5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tificati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pop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p mess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1B3AD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1B3AD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1B3AD6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6779FB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ct</w:t>
      </w:r>
      <w:r w:rsidR="00391E85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ivity Diagram </w:t>
      </w:r>
      <w:r w:rsidR="00391E85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="00391E85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="00391E85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B718F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8</w:t>
      </w:r>
      <w:r w:rsidR="00B718F1" w:rsidRPr="00B718F1">
        <w:rPr>
          <w:rFonts w:ascii="Times New Roman" w:hAnsi="Times New Roman" w:cs="Angsana New" w:hint="cs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ceive the message </w:t>
      </w:r>
      <w:r w:rsidR="00764CC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when the bus is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nearby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Pr="00B718F1" w:rsidRDefault="00C46DC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0B536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 id="_x0000_i1031" type="#_x0000_t75" style="width:447.75pt;height:335.25pt">
            <v:imagedata r:id="rId20" o:title="11911902_989273154465548_1269188297_n (1)"/>
          </v:shape>
        </w:pict>
      </w:r>
    </w:p>
    <w:p w:rsidR="001B3AD6" w:rsidRPr="00B718F1" w:rsidRDefault="001B3AD6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C46DC0" w:rsidP="00C46DC0">
      <w:pPr>
        <w:pStyle w:val="Caption"/>
        <w:jc w:val="center"/>
        <w:rPr>
          <w:bCs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3</w:t>
      </w:r>
      <w:r w:rsidRPr="00B718F1">
        <w:rPr>
          <w:sz w:val="24"/>
          <w:szCs w:val="24"/>
        </w:rPr>
        <w:fldChar w:fldCharType="end"/>
      </w:r>
      <w:r w:rsidRPr="00B718F1">
        <w:rPr>
          <w:noProof/>
          <w:sz w:val="24"/>
          <w:szCs w:val="24"/>
          <w:cs/>
        </w:rPr>
        <w:t xml:space="preserve"> </w:t>
      </w:r>
      <w:r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0E26E5" w:rsidRPr="00B718F1">
        <w:rPr>
          <w:b w:val="0"/>
          <w:bCs w:val="0"/>
          <w:noProof/>
          <w:sz w:val="24"/>
          <w:szCs w:val="24"/>
        </w:rPr>
        <w:t xml:space="preserve">Diagram of </w:t>
      </w:r>
      <w:r w:rsidRPr="00B718F1">
        <w:rPr>
          <w:b w:val="0"/>
          <w:bCs w:val="0"/>
          <w:sz w:val="24"/>
          <w:szCs w:val="24"/>
        </w:rPr>
        <w:t>Receive the message when the bus are nearby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102E2" w:rsidRPr="00A064D2" w:rsidRDefault="00A064D2" w:rsidP="006779FB">
      <w:pPr>
        <w:pStyle w:val="Normal1"/>
        <w:rPr>
          <w:rFonts w:ascii="Times New Roman" w:hAnsi="Times New Roman" w:cstheme="minorBidi" w:hint="cs"/>
          <w:color w:val="000000" w:themeColor="text1"/>
          <w:sz w:val="24"/>
          <w:szCs w:val="24"/>
        </w:rPr>
      </w:pPr>
      <w:r>
        <w:rPr>
          <w:rFonts w:ascii="Times New Roman" w:hAnsi="Times New Roman" w:cstheme="minorBidi"/>
          <w:color w:val="000000" w:themeColor="text1"/>
          <w:sz w:val="24"/>
          <w:szCs w:val="24"/>
          <w:cs/>
        </w:rPr>
        <w:br/>
      </w: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="00391E85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ceive the message when their children arrive the school or hom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A064D2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A064D2" w:rsidRDefault="00C404E7" w:rsidP="00C404E7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8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A064D2" w:rsidRDefault="00865D62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A064D2" w:rsidRDefault="00A064D2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ents can receive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ssage when their children arrive the school or hom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Tracking and Attendance Checking will send</w:t>
            </w:r>
            <w:r w:rsidR="00B424C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message to 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e</w:t>
            </w:r>
            <w:r w:rsidR="00B424C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ts whe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ir children arrive the school or home automatically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B3AD6" w:rsidRPr="00B718F1" w:rsidRDefault="001B3AD6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B3AD6" w:rsidRPr="00B718F1" w:rsidRDefault="001B3AD6" w:rsidP="001B3AD6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B3AD6" w:rsidRPr="00B718F1" w:rsidRDefault="001B3AD6" w:rsidP="001B3AD6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3AD6" w:rsidRPr="00B718F1" w:rsidRDefault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3AD6" w:rsidRPr="00A064D2" w:rsidRDefault="001B3AD6" w:rsidP="001B3AD6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ir children arrive schoo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m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1B3AD6" w:rsidRPr="00A064D2" w:rsidRDefault="001B3AD6" w:rsidP="001B3AD6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scan children QR cod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B3AD6" w:rsidRPr="00B718F1" w:rsidRDefault="001236D4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 press notification</w:t>
            </w:r>
            <w:r w:rsidR="001B3AD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="001B3AD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B3AD6" w:rsidRPr="00B718F1" w:rsidRDefault="001B3AD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 read the mess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714F6" w:rsidRPr="00B718F1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450876" w:rsidRDefault="0045087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B3AD6" w:rsidRPr="00B718F1" w:rsidRDefault="001B3AD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message to their 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714F6" w:rsidRDefault="00F714F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B718F1" w:rsidRPr="00B718F1" w:rsidRDefault="00B718F1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1B3AD6" w:rsidRPr="00B718F1" w:rsidRDefault="001B3AD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ow </w:t>
            </w:r>
            <w:r w:rsidR="001236D4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ification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1B3AD6" w:rsidRPr="00B718F1" w:rsidRDefault="001B3AD6" w:rsidP="001B3AD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322F" w:rsidRPr="00B718F1" w:rsidRDefault="0093322F" w:rsidP="0093322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scan children QR cod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3322F" w:rsidRPr="00B718F1" w:rsidRDefault="0093322F" w:rsidP="0093322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system cannot scan the QR code, system will show the error message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2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3322F" w:rsidRPr="00B718F1" w:rsidRDefault="0093322F" w:rsidP="0093322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message to their 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3322F" w:rsidRPr="00B718F1" w:rsidRDefault="0093322F" w:rsidP="0093322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If internet connection error, system cannot send the message to their 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3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1236D4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notification page</w:t>
            </w:r>
            <w:r w:rsidR="0093322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93322F" w:rsidRPr="00C17855" w:rsidRDefault="0093322F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show message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1B3AD6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Priority</w:t>
            </w:r>
            <w:r w:rsidR="006779FB"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1B3AD6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dium</w:t>
            </w:r>
            <w:bookmarkStart w:id="36" w:name="_GoBack"/>
            <w:bookmarkEnd w:id="36"/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17855" w:rsidRDefault="006779FB">
            <w:pPr>
              <w:pStyle w:val="Normal1"/>
              <w:spacing w:line="240" w:lineRule="auto"/>
              <w:rPr>
                <w:rFonts w:ascii="Times New Roman" w:hAnsi="Times New Roman" w:cstheme="minorBidi" w:hint="cs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9221D" w:rsidRPr="00A064D2" w:rsidRDefault="0009221D" w:rsidP="000B5367">
            <w:pPr>
              <w:spacing w:line="240" w:lineRule="auto"/>
              <w:ind w:left="952" w:hanging="952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9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end a message to parents when their children arrive the hom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A064D2" w:rsidRDefault="0009221D" w:rsidP="000B5367">
            <w:pPr>
              <w:spacing w:line="240" w:lineRule="auto"/>
              <w:ind w:left="952" w:hanging="952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0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end a message to parents when their children arrive the schoo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09221D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45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 xml:space="preserve">System shall provide </w:t>
            </w:r>
            <w:r w:rsidRPr="00B718F1">
              <w:rPr>
                <w:color w:val="000000" w:themeColor="text1"/>
                <w:cs/>
              </w:rPr>
              <w:t>“</w:t>
            </w:r>
            <w:r w:rsidRPr="00B718F1">
              <w:rPr>
                <w:color w:val="000000" w:themeColor="text1"/>
              </w:rPr>
              <w:t>Notification</w:t>
            </w:r>
            <w:r w:rsidRPr="00B718F1">
              <w:rPr>
                <w:color w:val="000000" w:themeColor="text1"/>
                <w:cs/>
              </w:rPr>
              <w:t xml:space="preserve">” </w:t>
            </w:r>
            <w:r w:rsidRPr="00B718F1">
              <w:rPr>
                <w:color w:val="000000" w:themeColor="text1"/>
              </w:rPr>
              <w:t>button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C46DC0" w:rsidRDefault="0009221D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pop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p message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0446E" w:rsidRPr="00C17855" w:rsidRDefault="0060446E" w:rsidP="0060446E">
            <w:pPr>
              <w:spacing w:line="240" w:lineRule="auto"/>
              <w:ind w:left="950" w:hanging="950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09221D">
            <w:pPr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1B3AD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1B3AD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B718F1" w:rsidTr="001B3AD6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C17855" w:rsidRDefault="00B424C1" w:rsidP="00C46DC0">
      <w:pPr>
        <w:pStyle w:val="Normal1"/>
        <w:jc w:val="center"/>
        <w:rPr>
          <w:rFonts w:ascii="Times New Roman" w:hAnsi="Times New Roman" w:cstheme="minorBidi" w:hint="cs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B718F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09</w:t>
      </w:r>
      <w:r w:rsidR="00B718F1" w:rsidRPr="00B718F1">
        <w:rPr>
          <w:rFonts w:ascii="Times New Roman" w:hAnsi="Times New Roman" w:cs="Angsana New" w:hint="cs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eceive the message when their children arrive the school or home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Pr="00B718F1" w:rsidRDefault="000B5367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pict>
          <v:shape id="_x0000_i1032" type="#_x0000_t75" style="width:403.5pt;height:335.25pt">
            <v:imagedata r:id="rId21" o:title="11937985_989273174465546_893791177_n"/>
          </v:shape>
        </w:pict>
      </w:r>
    </w:p>
    <w:p w:rsidR="00C102E2" w:rsidRDefault="00C46DC0" w:rsidP="00EC363F">
      <w:pPr>
        <w:pStyle w:val="Caption"/>
        <w:jc w:val="center"/>
        <w:rPr>
          <w:bCs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4</w:t>
      </w:r>
      <w:r w:rsidRPr="00B718F1">
        <w:rPr>
          <w:sz w:val="24"/>
          <w:szCs w:val="24"/>
        </w:rPr>
        <w:fldChar w:fldCharType="end"/>
      </w:r>
      <w:r w:rsidRPr="00B718F1">
        <w:rPr>
          <w:noProof/>
          <w:sz w:val="24"/>
          <w:szCs w:val="24"/>
        </w:rPr>
        <w:t xml:space="preserve"> </w:t>
      </w:r>
      <w:r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0E26E5" w:rsidRPr="00B718F1">
        <w:rPr>
          <w:b w:val="0"/>
          <w:bCs w:val="0"/>
          <w:noProof/>
          <w:sz w:val="24"/>
          <w:szCs w:val="24"/>
        </w:rPr>
        <w:t xml:space="preserve">Diagram of </w:t>
      </w:r>
      <w:r w:rsidRPr="00B718F1">
        <w:rPr>
          <w:b w:val="0"/>
          <w:bCs w:val="0"/>
          <w:sz w:val="24"/>
          <w:szCs w:val="24"/>
        </w:rPr>
        <w:t>Receive the message when their children arrive the school or home</w:t>
      </w:r>
    </w:p>
    <w:p w:rsidR="00764CCA" w:rsidRDefault="00764CCA" w:rsidP="00764CCA"/>
    <w:p w:rsidR="00764CCA" w:rsidRPr="00764CCA" w:rsidRDefault="00764CCA" w:rsidP="00764CCA"/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64EF0" w:rsidRPr="00B718F1" w:rsidRDefault="00C61D3F" w:rsidP="00A64EF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64EF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  <w:p w:rsidR="006779FB" w:rsidRPr="00B718F1" w:rsidRDefault="006779FB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17855" w:rsidRDefault="00A064D2">
            <w:pPr>
              <w:pStyle w:val="Normal1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ncel the school bus rid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20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17855" w:rsidRDefault="009553E0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s can cancel the school bus schedul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 w:rsidP="0060446E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Tracking and Attendance Checking wil</w:t>
            </w:r>
            <w:r w:rsidR="006044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 cancel the school bus rid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hen user</w:t>
            </w:r>
            <w:r w:rsidR="006044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s parent press on “CANCELLATION” button, fill the information and press on the “SEND” button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17855" w:rsidRDefault="006779FB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AC737B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C0F06" w:rsidRPr="00B718F1" w:rsidRDefault="00FC0F06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FC0F06" w:rsidRPr="00B718F1" w:rsidRDefault="00FC0F06" w:rsidP="00FC0F06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C0F06" w:rsidRPr="00B718F1" w:rsidRDefault="00FC0F06" w:rsidP="00FC0F06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B718F1" w:rsidTr="00AC737B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0F06" w:rsidRPr="00B718F1" w:rsidRDefault="00FC0F06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C0F06" w:rsidRPr="00A064D2" w:rsidRDefault="00FC0F06" w:rsidP="00FC0F06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ent press on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NCELL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C0F06" w:rsidRDefault="00FC0F06" w:rsidP="00A064D2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rent in put the cancel information</w:t>
            </w:r>
            <w:r w:rsidR="006044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(Period time, date, subject, </w:t>
            </w:r>
            <w:r w:rsidR="00C1785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 message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  <w:r w:rsidR="006044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:rsidR="0060446E" w:rsidRPr="00B718F1" w:rsidRDefault="0060446E" w:rsidP="00A064D2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 Press on “SEND” button.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C0F06" w:rsidRPr="00B718F1" w:rsidRDefault="00FC0F06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A064D2" w:rsidRDefault="00A064D2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A297F" w:rsidRPr="00B718F1" w:rsidRDefault="00FC0F06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ncellation page.</w:t>
            </w:r>
          </w:p>
          <w:p w:rsidR="00EA297F" w:rsidRPr="00B718F1" w:rsidRDefault="00EA297F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0446E" w:rsidRDefault="0060446E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0446E" w:rsidRDefault="0060446E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60446E" w:rsidRDefault="0060446E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FC0F06" w:rsidRPr="00C17855" w:rsidRDefault="0060446E" w:rsidP="00FC0F06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Times New Roman" w:hAnsi="Times New Roman" w:cstheme="minorBidi"/>
                <w:color w:val="000000" w:themeColor="text1"/>
                <w:sz w:val="24"/>
                <w:szCs w:val="24"/>
              </w:rPr>
              <w:t>.</w:t>
            </w:r>
            <w:r w:rsidR="00FC0F0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FC0F0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</w:t>
            </w:r>
            <w:r w:rsidR="00A064D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m cancel the school bus </w:t>
            </w:r>
            <w:r w:rsidR="00A064D2">
              <w:rPr>
                <w:rFonts w:ascii="Times New Roman" w:hAnsi="Times New Roman" w:cstheme="minorBidi"/>
                <w:color w:val="000000" w:themeColor="text1"/>
                <w:sz w:val="24"/>
                <w:szCs w:val="24"/>
              </w:rPr>
              <w:t>ri</w:t>
            </w:r>
            <w:r>
              <w:rPr>
                <w:rFonts w:ascii="Times New Roman" w:hAnsi="Times New Roman" w:cstheme="minorBidi"/>
                <w:color w:val="000000" w:themeColor="text1"/>
                <w:sz w:val="24"/>
                <w:szCs w:val="24"/>
              </w:rPr>
              <w:t>d</w:t>
            </w:r>
            <w:r w:rsidR="00A064D2">
              <w:rPr>
                <w:rFonts w:ascii="Times New Roman" w:hAnsi="Times New Roman" w:cstheme="minorBidi"/>
                <w:color w:val="000000" w:themeColor="text1"/>
                <w:sz w:val="24"/>
                <w:szCs w:val="24"/>
              </w:rPr>
              <w:t>e</w:t>
            </w:r>
            <w:r w:rsidR="00FC0F0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FC0F06" w:rsidRPr="00B718F1" w:rsidRDefault="0060446E" w:rsidP="00FC0F06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="00FC0F0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FC0F0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ow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FC0F0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C17855" w:rsidRDefault="00C46DC0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</w:t>
            </w:r>
            <w:r w:rsidR="00EA297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ovide parents pag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0B5367" w:rsidRDefault="006779FB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display the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B5367" w:rsidRDefault="00C46DC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0B536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0B5367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0B5367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</w:t>
            </w:r>
            <w:r w:rsidR="000B536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ncellation page.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6779FB" w:rsidRPr="00B718F1" w:rsidRDefault="000B536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3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</w:t>
            </w:r>
            <w:r w:rsidR="00411D39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ror, system cannot display the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ncellation page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B5367" w:rsidRDefault="000B536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ss on “SEND” button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press on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utton, system display the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o back to normal flow step 1</w:t>
            </w:r>
            <w:r w:rsidR="000E456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411D39" w:rsidRPr="00C17855" w:rsidRDefault="00411D39">
            <w:pPr>
              <w:pStyle w:val="Normal1"/>
              <w:spacing w:line="240" w:lineRule="auto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ow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411D39" w:rsidP="00411D39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display the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Priority</w:t>
            </w:r>
            <w:r w:rsidR="006779FB"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E26268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dium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C17855" w:rsidRDefault="006779FB">
            <w:pPr>
              <w:pStyle w:val="Normal1"/>
              <w:spacing w:line="240" w:lineRule="auto"/>
              <w:rPr>
                <w:rFonts w:ascii="Times New Roman" w:hAnsi="Times New Roman" w:cstheme="minorBidi" w:hint="cs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9221D" w:rsidRPr="00B718F1" w:rsidRDefault="0009221D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: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all cancel the school bus driver schedul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C17855" w:rsidRDefault="0009221D" w:rsidP="0009221D">
            <w:pPr>
              <w:pStyle w:val="Normal1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: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parents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h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ANCELLATI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5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cancel schedule p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C17855" w:rsidRDefault="0009221D" w:rsidP="0060446E">
            <w:pPr>
              <w:spacing w:line="240" w:lineRule="auto"/>
              <w:ind w:left="811" w:hanging="811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check box to select the day period for cancel the schedul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C17855" w:rsidRDefault="0009221D" w:rsidP="0060446E">
            <w:pPr>
              <w:spacing w:line="240" w:lineRule="auto"/>
              <w:ind w:left="811" w:hanging="811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7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the date to cancel the schedul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C17855" w:rsidRDefault="0009221D" w:rsidP="0060446E">
            <w:pPr>
              <w:spacing w:line="240" w:lineRule="auto"/>
              <w:ind w:left="811" w:hanging="811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8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the subject to cancel the schedul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C17855" w:rsidRDefault="0009221D" w:rsidP="0060446E">
            <w:pPr>
              <w:spacing w:line="240" w:lineRule="auto"/>
              <w:ind w:left="811" w:hanging="811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79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text field </w:t>
            </w:r>
            <w:r w:rsidR="000E26E5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to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put the message to cancel the schedul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C46DC0" w:rsidRPr="00C17855" w:rsidRDefault="0009221D" w:rsidP="0060446E">
            <w:pPr>
              <w:pStyle w:val="Normal1"/>
              <w:ind w:left="811" w:hanging="811"/>
              <w:rPr>
                <w:rFonts w:ascii="Times New Roman" w:hAnsi="Times New Roman" w:cstheme="minorBidi" w:hint="cs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proofErr w:type="gramStart"/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80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:</w:t>
            </w:r>
            <w:proofErr w:type="gramEnd"/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check box to select the trip for cancel the schedule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0446E" w:rsidRPr="00C17855" w:rsidRDefault="0060446E" w:rsidP="00C17855">
            <w:pPr>
              <w:spacing w:line="240" w:lineRule="auto"/>
              <w:ind w:left="950" w:hanging="950"/>
              <w:rPr>
                <w:rFonts w:ascii="Times New Roman" w:eastAsia="Times New Roman" w:hAnsi="Times New Roman" w:cstheme="minorBidi" w:hint="cs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A064D2" w:rsidRPr="00B718F1" w:rsidRDefault="00A064D2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FC0F0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FC0F06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B718F1" w:rsidTr="00FC0F06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460559" w:rsidRPr="00460559" w:rsidRDefault="00460559" w:rsidP="006779FB">
      <w:pPr>
        <w:pStyle w:val="Normal1"/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718F1" w:rsidRPr="00B718F1" w:rsidRDefault="00B718F1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9553E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A53266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10</w:t>
      </w:r>
      <w:r w:rsidR="00A53266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ancel Schedule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cs/>
        </w:rPr>
        <w:t>.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Pr="00B718F1" w:rsidRDefault="00C46DC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411D39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E8D6F3E" wp14:editId="42F19170">
            <wp:extent cx="4733925" cy="49339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ncelAD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DC0" w:rsidRDefault="00C46DC0" w:rsidP="00316750">
      <w:pPr>
        <w:pStyle w:val="Caption"/>
        <w:jc w:val="center"/>
        <w:rPr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5</w:t>
      </w:r>
      <w:r w:rsidRPr="00B718F1">
        <w:rPr>
          <w:sz w:val="24"/>
          <w:szCs w:val="24"/>
        </w:rPr>
        <w:fldChar w:fldCharType="end"/>
      </w:r>
      <w:r w:rsidRPr="00B718F1">
        <w:rPr>
          <w:noProof/>
          <w:sz w:val="24"/>
          <w:szCs w:val="24"/>
          <w:cs/>
        </w:rPr>
        <w:t xml:space="preserve"> </w:t>
      </w:r>
      <w:r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0E26E5" w:rsidRPr="00B718F1">
        <w:rPr>
          <w:b w:val="0"/>
          <w:bCs w:val="0"/>
          <w:noProof/>
          <w:sz w:val="24"/>
          <w:szCs w:val="24"/>
        </w:rPr>
        <w:t xml:space="preserve">Diagram of </w:t>
      </w:r>
      <w:r w:rsidRPr="00B718F1">
        <w:rPr>
          <w:b w:val="0"/>
          <w:bCs w:val="0"/>
          <w:sz w:val="24"/>
          <w:szCs w:val="24"/>
        </w:rPr>
        <w:t>Cancel Schedule</w:t>
      </w:r>
    </w:p>
    <w:p w:rsidR="00B718F1" w:rsidRDefault="00B718F1" w:rsidP="00B718F1"/>
    <w:p w:rsidR="00B718F1" w:rsidRDefault="00B718F1" w:rsidP="00B718F1"/>
    <w:p w:rsidR="00B718F1" w:rsidRDefault="00B718F1" w:rsidP="00B718F1"/>
    <w:p w:rsidR="00B718F1" w:rsidRDefault="00B718F1" w:rsidP="00B718F1"/>
    <w:p w:rsidR="00B718F1" w:rsidRDefault="00B718F1" w:rsidP="00B718F1"/>
    <w:p w:rsidR="00B718F1" w:rsidRDefault="00B718F1" w:rsidP="00B718F1"/>
    <w:p w:rsidR="00B718F1" w:rsidRDefault="00B718F1" w:rsidP="00B718F1"/>
    <w:p w:rsidR="00B718F1" w:rsidRDefault="00B718F1" w:rsidP="00B718F1"/>
    <w:p w:rsidR="00B718F1" w:rsidRDefault="00B718F1" w:rsidP="00B718F1"/>
    <w:p w:rsidR="00B718F1" w:rsidRPr="00B718F1" w:rsidRDefault="00B718F1" w:rsidP="00B718F1"/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411D39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white"/>
              </w:rPr>
              <w:t>Extra case mess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white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C404E7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can send the message to the parents when have </w:t>
            </w:r>
            <w:proofErr w:type="gramStart"/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proofErr w:type="gramEnd"/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xtra case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Tracking and Attendance Checking can send the message to the parent when have an extra case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0E26E5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press on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tra cas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”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press on the wanted cas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driver press on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Ye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school bus driver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ype of the case page to us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confirm po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selected case as message to paren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the school driver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chool bus driver page cannot be shown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ype of case to us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show type of the case to user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confirm po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show the confirm po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p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 If user press on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utton, system will go back to the type of the case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selected case as message to paren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7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send a message to parent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iority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dium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C51D7" w:rsidRP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23: System shall send the message to the parent when have an extra case. </w:t>
            </w:r>
          </w:p>
          <w:p w:rsidR="00DC51D7" w:rsidRP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28: System shall provide school bus driver page. </w:t>
            </w:r>
          </w:p>
          <w:p w:rsidR="00DC51D7" w:rsidRP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34: System shall provide the emergency page. </w:t>
            </w:r>
          </w:p>
          <w:p w:rsidR="00DC51D7" w:rsidRP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35: System shall provide the “Send” button. </w:t>
            </w:r>
          </w:p>
          <w:p w:rsidR="00DC51D7" w:rsidRP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42: System shall provide text field to user to input subject. </w:t>
            </w:r>
          </w:p>
          <w:p w:rsid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43: System shall provide text box to user to input message. </w:t>
            </w:r>
          </w:p>
          <w:p w:rsidR="00DC51D7" w:rsidRPr="00DC51D7" w:rsidRDefault="00DC51D7" w:rsidP="00DC51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51D7">
              <w:rPr>
                <w:rFonts w:ascii="Times New Roman" w:hAnsi="Times New Roman" w:cs="Times New Roman"/>
                <w:sz w:val="24"/>
                <w:szCs w:val="24"/>
              </w:rPr>
              <w:t xml:space="preserve">SRS-45: System shall provide “Notification” button. </w:t>
            </w:r>
          </w:p>
          <w:p w:rsidR="000E26E5" w:rsidRPr="00DC51D7" w:rsidRDefault="00DC51D7" w:rsidP="00DC51D7">
            <w:r w:rsidRPr="00DC51D7">
              <w:rPr>
                <w:rFonts w:ascii="Times New Roman" w:hAnsi="Times New Roman" w:cs="Times New Roman"/>
                <w:sz w:val="24"/>
                <w:szCs w:val="24"/>
              </w:rPr>
              <w:t>SRS-46: System shall provide pop-up message.</w:t>
            </w:r>
            <w:r w:rsidRPr="00DC51D7">
              <w:t xml:space="preserve"> </w:t>
            </w:r>
          </w:p>
        </w:tc>
      </w:tr>
      <w:tr w:rsidR="000E26E5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E26268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764CCA" w:rsidRPr="00B718F1" w:rsidRDefault="00764CCA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C102E2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3A6BAC" w:rsidP="00C102E2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B718F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11</w:t>
      </w:r>
      <w:r w:rsidR="00B718F1" w:rsidRPr="00B718F1">
        <w:rPr>
          <w:rFonts w:ascii="Times New Roman" w:hAnsi="Times New Roman" w:cs="Angsana New" w:hint="cs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Extra case message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)</w:t>
      </w:r>
    </w:p>
    <w:p w:rsidR="00C46DC0" w:rsidRPr="00B718F1" w:rsidRDefault="00C46DC0" w:rsidP="00C46DC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3A6BAC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8654F87" wp14:editId="71A8BFB6">
            <wp:extent cx="4762500" cy="45243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xtracaseAD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6268" w:rsidRPr="00B718F1" w:rsidRDefault="00E26268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C46DC0">
      <w:pPr>
        <w:pStyle w:val="Caption"/>
        <w:jc w:val="center"/>
        <w:rPr>
          <w:b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6</w:t>
      </w:r>
      <w:r w:rsidRPr="00B718F1">
        <w:rPr>
          <w:sz w:val="24"/>
          <w:szCs w:val="24"/>
        </w:rPr>
        <w:fldChar w:fldCharType="end"/>
      </w:r>
      <w:r w:rsidRPr="00B718F1">
        <w:rPr>
          <w:sz w:val="24"/>
          <w:szCs w:val="24"/>
          <w:cs/>
        </w:rPr>
        <w:t xml:space="preserve">  </w:t>
      </w:r>
      <w:r w:rsidR="00B718F1" w:rsidRPr="00B718F1">
        <w:rPr>
          <w:b w:val="0"/>
          <w:bCs w:val="0"/>
          <w:noProof/>
          <w:sz w:val="24"/>
          <w:szCs w:val="24"/>
        </w:rPr>
        <w:t xml:space="preserve">Activity Diagram of </w:t>
      </w:r>
      <w:r w:rsidR="00B718F1">
        <w:rPr>
          <w:b w:val="0"/>
          <w:bCs w:val="0"/>
          <w:sz w:val="24"/>
          <w:szCs w:val="24"/>
          <w:highlight w:val="white"/>
        </w:rPr>
        <w:t>extra case messag</w:t>
      </w:r>
      <w:r w:rsidR="00B718F1">
        <w:rPr>
          <w:b w:val="0"/>
          <w:bCs w:val="0"/>
          <w:sz w:val="24"/>
          <w:szCs w:val="24"/>
        </w:rPr>
        <w:t>ing</w:t>
      </w:r>
    </w:p>
    <w:p w:rsidR="00EC363F" w:rsidRPr="00B718F1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Default="00B718F1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Pr="00B718F1" w:rsidRDefault="00B718F1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C363F" w:rsidRPr="00B718F1" w:rsidRDefault="00EC363F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E26268" w:rsidRPr="00B718F1" w:rsidRDefault="00E26268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4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2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4 Feature </w:t>
      </w:r>
      <w:r w:rsidR="00B718F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name: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 Tracking system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3A6BAC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450876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ing the school bus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C404E7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B718F1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, Parents, Children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 users view the route via google map api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gistered user press tracking button and view their route on School Bus Tracking and Attendance Checking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0E26E5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, Parents, Children press 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ing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”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chool bus driver, Parents, Children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450876" w:rsidRDefault="00450876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route via google map api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 School bus driver, Parents, Children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provide School bus driver, Parents, Children page cannot be shown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or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how the route via google map api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provide the google map api to user 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Priority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0E26E5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11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>System shall provide a route page to user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12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>System shall provide a school bus position via google map api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13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>System shall provide current location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Pr="00B718F1" w:rsidRDefault="000E26E5" w:rsidP="000E26E5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B718F1">
              <w:rPr>
                <w:color w:val="000000" w:themeColor="text1"/>
              </w:rPr>
              <w:t>SRS</w:t>
            </w:r>
            <w:r w:rsidRPr="00B718F1">
              <w:rPr>
                <w:color w:val="000000" w:themeColor="text1"/>
                <w:cs/>
              </w:rPr>
              <w:t>-</w:t>
            </w:r>
            <w:r w:rsidR="00A53266" w:rsidRPr="00B718F1">
              <w:rPr>
                <w:color w:val="000000" w:themeColor="text1"/>
              </w:rPr>
              <w:t>26:</w:t>
            </w:r>
            <w:r w:rsidRPr="00B718F1">
              <w:rPr>
                <w:color w:val="000000" w:themeColor="text1"/>
                <w:cs/>
              </w:rPr>
              <w:t xml:space="preserve"> </w:t>
            </w:r>
            <w:r w:rsidRPr="00B718F1">
              <w:rPr>
                <w:color w:val="000000" w:themeColor="text1"/>
              </w:rPr>
              <w:t>System shall provide parents page</w:t>
            </w:r>
            <w:r w:rsidRPr="00B718F1">
              <w:rPr>
                <w:color w:val="000000" w:themeColor="text1"/>
                <w:cs/>
              </w:rPr>
              <w:t>.</w:t>
            </w:r>
          </w:p>
          <w:p w:rsidR="000E26E5" w:rsidRPr="00B718F1" w:rsidRDefault="000E26E5" w:rsidP="000E26E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0E26E5" w:rsidRPr="00B718F1" w:rsidRDefault="000E26E5" w:rsidP="000E26E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children p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school bus driver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E26E5" w:rsidRPr="00B718F1" w:rsidRDefault="000E26E5" w:rsidP="000E26E5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0E26E5" w:rsidRPr="00B718F1" w:rsidTr="00E26268">
        <w:trPr>
          <w:trHeight w:val="150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0E26E5" w:rsidRPr="00B718F1" w:rsidRDefault="000E26E5" w:rsidP="000E26E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6779FB" w:rsidP="00C102E2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="00C839E0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="00C839E0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A53266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12</w:t>
      </w:r>
      <w:r w:rsidR="00A53266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iew the route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DA75BD" w:rsidRPr="00B718F1" w:rsidRDefault="00DA75BD" w:rsidP="00C102E2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DA75BD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1CFA8DE" wp14:editId="468E4150">
            <wp:extent cx="4829175" cy="38004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Tracking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5BD" w:rsidRPr="00B718F1" w:rsidRDefault="00C46DC0" w:rsidP="00C46DC0">
      <w:pPr>
        <w:pStyle w:val="Caption"/>
        <w:jc w:val="center"/>
        <w:rPr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7</w:t>
      </w:r>
      <w:r w:rsidRPr="00B718F1">
        <w:rPr>
          <w:sz w:val="24"/>
          <w:szCs w:val="24"/>
        </w:rPr>
        <w:fldChar w:fldCharType="end"/>
      </w:r>
      <w:r w:rsidR="00A53266" w:rsidRPr="00B718F1">
        <w:rPr>
          <w:noProof/>
          <w:sz w:val="24"/>
          <w:szCs w:val="24"/>
          <w:cs/>
        </w:rPr>
        <w:t xml:space="preserve"> </w:t>
      </w:r>
      <w:r w:rsidR="00B718F1" w:rsidRPr="00B718F1">
        <w:rPr>
          <w:b w:val="0"/>
          <w:bCs w:val="0"/>
          <w:noProof/>
          <w:sz w:val="24"/>
          <w:szCs w:val="24"/>
        </w:rPr>
        <w:t xml:space="preserve">Activity </w:t>
      </w:r>
      <w:r w:rsidR="00B718F1">
        <w:rPr>
          <w:b w:val="0"/>
          <w:bCs w:val="0"/>
          <w:noProof/>
          <w:sz w:val="24"/>
          <w:szCs w:val="24"/>
        </w:rPr>
        <w:t>Diagram of</w:t>
      </w:r>
      <w:r w:rsidRPr="00B718F1">
        <w:rPr>
          <w:b w:val="0"/>
          <w:bCs w:val="0"/>
          <w:sz w:val="24"/>
          <w:szCs w:val="24"/>
          <w:cs/>
        </w:rPr>
        <w:t xml:space="preserve"> </w:t>
      </w:r>
      <w:r w:rsidR="00B718F1">
        <w:rPr>
          <w:b w:val="0"/>
          <w:bCs w:val="0"/>
          <w:sz w:val="24"/>
          <w:szCs w:val="24"/>
        </w:rPr>
        <w:t>v</w:t>
      </w:r>
      <w:r w:rsidRPr="00B718F1">
        <w:rPr>
          <w:b w:val="0"/>
          <w:bCs w:val="0"/>
          <w:sz w:val="24"/>
          <w:szCs w:val="24"/>
        </w:rPr>
        <w:t>iew the route</w:t>
      </w:r>
    </w:p>
    <w:p w:rsidR="006779FB" w:rsidRPr="00B718F1" w:rsidRDefault="006779FB" w:rsidP="00C102E2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102E2" w:rsidRPr="00B718F1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Pr="00B718F1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Pr="00B718F1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Pr="00B718F1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Pr="00B718F1" w:rsidRDefault="00C102E2" w:rsidP="006779FB">
      <w:pPr>
        <w:pStyle w:val="Normal1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4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2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.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5 Feature </w:t>
      </w:r>
      <w:r w:rsidR="00A53266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name: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lert system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DA75BD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4502C" w:rsidP="00C4502C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peeding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ssag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</w:t>
            </w:r>
            <w:r w:rsidR="00DA75BD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can receive alert message when the speed are more than the speed limi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Tracking and Attendance Checking will send the a</w:t>
            </w:r>
            <w:r w:rsidR="00DA75BD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rt message to School bus d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hen the spe</w:t>
            </w:r>
            <w:r w:rsidR="002A1CE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d are more than the speeding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utomatically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6268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6268" w:rsidRPr="00B718F1" w:rsidRDefault="00E26268" w:rsidP="00E26268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6268" w:rsidRPr="00B718F1" w:rsidRDefault="00E26268" w:rsidP="00E26268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26268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dri</w:t>
            </w:r>
            <w:r w:rsidR="009B18C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e the bus more than speeding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receive the alert mess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B18C2" w:rsidRPr="00B718F1" w:rsidRDefault="009B18C2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9B18C2" w:rsidRPr="00B718F1" w:rsidRDefault="009B18C2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alert message to school bus driver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B1A6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send alert message to school bus driver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</w:t>
            </w:r>
            <w:r w:rsidR="006B1A6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ystem cannot send the alert message to school bus driver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B1A6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receive the alert messag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  </w:t>
            </w:r>
            <w:r w:rsidR="006B1A6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, school bus driver cannot receive the alert message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9221D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Priority</w:t>
            </w:r>
            <w:r w:rsidR="006779FB"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9221D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dium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9221D" w:rsidRPr="00B718F1" w:rsidRDefault="0009221D" w:rsidP="0009221D">
            <w:pPr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4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send a speeding message to school bus driv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09221D" w:rsidRPr="00B718F1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5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otificati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utt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B21750" w:rsidRPr="00B718F1" w:rsidRDefault="0009221D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6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pop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up message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505F91" w:rsidRPr="00B718F1" w:rsidRDefault="00505F91" w:rsidP="00505F91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505F91" w:rsidRPr="00B718F1" w:rsidRDefault="00505F91" w:rsidP="000922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B718F1" w:rsidTr="00E26268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C46DC0" w:rsidRDefault="00C46DC0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B718F1" w:rsidRPr="00B718F1" w:rsidRDefault="00B718F1" w:rsidP="00C46DC0">
      <w:pPr>
        <w:pStyle w:val="Normal1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</w:pPr>
    </w:p>
    <w:p w:rsidR="00C102E2" w:rsidRPr="00B718F1" w:rsidRDefault="006779FB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</w:t>
      </w:r>
      <w:r w:rsidR="00DA75BD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ctivity Diagram </w:t>
      </w:r>
      <w:r w:rsidR="00DA75BD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="00DA75BD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="00DA75BD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A53266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13</w:t>
      </w:r>
      <w:r w:rsidR="00A53266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505F91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peeding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message</w:t>
      </w:r>
      <w:r w:rsidRPr="00B718F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Pr="00B718F1" w:rsidRDefault="00C46DC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A6C6CDB" wp14:editId="0C9902C0">
            <wp:extent cx="4695825" cy="3933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tivity Diagram4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6268" w:rsidRPr="00B718F1" w:rsidRDefault="00E26268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C46DC0">
      <w:pPr>
        <w:pStyle w:val="Caption"/>
        <w:jc w:val="center"/>
        <w:rPr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8</w:t>
      </w:r>
      <w:r w:rsidRPr="00B718F1">
        <w:rPr>
          <w:sz w:val="24"/>
          <w:szCs w:val="24"/>
        </w:rPr>
        <w:fldChar w:fldCharType="end"/>
      </w:r>
      <w:r w:rsidR="00A53266" w:rsidRPr="00B718F1">
        <w:rPr>
          <w:noProof/>
          <w:sz w:val="24"/>
          <w:szCs w:val="24"/>
          <w:cs/>
        </w:rPr>
        <w:t xml:space="preserve"> </w:t>
      </w:r>
      <w:r w:rsidR="00B718F1" w:rsidRPr="00B718F1">
        <w:rPr>
          <w:b w:val="0"/>
          <w:bCs w:val="0"/>
          <w:noProof/>
          <w:sz w:val="24"/>
          <w:szCs w:val="24"/>
        </w:rPr>
        <w:t xml:space="preserve">Activity Diagram of </w:t>
      </w:r>
      <w:r w:rsidR="00B718F1">
        <w:rPr>
          <w:b w:val="0"/>
          <w:bCs w:val="0"/>
          <w:sz w:val="24"/>
          <w:szCs w:val="24"/>
        </w:rPr>
        <w:t>s</w:t>
      </w:r>
      <w:r w:rsidR="00505F91" w:rsidRPr="00B718F1">
        <w:rPr>
          <w:b w:val="0"/>
          <w:bCs w:val="0"/>
          <w:sz w:val="24"/>
          <w:szCs w:val="24"/>
        </w:rPr>
        <w:t>peeding</w:t>
      </w:r>
      <w:r w:rsidRPr="00B718F1">
        <w:rPr>
          <w:b w:val="0"/>
          <w:bCs w:val="0"/>
          <w:sz w:val="24"/>
          <w:szCs w:val="24"/>
        </w:rPr>
        <w:t xml:space="preserve"> message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DA75BD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 w:rsidP="002567A1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urn on </w:t>
            </w:r>
            <w:r w:rsidR="002567A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tracking system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DA75BD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450876" w:rsidRDefault="006779FB">
            <w:pPr>
              <w:pStyle w:val="Normal1"/>
              <w:spacing w:line="240" w:lineRule="auto"/>
              <w:rPr>
                <w:rFonts w:ascii="Times New Roman" w:hAnsi="Times New Roman" w:cstheme="minorBidi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</w:t>
            </w:r>
            <w:r w:rsidR="004508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ver can turn on the tracking system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 w:rsidP="00390249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chool Bus Tracking and Attendance Checking can </w:t>
            </w:r>
            <w:r w:rsidR="00390249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ur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on</w:t>
            </w:r>
            <w:r w:rsidR="00390249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tracking system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y school bus driver press on </w:t>
            </w:r>
            <w:r w:rsidR="00390249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on toggle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6268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6268" w:rsidRPr="00B718F1" w:rsidRDefault="00E26268" w:rsidP="00E26268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6268" w:rsidRPr="00B718F1" w:rsidRDefault="00E26268" w:rsidP="00E26268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26268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 press on turn on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ff toggle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provide the school bus driver 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26268" w:rsidRPr="00B718F1" w:rsidRDefault="00E26268" w:rsidP="00E7258E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tart 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tracking system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EC36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ovide the school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cannot display School bus driver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1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567A1" w:rsidRPr="00B718F1" w:rsidRDefault="006779FB" w:rsidP="00EC36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2567A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art the tracking system</w:t>
            </w:r>
            <w:r w:rsidR="002567A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 w:rsidP="00EC36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ction error, Sy</w:t>
            </w:r>
            <w:r w:rsidR="002567A1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em cannot start the tracking system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3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iorit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E26268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9221D" w:rsidRPr="00B718F1" w:rsidRDefault="0009221D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B1A60" w:rsidRPr="00B718F1" w:rsidRDefault="0009221D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2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ystem shall provide turn 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ff toggle button</w:t>
            </w:r>
          </w:p>
          <w:p w:rsidR="00E7258E" w:rsidRPr="00B718F1" w:rsidRDefault="00E7258E" w:rsidP="00E7258E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7258E" w:rsidRPr="00B718F1" w:rsidRDefault="00E7258E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B718F1" w:rsidTr="00E26268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Pr="00B718F1" w:rsidRDefault="006B1A6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8101E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14</w:t>
      </w:r>
      <w:r w:rsidR="008101EB" w:rsidRPr="00B718F1">
        <w:rPr>
          <w:rFonts w:ascii="Times New Roman" w:hAnsi="Times New Roman" w:cs="Angsana New" w:hint="cs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urn on </w:t>
      </w:r>
      <w:r w:rsidR="00E7258E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racking system</w:t>
      </w:r>
      <w:r w:rsidR="006779FB" w:rsidRPr="00B718F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C46DC0" w:rsidRPr="00B718F1" w:rsidRDefault="00C46DC0" w:rsidP="00E7258E">
      <w:pPr>
        <w:pStyle w:val="Normal1"/>
        <w:keepNext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6268" w:rsidRPr="00B718F1" w:rsidRDefault="00E7258E" w:rsidP="00C46DC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50B3685" wp14:editId="7A37840C">
            <wp:extent cx="4495800" cy="4876800"/>
            <wp:effectExtent l="0" t="0" r="0" b="0"/>
            <wp:docPr id="2" name="Picture 2" descr="C:\Users\Thitipun\Desktop\New folder\Turn off tracking system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itipun\Desktop\New folder\Turn off tracking system2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79FB" w:rsidRPr="00B718F1" w:rsidRDefault="00C46DC0" w:rsidP="00C46DC0">
      <w:pPr>
        <w:pStyle w:val="Caption"/>
        <w:jc w:val="center"/>
        <w:rPr>
          <w:b w:val="0"/>
          <w:bCs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19</w:t>
      </w:r>
      <w:r w:rsidRPr="00B718F1">
        <w:rPr>
          <w:sz w:val="24"/>
          <w:szCs w:val="24"/>
        </w:rPr>
        <w:fldChar w:fldCharType="end"/>
      </w:r>
      <w:r w:rsidR="00A53266" w:rsidRPr="00B718F1">
        <w:rPr>
          <w:noProof/>
          <w:sz w:val="24"/>
          <w:szCs w:val="24"/>
          <w:cs/>
        </w:rPr>
        <w:t xml:space="preserve"> </w:t>
      </w:r>
      <w:r w:rsidR="008101EB" w:rsidRPr="00B718F1">
        <w:rPr>
          <w:b w:val="0"/>
          <w:bCs w:val="0"/>
          <w:noProof/>
          <w:sz w:val="24"/>
          <w:szCs w:val="24"/>
        </w:rPr>
        <w:t xml:space="preserve">Activity Diagram of </w:t>
      </w:r>
      <w:r w:rsidR="008101EB">
        <w:rPr>
          <w:b w:val="0"/>
          <w:bCs w:val="0"/>
          <w:sz w:val="24"/>
          <w:szCs w:val="24"/>
        </w:rPr>
        <w:t>t</w:t>
      </w:r>
      <w:r w:rsidRPr="00B718F1">
        <w:rPr>
          <w:b w:val="0"/>
          <w:bCs w:val="0"/>
          <w:sz w:val="24"/>
          <w:szCs w:val="24"/>
        </w:rPr>
        <w:t xml:space="preserve">urn on </w:t>
      </w:r>
      <w:r w:rsidR="00E7258E" w:rsidRPr="00B718F1">
        <w:rPr>
          <w:b w:val="0"/>
          <w:bCs w:val="0"/>
          <w:sz w:val="24"/>
          <w:szCs w:val="24"/>
        </w:rPr>
        <w:t>tracking system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1170"/>
        <w:gridCol w:w="1170"/>
        <w:gridCol w:w="2340"/>
      </w:tblGrid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I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C61D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C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6B1A6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Use Case Name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 w:rsidP="00E7258E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urn off 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king system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Cre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C404E7" w:rsidP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ttipong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Last Update By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: 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04E7" w:rsidRPr="00B718F1" w:rsidRDefault="00C404E7" w:rsidP="00C404E7">
            <w:pPr>
              <w:pStyle w:val="Norma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itipun T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6779FB"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Cre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uly 17, 2015</w:t>
            </w:r>
          </w:p>
        </w:tc>
        <w:tc>
          <w:tcPr>
            <w:tcW w:w="23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0E26E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ate Last Updated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779FB" w:rsidRPr="00B718F1" w:rsidRDefault="00C404E7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ugust 27, 2015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ctor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(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) 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31675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iver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Descrip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450876" w:rsidRDefault="006779FB">
            <w:pPr>
              <w:pStyle w:val="Normal1"/>
              <w:spacing w:line="240" w:lineRule="auto"/>
              <w:rPr>
                <w:rFonts w:ascii="Times New Roman" w:hAnsi="Times New Roman" w:cstheme="minorBidi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dr</w:t>
            </w:r>
            <w:r w:rsidR="0045087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ver can turn off the tracking system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Trigger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390249" w:rsidP="00E7258E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ool Bus Tracking and Attendance Checking can turn off the tracking system by school bus driver press on the off toggle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Precondition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 already login to the applicati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6268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Normal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26268" w:rsidRPr="00B718F1" w:rsidRDefault="00E26268" w:rsidP="00E26268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</w:t>
            </w: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6268" w:rsidRPr="00B718F1" w:rsidRDefault="00E26268" w:rsidP="00E26268">
            <w:pPr>
              <w:pStyle w:val="Normal1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ystem</w:t>
            </w:r>
          </w:p>
        </w:tc>
      </w:tr>
      <w:tr w:rsidR="00463131" w:rsidRPr="00B718F1" w:rsidTr="007323D4">
        <w:trPr>
          <w:trHeight w:val="210"/>
        </w:trPr>
        <w:tc>
          <w:tcPr>
            <w:tcW w:w="234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26268" w:rsidRPr="00B718F1" w:rsidRDefault="00E26268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DF047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chool bus driver press on turn on</w:t>
            </w:r>
            <w:r w:rsidR="00DF047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="00DF047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ff toggl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utton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E26268" w:rsidRPr="00B718F1" w:rsidRDefault="00E26268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 provide</w:t>
            </w:r>
            <w:r w:rsidR="00DF047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school bus driver 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2A1CE1" w:rsidRPr="00B718F1" w:rsidRDefault="002A1CE1" w:rsidP="00E26268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:rsidR="00E26268" w:rsidRPr="00B718F1" w:rsidRDefault="00E26268" w:rsidP="00DF047B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="00DF047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Stop the tracking system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Alternative Flow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EC363F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stem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rovide the school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bus </w:t>
            </w:r>
            <w:r w:rsidR="00E7258E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river page</w:t>
            </w:r>
            <w:r w:rsidR="006779FB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C363F" w:rsidRPr="00B718F1" w:rsidRDefault="006779FB" w:rsidP="00C46DC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1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If internet connection error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ystem cannot display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show error message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1</w:t>
            </w:r>
            <w:r w:rsidR="00EC363F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5162D0" w:rsidRPr="00B718F1" w:rsidRDefault="005162D0" w:rsidP="00C46DC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op the tracking system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EC363F" w:rsidRPr="00B718F1" w:rsidRDefault="00EC363F" w:rsidP="005162D0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 If internet connection error, System cannot </w:t>
            </w:r>
            <w:r w:rsidR="005162D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op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5162D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tracking system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show error message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.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 back to normal flow step 3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D67195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iority</w:t>
            </w:r>
            <w:r w:rsidR="006779FB"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D67195" w:rsidP="000E26E5">
            <w:pPr>
              <w:pStyle w:val="Normal1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  <w:tr w:rsidR="00463131" w:rsidRPr="00B718F1" w:rsidTr="006779FB">
        <w:trPr>
          <w:trHeight w:val="420"/>
        </w:trPr>
        <w:tc>
          <w:tcPr>
            <w:tcW w:w="234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779FB" w:rsidRPr="00B718F1" w:rsidRDefault="006779FB">
            <w:pPr>
              <w:pStyle w:val="Normal1"/>
              <w:spacing w:line="24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Requirement </w:t>
            </w:r>
            <w:r w:rsidRPr="00B718F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>:</w:t>
            </w:r>
          </w:p>
        </w:tc>
        <w:tc>
          <w:tcPr>
            <w:tcW w:w="7020" w:type="dxa"/>
            <w:gridSpan w:val="4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9221D" w:rsidRPr="00B718F1" w:rsidRDefault="0009221D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: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provide school bus driver </w:t>
            </w:r>
            <w:r w:rsidR="009406D2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ge</w:t>
            </w:r>
            <w:r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6779FB" w:rsidRPr="00B718F1" w:rsidRDefault="0009221D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2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ystem shall provide turn on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ff toggle button</w:t>
            </w:r>
            <w:r w:rsidR="00C46DC0" w:rsidRPr="00B718F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5162D0" w:rsidRPr="00B718F1" w:rsidRDefault="005162D0" w:rsidP="005162D0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RS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-</w:t>
            </w:r>
            <w:r w:rsidR="00A53266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3: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ystem shall send the message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“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ternet connection fail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 xml:space="preserve">” </w:t>
            </w:r>
            <w:r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en user no longer connect with the internet</w:t>
            </w:r>
            <w:r w:rsidR="00E7258E" w:rsidRPr="00B718F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cs/>
              </w:rPr>
              <w:t>.</w:t>
            </w:r>
          </w:p>
          <w:p w:rsidR="005162D0" w:rsidRPr="00B718F1" w:rsidRDefault="005162D0" w:rsidP="0009221D">
            <w:pPr>
              <w:pStyle w:val="Normal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63131" w:rsidRPr="00B718F1" w:rsidTr="00E26268">
        <w:trPr>
          <w:trHeight w:val="420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79FB" w:rsidRPr="00B718F1" w:rsidTr="00E26268">
        <w:trPr>
          <w:trHeight w:val="317"/>
        </w:trPr>
        <w:tc>
          <w:tcPr>
            <w:tcW w:w="234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020" w:type="dxa"/>
            <w:gridSpan w:val="4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6779FB" w:rsidRPr="00B718F1" w:rsidRDefault="006779F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779FB" w:rsidRDefault="006B1A60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lastRenderedPageBreak/>
        <w:t xml:space="preserve">Activity Diagram 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(</w:t>
      </w:r>
      <w:r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AD</w:t>
      </w:r>
      <w:r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-</w:t>
      </w:r>
      <w:r w:rsidR="009406D2" w:rsidRPr="00B718F1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white"/>
        </w:rPr>
        <w:t>15</w:t>
      </w:r>
      <w:r w:rsidR="009406D2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: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  <w:r w:rsidR="006779FB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urn off </w:t>
      </w:r>
      <w:r w:rsidR="00E7258E" w:rsidRPr="00B718F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racking system</w:t>
      </w:r>
      <w:r w:rsidR="006779FB" w:rsidRPr="00B718F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>)</w:t>
      </w:r>
    </w:p>
    <w:p w:rsidR="008101EB" w:rsidRPr="00B718F1" w:rsidRDefault="008101EB" w:rsidP="00C46DC0">
      <w:pPr>
        <w:pStyle w:val="Normal1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5162D0" w:rsidP="005162D0">
      <w:pPr>
        <w:pStyle w:val="Normal1"/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ED1CA9A" wp14:editId="115654BC">
            <wp:extent cx="4495800" cy="4876800"/>
            <wp:effectExtent l="0" t="0" r="0" b="0"/>
            <wp:docPr id="1" name="Picture 1" descr="C:\Users\Thitipun\Desktop\New folder\Turn off tracking syste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itipun\Desktop\New folder\Turn off tracking system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79FB" w:rsidRPr="00B718F1" w:rsidRDefault="00C46DC0" w:rsidP="00C46DC0">
      <w:pPr>
        <w:pStyle w:val="Caption"/>
        <w:jc w:val="center"/>
        <w:rPr>
          <w:b w:val="0"/>
          <w:bCs w:val="0"/>
          <w:sz w:val="24"/>
          <w:szCs w:val="24"/>
        </w:rPr>
      </w:pPr>
      <w:r w:rsidRPr="00B718F1">
        <w:rPr>
          <w:sz w:val="24"/>
          <w:szCs w:val="24"/>
        </w:rPr>
        <w:t xml:space="preserve">Figure </w:t>
      </w:r>
      <w:r w:rsidRPr="00B718F1">
        <w:rPr>
          <w:sz w:val="24"/>
          <w:szCs w:val="24"/>
        </w:rPr>
        <w:fldChar w:fldCharType="begin"/>
      </w:r>
      <w:r w:rsidRPr="00B718F1">
        <w:rPr>
          <w:sz w:val="24"/>
          <w:szCs w:val="24"/>
        </w:rPr>
        <w:instrText xml:space="preserve"> SEQ Figure \</w:instrText>
      </w:r>
      <w:r w:rsidRPr="00B718F1">
        <w:rPr>
          <w:sz w:val="24"/>
          <w:szCs w:val="24"/>
          <w:cs/>
        </w:rPr>
        <w:instrText xml:space="preserve">* </w:instrText>
      </w:r>
      <w:r w:rsidRPr="00B718F1">
        <w:rPr>
          <w:sz w:val="24"/>
          <w:szCs w:val="24"/>
        </w:rPr>
        <w:instrText xml:space="preserve">ARABIC </w:instrText>
      </w:r>
      <w:r w:rsidRPr="00B718F1">
        <w:rPr>
          <w:sz w:val="24"/>
          <w:szCs w:val="24"/>
        </w:rPr>
        <w:fldChar w:fldCharType="separate"/>
      </w:r>
      <w:r w:rsidR="00450876">
        <w:rPr>
          <w:noProof/>
          <w:sz w:val="24"/>
          <w:szCs w:val="24"/>
        </w:rPr>
        <w:t>20</w:t>
      </w:r>
      <w:r w:rsidRPr="00B718F1">
        <w:rPr>
          <w:sz w:val="24"/>
          <w:szCs w:val="24"/>
        </w:rPr>
        <w:fldChar w:fldCharType="end"/>
      </w:r>
      <w:r w:rsidR="00A53266" w:rsidRPr="00B718F1">
        <w:rPr>
          <w:sz w:val="24"/>
          <w:szCs w:val="24"/>
        </w:rPr>
        <w:t xml:space="preserve"> </w:t>
      </w:r>
      <w:r w:rsidRPr="00B718F1">
        <w:rPr>
          <w:noProof/>
          <w:sz w:val="24"/>
          <w:szCs w:val="24"/>
          <w:cs/>
        </w:rPr>
        <w:t xml:space="preserve"> </w:t>
      </w:r>
      <w:r w:rsidR="008101EB" w:rsidRPr="00B718F1">
        <w:rPr>
          <w:b w:val="0"/>
          <w:bCs w:val="0"/>
          <w:noProof/>
          <w:sz w:val="24"/>
          <w:szCs w:val="24"/>
        </w:rPr>
        <w:t xml:space="preserve">Activity Diagram of </w:t>
      </w:r>
      <w:r w:rsidR="008101EB">
        <w:rPr>
          <w:b w:val="0"/>
          <w:bCs w:val="0"/>
          <w:sz w:val="24"/>
          <w:szCs w:val="24"/>
        </w:rPr>
        <w:t>t</w:t>
      </w:r>
      <w:r w:rsidRPr="00B718F1">
        <w:rPr>
          <w:b w:val="0"/>
          <w:bCs w:val="0"/>
          <w:sz w:val="24"/>
          <w:szCs w:val="24"/>
        </w:rPr>
        <w:t xml:space="preserve">urn off </w:t>
      </w:r>
      <w:r w:rsidR="005162D0" w:rsidRPr="00B718F1">
        <w:rPr>
          <w:b w:val="0"/>
          <w:bCs w:val="0"/>
          <w:sz w:val="24"/>
          <w:szCs w:val="24"/>
        </w:rPr>
        <w:t>the tracking system</w:t>
      </w: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  <w:cs/>
        </w:rPr>
      </w:pPr>
    </w:p>
    <w:p w:rsidR="006779FB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46DC0" w:rsidRPr="00B718F1" w:rsidRDefault="00C46DC0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6779FB" w:rsidP="006779FB">
      <w:pPr>
        <w:pStyle w:val="H1"/>
        <w:rPr>
          <w:rFonts w:ascii="Times New Roman" w:hAnsi="Times New Roman" w:cs="Times New Roman"/>
          <w:color w:val="000000" w:themeColor="text1"/>
          <w:szCs w:val="36"/>
        </w:rPr>
      </w:pPr>
      <w:bookmarkStart w:id="37" w:name="_Toc421532517"/>
      <w:bookmarkStart w:id="38" w:name="_Toc428529749"/>
      <w:r w:rsidRPr="00B718F1">
        <w:rPr>
          <w:rFonts w:ascii="Times New Roman" w:hAnsi="Times New Roman" w:cs="Times New Roman"/>
          <w:color w:val="000000" w:themeColor="text1"/>
          <w:szCs w:val="36"/>
        </w:rPr>
        <w:t xml:space="preserve">Chapter Five | </w:t>
      </w:r>
      <w:bookmarkEnd w:id="37"/>
      <w:r w:rsidRPr="00B718F1">
        <w:rPr>
          <w:rFonts w:ascii="Times New Roman" w:hAnsi="Times New Roman" w:cs="Times New Roman"/>
          <w:color w:val="000000" w:themeColor="text1"/>
          <w:szCs w:val="36"/>
        </w:rPr>
        <w:t>Reference</w:t>
      </w:r>
      <w:bookmarkEnd w:id="38"/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6779FB" w:rsidP="006779FB">
      <w:pPr>
        <w:pStyle w:val="Norma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18F1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highlight w:val="white"/>
          <w:cs/>
        </w:rPr>
        <w:t xml:space="preserve"> </w:t>
      </w:r>
    </w:p>
    <w:p w:rsidR="006779FB" w:rsidRPr="007F2771" w:rsidRDefault="006779FB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>[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1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 xml:space="preserve">] </w:t>
      </w:r>
      <w:r w:rsidRPr="007F277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terface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[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nline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]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rieved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21 July 2015</w:t>
      </w:r>
      <w:proofErr w:type="gramStart"/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,from</w:t>
      </w:r>
      <w:proofErr w:type="gramEnd"/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28" w:history="1"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http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:/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www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.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webopedia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.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com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TERM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I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interface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  <w:cs/>
          </w:rPr>
          <w:t>.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u w:val="none"/>
          </w:rPr>
          <w:t>html</w:t>
        </w:r>
      </w:hyperlink>
    </w:p>
    <w:p w:rsidR="007F2771" w:rsidRPr="007F2771" w:rsidRDefault="007F2771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7F2771" w:rsidRDefault="006779FB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>[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2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 xml:space="preserve">] </w:t>
      </w:r>
      <w:r w:rsidRPr="007F2771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ctivity diagram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[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nline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]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rieved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21 July 2015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hyperlink r:id="rId29" w:history="1"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https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:/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en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.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wikipedia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.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org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wiki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/</w:t>
        </w:r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Activity_diagram</w:t>
        </w:r>
      </w:hyperlink>
      <w:r w:rsidR="007F2771" w:rsidRPr="007F2771">
        <w:rPr>
          <w:rFonts w:ascii="Times New Roman" w:eastAsia="Calibri" w:hAnsi="Times New Roman" w:cs="Times New Roman"/>
          <w:color w:val="5B9BD5" w:themeColor="accent1"/>
          <w:sz w:val="24"/>
          <w:szCs w:val="24"/>
          <w:highlight w:val="white"/>
          <w:cs/>
        </w:rPr>
        <w:t xml:space="preserve"> </w:t>
      </w:r>
    </w:p>
    <w:p w:rsidR="007F2771" w:rsidRPr="007F2771" w:rsidRDefault="007F2771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7F2771" w:rsidRDefault="006779FB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>[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3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 xml:space="preserve">] </w:t>
      </w:r>
      <w:r w:rsidRPr="007F277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highlight w:val="white"/>
        </w:rPr>
        <w:t>Use case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[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nline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]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rieved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 xml:space="preserve">21 July </w:t>
      </w:r>
      <w:proofErr w:type="gramStart"/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2015</w:t>
      </w:r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,from</w:t>
      </w:r>
      <w:proofErr w:type="gramEnd"/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30" w:history="1">
        <w:r w:rsidRPr="007F2771">
          <w:rPr>
            <w:rStyle w:val="Hyperlink"/>
            <w:rFonts w:ascii="Times New Roman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h</w:t>
        </w:r>
      </w:hyperlink>
      <w:hyperlink r:id="rId31" w:history="1"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ttp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://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searchsoftwarequality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.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techtarget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.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com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/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definition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/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use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-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case</w:t>
        </w:r>
      </w:hyperlink>
    </w:p>
    <w:p w:rsidR="007F2771" w:rsidRPr="007F2771" w:rsidRDefault="007F2771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7F2771" w:rsidRDefault="006779FB" w:rsidP="007F2771">
      <w:pPr>
        <w:pStyle w:val="Normal1"/>
        <w:ind w:left="426" w:hanging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>[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4</w:t>
      </w:r>
      <w:r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  <w:cs/>
        </w:rPr>
        <w:t xml:space="preserve">] </w:t>
      </w:r>
      <w:r w:rsidRPr="007F277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highlight w:val="white"/>
        </w:rPr>
        <w:t>Use case diagram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[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nline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]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rieved </w:t>
      </w:r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 xml:space="preserve">21 July </w:t>
      </w:r>
      <w:proofErr w:type="gramStart"/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  <w:highlight w:val="white"/>
        </w:rPr>
        <w:t>2015</w:t>
      </w:r>
      <w:r w:rsidR="007F2771" w:rsidRPr="007F2771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>,from</w:t>
      </w:r>
      <w:proofErr w:type="gramEnd"/>
      <w:r w:rsidR="007F2771" w:rsidRPr="007F27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7F2771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 </w:t>
      </w:r>
      <w:hyperlink r:id="rId32" w:history="1"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https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://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en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.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wikipedia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.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org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/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wiki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  <w:cs/>
          </w:rPr>
          <w:t>/</w:t>
        </w:r>
        <w:r w:rsidRPr="007F2771">
          <w:rPr>
            <w:rStyle w:val="Hyperlink"/>
            <w:rFonts w:ascii="Times New Roman" w:eastAsia="Calibri" w:hAnsi="Times New Roman" w:cs="Times New Roman"/>
            <w:color w:val="5B9BD5" w:themeColor="accent1"/>
            <w:sz w:val="24"/>
            <w:szCs w:val="24"/>
            <w:highlight w:val="white"/>
            <w:u w:val="none"/>
          </w:rPr>
          <w:t>Use_Case_Diagram</w:t>
        </w:r>
      </w:hyperlink>
    </w:p>
    <w:p w:rsidR="006779FB" w:rsidRPr="00B718F1" w:rsidRDefault="006779FB" w:rsidP="006779F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79FB" w:rsidRPr="00B718F1" w:rsidRDefault="006779FB" w:rsidP="006779F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A76E6" w:rsidRDefault="00AA76E6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6779FB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</w:p>
    <w:p w:rsidR="00764CCA" w:rsidRDefault="00764CCA" w:rsidP="00764CCA">
      <w:pPr>
        <w:pStyle w:val="H1"/>
        <w:rPr>
          <w:rFonts w:ascii="Times New Roman" w:hAnsi="Times New Roman" w:cs="Times New Roman"/>
          <w:color w:val="000000" w:themeColor="text1"/>
          <w:szCs w:val="36"/>
        </w:rPr>
      </w:pPr>
      <w:bookmarkStart w:id="39" w:name="_Toc428529750"/>
      <w:r w:rsidRPr="00B718F1">
        <w:rPr>
          <w:rFonts w:ascii="Times New Roman" w:hAnsi="Times New Roman" w:cs="Times New Roman"/>
          <w:color w:val="000000" w:themeColor="text1"/>
          <w:szCs w:val="36"/>
        </w:rPr>
        <w:t xml:space="preserve">Chapter </w:t>
      </w:r>
      <w:r>
        <w:rPr>
          <w:rFonts w:ascii="Times New Roman" w:hAnsi="Times New Roman" w:cs="Times New Roman"/>
          <w:color w:val="000000" w:themeColor="text1"/>
          <w:szCs w:val="36"/>
        </w:rPr>
        <w:t>Six</w:t>
      </w:r>
      <w:r w:rsidRPr="00B718F1">
        <w:rPr>
          <w:rFonts w:ascii="Times New Roman" w:hAnsi="Times New Roman" w:cs="Times New Roman"/>
          <w:color w:val="000000" w:themeColor="text1"/>
          <w:szCs w:val="36"/>
        </w:rPr>
        <w:t xml:space="preserve"> | </w:t>
      </w:r>
      <w:r>
        <w:rPr>
          <w:rFonts w:ascii="Times New Roman" w:hAnsi="Times New Roman" w:cs="Times New Roman"/>
          <w:color w:val="000000" w:themeColor="text1"/>
          <w:szCs w:val="36"/>
        </w:rPr>
        <w:t>Appendixes</w:t>
      </w:r>
      <w:bookmarkEnd w:id="39"/>
    </w:p>
    <w:p w:rsidR="00764CCA" w:rsidRDefault="00764CCA" w:rsidP="00764CCA"/>
    <w:p w:rsidR="00764CCA" w:rsidRPr="00764CCA" w:rsidRDefault="00764CCA" w:rsidP="00764CCA">
      <w:r>
        <w:tab/>
        <w:t>Appendix is show the document that related in the Software Requirement Specification.</w:t>
      </w:r>
    </w:p>
    <w:p w:rsidR="00764CCA" w:rsidRDefault="00764CCA" w:rsidP="00764CCA">
      <w:pPr>
        <w:rPr>
          <w:rFonts w:ascii="Times New Roman" w:hAnsi="Times New Roman" w:cs="Times New Roman"/>
          <w:sz w:val="24"/>
          <w:szCs w:val="24"/>
        </w:rPr>
      </w:pPr>
      <w:r w:rsidRPr="00764CCA">
        <w:rPr>
          <w:rFonts w:ascii="Times New Roman" w:hAnsi="Times New Roman" w:cs="Times New Roman"/>
          <w:sz w:val="24"/>
          <w:szCs w:val="24"/>
        </w:rPr>
        <w:t>We divided into 3 part:</w:t>
      </w:r>
    </w:p>
    <w:p w:rsidR="00764CCA" w:rsidRPr="00764CCA" w:rsidRDefault="00764CCA" w:rsidP="00764CCA">
      <w:pPr>
        <w:rPr>
          <w:rFonts w:ascii="Times New Roman" w:hAnsi="Times New Roman" w:cs="Times New Roman"/>
          <w:sz w:val="24"/>
          <w:szCs w:val="24"/>
        </w:rPr>
      </w:pPr>
    </w:p>
    <w:p w:rsidR="00764CCA" w:rsidRPr="00460559" w:rsidRDefault="00764CCA" w:rsidP="00460559">
      <w:pPr>
        <w:pStyle w:val="H2"/>
        <w:numPr>
          <w:ilvl w:val="0"/>
          <w:numId w:val="11"/>
        </w:numPr>
        <w:rPr>
          <w:rFonts w:ascii="Times New Roman" w:hAnsi="Times New Roman" w:cs="Times New Roman"/>
        </w:rPr>
      </w:pPr>
      <w:bookmarkStart w:id="40" w:name="_Toc428529751"/>
      <w:r w:rsidRPr="00460559">
        <w:rPr>
          <w:rFonts w:ascii="Times New Roman" w:hAnsi="Times New Roman" w:cs="Times New Roman"/>
          <w:bCs/>
        </w:rPr>
        <w:t>Appendix A</w:t>
      </w:r>
      <w:r w:rsidRPr="00460559">
        <w:rPr>
          <w:rFonts w:ascii="Times New Roman" w:hAnsi="Times New Roman" w:cs="Times New Roman"/>
        </w:rPr>
        <w:t>: Requirement Survey Form</w:t>
      </w:r>
      <w:bookmarkEnd w:id="40"/>
    </w:p>
    <w:p w:rsidR="00764CCA" w:rsidRPr="00460559" w:rsidRDefault="00764CCA" w:rsidP="00460559">
      <w:pPr>
        <w:pStyle w:val="H2"/>
        <w:numPr>
          <w:ilvl w:val="0"/>
          <w:numId w:val="11"/>
        </w:numPr>
        <w:rPr>
          <w:rFonts w:ascii="Times New Roman" w:hAnsi="Times New Roman" w:cs="Times New Roman"/>
        </w:rPr>
      </w:pPr>
      <w:bookmarkStart w:id="41" w:name="_Toc428529752"/>
      <w:r w:rsidRPr="00460559">
        <w:rPr>
          <w:rFonts w:ascii="Times New Roman" w:hAnsi="Times New Roman" w:cs="Times New Roman"/>
          <w:bCs/>
        </w:rPr>
        <w:t>Appendix B</w:t>
      </w:r>
      <w:r w:rsidRPr="00460559">
        <w:rPr>
          <w:rFonts w:ascii="Times New Roman" w:hAnsi="Times New Roman" w:cs="Times New Roman"/>
        </w:rPr>
        <w:t>: Survey report</w:t>
      </w:r>
      <w:bookmarkEnd w:id="41"/>
    </w:p>
    <w:p w:rsidR="00764CCA" w:rsidRPr="00460559" w:rsidRDefault="00764CCA" w:rsidP="00460559">
      <w:pPr>
        <w:pStyle w:val="H2"/>
        <w:numPr>
          <w:ilvl w:val="0"/>
          <w:numId w:val="11"/>
        </w:numPr>
        <w:rPr>
          <w:rFonts w:ascii="Times New Roman" w:hAnsi="Times New Roman" w:cs="Times New Roman"/>
        </w:rPr>
      </w:pPr>
      <w:bookmarkStart w:id="42" w:name="_Toc428529753"/>
      <w:r w:rsidRPr="00460559">
        <w:rPr>
          <w:rFonts w:ascii="Times New Roman" w:hAnsi="Times New Roman" w:cs="Times New Roman"/>
          <w:bCs/>
        </w:rPr>
        <w:t>Appendix C</w:t>
      </w:r>
      <w:r w:rsidRPr="00460559">
        <w:rPr>
          <w:rFonts w:ascii="Times New Roman" w:hAnsi="Times New Roman" w:cs="Times New Roman"/>
        </w:rPr>
        <w:t>:</w:t>
      </w:r>
      <w:r w:rsidRPr="00460559">
        <w:rPr>
          <w:rFonts w:ascii="Times New Roman" w:hAnsi="Times New Roman" w:cs="Times New Roman"/>
          <w:cs/>
        </w:rPr>
        <w:t xml:space="preserve"> </w:t>
      </w:r>
      <w:r w:rsidRPr="00460559">
        <w:rPr>
          <w:rFonts w:ascii="Times New Roman" w:hAnsi="Times New Roman" w:cs="Times New Roman"/>
        </w:rPr>
        <w:t>Graphic Survey report</w:t>
      </w:r>
      <w:bookmarkEnd w:id="42"/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764CCA" w:rsidRDefault="00764CCA" w:rsidP="00764CC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>
        <w:rPr>
          <w:rFonts w:ascii="Times New Roman" w:hAnsi="Times New Roman" w:cstheme="min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567302" wp14:editId="0E86D3B8">
                <wp:simplePos x="0" y="0"/>
                <wp:positionH relativeFrom="margin">
                  <wp:align>center</wp:align>
                </wp:positionH>
                <wp:positionV relativeFrom="paragraph">
                  <wp:posOffset>154305</wp:posOffset>
                </wp:positionV>
                <wp:extent cx="4572000" cy="0"/>
                <wp:effectExtent l="0" t="0" r="19050" b="19050"/>
                <wp:wrapNone/>
                <wp:docPr id="11" name="ตัวเชื่อมต่อตรง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5E26A32C" id="ตัวเชื่อมต่อตรง 11" o:spid="_x0000_s1026" style="position:absolute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2.15pt" to="5in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764CCA" w:rsidRPr="00764CCA" w:rsidRDefault="00764CCA" w:rsidP="00764CCA">
      <w:pPr>
        <w:jc w:val="center"/>
        <w:rPr>
          <w:rFonts w:ascii="Times New Roman" w:hAnsi="Times New Roman" w:cs="Times New Roman"/>
          <w:sz w:val="36"/>
          <w:szCs w:val="36"/>
        </w:rPr>
      </w:pPr>
      <w:r w:rsidRPr="00764CCA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Appendix</w:t>
      </w:r>
      <w:r w:rsidRPr="00764CCA">
        <w:rPr>
          <w:rFonts w:ascii="Times New Roman" w:hAnsi="Times New Roman" w:cstheme="minorBidi"/>
          <w:b/>
          <w:bCs/>
          <w:sz w:val="36"/>
          <w:szCs w:val="36"/>
        </w:rPr>
        <w:t xml:space="preserve"> A</w: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  <w:r w:rsidRPr="00764CCA">
        <w:rPr>
          <w:rFonts w:ascii="Times New Roman" w:hAnsi="Times New Roman" w:cs="Times New Roman"/>
          <w:b/>
          <w:bCs/>
          <w:sz w:val="36"/>
          <w:szCs w:val="36"/>
        </w:rPr>
        <w:t>Requirement Survey Form</w: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  <w:r>
        <w:rPr>
          <w:rFonts w:ascii="Times New Roman" w:hAnsi="Times New Roman" w:cstheme="min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24840</wp:posOffset>
                </wp:positionH>
                <wp:positionV relativeFrom="paragraph">
                  <wp:posOffset>111760</wp:posOffset>
                </wp:positionV>
                <wp:extent cx="4572000" cy="0"/>
                <wp:effectExtent l="0" t="0" r="19050" b="19050"/>
                <wp:wrapNone/>
                <wp:docPr id="6" name="ตัวเชื่อมต่อตรง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063327E5" id="ตัวเชื่อมต่อตรง 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2pt,8.8pt" to="409.2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" strokecolor="black [3200]" strokeweight=".5pt">
                <v:stroke joinstyle="miter"/>
              </v:line>
            </w:pict>
          </mc:Fallback>
        </mc:AlternateConten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P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="Times New Roman"/>
          <w:b/>
          <w:bCs/>
          <w:color w:val="000000" w:themeColor="text1"/>
          <w:szCs w:val="36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  <w:cs/>
        </w:rPr>
        <w:sectPr w:rsidR="00460559" w:rsidSect="00A5351C">
          <w:footerReference w:type="default" r:id="rId33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460559" w:rsidRPr="00460559" w:rsidRDefault="00460559" w:rsidP="00460559">
      <w:pPr>
        <w:tabs>
          <w:tab w:val="left" w:pos="2706"/>
          <w:tab w:val="left" w:pos="3574"/>
        </w:tabs>
        <w:spacing w:line="180" w:lineRule="atLeast"/>
        <w:rPr>
          <w:rFonts w:ascii="AngsanaUPC" w:hAnsi="AngsanaUPC" w:cs="AngsanaUPC"/>
          <w:color w:val="333333"/>
          <w:sz w:val="28"/>
          <w:szCs w:val="28"/>
        </w:rPr>
      </w:pPr>
      <w:r w:rsidRPr="00460559">
        <w:rPr>
          <w:rFonts w:ascii="AngsanaUPC" w:hAnsi="AngsanaUPC" w:cs="AngsanaUPC"/>
          <w:noProof/>
          <w:color w:val="333333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118870</wp:posOffset>
                </wp:positionH>
                <wp:positionV relativeFrom="paragraph">
                  <wp:posOffset>-487680</wp:posOffset>
                </wp:positionV>
                <wp:extent cx="3703320" cy="935355"/>
                <wp:effectExtent l="9525" t="13335" r="11430" b="13335"/>
                <wp:wrapNone/>
                <wp:docPr id="31" name="สี่เหลี่ยมผืนผ้ามุมมน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3320" cy="9353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460559" w:rsidRPr="00DC5296" w:rsidRDefault="00460559" w:rsidP="00460559">
                            <w:pPr>
                              <w:spacing w:line="180" w:lineRule="atLeast"/>
                              <w:jc w:val="center"/>
                              <w:rPr>
                                <w:rFonts w:ascii="Angsana New" w:hAnsi="Angsana New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cs/>
                              </w:rPr>
                            </w:pPr>
                            <w:r>
                              <w:rPr>
                                <w:rFonts w:ascii="Angsana New" w:hAnsi="Angsana New" w:cs="Angsan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แบบสำรวจ</w:t>
                            </w:r>
                            <w:r>
                              <w:rPr>
                                <w:rFonts w:ascii="Angsana New" w:hAnsi="Angsana New" w:cs="Angsana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 xml:space="preserve"> และความคิดเห็นของการใช้รถรับส่งนักเรียน</w:t>
                            </w:r>
                          </w:p>
                          <w:p w:rsidR="00460559" w:rsidRDefault="00460559" w:rsidP="00460559">
                            <w:pPr>
                              <w:spacing w:line="180" w:lineRule="atLeast"/>
                              <w:jc w:val="center"/>
                              <w:rPr>
                                <w:rFonts w:ascii="Angsana New" w:hAnsi="Angsana New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ngsana New" w:hAnsi="Angsana New" w:cs="Angsana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วิทยาลัยศิลปะ สื่อ และเทคโนโลยี</w:t>
                            </w:r>
                            <w:r w:rsidRPr="00DC5296">
                              <w:rPr>
                                <w:rFonts w:ascii="Angsana New" w:hAnsi="Angsana New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460559" w:rsidRPr="00DC5296" w:rsidRDefault="00460559" w:rsidP="00460559">
                            <w:pPr>
                              <w:spacing w:line="180" w:lineRule="atLeast"/>
                              <w:jc w:val="center"/>
                              <w:rPr>
                                <w:rFonts w:ascii="Angsana New" w:hAnsi="Angsana New"/>
                                <w:sz w:val="28"/>
                                <w:szCs w:val="28"/>
                              </w:rPr>
                            </w:pPr>
                            <w:r w:rsidRPr="00DC5296">
                              <w:rPr>
                                <w:rFonts w:ascii="Angsana New" w:hAnsi="Angsana New" w:cs="Angsana New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มหาวิทยาลัย</w:t>
                            </w:r>
                            <w:r>
                              <w:rPr>
                                <w:rFonts w:ascii="Angsana New" w:hAnsi="Angsana New" w:cs="Angsana New" w:hint="cs"/>
                                <w:b/>
                                <w:bCs/>
                                <w:sz w:val="28"/>
                                <w:szCs w:val="28"/>
                                <w:cs/>
                              </w:rPr>
                              <w:t>เชียงใหม่</w:t>
                            </w:r>
                          </w:p>
                          <w:p w:rsidR="00460559" w:rsidRDefault="00460559" w:rsidP="0046055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roundrect id="สี่เหลี่ยมผืนผ้ามุมมน 31" o:spid="_x0000_s1026" style="position:absolute;margin-left:88.1pt;margin-top:-38.4pt;width:291.6pt;height:73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" strokeweight="1pt">
                <v:stroke dashstyle="dash"/>
                <v:shadow color="#868686"/>
                <v:textbox>
                  <w:txbxContent>
                    <w:p w:rsidR="00460559" w:rsidRPr="00DC5296" w:rsidRDefault="00460559" w:rsidP="00460559">
                      <w:pPr>
                        <w:spacing w:line="180" w:lineRule="atLeast"/>
                        <w:jc w:val="center"/>
                        <w:rPr>
                          <w:rFonts w:ascii="Angsana New" w:hAnsi="Angsana New"/>
                          <w:b/>
                          <w:bCs/>
                          <w:i/>
                          <w:iCs/>
                          <w:sz w:val="28"/>
                          <w:szCs w:val="28"/>
                          <w:cs/>
                        </w:rPr>
                      </w:pPr>
                      <w:r>
                        <w:rPr>
                          <w:rFonts w:ascii="Angsana New" w:hAnsi="Angsana New"/>
                          <w:b/>
                          <w:bCs/>
                          <w:sz w:val="28"/>
                          <w:szCs w:val="28"/>
                          <w:cs/>
                        </w:rPr>
                        <w:t>แบบสำรวจ</w:t>
                      </w:r>
                      <w:r>
                        <w:rPr>
                          <w:rFonts w:ascii="Angsana New" w:hAnsi="Angsana New" w:hint="cs"/>
                          <w:b/>
                          <w:bCs/>
                          <w:sz w:val="28"/>
                          <w:szCs w:val="28"/>
                          <w:cs/>
                        </w:rPr>
                        <w:t xml:space="preserve"> และความคิดเห็นของการใช้รถรับส่งนักเรียน</w:t>
                      </w:r>
                    </w:p>
                    <w:p w:rsidR="00460559" w:rsidRDefault="00460559" w:rsidP="00460559">
                      <w:pPr>
                        <w:spacing w:line="180" w:lineRule="atLeast"/>
                        <w:jc w:val="center"/>
                        <w:rPr>
                          <w:rFonts w:ascii="Angsana New" w:hAnsi="Angsana New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Angsana New" w:hAnsi="Angsana New" w:hint="cs"/>
                          <w:b/>
                          <w:bCs/>
                          <w:sz w:val="28"/>
                          <w:szCs w:val="28"/>
                          <w:cs/>
                        </w:rPr>
                        <w:t>วิทยาลัยศิลปะ สื่อ และเทคโนโลยี</w:t>
                      </w:r>
                      <w:r w:rsidRPr="00DC5296">
                        <w:rPr>
                          <w:rFonts w:ascii="Angsana New" w:hAnsi="Angsana New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:rsidR="00460559" w:rsidRPr="00DC5296" w:rsidRDefault="00460559" w:rsidP="00460559">
                      <w:pPr>
                        <w:spacing w:line="180" w:lineRule="atLeast"/>
                        <w:jc w:val="center"/>
                        <w:rPr>
                          <w:rFonts w:ascii="Angsana New" w:hAnsi="Angsana New" w:hint="cs"/>
                          <w:sz w:val="28"/>
                          <w:szCs w:val="28"/>
                        </w:rPr>
                      </w:pPr>
                      <w:r w:rsidRPr="00DC5296">
                        <w:rPr>
                          <w:rFonts w:ascii="Angsana New" w:hAnsi="Angsana New"/>
                          <w:b/>
                          <w:bCs/>
                          <w:sz w:val="28"/>
                          <w:szCs w:val="28"/>
                          <w:cs/>
                        </w:rPr>
                        <w:t>มหาวิทยาลัย</w:t>
                      </w:r>
                      <w:r>
                        <w:rPr>
                          <w:rFonts w:ascii="Angsana New" w:hAnsi="Angsana New" w:hint="cs"/>
                          <w:b/>
                          <w:bCs/>
                          <w:sz w:val="28"/>
                          <w:szCs w:val="28"/>
                          <w:cs/>
                        </w:rPr>
                        <w:t>เชียงใหม่</w:t>
                      </w:r>
                    </w:p>
                    <w:p w:rsidR="00460559" w:rsidRDefault="00460559" w:rsidP="00460559"/>
                  </w:txbxContent>
                </v:textbox>
              </v:roundrect>
            </w:pict>
          </mc:Fallback>
        </mc:AlternateContent>
      </w:r>
      <w:r w:rsidRPr="00460559">
        <w:rPr>
          <w:rFonts w:ascii="AngsanaUPC" w:hAnsi="AngsanaUPC" w:cs="AngsanaUPC"/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349250</wp:posOffset>
            </wp:positionH>
            <wp:positionV relativeFrom="paragraph">
              <wp:posOffset>-478155</wp:posOffset>
            </wp:positionV>
            <wp:extent cx="934085" cy="702945"/>
            <wp:effectExtent l="0" t="0" r="0" b="1905"/>
            <wp:wrapNone/>
            <wp:docPr id="30" name="รูปภาพ 30" descr="http://www.camt.cmu.ac.th/th/logo/CAMT_LOGO_CMYK_BW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camt.cmu.ac.th/th/logo/CAMT_LOGO_CMYK_BW_large.jpg"/>
                    <pic:cNvPicPr>
                      <a:picLocks noChangeAspect="1" noChangeArrowheads="1"/>
                    </pic:cNvPicPr>
                  </pic:nvPicPr>
                  <pic:blipFill>
                    <a:blip r:embed="rId34" r:link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085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0559">
        <w:rPr>
          <w:rFonts w:ascii="AngsanaUPC" w:hAnsi="AngsanaUPC" w:cs="AngsanaUPC"/>
          <w:noProof/>
          <w:color w:val="333333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675630</wp:posOffset>
                </wp:positionH>
                <wp:positionV relativeFrom="paragraph">
                  <wp:posOffset>-243840</wp:posOffset>
                </wp:positionV>
                <wp:extent cx="762000" cy="638175"/>
                <wp:effectExtent l="3810" t="0" r="5715" b="0"/>
                <wp:wrapNone/>
                <wp:docPr id="29" name="วงรี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0" cy="638175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60559" w:rsidRPr="00EC0EF5" w:rsidRDefault="00460559" w:rsidP="00460559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 w:rsidRPr="00EC0EF5">
                              <w:rPr>
                                <w:sz w:val="56"/>
                                <w:szCs w:val="56"/>
                              </w:rPr>
                              <w:sym w:font="Wingdings 2" w:char="F075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oval id="วงรี 29" o:spid="_x0000_s1027" style="position:absolute;margin-left:446.9pt;margin-top:-19.2pt;width:60pt;height:50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" stroked="f">
                <v:textbox>
                  <w:txbxContent>
                    <w:p w:rsidR="00460559" w:rsidRPr="00EC0EF5" w:rsidRDefault="00460559" w:rsidP="00460559">
                      <w:pPr>
                        <w:rPr>
                          <w:sz w:val="56"/>
                          <w:szCs w:val="56"/>
                        </w:rPr>
                      </w:pPr>
                      <w:r w:rsidRPr="00EC0EF5">
                        <w:rPr>
                          <w:sz w:val="56"/>
                          <w:szCs w:val="56"/>
                        </w:rPr>
                        <w:sym w:font="Wingdings 2" w:char="F075"/>
                      </w:r>
                    </w:p>
                  </w:txbxContent>
                </v:textbox>
              </v:oval>
            </w:pict>
          </mc:Fallback>
        </mc:AlternateContent>
      </w:r>
    </w:p>
    <w:p w:rsidR="00460559" w:rsidRPr="00460559" w:rsidRDefault="00460559" w:rsidP="00460559">
      <w:pPr>
        <w:tabs>
          <w:tab w:val="left" w:pos="2706"/>
          <w:tab w:val="left" w:pos="3574"/>
        </w:tabs>
        <w:spacing w:line="180" w:lineRule="atLeast"/>
        <w:rPr>
          <w:rFonts w:ascii="AngsanaUPC" w:hAnsi="AngsanaUPC" w:cs="AngsanaUPC"/>
          <w:color w:val="333333"/>
          <w:sz w:val="10"/>
          <w:szCs w:val="10"/>
        </w:rPr>
      </w:pPr>
    </w:p>
    <w:p w:rsidR="00460559" w:rsidRPr="00460559" w:rsidRDefault="00460559" w:rsidP="00460559">
      <w:pPr>
        <w:tabs>
          <w:tab w:val="left" w:pos="2706"/>
          <w:tab w:val="left" w:pos="3574"/>
        </w:tabs>
        <w:spacing w:line="180" w:lineRule="atLeast"/>
        <w:rPr>
          <w:rFonts w:ascii="AngsanaUPC" w:hAnsi="AngsanaUPC" w:cs="AngsanaUPC"/>
          <w:b/>
          <w:bCs/>
          <w:color w:val="333333"/>
          <w:sz w:val="28"/>
          <w:szCs w:val="28"/>
        </w:rPr>
      </w:pPr>
      <w:r w:rsidRPr="00460559">
        <w:rPr>
          <w:rFonts w:ascii="AngsanaUPC" w:hAnsi="AngsanaUPC" w:cs="AngsanaUPC"/>
          <w:b/>
          <w:bCs/>
          <w:color w:val="333333"/>
          <w:sz w:val="28"/>
          <w:szCs w:val="28"/>
          <w:cs/>
        </w:rPr>
        <w:t>คำชี้แจง</w:t>
      </w:r>
      <w:r w:rsidRPr="00460559">
        <w:rPr>
          <w:rFonts w:ascii="AngsanaUPC" w:hAnsi="AngsanaUPC" w:cs="AngsanaUPC"/>
          <w:b/>
          <w:bCs/>
          <w:color w:val="333333"/>
          <w:sz w:val="28"/>
          <w:szCs w:val="28"/>
        </w:rPr>
        <w:t xml:space="preserve">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แบบสอบถาม </w:t>
      </w:r>
    </w:p>
    <w:p w:rsidR="00460559" w:rsidRPr="00460559" w:rsidRDefault="00460559" w:rsidP="00460559">
      <w:pPr>
        <w:numPr>
          <w:ilvl w:val="0"/>
          <w:numId w:val="15"/>
        </w:numPr>
        <w:spacing w:line="180" w:lineRule="atLeast"/>
        <w:ind w:left="426"/>
        <w:rPr>
          <w:rFonts w:ascii="AngsanaUPC" w:hAnsi="AngsanaUPC" w:cs="AngsanaUPC"/>
          <w:color w:val="333333"/>
          <w:sz w:val="26"/>
          <w:szCs w:val="26"/>
        </w:rPr>
      </w:pPr>
      <w:r w:rsidRPr="00460559">
        <w:rPr>
          <w:rFonts w:ascii="AngsanaUPC" w:hAnsi="AngsanaUPC" w:cs="AngsanaUPC"/>
          <w:color w:val="333333"/>
          <w:sz w:val="26"/>
          <w:szCs w:val="26"/>
          <w:cs/>
        </w:rPr>
        <w:t xml:space="preserve">เพื่อหาความต้องการของผู้ที่เกี่ยวข้องกับระบบรถรับส่งนักเรียน </w:t>
      </w:r>
    </w:p>
    <w:p w:rsidR="00460559" w:rsidRPr="00460559" w:rsidRDefault="00460559" w:rsidP="00460559">
      <w:pPr>
        <w:numPr>
          <w:ilvl w:val="0"/>
          <w:numId w:val="15"/>
        </w:numPr>
        <w:spacing w:line="180" w:lineRule="atLeast"/>
        <w:ind w:left="426"/>
        <w:rPr>
          <w:rFonts w:ascii="AngsanaUPC" w:hAnsi="AngsanaUPC" w:cs="AngsanaUPC"/>
          <w:color w:val="333333"/>
          <w:sz w:val="26"/>
          <w:szCs w:val="26"/>
        </w:rPr>
      </w:pPr>
      <w:r w:rsidRPr="00460559">
        <w:rPr>
          <w:rFonts w:ascii="AngsanaUPC" w:hAnsi="AngsanaUPC" w:cs="AngsanaUPC"/>
          <w:color w:val="333333"/>
          <w:sz w:val="26"/>
          <w:szCs w:val="26"/>
          <w:cs/>
        </w:rPr>
        <w:t>เพื่อให้การจัดทำโครงการมีประสิทธิภาพสูงสุด สามารถตอบสนองความต้องการของผู้ใช้งาน และผู้ที่เกี่ยวข้องกับระบบรถรับส่งนักเรียน</w:t>
      </w:r>
    </w:p>
    <w:p w:rsidR="00460559" w:rsidRPr="00460559" w:rsidRDefault="00460559" w:rsidP="00460559">
      <w:pPr>
        <w:numPr>
          <w:ilvl w:val="0"/>
          <w:numId w:val="15"/>
        </w:numPr>
        <w:spacing w:line="180" w:lineRule="atLeast"/>
        <w:ind w:left="426"/>
        <w:jc w:val="thaiDistribute"/>
        <w:rPr>
          <w:rFonts w:ascii="AngsanaUPC" w:hAnsi="AngsanaUPC" w:cs="AngsanaUPC"/>
          <w:color w:val="333333"/>
          <w:sz w:val="26"/>
          <w:szCs w:val="26"/>
        </w:rPr>
      </w:pPr>
      <w:r w:rsidRPr="00460559">
        <w:rPr>
          <w:rFonts w:ascii="AngsanaUPC" w:hAnsi="AngsanaUPC" w:cs="AngsanaUPC"/>
          <w:color w:val="333333"/>
          <w:sz w:val="26"/>
          <w:szCs w:val="26"/>
          <w:cs/>
        </w:rPr>
        <w:t xml:space="preserve">โปรดเติมเครื่องหมาย </w:t>
      </w:r>
      <w:r w:rsidRPr="00460559">
        <w:rPr>
          <w:rFonts w:ascii="AngsanaUPC" w:hAnsi="AngsanaUPC" w:cs="AngsanaUPC"/>
          <w:color w:val="333333"/>
          <w:sz w:val="26"/>
          <w:szCs w:val="26"/>
        </w:rPr>
        <w:sym w:font="Wingdings" w:char="F0FC"/>
      </w:r>
      <w:r w:rsidRPr="00460559">
        <w:rPr>
          <w:rFonts w:ascii="AngsanaUPC" w:hAnsi="AngsanaUPC" w:cs="AngsanaUPC"/>
          <w:color w:val="333333"/>
          <w:sz w:val="26"/>
          <w:szCs w:val="26"/>
          <w:cs/>
        </w:rPr>
        <w:t xml:space="preserve"> และกรอกข้อความให้สมบูรณ์</w:t>
      </w: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b/>
          <w:bCs/>
          <w:sz w:val="10"/>
          <w:szCs w:val="10"/>
        </w:rPr>
      </w:pP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ส่วนที่ </w:t>
      </w: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1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ข้อมูลทั่วไปของผู้ตอบแบบสอบถาม</w:t>
      </w:r>
    </w:p>
    <w:p w:rsidR="00460559" w:rsidRPr="00460559" w:rsidRDefault="00460559" w:rsidP="00460559">
      <w:pPr>
        <w:numPr>
          <w:ilvl w:val="0"/>
          <w:numId w:val="16"/>
        </w:numPr>
        <w:spacing w:line="180" w:lineRule="atLeast"/>
        <w:ind w:left="426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  <w:cs/>
        </w:rPr>
        <w:t>เพศ</w:t>
      </w:r>
      <w:r w:rsidRPr="00460559">
        <w:rPr>
          <w:rFonts w:ascii="AngsanaUPC" w:hAnsi="AngsanaUPC" w:cs="AngsanaUPC"/>
          <w:sz w:val="28"/>
          <w:szCs w:val="28"/>
        </w:rPr>
        <w:t xml:space="preserve">    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ชาย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หญิง</w:t>
      </w:r>
    </w:p>
    <w:p w:rsidR="00460559" w:rsidRPr="00460559" w:rsidRDefault="00460559" w:rsidP="00460559">
      <w:pPr>
        <w:numPr>
          <w:ilvl w:val="0"/>
          <w:numId w:val="16"/>
        </w:numPr>
        <w:spacing w:line="180" w:lineRule="atLeast"/>
        <w:ind w:left="426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  <w:cs/>
        </w:rPr>
        <w:t>สถานะ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นักเรียน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ผู้ปกครอง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ผู้ขับขี่รถรับส่งนักเรียน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ประชาชนทั่วไป</w:t>
      </w:r>
    </w:p>
    <w:p w:rsidR="00460559" w:rsidRPr="00460559" w:rsidRDefault="00460559" w:rsidP="00460559">
      <w:pPr>
        <w:numPr>
          <w:ilvl w:val="0"/>
          <w:numId w:val="16"/>
        </w:numPr>
        <w:spacing w:line="180" w:lineRule="atLeast"/>
        <w:ind w:left="426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  <w:cs/>
        </w:rPr>
        <w:t>อายุ</w:t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t xml:space="preserve">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ต่ำกว่า </w:t>
      </w:r>
      <w:r w:rsidRPr="00460559">
        <w:rPr>
          <w:rFonts w:ascii="AngsanaUPC" w:hAnsi="AngsanaUPC" w:cs="AngsanaUPC"/>
          <w:sz w:val="28"/>
          <w:szCs w:val="28"/>
        </w:rPr>
        <w:t xml:space="preserve">15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ปี       </w:t>
      </w:r>
      <w:r w:rsidRPr="00460559">
        <w:rPr>
          <w:rFonts w:ascii="AngsanaUPC" w:hAnsi="AngsanaUPC" w:cs="AngsanaUPC"/>
          <w:sz w:val="28"/>
          <w:szCs w:val="28"/>
        </w:rPr>
        <w:t xml:space="preserve">    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 xml:space="preserve"> 15-20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ปี            </w:t>
      </w:r>
      <w:r w:rsidRPr="00460559">
        <w:rPr>
          <w:rFonts w:ascii="AngsanaUPC" w:hAnsi="AngsanaUPC" w:cs="AngsanaUPC"/>
          <w:sz w:val="28"/>
          <w:szCs w:val="28"/>
        </w:rPr>
        <w:t xml:space="preserve"> 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  </w:t>
      </w:r>
      <w:r w:rsidRPr="00460559">
        <w:rPr>
          <w:rFonts w:ascii="AngsanaUPC" w:hAnsi="AngsanaUPC" w:cs="AngsanaUPC"/>
          <w:sz w:val="28"/>
          <w:szCs w:val="28"/>
        </w:rPr>
        <w:t xml:space="preserve"> 21-30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ปี </w:t>
      </w:r>
      <w:r w:rsidRPr="00460559">
        <w:rPr>
          <w:rFonts w:ascii="AngsanaUPC" w:hAnsi="AngsanaUPC" w:cs="AngsanaUPC"/>
          <w:sz w:val="28"/>
          <w:szCs w:val="28"/>
        </w:rPr>
        <w:t xml:space="preserve">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     </w:t>
      </w:r>
      <w:r w:rsidRPr="00460559">
        <w:rPr>
          <w:rFonts w:ascii="AngsanaUPC" w:hAnsi="AngsanaUPC" w:cs="AngsanaUPC"/>
          <w:sz w:val="28"/>
          <w:szCs w:val="28"/>
        </w:rPr>
        <w:t xml:space="preserve">          </w:t>
      </w:r>
      <w:r w:rsidRPr="00460559">
        <w:rPr>
          <w:rFonts w:ascii="AngsanaUPC" w:hAnsi="AngsanaUPC" w:cs="AngsanaUPC"/>
          <w:sz w:val="28"/>
          <w:szCs w:val="28"/>
        </w:rPr>
        <w:t xml:space="preserve"> 31-40 </w:t>
      </w:r>
      <w:r w:rsidRPr="00460559">
        <w:rPr>
          <w:rFonts w:ascii="AngsanaUPC" w:hAnsi="AngsanaUPC" w:cs="AngsanaUPC"/>
          <w:sz w:val="28"/>
          <w:szCs w:val="28"/>
          <w:cs/>
        </w:rPr>
        <w:t>ปี</w:t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t xml:space="preserve"> 41 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ปีขึ้นไป    </w:t>
      </w: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ส่วนที่ 2</w:t>
      </w: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ความพึงพอใจต่อโครงการ</w:t>
      </w: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</w:rPr>
      </w:pPr>
      <w:r w:rsidRPr="00460559">
        <w:rPr>
          <w:rFonts w:ascii="AngsanaUPC" w:hAnsi="AngsanaUPC" w:cs="AngsanaUPC"/>
          <w:color w:val="333333"/>
          <w:cs/>
        </w:rPr>
        <w:t>ระดับ</w:t>
      </w:r>
      <w:r w:rsidRPr="00460559">
        <w:rPr>
          <w:rFonts w:ascii="AngsanaUPC" w:hAnsi="AngsanaUPC" w:cs="AngsanaUPC"/>
          <w:color w:val="333333"/>
        </w:rPr>
        <w:t xml:space="preserve">  5 = </w:t>
      </w:r>
      <w:r w:rsidRPr="00460559">
        <w:rPr>
          <w:rFonts w:ascii="AngsanaUPC" w:hAnsi="AngsanaUPC" w:cs="AngsanaUPC"/>
          <w:color w:val="333333"/>
          <w:cs/>
        </w:rPr>
        <w:t xml:space="preserve">มากที่สุดหรือดีมาก    </w:t>
      </w:r>
      <w:r w:rsidRPr="00460559">
        <w:rPr>
          <w:rFonts w:ascii="AngsanaUPC" w:hAnsi="AngsanaUPC" w:cs="AngsanaUPC"/>
          <w:color w:val="333333"/>
        </w:rPr>
        <w:t xml:space="preserve">4 = </w:t>
      </w:r>
      <w:r w:rsidRPr="00460559">
        <w:rPr>
          <w:rFonts w:ascii="AngsanaUPC" w:hAnsi="AngsanaUPC" w:cs="AngsanaUPC"/>
          <w:color w:val="333333"/>
          <w:cs/>
        </w:rPr>
        <w:t>มากหรือดี</w:t>
      </w:r>
      <w:r w:rsidRPr="00460559">
        <w:rPr>
          <w:rFonts w:ascii="AngsanaUPC" w:hAnsi="AngsanaUPC" w:cs="AngsanaUPC"/>
          <w:color w:val="333333"/>
        </w:rPr>
        <w:t xml:space="preserve">    3 = </w:t>
      </w:r>
      <w:r w:rsidRPr="00460559">
        <w:rPr>
          <w:rFonts w:ascii="AngsanaUPC" w:hAnsi="AngsanaUPC" w:cs="AngsanaUPC"/>
          <w:color w:val="333333"/>
          <w:cs/>
        </w:rPr>
        <w:t>ปานกลางหรือพอใช้</w:t>
      </w:r>
      <w:r w:rsidRPr="00460559">
        <w:rPr>
          <w:rFonts w:ascii="AngsanaUPC" w:hAnsi="AngsanaUPC" w:cs="AngsanaUPC"/>
          <w:color w:val="333333"/>
        </w:rPr>
        <w:t xml:space="preserve">   2 = </w:t>
      </w:r>
      <w:r w:rsidRPr="00460559">
        <w:rPr>
          <w:rFonts w:ascii="AngsanaUPC" w:hAnsi="AngsanaUPC" w:cs="AngsanaUPC"/>
          <w:color w:val="333333"/>
          <w:cs/>
        </w:rPr>
        <w:t>น้อยหรือต่ำกว่ามาตรฐาน</w:t>
      </w:r>
      <w:r w:rsidRPr="00460559">
        <w:rPr>
          <w:rFonts w:ascii="AngsanaUPC" w:hAnsi="AngsanaUPC" w:cs="AngsanaUPC"/>
          <w:color w:val="333333"/>
        </w:rPr>
        <w:t xml:space="preserve">   1 = </w:t>
      </w:r>
      <w:r w:rsidRPr="00460559">
        <w:rPr>
          <w:rFonts w:ascii="AngsanaUPC" w:hAnsi="AngsanaUPC" w:cs="AngsanaUPC"/>
          <w:color w:val="333333"/>
          <w:cs/>
        </w:rPr>
        <w:t>น้อยที่สุดหรือต้องปรับปรุงแก้ไ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79"/>
        <w:gridCol w:w="592"/>
        <w:gridCol w:w="627"/>
        <w:gridCol w:w="534"/>
        <w:gridCol w:w="621"/>
        <w:gridCol w:w="572"/>
      </w:tblGrid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vMerge w:val="restart"/>
            <w:vAlign w:val="center"/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  <w:cs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  <w:cs/>
              </w:rPr>
              <w:t>รายละเอียด</w:t>
            </w:r>
          </w:p>
        </w:tc>
        <w:tc>
          <w:tcPr>
            <w:tcW w:w="2946" w:type="dxa"/>
            <w:gridSpan w:val="5"/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  <w:cs/>
              </w:rPr>
              <w:t>ระดับความพึงพอใจ</w:t>
            </w: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vMerge/>
            <w:tcBorders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592" w:type="dxa"/>
            <w:tcBorders>
              <w:bottom w:val="single" w:sz="4" w:space="0" w:color="auto"/>
            </w:tcBorders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5</w:t>
            </w:r>
          </w:p>
        </w:tc>
        <w:tc>
          <w:tcPr>
            <w:tcW w:w="627" w:type="dxa"/>
            <w:tcBorders>
              <w:bottom w:val="single" w:sz="4" w:space="0" w:color="auto"/>
            </w:tcBorders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4</w:t>
            </w:r>
          </w:p>
        </w:tc>
        <w:tc>
          <w:tcPr>
            <w:tcW w:w="534" w:type="dxa"/>
            <w:tcBorders>
              <w:bottom w:val="single" w:sz="4" w:space="0" w:color="auto"/>
            </w:tcBorders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3</w:t>
            </w:r>
          </w:p>
        </w:tc>
        <w:tc>
          <w:tcPr>
            <w:tcW w:w="621" w:type="dxa"/>
            <w:tcBorders>
              <w:bottom w:val="single" w:sz="4" w:space="0" w:color="auto"/>
            </w:tcBorders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2</w:t>
            </w:r>
          </w:p>
        </w:tc>
        <w:tc>
          <w:tcPr>
            <w:tcW w:w="572" w:type="dxa"/>
            <w:tcBorders>
              <w:bottom w:val="single" w:sz="4" w:space="0" w:color="auto"/>
            </w:tcBorders>
          </w:tcPr>
          <w:p w:rsidR="00460559" w:rsidRPr="00460559" w:rsidRDefault="00460559" w:rsidP="005F53E5">
            <w:pPr>
              <w:spacing w:line="180" w:lineRule="atLeast"/>
              <w:jc w:val="center"/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1</w:t>
            </w: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9025" w:type="dxa"/>
            <w:gridSpan w:val="6"/>
            <w:tcBorders>
              <w:bottom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1.</w:t>
            </w: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  <w:cs/>
              </w:rPr>
              <w:t xml:space="preserve"> ความพึงพอใจต่อระบบรถรับส่งนักเรียน</w:t>
            </w: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color w:val="333333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</w:rPr>
              <w:t xml:space="preserve">1.1 </w:t>
            </w: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  <w:cs/>
              </w:rPr>
              <w:t>ความเหมาะสม</w:t>
            </w:r>
          </w:p>
        </w:tc>
        <w:tc>
          <w:tcPr>
            <w:tcW w:w="59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color w:val="333333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</w:rPr>
              <w:t xml:space="preserve">1.2 </w:t>
            </w: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  <w:cs/>
              </w:rPr>
              <w:t>ความดูแลเอาใจใส่</w:t>
            </w:r>
          </w:p>
        </w:tc>
        <w:tc>
          <w:tcPr>
            <w:tcW w:w="5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color w:val="333333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</w:rPr>
              <w:t xml:space="preserve">1.3 </w:t>
            </w: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  <w:cs/>
              </w:rPr>
              <w:t>ความสะดวกสบาย</w:t>
            </w:r>
          </w:p>
        </w:tc>
        <w:tc>
          <w:tcPr>
            <w:tcW w:w="5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color w:val="333333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</w:rPr>
              <w:t xml:space="preserve">1.4 </w:t>
            </w:r>
            <w:r w:rsidRPr="00460559">
              <w:rPr>
                <w:rFonts w:ascii="AngsanaUPC" w:hAnsi="AngsanaUPC" w:cs="AngsanaUPC"/>
                <w:color w:val="333333"/>
                <w:sz w:val="26"/>
                <w:szCs w:val="26"/>
                <w:cs/>
              </w:rPr>
              <w:t>ความพร้อม</w:t>
            </w:r>
          </w:p>
        </w:tc>
        <w:tc>
          <w:tcPr>
            <w:tcW w:w="5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902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  <w:cs/>
              </w:rPr>
              <w:t>2. บริการของแอพพลิเคชั่น</w:t>
            </w: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</w:rPr>
              <w:t xml:space="preserve">2.1 </w:t>
            </w: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ระบบสมัครสมาชิก และระบบยืนยันตัวตน</w:t>
            </w:r>
          </w:p>
        </w:tc>
        <w:tc>
          <w:tcPr>
            <w:tcW w:w="59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 xml:space="preserve">2.2 ระบบเช็คชื่อการขึ้นลงรถนักเรียนผ่าน </w:t>
            </w:r>
            <w:r w:rsidRPr="00460559">
              <w:rPr>
                <w:rFonts w:ascii="AngsanaUPC" w:hAnsi="AngsanaUPC" w:cs="AngsanaUPC"/>
                <w:sz w:val="26"/>
                <w:szCs w:val="26"/>
              </w:rPr>
              <w:t>QR Code</w:t>
            </w:r>
          </w:p>
        </w:tc>
        <w:tc>
          <w:tcPr>
            <w:tcW w:w="5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2.3 ระบบแจ้งเตือนผู้ขับขี่รถนักเรียนเมื่อขับขี่เกินอัตราเร็วที่กำหนด</w:t>
            </w:r>
          </w:p>
        </w:tc>
        <w:tc>
          <w:tcPr>
            <w:tcW w:w="59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2.4 ระบบติดตามรถนักเรียน เพื่อแสดงพิกัดให้กับผู้ปกครอง</w:t>
            </w:r>
          </w:p>
        </w:tc>
        <w:tc>
          <w:tcPr>
            <w:tcW w:w="5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  <w:cs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</w:rPr>
              <w:t xml:space="preserve">2.5 </w:t>
            </w: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ระบบยกเลิกการใช้บริการชั่วคราว ในกรณีที่ผู้ปกครองไปรับบุตรหลานด้วยตนเอง</w:t>
            </w:r>
          </w:p>
        </w:tc>
        <w:tc>
          <w:tcPr>
            <w:tcW w:w="5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  <w:cs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</w:rPr>
              <w:t xml:space="preserve">2.6 </w:t>
            </w: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ระบบแจ้งผู้ปกครองเมื่อบุตรหลานถึงจุดหมายปลายทาง</w:t>
            </w:r>
          </w:p>
        </w:tc>
        <w:tc>
          <w:tcPr>
            <w:tcW w:w="5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  <w:cs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</w:rPr>
              <w:t xml:space="preserve">2.7 </w:t>
            </w: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ระบบแจ้งเด็กนักเรียนเมื่อรถนักเรียนใกล้จะถึงโรงเรียน</w:t>
            </w:r>
          </w:p>
        </w:tc>
        <w:tc>
          <w:tcPr>
            <w:tcW w:w="5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rPr>
                <w:rFonts w:ascii="AngsanaUPC" w:hAnsi="AngsanaUPC" w:cs="AngsanaUPC"/>
                <w:sz w:val="26"/>
                <w:szCs w:val="26"/>
                <w:cs/>
              </w:rPr>
            </w:pPr>
            <w:r w:rsidRPr="00460559">
              <w:rPr>
                <w:rFonts w:ascii="AngsanaUPC" w:hAnsi="AngsanaUPC" w:cs="AngsanaUPC"/>
                <w:sz w:val="26"/>
                <w:szCs w:val="26"/>
              </w:rPr>
              <w:t xml:space="preserve">2.8 </w:t>
            </w:r>
            <w:r w:rsidRPr="00460559">
              <w:rPr>
                <w:rFonts w:ascii="AngsanaUPC" w:hAnsi="AngsanaUPC" w:cs="AngsanaUPC"/>
                <w:sz w:val="26"/>
                <w:szCs w:val="26"/>
                <w:cs/>
              </w:rPr>
              <w:t>ระบบแจ้งผู้ปกครองเมื่อถึงกำหนดการชำระค่าบริการรายเดือนของรถนักเรียน</w:t>
            </w:r>
          </w:p>
        </w:tc>
        <w:tc>
          <w:tcPr>
            <w:tcW w:w="59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7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34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621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  <w:tc>
          <w:tcPr>
            <w:tcW w:w="572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sz w:val="26"/>
                <w:szCs w:val="26"/>
              </w:rPr>
            </w:pPr>
          </w:p>
        </w:tc>
      </w:tr>
      <w:tr w:rsidR="00460559" w:rsidRPr="00460559" w:rsidTr="005F53E5">
        <w:trPr>
          <w:trHeight w:hRule="exact" w:val="312"/>
          <w:jc w:val="center"/>
        </w:trPr>
        <w:tc>
          <w:tcPr>
            <w:tcW w:w="6079" w:type="dxa"/>
            <w:tcBorders>
              <w:top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  <w:cs/>
              </w:rPr>
            </w:pP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</w:rPr>
              <w:t>3.</w:t>
            </w:r>
            <w:r w:rsidRPr="00460559">
              <w:rPr>
                <w:rFonts w:ascii="AngsanaUPC" w:hAnsi="AngsanaUPC" w:cs="AngsanaUPC"/>
                <w:b/>
                <w:bCs/>
                <w:color w:val="333333"/>
                <w:sz w:val="28"/>
                <w:szCs w:val="28"/>
                <w:cs/>
              </w:rPr>
              <w:t xml:space="preserve"> ความพึงพอใจของท่านต่อภาพรวมของโครงการ</w:t>
            </w:r>
          </w:p>
        </w:tc>
        <w:tc>
          <w:tcPr>
            <w:tcW w:w="592" w:type="dxa"/>
            <w:tcBorders>
              <w:top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627" w:type="dxa"/>
            <w:tcBorders>
              <w:top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534" w:type="dxa"/>
            <w:tcBorders>
              <w:top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621" w:type="dxa"/>
            <w:tcBorders>
              <w:top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</w:tcBorders>
            <w:shd w:val="clear" w:color="auto" w:fill="FBD4B4"/>
            <w:vAlign w:val="center"/>
          </w:tcPr>
          <w:p w:rsidR="00460559" w:rsidRPr="00460559" w:rsidRDefault="00460559" w:rsidP="005F53E5">
            <w:pPr>
              <w:spacing w:line="180" w:lineRule="atLeast"/>
              <w:rPr>
                <w:rFonts w:ascii="AngsanaUPC" w:hAnsi="AngsanaUPC" w:cs="AngsanaUPC"/>
                <w:b/>
                <w:bCs/>
              </w:rPr>
            </w:pPr>
          </w:p>
        </w:tc>
      </w:tr>
    </w:tbl>
    <w:p w:rsidR="00460559" w:rsidRPr="00460559" w:rsidRDefault="00460559" w:rsidP="00460559">
      <w:pPr>
        <w:spacing w:line="180" w:lineRule="atLeast"/>
        <w:rPr>
          <w:rFonts w:ascii="AngsanaUPC" w:hAnsi="AngsanaUPC" w:cs="AngsanaUPC"/>
        </w:rPr>
      </w:pP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ส่วนที่ </w:t>
      </w: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3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คำถามทั่วไปประกอบการจัดทำโครงการ</w:t>
      </w:r>
    </w:p>
    <w:p w:rsidR="00460559" w:rsidRPr="00460559" w:rsidRDefault="00460559" w:rsidP="00460559">
      <w:pPr>
        <w:numPr>
          <w:ilvl w:val="0"/>
          <w:numId w:val="17"/>
        </w:numPr>
        <w:spacing w:line="180" w:lineRule="atLeast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ความเร็วที่เหมาะสมกับรถรับส่งนักเรียน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ไม่เกิน </w:t>
      </w:r>
      <w:r w:rsidRPr="00460559">
        <w:rPr>
          <w:rFonts w:ascii="AngsanaUPC" w:hAnsi="AngsanaUPC" w:cs="AngsanaUPC"/>
          <w:sz w:val="28"/>
          <w:szCs w:val="28"/>
        </w:rPr>
        <w:t xml:space="preserve">60 </w:t>
      </w:r>
      <w:r w:rsidRPr="00460559">
        <w:rPr>
          <w:rFonts w:ascii="AngsanaUPC" w:hAnsi="AngsanaUPC" w:cs="AngsanaUPC"/>
          <w:sz w:val="28"/>
          <w:szCs w:val="28"/>
          <w:cs/>
        </w:rPr>
        <w:t>กิโลเมตร</w:t>
      </w:r>
      <w:r w:rsidRPr="00460559">
        <w:rPr>
          <w:rFonts w:ascii="AngsanaUPC" w:hAnsi="AngsanaUPC" w:cs="AngsanaUPC"/>
          <w:sz w:val="28"/>
          <w:szCs w:val="28"/>
        </w:rPr>
        <w:t>/</w:t>
      </w:r>
      <w:r w:rsidRPr="00460559">
        <w:rPr>
          <w:rFonts w:ascii="AngsanaUPC" w:hAnsi="AngsanaUPC" w:cs="AngsanaUPC"/>
          <w:sz w:val="28"/>
          <w:szCs w:val="28"/>
          <w:cs/>
        </w:rPr>
        <w:t>ชั่วโมง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ไม่เกิน </w:t>
      </w:r>
      <w:r w:rsidRPr="00460559">
        <w:rPr>
          <w:rFonts w:ascii="AngsanaUPC" w:hAnsi="AngsanaUPC" w:cs="AngsanaUPC"/>
          <w:sz w:val="28"/>
          <w:szCs w:val="28"/>
        </w:rPr>
        <w:t xml:space="preserve">80 </w:t>
      </w:r>
      <w:r w:rsidRPr="00460559">
        <w:rPr>
          <w:rFonts w:ascii="AngsanaUPC" w:hAnsi="AngsanaUPC" w:cs="AngsanaUPC"/>
          <w:sz w:val="28"/>
          <w:szCs w:val="28"/>
          <w:cs/>
        </w:rPr>
        <w:t>กิโลเมตร</w:t>
      </w:r>
      <w:r w:rsidRPr="00460559">
        <w:rPr>
          <w:rFonts w:ascii="AngsanaUPC" w:hAnsi="AngsanaUPC" w:cs="AngsanaUPC"/>
          <w:sz w:val="28"/>
          <w:szCs w:val="28"/>
        </w:rPr>
        <w:t>/</w:t>
      </w:r>
      <w:r w:rsidRPr="00460559">
        <w:rPr>
          <w:rFonts w:ascii="AngsanaUPC" w:hAnsi="AngsanaUPC" w:cs="AngsanaUPC"/>
          <w:sz w:val="28"/>
          <w:szCs w:val="28"/>
          <w:cs/>
        </w:rPr>
        <w:t>ชั่วโมง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ไม่เกิน </w:t>
      </w:r>
      <w:r w:rsidRPr="00460559">
        <w:rPr>
          <w:rFonts w:ascii="AngsanaUPC" w:hAnsi="AngsanaUPC" w:cs="AngsanaUPC"/>
          <w:sz w:val="28"/>
          <w:szCs w:val="28"/>
        </w:rPr>
        <w:t xml:space="preserve">90 </w:t>
      </w:r>
      <w:r w:rsidRPr="00460559">
        <w:rPr>
          <w:rFonts w:ascii="AngsanaUPC" w:hAnsi="AngsanaUPC" w:cs="AngsanaUPC"/>
          <w:sz w:val="28"/>
          <w:szCs w:val="28"/>
          <w:cs/>
        </w:rPr>
        <w:t>กิโลเมตร</w:t>
      </w:r>
      <w:r w:rsidRPr="00460559">
        <w:rPr>
          <w:rFonts w:ascii="AngsanaUPC" w:hAnsi="AngsanaUPC" w:cs="AngsanaUPC"/>
          <w:sz w:val="28"/>
          <w:szCs w:val="28"/>
        </w:rPr>
        <w:t>/</w:t>
      </w:r>
      <w:r w:rsidRPr="00460559">
        <w:rPr>
          <w:rFonts w:ascii="AngsanaUPC" w:hAnsi="AngsanaUPC" w:cs="AngsanaUPC"/>
          <w:sz w:val="28"/>
          <w:szCs w:val="28"/>
          <w:cs/>
        </w:rPr>
        <w:t>ชั่วโมง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ไม่เกิน </w:t>
      </w:r>
      <w:r w:rsidRPr="00460559">
        <w:rPr>
          <w:rFonts w:ascii="AngsanaUPC" w:hAnsi="AngsanaUPC" w:cs="AngsanaUPC"/>
          <w:sz w:val="28"/>
          <w:szCs w:val="28"/>
        </w:rPr>
        <w:t xml:space="preserve">100 </w:t>
      </w:r>
      <w:r w:rsidRPr="00460559">
        <w:rPr>
          <w:rFonts w:ascii="AngsanaUPC" w:hAnsi="AngsanaUPC" w:cs="AngsanaUPC"/>
          <w:sz w:val="28"/>
          <w:szCs w:val="28"/>
          <w:cs/>
        </w:rPr>
        <w:t>กิโลเมตร</w:t>
      </w:r>
      <w:r w:rsidRPr="00460559">
        <w:rPr>
          <w:rFonts w:ascii="AngsanaUPC" w:hAnsi="AngsanaUPC" w:cs="AngsanaUPC"/>
          <w:sz w:val="28"/>
          <w:szCs w:val="28"/>
        </w:rPr>
        <w:t>/</w:t>
      </w:r>
      <w:r w:rsidRPr="00460559">
        <w:rPr>
          <w:rFonts w:ascii="AngsanaUPC" w:hAnsi="AngsanaUPC" w:cs="AngsanaUPC"/>
          <w:sz w:val="28"/>
          <w:szCs w:val="28"/>
          <w:cs/>
        </w:rPr>
        <w:t>ชั่วโมง</w:t>
      </w:r>
    </w:p>
    <w:p w:rsidR="00460559" w:rsidRPr="00460559" w:rsidRDefault="00460559" w:rsidP="00460559">
      <w:pPr>
        <w:spacing w:line="180" w:lineRule="atLeast"/>
        <w:ind w:left="360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</w:rPr>
        <w:lastRenderedPageBreak/>
        <w:t xml:space="preserve">2.  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ระยะเวลาที่ใช้ในการเดินทาง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น้อยกว่า</w:t>
      </w:r>
      <w:r w:rsidRPr="00460559">
        <w:rPr>
          <w:rFonts w:ascii="AngsanaUPC" w:hAnsi="AngsanaUPC" w:cs="AngsanaUPC"/>
          <w:sz w:val="28"/>
          <w:szCs w:val="28"/>
        </w:rPr>
        <w:t xml:space="preserve"> 30 </w:t>
      </w:r>
      <w:r w:rsidRPr="00460559">
        <w:rPr>
          <w:rFonts w:ascii="AngsanaUPC" w:hAnsi="AngsanaUPC" w:cs="AngsanaUPC"/>
          <w:sz w:val="28"/>
          <w:szCs w:val="28"/>
          <w:cs/>
        </w:rPr>
        <w:t>นาที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 xml:space="preserve">30-60 </w:t>
      </w:r>
      <w:r w:rsidRPr="00460559">
        <w:rPr>
          <w:rFonts w:ascii="AngsanaUPC" w:hAnsi="AngsanaUPC" w:cs="AngsanaUPC"/>
          <w:sz w:val="28"/>
          <w:szCs w:val="28"/>
          <w:cs/>
        </w:rPr>
        <w:t>นาที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มากกว่า</w:t>
      </w:r>
      <w:r w:rsidRPr="00460559">
        <w:rPr>
          <w:rFonts w:ascii="AngsanaUPC" w:hAnsi="AngsanaUPC" w:cs="AngsanaUPC"/>
          <w:sz w:val="28"/>
          <w:szCs w:val="28"/>
        </w:rPr>
        <w:t xml:space="preserve"> 1 </w:t>
      </w:r>
      <w:r w:rsidRPr="00460559">
        <w:rPr>
          <w:rFonts w:ascii="AngsanaUPC" w:hAnsi="AngsanaUPC" w:cs="AngsanaUPC"/>
          <w:sz w:val="28"/>
          <w:szCs w:val="28"/>
          <w:cs/>
        </w:rPr>
        <w:t>ชม.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</w:p>
    <w:p w:rsidR="00460559" w:rsidRPr="00460559" w:rsidRDefault="00460559" w:rsidP="00460559">
      <w:pPr>
        <w:spacing w:line="180" w:lineRule="atLeast"/>
        <w:ind w:left="360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3.  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ระยะทางระหว่างที่พักอาศัย และสถานศึกษา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  <w:cs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น้อยกว่า</w:t>
      </w:r>
      <w:r w:rsidRPr="00460559">
        <w:rPr>
          <w:rFonts w:ascii="AngsanaUPC" w:hAnsi="AngsanaUPC" w:cs="AngsanaUPC"/>
          <w:sz w:val="28"/>
          <w:szCs w:val="28"/>
        </w:rPr>
        <w:t xml:space="preserve"> 20 </w:t>
      </w:r>
      <w:r w:rsidRPr="00460559">
        <w:rPr>
          <w:rFonts w:ascii="AngsanaUPC" w:hAnsi="AngsanaUPC" w:cs="AngsanaUPC"/>
          <w:sz w:val="28"/>
          <w:szCs w:val="28"/>
          <w:cs/>
        </w:rPr>
        <w:t>กม.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 xml:space="preserve">20-50 </w:t>
      </w:r>
      <w:r w:rsidRPr="00460559">
        <w:rPr>
          <w:rFonts w:ascii="AngsanaUPC" w:hAnsi="AngsanaUPC" w:cs="AngsanaUPC"/>
          <w:sz w:val="28"/>
          <w:szCs w:val="28"/>
          <w:cs/>
        </w:rPr>
        <w:t>กม.</w:t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>51-80</w:t>
      </w:r>
      <w:r w:rsidRPr="00460559">
        <w:rPr>
          <w:rFonts w:ascii="AngsanaUPC" w:hAnsi="AngsanaUPC" w:cs="AngsanaUPC"/>
          <w:sz w:val="28"/>
          <w:szCs w:val="28"/>
          <w:cs/>
        </w:rPr>
        <w:tab/>
        <w:t>กม.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มากกว่า </w:t>
      </w:r>
      <w:r w:rsidRPr="00460559">
        <w:rPr>
          <w:rFonts w:ascii="AngsanaUPC" w:hAnsi="AngsanaUPC" w:cs="AngsanaUPC"/>
          <w:sz w:val="28"/>
          <w:szCs w:val="28"/>
        </w:rPr>
        <w:t xml:space="preserve">81 </w:t>
      </w:r>
      <w:r w:rsidRPr="00460559">
        <w:rPr>
          <w:rFonts w:ascii="AngsanaUPC" w:hAnsi="AngsanaUPC" w:cs="AngsanaUPC"/>
          <w:sz w:val="28"/>
          <w:szCs w:val="28"/>
          <w:cs/>
        </w:rPr>
        <w:t>กม.</w:t>
      </w:r>
    </w:p>
    <w:p w:rsidR="00460559" w:rsidRPr="00460559" w:rsidRDefault="00460559" w:rsidP="00460559">
      <w:pPr>
        <w:spacing w:line="180" w:lineRule="atLeast"/>
        <w:ind w:left="360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4.  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ประเภทของระบบ</w:t>
      </w:r>
      <w:r w:rsidRPr="00460559">
        <w:rPr>
          <w:rFonts w:ascii="AngsanaUPC" w:hAnsi="AngsanaUPC" w:cs="AngsanaUPC" w:hint="cs"/>
          <w:b/>
          <w:bCs/>
          <w:sz w:val="28"/>
          <w:szCs w:val="28"/>
          <w:cs/>
        </w:rPr>
        <w:t>ปฏิบั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ติการโทรศัพท์มือถือ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>Android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>iOS</w:t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>Windows Phone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อื่นๆ</w:t>
      </w:r>
    </w:p>
    <w:p w:rsidR="00460559" w:rsidRPr="00460559" w:rsidRDefault="00460559" w:rsidP="00460559">
      <w:pPr>
        <w:spacing w:line="180" w:lineRule="atLeast"/>
        <w:ind w:left="709" w:hanging="283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5.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 การใช้งานโทรศัพท์มือถือ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เพื่อการรอ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เพื่อความบันเทิง</w:t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เพื่อการเรียน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เพื่อธุกิจ</w:t>
      </w:r>
    </w:p>
    <w:p w:rsidR="00460559" w:rsidRPr="00460559" w:rsidRDefault="00460559" w:rsidP="00460559">
      <w:pPr>
        <w:spacing w:line="180" w:lineRule="atLeast"/>
        <w:ind w:left="709" w:hanging="283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6.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 การเชื่อมต่อเครือข่ายอินเตอร์เน็ตบนโทรศัพท์มือถือ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มีการเชื่อมต่อเครือข่ายอินเตอร์เน็ต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ไม่มีการเชื่อมต่อเครือข่ายอินเตอร์เน็ต</w:t>
      </w:r>
    </w:p>
    <w:p w:rsidR="00460559" w:rsidRPr="00460559" w:rsidRDefault="00460559" w:rsidP="00460559">
      <w:pPr>
        <w:spacing w:line="180" w:lineRule="atLeast"/>
        <w:ind w:left="709" w:hanging="283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7.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 ระบบระบุตำแหน่งบนพื้นโลกของโทรศัพท์มือถือ </w:t>
      </w:r>
      <w:r w:rsidRPr="00460559">
        <w:rPr>
          <w:rFonts w:ascii="AngsanaUPC" w:hAnsi="AngsanaUPC" w:cs="AngsanaUPC"/>
          <w:b/>
          <w:bCs/>
          <w:sz w:val="28"/>
          <w:szCs w:val="28"/>
        </w:rPr>
        <w:t>(GPS)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มีระบบระบุตำแหน่งบนพื้นโลกบนโทรศัพท์มือถือ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ไม่มีระบบระบุตำแหน่งบนพื้นโลกบนโทรศัพท์มือถือ</w:t>
      </w:r>
    </w:p>
    <w:p w:rsidR="00460559" w:rsidRPr="00460559" w:rsidRDefault="00460559" w:rsidP="00460559">
      <w:pPr>
        <w:spacing w:line="180" w:lineRule="atLeast"/>
        <w:ind w:left="709" w:hanging="283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</w:rPr>
        <w:t xml:space="preserve">8.  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 การใช้งานโทรศัพท์มือถือต่อวัน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  <w:cs/>
        </w:rPr>
      </w:pP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น้อยกว่า </w:t>
      </w:r>
      <w:r w:rsidRPr="00460559">
        <w:rPr>
          <w:rFonts w:ascii="AngsanaUPC" w:hAnsi="AngsanaUPC" w:cs="AngsanaUPC"/>
          <w:sz w:val="28"/>
          <w:szCs w:val="28"/>
        </w:rPr>
        <w:t xml:space="preserve">1 </w:t>
      </w:r>
      <w:r w:rsidRPr="00460559">
        <w:rPr>
          <w:rFonts w:ascii="AngsanaUPC" w:hAnsi="AngsanaUPC" w:cs="AngsanaUPC"/>
          <w:sz w:val="28"/>
          <w:szCs w:val="28"/>
          <w:cs/>
        </w:rPr>
        <w:t>ชม.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</w:t>
      </w:r>
      <w:r w:rsidRPr="00460559">
        <w:rPr>
          <w:rFonts w:ascii="AngsanaUPC" w:hAnsi="AngsanaUPC" w:cs="AngsanaUPC"/>
          <w:sz w:val="28"/>
          <w:szCs w:val="28"/>
        </w:rPr>
        <w:t xml:space="preserve">1-2 </w:t>
      </w:r>
      <w:r w:rsidRPr="00460559">
        <w:rPr>
          <w:rFonts w:ascii="AngsanaUPC" w:hAnsi="AngsanaUPC" w:cs="AngsanaUPC"/>
          <w:sz w:val="28"/>
          <w:szCs w:val="28"/>
          <w:cs/>
        </w:rPr>
        <w:t>ชม.</w:t>
      </w:r>
      <w:r w:rsidRPr="00460559">
        <w:rPr>
          <w:rFonts w:ascii="AngsanaUPC" w:hAnsi="AngsanaUPC" w:cs="AngsanaUPC"/>
          <w:sz w:val="28"/>
          <w:szCs w:val="28"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มากกว่า </w:t>
      </w:r>
      <w:r w:rsidRPr="00460559">
        <w:rPr>
          <w:rFonts w:ascii="AngsanaUPC" w:hAnsi="AngsanaUPC" w:cs="AngsanaUPC"/>
          <w:sz w:val="28"/>
          <w:szCs w:val="28"/>
        </w:rPr>
        <w:t xml:space="preserve">2 </w:t>
      </w:r>
      <w:r w:rsidRPr="00460559">
        <w:rPr>
          <w:rFonts w:ascii="AngsanaUPC" w:hAnsi="AngsanaUPC" w:cs="AngsanaUPC"/>
          <w:sz w:val="28"/>
          <w:szCs w:val="28"/>
          <w:cs/>
        </w:rPr>
        <w:t>ชม.</w:t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  <w:cs/>
        </w:rPr>
        <w:tab/>
      </w:r>
      <w:r w:rsidRPr="00460559">
        <w:rPr>
          <w:rFonts w:ascii="AngsanaUPC" w:hAnsi="AngsanaUPC" w:cs="AngsanaUPC"/>
          <w:sz w:val="28"/>
          <w:szCs w:val="28"/>
        </w:rPr>
        <w:sym w:font="Wingdings 2" w:char="F030"/>
      </w:r>
      <w:r w:rsidRPr="00460559">
        <w:rPr>
          <w:rFonts w:ascii="AngsanaUPC" w:hAnsi="AngsanaUPC" w:cs="AngsanaUPC"/>
          <w:sz w:val="28"/>
          <w:szCs w:val="28"/>
          <w:cs/>
        </w:rPr>
        <w:t xml:space="preserve"> มากกว่า </w:t>
      </w:r>
      <w:r w:rsidRPr="00460559">
        <w:rPr>
          <w:rFonts w:ascii="AngsanaUPC" w:hAnsi="AngsanaUPC" w:cs="AngsanaUPC"/>
          <w:sz w:val="28"/>
          <w:szCs w:val="28"/>
        </w:rPr>
        <w:t xml:space="preserve">3 </w:t>
      </w:r>
      <w:r w:rsidRPr="00460559">
        <w:rPr>
          <w:rFonts w:ascii="AngsanaUPC" w:hAnsi="AngsanaUPC" w:cs="AngsanaUPC"/>
          <w:sz w:val="28"/>
          <w:szCs w:val="28"/>
          <w:cs/>
        </w:rPr>
        <w:t>ชม.</w:t>
      </w:r>
    </w:p>
    <w:p w:rsidR="00460559" w:rsidRPr="00460559" w:rsidRDefault="00460559" w:rsidP="00460559">
      <w:pPr>
        <w:spacing w:line="180" w:lineRule="atLeast"/>
        <w:ind w:left="720"/>
        <w:rPr>
          <w:rFonts w:ascii="AngsanaUPC" w:hAnsi="AngsanaUPC" w:cs="AngsanaUPC"/>
          <w:sz w:val="28"/>
          <w:szCs w:val="28"/>
          <w:cs/>
        </w:rPr>
      </w:pP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</w:rPr>
      </w:pP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ส่วนที่ </w:t>
      </w:r>
      <w:r w:rsidRPr="00460559">
        <w:rPr>
          <w:rFonts w:ascii="AngsanaUPC" w:hAnsi="AngsanaUPC" w:cs="AngsanaUPC"/>
          <w:b/>
          <w:bCs/>
          <w:sz w:val="28"/>
          <w:szCs w:val="28"/>
        </w:rPr>
        <w:t>4</w:t>
      </w:r>
      <w:r w:rsidRPr="00460559">
        <w:rPr>
          <w:rFonts w:ascii="AngsanaUPC" w:hAnsi="AngsanaUPC" w:cs="AngsanaUPC"/>
          <w:b/>
          <w:bCs/>
          <w:sz w:val="28"/>
          <w:szCs w:val="28"/>
          <w:cs/>
        </w:rPr>
        <w:t xml:space="preserve">  ข้อเสนอแนะ</w:t>
      </w: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t>4</w:t>
      </w:r>
      <w:r w:rsidRPr="00460559">
        <w:rPr>
          <w:rFonts w:ascii="AngsanaUPC" w:hAnsi="AngsanaUPC" w:cs="AngsanaUPC"/>
          <w:sz w:val="28"/>
          <w:szCs w:val="28"/>
          <w:cs/>
        </w:rPr>
        <w:t>.</w:t>
      </w:r>
      <w:r w:rsidRPr="00460559">
        <w:rPr>
          <w:rFonts w:ascii="AngsanaUPC" w:hAnsi="AngsanaUPC" w:cs="AngsanaUPC"/>
          <w:sz w:val="28"/>
          <w:szCs w:val="28"/>
        </w:rPr>
        <w:t>1</w:t>
      </w:r>
      <w:r w:rsidRPr="00460559">
        <w:rPr>
          <w:rFonts w:ascii="AngsanaUPC" w:hAnsi="AngsanaUPC" w:cs="AngsanaUPC"/>
          <w:sz w:val="28"/>
          <w:szCs w:val="28"/>
          <w:cs/>
        </w:rPr>
        <w:t xml:space="preserve"> ข้อเสนอแนะ</w:t>
      </w: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sz w:val="28"/>
          <w:szCs w:val="28"/>
        </w:rPr>
      </w:pPr>
      <w:r w:rsidRPr="00460559">
        <w:rPr>
          <w:rFonts w:ascii="AngsanaUPC" w:hAnsi="AngsanaUPC" w:cs="AngsanaUPC"/>
          <w:sz w:val="28"/>
          <w:szCs w:val="28"/>
        </w:rPr>
        <w:t xml:space="preserve">........................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........................ </w:t>
      </w:r>
    </w:p>
    <w:p w:rsidR="00460559" w:rsidRPr="00460559" w:rsidRDefault="00460559" w:rsidP="00460559">
      <w:pPr>
        <w:spacing w:line="180" w:lineRule="atLeast"/>
        <w:jc w:val="right"/>
        <w:rPr>
          <w:rFonts w:ascii="AngsanaUPC" w:hAnsi="AngsanaUPC" w:cs="AngsanaUPC"/>
          <w:sz w:val="28"/>
          <w:szCs w:val="28"/>
        </w:rPr>
      </w:pPr>
    </w:p>
    <w:p w:rsidR="00460559" w:rsidRPr="00460559" w:rsidRDefault="00460559" w:rsidP="00460559">
      <w:pPr>
        <w:spacing w:line="180" w:lineRule="atLeast"/>
        <w:jc w:val="right"/>
        <w:rPr>
          <w:rFonts w:ascii="AngsanaUPC" w:hAnsi="AngsanaUPC" w:cs="AngsanaUPC"/>
          <w:b/>
          <w:bCs/>
          <w:sz w:val="28"/>
          <w:szCs w:val="28"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ขอขอบคุณเป็นอย่างสูง</w:t>
      </w:r>
    </w:p>
    <w:p w:rsidR="00460559" w:rsidRPr="00460559" w:rsidRDefault="00460559" w:rsidP="00460559">
      <w:pPr>
        <w:spacing w:line="180" w:lineRule="atLeast"/>
        <w:jc w:val="right"/>
        <w:rPr>
          <w:rFonts w:ascii="AngsanaUPC" w:hAnsi="AngsanaUPC" w:cs="AngsanaUPC"/>
          <w:b/>
          <w:bCs/>
          <w:sz w:val="28"/>
          <w:szCs w:val="28"/>
          <w:cs/>
        </w:rPr>
      </w:pPr>
      <w:r w:rsidRPr="00460559">
        <w:rPr>
          <w:rFonts w:ascii="AngsanaUPC" w:hAnsi="AngsanaUPC" w:cs="AngsanaUPC"/>
          <w:b/>
          <w:bCs/>
          <w:sz w:val="28"/>
          <w:szCs w:val="28"/>
          <w:cs/>
        </w:rPr>
        <w:t>คณะผู้จัดทำโครงการ</w:t>
      </w: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sz w:val="28"/>
          <w:szCs w:val="28"/>
        </w:rPr>
      </w:pPr>
    </w:p>
    <w:p w:rsidR="00460559" w:rsidRPr="00460559" w:rsidRDefault="00460559" w:rsidP="00460559">
      <w:pPr>
        <w:spacing w:line="180" w:lineRule="atLeast"/>
        <w:rPr>
          <w:rFonts w:ascii="AngsanaUPC" w:hAnsi="AngsanaUPC" w:cs="AngsanaUPC"/>
          <w:sz w:val="28"/>
          <w:szCs w:val="28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  <w:cs/>
        </w:rPr>
        <w:sectPr w:rsidR="00460559" w:rsidSect="00A5351C">
          <w:footerReference w:type="default" r:id="rId36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  <w:r w:rsidRPr="00764CCA">
        <w:rPr>
          <w:rFonts w:ascii="Times New Roman" w:hAnsi="Times New Roman" w:cstheme="min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037F3B" wp14:editId="3234C523">
                <wp:simplePos x="0" y="0"/>
                <wp:positionH relativeFrom="margin">
                  <wp:align>center</wp:align>
                </wp:positionH>
                <wp:positionV relativeFrom="paragraph">
                  <wp:posOffset>4172</wp:posOffset>
                </wp:positionV>
                <wp:extent cx="4572000" cy="0"/>
                <wp:effectExtent l="0" t="0" r="19050" b="19050"/>
                <wp:wrapNone/>
                <wp:docPr id="12" name="ตัวเชื่อมต่อตรง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46B00E90" id="ตัวเชื่อมต่อตรง 12" o:spid="_x0000_s1026" style="position:absolute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.35pt" to="5in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764CCA" w:rsidRPr="00764CCA" w:rsidRDefault="00764CCA" w:rsidP="00764CCA">
      <w:pPr>
        <w:jc w:val="center"/>
        <w:rPr>
          <w:rFonts w:ascii="Times New Roman" w:hAnsi="Times New Roman" w:cs="Times New Roman"/>
          <w:sz w:val="36"/>
          <w:szCs w:val="36"/>
        </w:rPr>
      </w:pPr>
      <w:r w:rsidRPr="00764CCA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Appendix</w:t>
      </w:r>
      <w:r>
        <w:rPr>
          <w:rFonts w:ascii="Times New Roman" w:hAnsi="Times New Roman" w:cstheme="minorBidi"/>
          <w:b/>
          <w:bCs/>
          <w:sz w:val="36"/>
          <w:szCs w:val="36"/>
        </w:rPr>
        <w:t xml:space="preserve"> B</w:t>
      </w:r>
    </w:p>
    <w:p w:rsidR="00764CCA" w:rsidRPr="00764CCA" w:rsidRDefault="00764CCA" w:rsidP="00764CCA">
      <w:pPr>
        <w:jc w:val="center"/>
        <w:rPr>
          <w:rFonts w:ascii="Times New Roman" w:hAnsi="Times New Roman" w:cstheme="minorBidi"/>
          <w:b/>
          <w:bCs/>
          <w:sz w:val="36"/>
          <w:szCs w:val="36"/>
        </w:rPr>
      </w:pPr>
      <w:r w:rsidRPr="00764CCA">
        <w:rPr>
          <w:rFonts w:ascii="Times New Roman" w:hAnsi="Times New Roman" w:cs="Times New Roman"/>
          <w:b/>
          <w:bCs/>
          <w:sz w:val="36"/>
          <w:szCs w:val="36"/>
        </w:rPr>
        <w:t>Survey report</w:t>
      </w:r>
      <w:r w:rsidRPr="00764CCA">
        <w:rPr>
          <w:rFonts w:ascii="Times New Roman" w:hAnsi="Times New Roman" w:cstheme="minorBidi"/>
          <w:b/>
          <w:bCs/>
          <w:noProof/>
          <w:sz w:val="36"/>
          <w:szCs w:val="36"/>
        </w:rPr>
        <w:t xml:space="preserve"> </w: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  <w:r w:rsidRPr="00764CCA">
        <w:rPr>
          <w:rFonts w:ascii="Times New Roman" w:hAnsi="Times New Roman" w:cstheme="min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894522" wp14:editId="292E055D">
                <wp:simplePos x="0" y="0"/>
                <wp:positionH relativeFrom="margin">
                  <wp:align>center</wp:align>
                </wp:positionH>
                <wp:positionV relativeFrom="paragraph">
                  <wp:posOffset>76200</wp:posOffset>
                </wp:positionV>
                <wp:extent cx="4572000" cy="0"/>
                <wp:effectExtent l="0" t="0" r="19050" b="19050"/>
                <wp:wrapNone/>
                <wp:docPr id="7" name="ตัวเชื่อมต่อตรง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61B4B5DA" id="ตัวเชื่อมต่อตรง 7" o:spid="_x0000_s1026" style="position:absolute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6pt" to="5in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P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460559" w:rsidRDefault="00460559" w:rsidP="00764CCA">
      <w:pPr>
        <w:rPr>
          <w:rFonts w:ascii="Times New Roman" w:hAnsi="Times New Roman" w:cstheme="minorBidi"/>
          <w:sz w:val="24"/>
          <w:szCs w:val="24"/>
        </w:rPr>
        <w:sectPr w:rsidR="00460559" w:rsidSect="00A5351C">
          <w:footerReference w:type="default" r:id="rId37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  <w:r w:rsidRPr="00764CCA">
        <w:rPr>
          <w:rFonts w:ascii="Times New Roman" w:hAnsi="Times New Roman" w:cstheme="min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C45E39" wp14:editId="155FAC6B">
                <wp:simplePos x="0" y="0"/>
                <wp:positionH relativeFrom="margin">
                  <wp:align>center</wp:align>
                </wp:positionH>
                <wp:positionV relativeFrom="paragraph">
                  <wp:posOffset>167912</wp:posOffset>
                </wp:positionV>
                <wp:extent cx="4572000" cy="0"/>
                <wp:effectExtent l="0" t="0" r="19050" b="19050"/>
                <wp:wrapNone/>
                <wp:docPr id="25" name="ตัวเชื่อมต่อตรง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475D81E0" id="ตัวเชื่อมต่อตรง 25" o:spid="_x0000_s1026" style="position:absolute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3.2pt" to="5in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Pr="00764CCA" w:rsidRDefault="00764CCA" w:rsidP="00764CCA">
      <w:pPr>
        <w:jc w:val="center"/>
        <w:rPr>
          <w:rFonts w:ascii="Times New Roman" w:hAnsi="Times New Roman" w:cs="Times New Roman"/>
          <w:sz w:val="36"/>
          <w:szCs w:val="36"/>
        </w:rPr>
      </w:pPr>
      <w:r w:rsidRPr="00764CCA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Appendix</w:t>
      </w:r>
      <w:r>
        <w:rPr>
          <w:rFonts w:ascii="Times New Roman" w:hAnsi="Times New Roman" w:cstheme="minorBidi"/>
          <w:b/>
          <w:bCs/>
          <w:sz w:val="36"/>
          <w:szCs w:val="36"/>
        </w:rPr>
        <w:t xml:space="preserve"> C</w:t>
      </w:r>
    </w:p>
    <w:p w:rsidR="00764CCA" w:rsidRPr="00764CCA" w:rsidRDefault="00764CCA" w:rsidP="00764CCA">
      <w:pPr>
        <w:jc w:val="center"/>
        <w:rPr>
          <w:rFonts w:ascii="Times New Roman" w:hAnsi="Times New Roman" w:cstheme="minorBidi"/>
          <w:b/>
          <w:bCs/>
          <w:sz w:val="36"/>
          <w:szCs w:val="36"/>
        </w:rPr>
      </w:pPr>
      <w:r w:rsidRPr="00764CCA">
        <w:rPr>
          <w:rFonts w:ascii="Times New Roman" w:hAnsi="Times New Roman" w:cstheme="minorBidi"/>
          <w:b/>
          <w:bCs/>
          <w:sz w:val="36"/>
          <w:szCs w:val="36"/>
        </w:rPr>
        <w:t>Graphic Survey report</w:t>
      </w:r>
      <w:r w:rsidRPr="00764CCA">
        <w:rPr>
          <w:rFonts w:ascii="Times New Roman" w:hAnsi="Times New Roman" w:cstheme="minorBidi"/>
          <w:b/>
          <w:bCs/>
          <w:noProof/>
          <w:sz w:val="36"/>
          <w:szCs w:val="36"/>
        </w:rPr>
        <w:t xml:space="preserve"> </w: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  <w:r w:rsidRPr="00764CCA">
        <w:rPr>
          <w:rFonts w:ascii="Times New Roman" w:hAnsi="Times New Roman" w:cstheme="min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989C74" wp14:editId="39B6ED13">
                <wp:simplePos x="0" y="0"/>
                <wp:positionH relativeFrom="margin">
                  <wp:align>center</wp:align>
                </wp:positionH>
                <wp:positionV relativeFrom="paragraph">
                  <wp:posOffset>191952</wp:posOffset>
                </wp:positionV>
                <wp:extent cx="4572000" cy="0"/>
                <wp:effectExtent l="0" t="0" r="19050" b="19050"/>
                <wp:wrapNone/>
                <wp:docPr id="8" name="ตัวเชื่อมต่อตรง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line w14:anchorId="698305AD" id="ตัวเชื่อมต่อตรง 8" o:spid="_x0000_s1026" style="position:absolute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1pt" to="5in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Pr="00764CCA" w:rsidRDefault="00764CCA" w:rsidP="00764CCA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p w:rsidR="00764CCA" w:rsidRPr="00764CCA" w:rsidRDefault="00764CCA" w:rsidP="00764CCA">
      <w:pPr>
        <w:rPr>
          <w:rFonts w:ascii="Times New Roman" w:hAnsi="Times New Roman" w:cstheme="minorBidi"/>
          <w:sz w:val="24"/>
          <w:szCs w:val="24"/>
        </w:rPr>
      </w:pPr>
    </w:p>
    <w:sectPr w:rsidR="00764CCA" w:rsidRPr="00764CCA" w:rsidSect="00A5351C">
      <w:footerReference w:type="default" r:id="rId38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554F" w:rsidRDefault="0005554F" w:rsidP="00D90701">
      <w:pPr>
        <w:spacing w:line="240" w:lineRule="auto"/>
      </w:pPr>
      <w:r>
        <w:separator/>
      </w:r>
    </w:p>
  </w:endnote>
  <w:endnote w:type="continuationSeparator" w:id="0">
    <w:p w:rsidR="0005554F" w:rsidRDefault="0005554F" w:rsidP="00D907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923" w:type="dxa"/>
      <w:tblInd w:w="-176" w:type="dxa"/>
      <w:tblLook w:val="04A0" w:firstRow="1" w:lastRow="0" w:firstColumn="1" w:lastColumn="0" w:noHBand="0" w:noVBand="1"/>
    </w:tblPr>
    <w:tblGrid>
      <w:gridCol w:w="1698"/>
      <w:gridCol w:w="3576"/>
      <w:gridCol w:w="1134"/>
      <w:gridCol w:w="1276"/>
      <w:gridCol w:w="992"/>
      <w:gridCol w:w="1247"/>
    </w:tblGrid>
    <w:tr w:rsidR="004C0F47" w:rsidRPr="00460559" w:rsidTr="00891722">
      <w:tc>
        <w:tcPr>
          <w:tcW w:w="1698" w:type="dxa"/>
          <w:shd w:val="clear" w:color="auto" w:fill="DEEAF6" w:themeFill="accent1" w:themeFillTint="33"/>
          <w:vAlign w:val="center"/>
        </w:tcPr>
        <w:p w:rsidR="004C0F47" w:rsidRPr="00460559" w:rsidRDefault="004C0F47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Document Name</w:t>
          </w:r>
        </w:p>
      </w:tc>
      <w:tc>
        <w:tcPr>
          <w:tcW w:w="3576" w:type="dxa"/>
          <w:vAlign w:val="center"/>
        </w:tcPr>
        <w:p w:rsidR="004C0F47" w:rsidRPr="00460559" w:rsidRDefault="004C0F47" w:rsidP="00101C00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School Bus Tracking and Attendance Checking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-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SoftwareRequirementSpectication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-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V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.</w:t>
          </w:r>
          <w:r w:rsidR="0014570B" w:rsidRPr="00460559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.</w:t>
          </w:r>
          <w:r w:rsidR="0014570B" w:rsidRPr="00460559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docx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4C0F47" w:rsidRPr="00460559" w:rsidRDefault="004C0F47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Owner</w:t>
          </w:r>
        </w:p>
      </w:tc>
      <w:tc>
        <w:tcPr>
          <w:tcW w:w="1276" w:type="dxa"/>
          <w:vAlign w:val="center"/>
        </w:tcPr>
        <w:p w:rsidR="004C0F47" w:rsidRPr="00460559" w:rsidRDefault="004C0F47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TT, PT</w:t>
          </w:r>
        </w:p>
      </w:tc>
      <w:tc>
        <w:tcPr>
          <w:tcW w:w="992" w:type="dxa"/>
          <w:shd w:val="clear" w:color="auto" w:fill="DEEAF6" w:themeFill="accent1" w:themeFillTint="33"/>
          <w:vAlign w:val="center"/>
        </w:tcPr>
        <w:p w:rsidR="004C0F47" w:rsidRPr="00460559" w:rsidRDefault="004C0F47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Page</w:t>
          </w:r>
        </w:p>
      </w:tc>
      <w:tc>
        <w:tcPr>
          <w:tcW w:w="1247" w:type="dxa"/>
          <w:vAlign w:val="center"/>
        </w:tcPr>
        <w:p w:rsidR="004C0F47" w:rsidRPr="00460559" w:rsidRDefault="004C0F47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instrText>PAGE   \</w:instrTex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instrText xml:space="preserve">* </w:instrTex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instrText>MERGEFORMAT</w:instrTex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0B5367">
            <w:rPr>
              <w:rFonts w:ascii="Times New Roman" w:hAnsi="Times New Roman" w:cs="Times New Roman"/>
              <w:noProof/>
              <w:sz w:val="18"/>
              <w:szCs w:val="18"/>
            </w:rPr>
            <w:t>49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 xml:space="preserve"> / </w:t>
          </w:r>
          <w:r w:rsidR="00460559" w:rsidRPr="00460559">
            <w:rPr>
              <w:rFonts w:ascii="Times New Roman" w:hAnsi="Times New Roman" w:cs="Times New Roman"/>
              <w:sz w:val="18"/>
              <w:szCs w:val="18"/>
            </w:rPr>
            <w:t>6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4</w:t>
          </w:r>
        </w:p>
      </w:tc>
    </w:tr>
    <w:tr w:rsidR="004C0F47" w:rsidRPr="00460559" w:rsidTr="00891722">
      <w:tc>
        <w:tcPr>
          <w:tcW w:w="1698" w:type="dxa"/>
          <w:shd w:val="clear" w:color="auto" w:fill="DEEAF6" w:themeFill="accent1" w:themeFillTint="33"/>
          <w:vAlign w:val="center"/>
        </w:tcPr>
        <w:p w:rsidR="004C0F47" w:rsidRPr="00460559" w:rsidRDefault="004C0F47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Document Type</w:t>
          </w:r>
        </w:p>
      </w:tc>
      <w:tc>
        <w:tcPr>
          <w:tcW w:w="3576" w:type="dxa"/>
          <w:vAlign w:val="center"/>
        </w:tcPr>
        <w:p w:rsidR="004C0F47" w:rsidRPr="00460559" w:rsidRDefault="004C0F47" w:rsidP="00A47F6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Software Requirement Specification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4C0F47" w:rsidRPr="00460559" w:rsidRDefault="004C0F47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Release Date</w:t>
          </w:r>
        </w:p>
      </w:tc>
      <w:tc>
        <w:tcPr>
          <w:tcW w:w="1276" w:type="dxa"/>
          <w:vAlign w:val="center"/>
        </w:tcPr>
        <w:p w:rsidR="004C0F47" w:rsidRPr="00460559" w:rsidRDefault="0014570B" w:rsidP="005C392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27</w:t>
          </w:r>
          <w:r w:rsidR="004C0F47" w:rsidRPr="00460559">
            <w:rPr>
              <w:rFonts w:ascii="Times New Roman" w:hAnsi="Times New Roman" w:cs="Times New Roman"/>
              <w:sz w:val="18"/>
              <w:szCs w:val="18"/>
            </w:rPr>
            <w:t xml:space="preserve"> July 2015</w:t>
          </w:r>
        </w:p>
      </w:tc>
      <w:tc>
        <w:tcPr>
          <w:tcW w:w="992" w:type="dxa"/>
          <w:shd w:val="clear" w:color="auto" w:fill="DEEAF6" w:themeFill="accent1" w:themeFillTint="33"/>
          <w:vAlign w:val="center"/>
        </w:tcPr>
        <w:p w:rsidR="004C0F47" w:rsidRPr="00460559" w:rsidRDefault="004C0F47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Print Date</w:t>
          </w:r>
        </w:p>
      </w:tc>
      <w:tc>
        <w:tcPr>
          <w:tcW w:w="1247" w:type="dxa"/>
          <w:vAlign w:val="center"/>
        </w:tcPr>
        <w:p w:rsidR="004C0F47" w:rsidRPr="00460559" w:rsidRDefault="0014570B" w:rsidP="005C392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27</w:t>
          </w:r>
          <w:r w:rsidR="004C0F47" w:rsidRPr="00460559">
            <w:rPr>
              <w:rFonts w:ascii="Times New Roman" w:hAnsi="Times New Roman" w:cs="Times New Roman"/>
              <w:sz w:val="18"/>
              <w:szCs w:val="18"/>
            </w:rPr>
            <w:t xml:space="preserve"> July 2015</w:t>
          </w:r>
        </w:p>
      </w:tc>
    </w:tr>
  </w:tbl>
  <w:p w:rsidR="004C0F47" w:rsidRPr="00460559" w:rsidRDefault="004C0F47">
    <w:pPr>
      <w:pStyle w:val="Foo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559" w:rsidRDefault="0046055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923" w:type="dxa"/>
      <w:tblInd w:w="-176" w:type="dxa"/>
      <w:tblLook w:val="04A0" w:firstRow="1" w:lastRow="0" w:firstColumn="1" w:lastColumn="0" w:noHBand="0" w:noVBand="1"/>
    </w:tblPr>
    <w:tblGrid>
      <w:gridCol w:w="1698"/>
      <w:gridCol w:w="3576"/>
      <w:gridCol w:w="1134"/>
      <w:gridCol w:w="1276"/>
      <w:gridCol w:w="992"/>
      <w:gridCol w:w="1247"/>
    </w:tblGrid>
    <w:tr w:rsidR="00460559" w:rsidRPr="00460559" w:rsidTr="005F53E5">
      <w:tc>
        <w:tcPr>
          <w:tcW w:w="1698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Document Name</w:t>
          </w:r>
        </w:p>
      </w:tc>
      <w:tc>
        <w:tcPr>
          <w:tcW w:w="35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School Bus Tracking and Attendance Checking</w:t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t>-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SoftwareRequirementSpectication</w:t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t>-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V</w:t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docx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Owner</w:t>
          </w:r>
        </w:p>
      </w:tc>
      <w:tc>
        <w:tcPr>
          <w:tcW w:w="12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TT, PT</w:t>
          </w:r>
        </w:p>
      </w:tc>
      <w:tc>
        <w:tcPr>
          <w:tcW w:w="992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Page</w:t>
          </w:r>
        </w:p>
      </w:tc>
      <w:tc>
        <w:tcPr>
          <w:tcW w:w="1247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6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instrText>PAGE   \</w:instrText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instrText xml:space="preserve">* </w:instrTex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instrText>MERGEFORMAT</w:instrTex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60446E">
            <w:rPr>
              <w:rFonts w:ascii="Times New Roman" w:hAnsi="Times New Roman" w:cs="Times New Roman"/>
              <w:noProof/>
              <w:sz w:val="18"/>
              <w:szCs w:val="18"/>
            </w:rPr>
            <w:t>1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  <w:r w:rsidRPr="00460559">
            <w:rPr>
              <w:rFonts w:ascii="Times New Roman" w:hAnsi="Times New Roman" w:cs="Angsana New"/>
              <w:sz w:val="18"/>
              <w:szCs w:val="18"/>
              <w:cs/>
            </w:rPr>
            <w:t xml:space="preserve"> / 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64</w:t>
          </w:r>
        </w:p>
      </w:tc>
    </w:tr>
    <w:tr w:rsidR="00460559" w:rsidRPr="00460559" w:rsidTr="005F53E5">
      <w:tc>
        <w:tcPr>
          <w:tcW w:w="1698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Document Type</w:t>
          </w:r>
        </w:p>
      </w:tc>
      <w:tc>
        <w:tcPr>
          <w:tcW w:w="35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Software Requirement Specification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Release Date</w:t>
          </w:r>
        </w:p>
      </w:tc>
      <w:tc>
        <w:tcPr>
          <w:tcW w:w="12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27 July 2015</w:t>
          </w:r>
        </w:p>
      </w:tc>
      <w:tc>
        <w:tcPr>
          <w:tcW w:w="992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Print Date</w:t>
          </w:r>
        </w:p>
      </w:tc>
      <w:tc>
        <w:tcPr>
          <w:tcW w:w="1247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27 July 2015</w:t>
          </w:r>
        </w:p>
      </w:tc>
    </w:tr>
  </w:tbl>
  <w:p w:rsidR="00460559" w:rsidRDefault="0046055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923" w:type="dxa"/>
      <w:tblInd w:w="-176" w:type="dxa"/>
      <w:tblLook w:val="04A0" w:firstRow="1" w:lastRow="0" w:firstColumn="1" w:lastColumn="0" w:noHBand="0" w:noVBand="1"/>
    </w:tblPr>
    <w:tblGrid>
      <w:gridCol w:w="1698"/>
      <w:gridCol w:w="3576"/>
      <w:gridCol w:w="1134"/>
      <w:gridCol w:w="1276"/>
      <w:gridCol w:w="992"/>
      <w:gridCol w:w="1247"/>
    </w:tblGrid>
    <w:tr w:rsidR="00460559" w:rsidRPr="00460559" w:rsidTr="005F53E5">
      <w:tc>
        <w:tcPr>
          <w:tcW w:w="1698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Document Name</w:t>
          </w:r>
        </w:p>
      </w:tc>
      <w:tc>
        <w:tcPr>
          <w:tcW w:w="35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School Bus Tracking and Attendance Checking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-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SoftwareRequirementSpectication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-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V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0</w:t>
          </w:r>
          <w:r w:rsidRPr="00460559">
            <w:rPr>
              <w:rFonts w:ascii="Times New Roman" w:hAnsi="Times New Roman" w:cs="Times New Roman"/>
              <w:sz w:val="18"/>
              <w:szCs w:val="18"/>
              <w:cs/>
            </w:rPr>
            <w:t>.</w:t>
          </w:r>
          <w:r w:rsidRPr="00460559">
            <w:rPr>
              <w:rFonts w:ascii="Times New Roman" w:hAnsi="Times New Roman" w:cs="Times New Roman"/>
              <w:sz w:val="18"/>
              <w:szCs w:val="18"/>
            </w:rPr>
            <w:t>docx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Owner</w:t>
          </w:r>
        </w:p>
      </w:tc>
      <w:tc>
        <w:tcPr>
          <w:tcW w:w="12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TT, PT</w:t>
          </w:r>
        </w:p>
      </w:tc>
      <w:tc>
        <w:tcPr>
          <w:tcW w:w="992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Page</w:t>
          </w:r>
        </w:p>
      </w:tc>
      <w:tc>
        <w:tcPr>
          <w:tcW w:w="1247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460559">
            <w:rPr>
              <w:rFonts w:ascii="Times New Roman" w:hAnsi="Times New Roman" w:cs="Times New Roman"/>
              <w:sz w:val="20"/>
              <w:szCs w:val="20"/>
            </w:rPr>
            <w:t>6</w:t>
          </w:r>
          <w:r w:rsidRPr="00460559">
            <w:rPr>
              <w:rFonts w:ascii="Times New Roman" w:hAnsi="Times New Roman" w:cs="Times New Roman"/>
              <w:sz w:val="20"/>
              <w:szCs w:val="20"/>
              <w:cs/>
            </w:rPr>
            <w:t xml:space="preserve">4 / </w:t>
          </w:r>
          <w:r w:rsidRPr="00460559">
            <w:rPr>
              <w:rFonts w:ascii="Times New Roman" w:hAnsi="Times New Roman" w:cs="Times New Roman"/>
              <w:sz w:val="20"/>
              <w:szCs w:val="20"/>
            </w:rPr>
            <w:t>64</w:t>
          </w:r>
        </w:p>
      </w:tc>
    </w:tr>
    <w:tr w:rsidR="00460559" w:rsidRPr="00460559" w:rsidTr="005F53E5">
      <w:tc>
        <w:tcPr>
          <w:tcW w:w="1698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Document Type</w:t>
          </w:r>
        </w:p>
      </w:tc>
      <w:tc>
        <w:tcPr>
          <w:tcW w:w="35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Software Requirement Specification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Release Date</w:t>
          </w:r>
        </w:p>
      </w:tc>
      <w:tc>
        <w:tcPr>
          <w:tcW w:w="1276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27 July 2015</w:t>
          </w:r>
        </w:p>
      </w:tc>
      <w:tc>
        <w:tcPr>
          <w:tcW w:w="992" w:type="dxa"/>
          <w:shd w:val="clear" w:color="auto" w:fill="DEEAF6" w:themeFill="accent1" w:themeFillTint="33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Print Date</w:t>
          </w:r>
        </w:p>
      </w:tc>
      <w:tc>
        <w:tcPr>
          <w:tcW w:w="1247" w:type="dxa"/>
          <w:vAlign w:val="center"/>
        </w:tcPr>
        <w:p w:rsidR="00460559" w:rsidRPr="00460559" w:rsidRDefault="00460559" w:rsidP="00460559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460559">
            <w:rPr>
              <w:rFonts w:ascii="Times New Roman" w:hAnsi="Times New Roman" w:cs="Times New Roman"/>
              <w:sz w:val="18"/>
              <w:szCs w:val="18"/>
            </w:rPr>
            <w:t>27 July 2015</w:t>
          </w:r>
        </w:p>
      </w:tc>
    </w:tr>
  </w:tbl>
  <w:p w:rsidR="00460559" w:rsidRPr="00460559" w:rsidRDefault="00460559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554F" w:rsidRDefault="0005554F" w:rsidP="00D90701">
      <w:pPr>
        <w:spacing w:line="240" w:lineRule="auto"/>
      </w:pPr>
      <w:r>
        <w:separator/>
      </w:r>
    </w:p>
  </w:footnote>
  <w:footnote w:type="continuationSeparator" w:id="0">
    <w:p w:rsidR="0005554F" w:rsidRDefault="0005554F" w:rsidP="00D907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24FEE"/>
    <w:multiLevelType w:val="hybridMultilevel"/>
    <w:tmpl w:val="29B0A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76097"/>
    <w:multiLevelType w:val="hybridMultilevel"/>
    <w:tmpl w:val="681A3BA2"/>
    <w:lvl w:ilvl="0" w:tplc="CCB25BF6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D439B"/>
    <w:multiLevelType w:val="hybridMultilevel"/>
    <w:tmpl w:val="99FA9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16631"/>
    <w:multiLevelType w:val="hybridMultilevel"/>
    <w:tmpl w:val="9FB43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755CA"/>
    <w:multiLevelType w:val="hybridMultilevel"/>
    <w:tmpl w:val="ABDCC4F6"/>
    <w:lvl w:ilvl="0" w:tplc="E146E556">
      <w:numFmt w:val="bullet"/>
      <w:lvlText w:val="-"/>
      <w:lvlJc w:val="left"/>
      <w:pPr>
        <w:ind w:left="1802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2" w:hanging="360"/>
      </w:pPr>
      <w:rPr>
        <w:rFonts w:ascii="Wingdings" w:hAnsi="Wingdings" w:hint="default"/>
      </w:rPr>
    </w:lvl>
  </w:abstractNum>
  <w:abstractNum w:abstractNumId="5" w15:restartNumberingAfterBreak="0">
    <w:nsid w:val="2B121C86"/>
    <w:multiLevelType w:val="hybridMultilevel"/>
    <w:tmpl w:val="CF8A9E10"/>
    <w:lvl w:ilvl="0" w:tplc="7FAEA7E8"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B36A1"/>
    <w:multiLevelType w:val="hybridMultilevel"/>
    <w:tmpl w:val="D5D84BF0"/>
    <w:lvl w:ilvl="0" w:tplc="E146E556">
      <w:numFmt w:val="bullet"/>
      <w:lvlText w:val="-"/>
      <w:lvlJc w:val="left"/>
      <w:pPr>
        <w:ind w:left="1802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E5F63"/>
    <w:multiLevelType w:val="hybridMultilevel"/>
    <w:tmpl w:val="6598E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2C1068"/>
    <w:multiLevelType w:val="hybridMultilevel"/>
    <w:tmpl w:val="3E56F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DE6678"/>
    <w:multiLevelType w:val="hybridMultilevel"/>
    <w:tmpl w:val="DD06DF8C"/>
    <w:lvl w:ilvl="0" w:tplc="7FAEA7E8">
      <w:numFmt w:val="bullet"/>
      <w:lvlText w:val="-"/>
      <w:lvlJc w:val="left"/>
      <w:pPr>
        <w:ind w:left="108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C30373"/>
    <w:multiLevelType w:val="hybridMultilevel"/>
    <w:tmpl w:val="625A887A"/>
    <w:lvl w:ilvl="0" w:tplc="431287A6">
      <w:numFmt w:val="bullet"/>
      <w:lvlText w:val="-"/>
      <w:lvlJc w:val="left"/>
      <w:pPr>
        <w:ind w:left="1800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4494964"/>
    <w:multiLevelType w:val="hybridMultilevel"/>
    <w:tmpl w:val="E4F66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582D47"/>
    <w:multiLevelType w:val="hybridMultilevel"/>
    <w:tmpl w:val="89EA7718"/>
    <w:lvl w:ilvl="0" w:tplc="7FAEA7E8">
      <w:numFmt w:val="bullet"/>
      <w:lvlText w:val="-"/>
      <w:lvlJc w:val="left"/>
      <w:pPr>
        <w:ind w:left="2498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57EA662B"/>
    <w:multiLevelType w:val="hybridMultilevel"/>
    <w:tmpl w:val="A3EC380C"/>
    <w:lvl w:ilvl="0" w:tplc="CCB25BF6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672BE9"/>
    <w:multiLevelType w:val="hybridMultilevel"/>
    <w:tmpl w:val="7D465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C71DA3"/>
    <w:multiLevelType w:val="hybridMultilevel"/>
    <w:tmpl w:val="7D465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7521E5"/>
    <w:multiLevelType w:val="hybridMultilevel"/>
    <w:tmpl w:val="7A904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1"/>
  </w:num>
  <w:num w:numId="4">
    <w:abstractNumId w:val="1"/>
  </w:num>
  <w:num w:numId="5">
    <w:abstractNumId w:val="13"/>
  </w:num>
  <w:num w:numId="6">
    <w:abstractNumId w:val="9"/>
  </w:num>
  <w:num w:numId="7">
    <w:abstractNumId w:val="12"/>
  </w:num>
  <w:num w:numId="8">
    <w:abstractNumId w:val="4"/>
  </w:num>
  <w:num w:numId="9">
    <w:abstractNumId w:val="6"/>
  </w:num>
  <w:num w:numId="10">
    <w:abstractNumId w:val="10"/>
  </w:num>
  <w:num w:numId="11">
    <w:abstractNumId w:val="16"/>
  </w:num>
  <w:num w:numId="12">
    <w:abstractNumId w:val="5"/>
  </w:num>
  <w:num w:numId="13">
    <w:abstractNumId w:val="8"/>
  </w:num>
  <w:num w:numId="14">
    <w:abstractNumId w:val="7"/>
  </w:num>
  <w:num w:numId="15">
    <w:abstractNumId w:val="2"/>
  </w:num>
  <w:num w:numId="16">
    <w:abstractNumId w:val="1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ztjCxNDQ2MjMwtTBS0lEKTi0uzszPAykwMq4FAMVfwWMtAAAA"/>
  </w:docVars>
  <w:rsids>
    <w:rsidRoot w:val="00C2694A"/>
    <w:rsid w:val="000016DA"/>
    <w:rsid w:val="0000291D"/>
    <w:rsid w:val="00013DBA"/>
    <w:rsid w:val="00014141"/>
    <w:rsid w:val="00025EB9"/>
    <w:rsid w:val="00030914"/>
    <w:rsid w:val="00033EC9"/>
    <w:rsid w:val="0003759C"/>
    <w:rsid w:val="000405F5"/>
    <w:rsid w:val="00047114"/>
    <w:rsid w:val="0005554F"/>
    <w:rsid w:val="000572D6"/>
    <w:rsid w:val="000634D7"/>
    <w:rsid w:val="0007391C"/>
    <w:rsid w:val="000761F2"/>
    <w:rsid w:val="00084358"/>
    <w:rsid w:val="0009221D"/>
    <w:rsid w:val="00092AD5"/>
    <w:rsid w:val="000A3B3C"/>
    <w:rsid w:val="000B0FF8"/>
    <w:rsid w:val="000B5367"/>
    <w:rsid w:val="000B7E5D"/>
    <w:rsid w:val="000C24E4"/>
    <w:rsid w:val="000C52EB"/>
    <w:rsid w:val="000C7EDF"/>
    <w:rsid w:val="000C7F96"/>
    <w:rsid w:val="000D351D"/>
    <w:rsid w:val="000D730A"/>
    <w:rsid w:val="000D7806"/>
    <w:rsid w:val="000E26E5"/>
    <w:rsid w:val="000E4562"/>
    <w:rsid w:val="000F1CBC"/>
    <w:rsid w:val="000F29EA"/>
    <w:rsid w:val="00101086"/>
    <w:rsid w:val="00101C00"/>
    <w:rsid w:val="00102716"/>
    <w:rsid w:val="001041EA"/>
    <w:rsid w:val="00105C4A"/>
    <w:rsid w:val="00112B04"/>
    <w:rsid w:val="00112CB4"/>
    <w:rsid w:val="001236D4"/>
    <w:rsid w:val="00135539"/>
    <w:rsid w:val="00136FB1"/>
    <w:rsid w:val="00140049"/>
    <w:rsid w:val="0014570B"/>
    <w:rsid w:val="00160252"/>
    <w:rsid w:val="0016279B"/>
    <w:rsid w:val="0017087B"/>
    <w:rsid w:val="0017095E"/>
    <w:rsid w:val="00172E44"/>
    <w:rsid w:val="0019097E"/>
    <w:rsid w:val="001A05F2"/>
    <w:rsid w:val="001A3DB6"/>
    <w:rsid w:val="001A7A60"/>
    <w:rsid w:val="001B0AC2"/>
    <w:rsid w:val="001B3AD6"/>
    <w:rsid w:val="001E4D82"/>
    <w:rsid w:val="001F6781"/>
    <w:rsid w:val="00200026"/>
    <w:rsid w:val="00201F15"/>
    <w:rsid w:val="0020356C"/>
    <w:rsid w:val="00207F01"/>
    <w:rsid w:val="00212258"/>
    <w:rsid w:val="002156DA"/>
    <w:rsid w:val="00223F83"/>
    <w:rsid w:val="00231447"/>
    <w:rsid w:val="00240EEA"/>
    <w:rsid w:val="002514DD"/>
    <w:rsid w:val="002533F9"/>
    <w:rsid w:val="00253BF6"/>
    <w:rsid w:val="00254B10"/>
    <w:rsid w:val="002556AA"/>
    <w:rsid w:val="002567A1"/>
    <w:rsid w:val="00263CC6"/>
    <w:rsid w:val="002706F9"/>
    <w:rsid w:val="00271CDC"/>
    <w:rsid w:val="002742C5"/>
    <w:rsid w:val="002806D1"/>
    <w:rsid w:val="00282B31"/>
    <w:rsid w:val="002A1CE1"/>
    <w:rsid w:val="002C0F8C"/>
    <w:rsid w:val="002C7AC7"/>
    <w:rsid w:val="002E4267"/>
    <w:rsid w:val="002F09D7"/>
    <w:rsid w:val="002F5AAE"/>
    <w:rsid w:val="003005E8"/>
    <w:rsid w:val="00304F67"/>
    <w:rsid w:val="00311BB8"/>
    <w:rsid w:val="00314CF3"/>
    <w:rsid w:val="00316750"/>
    <w:rsid w:val="00330613"/>
    <w:rsid w:val="00337D71"/>
    <w:rsid w:val="00353B20"/>
    <w:rsid w:val="00355362"/>
    <w:rsid w:val="00364970"/>
    <w:rsid w:val="00366F71"/>
    <w:rsid w:val="003740C4"/>
    <w:rsid w:val="0037630F"/>
    <w:rsid w:val="00382724"/>
    <w:rsid w:val="00390249"/>
    <w:rsid w:val="00391E85"/>
    <w:rsid w:val="00392E59"/>
    <w:rsid w:val="003947F5"/>
    <w:rsid w:val="003949B8"/>
    <w:rsid w:val="003A40B8"/>
    <w:rsid w:val="003A50A7"/>
    <w:rsid w:val="003A6BAC"/>
    <w:rsid w:val="003A7B76"/>
    <w:rsid w:val="003B1962"/>
    <w:rsid w:val="003B4282"/>
    <w:rsid w:val="003C27D7"/>
    <w:rsid w:val="003D0304"/>
    <w:rsid w:val="003D0553"/>
    <w:rsid w:val="003D2276"/>
    <w:rsid w:val="003F035F"/>
    <w:rsid w:val="003F4458"/>
    <w:rsid w:val="003F4B0D"/>
    <w:rsid w:val="004038D6"/>
    <w:rsid w:val="00411D39"/>
    <w:rsid w:val="00417BCC"/>
    <w:rsid w:val="004223A6"/>
    <w:rsid w:val="00437BC5"/>
    <w:rsid w:val="00442104"/>
    <w:rsid w:val="004443D3"/>
    <w:rsid w:val="00450876"/>
    <w:rsid w:val="004564CF"/>
    <w:rsid w:val="00456B1D"/>
    <w:rsid w:val="00460559"/>
    <w:rsid w:val="004628DF"/>
    <w:rsid w:val="00463131"/>
    <w:rsid w:val="00464900"/>
    <w:rsid w:val="00464AD0"/>
    <w:rsid w:val="004702E0"/>
    <w:rsid w:val="004720A5"/>
    <w:rsid w:val="004733BE"/>
    <w:rsid w:val="004771B8"/>
    <w:rsid w:val="00480EEC"/>
    <w:rsid w:val="00484B21"/>
    <w:rsid w:val="00484D2B"/>
    <w:rsid w:val="004861C7"/>
    <w:rsid w:val="004864C6"/>
    <w:rsid w:val="004B4750"/>
    <w:rsid w:val="004C0F47"/>
    <w:rsid w:val="004D26B2"/>
    <w:rsid w:val="004F3B19"/>
    <w:rsid w:val="00505F91"/>
    <w:rsid w:val="00513FA4"/>
    <w:rsid w:val="005162D0"/>
    <w:rsid w:val="00520A17"/>
    <w:rsid w:val="0052189D"/>
    <w:rsid w:val="00527762"/>
    <w:rsid w:val="0053161A"/>
    <w:rsid w:val="00541CF3"/>
    <w:rsid w:val="00547B02"/>
    <w:rsid w:val="00551E01"/>
    <w:rsid w:val="00553BE2"/>
    <w:rsid w:val="00560880"/>
    <w:rsid w:val="00565BC3"/>
    <w:rsid w:val="005768EF"/>
    <w:rsid w:val="00582ECF"/>
    <w:rsid w:val="005867FE"/>
    <w:rsid w:val="00590340"/>
    <w:rsid w:val="0059059F"/>
    <w:rsid w:val="005B3CFD"/>
    <w:rsid w:val="005B4982"/>
    <w:rsid w:val="005C2BC0"/>
    <w:rsid w:val="005C3921"/>
    <w:rsid w:val="005E66F5"/>
    <w:rsid w:val="0060446E"/>
    <w:rsid w:val="00604C4C"/>
    <w:rsid w:val="0060545E"/>
    <w:rsid w:val="00612B69"/>
    <w:rsid w:val="00635858"/>
    <w:rsid w:val="00660875"/>
    <w:rsid w:val="00662C5B"/>
    <w:rsid w:val="00667CB6"/>
    <w:rsid w:val="006779FB"/>
    <w:rsid w:val="006818C5"/>
    <w:rsid w:val="00684722"/>
    <w:rsid w:val="006961CE"/>
    <w:rsid w:val="006A475C"/>
    <w:rsid w:val="006A4D1A"/>
    <w:rsid w:val="006B1A60"/>
    <w:rsid w:val="006B76BF"/>
    <w:rsid w:val="006D6067"/>
    <w:rsid w:val="006E7360"/>
    <w:rsid w:val="006E7AC0"/>
    <w:rsid w:val="006F5A24"/>
    <w:rsid w:val="00711643"/>
    <w:rsid w:val="00727F9C"/>
    <w:rsid w:val="007323D4"/>
    <w:rsid w:val="00735B45"/>
    <w:rsid w:val="007530D4"/>
    <w:rsid w:val="00753A75"/>
    <w:rsid w:val="00761FA3"/>
    <w:rsid w:val="00764CCA"/>
    <w:rsid w:val="00774A25"/>
    <w:rsid w:val="007A62D0"/>
    <w:rsid w:val="007C1323"/>
    <w:rsid w:val="007C3185"/>
    <w:rsid w:val="007C3543"/>
    <w:rsid w:val="007D3C8A"/>
    <w:rsid w:val="007E0314"/>
    <w:rsid w:val="007E2391"/>
    <w:rsid w:val="007F2603"/>
    <w:rsid w:val="007F2771"/>
    <w:rsid w:val="007F598E"/>
    <w:rsid w:val="007F7054"/>
    <w:rsid w:val="0080450F"/>
    <w:rsid w:val="00805BF2"/>
    <w:rsid w:val="00805FEB"/>
    <w:rsid w:val="008101EB"/>
    <w:rsid w:val="008136EC"/>
    <w:rsid w:val="00814C39"/>
    <w:rsid w:val="00814D7B"/>
    <w:rsid w:val="00815E9C"/>
    <w:rsid w:val="0081779D"/>
    <w:rsid w:val="0082171B"/>
    <w:rsid w:val="0084382E"/>
    <w:rsid w:val="00853F20"/>
    <w:rsid w:val="00863DB4"/>
    <w:rsid w:val="00865D62"/>
    <w:rsid w:val="0086608F"/>
    <w:rsid w:val="008715D3"/>
    <w:rsid w:val="0089101D"/>
    <w:rsid w:val="00891722"/>
    <w:rsid w:val="00892135"/>
    <w:rsid w:val="00895255"/>
    <w:rsid w:val="008B0AE9"/>
    <w:rsid w:val="008C0074"/>
    <w:rsid w:val="008C0B7D"/>
    <w:rsid w:val="008D3134"/>
    <w:rsid w:val="008D3F15"/>
    <w:rsid w:val="008D4FEA"/>
    <w:rsid w:val="008D5D2C"/>
    <w:rsid w:val="008E3B00"/>
    <w:rsid w:val="008E511C"/>
    <w:rsid w:val="00903442"/>
    <w:rsid w:val="009073AD"/>
    <w:rsid w:val="00911AEB"/>
    <w:rsid w:val="0091410B"/>
    <w:rsid w:val="009212DB"/>
    <w:rsid w:val="009240E4"/>
    <w:rsid w:val="00926196"/>
    <w:rsid w:val="009265BF"/>
    <w:rsid w:val="00927083"/>
    <w:rsid w:val="0093322F"/>
    <w:rsid w:val="009406D2"/>
    <w:rsid w:val="00943A75"/>
    <w:rsid w:val="00952C42"/>
    <w:rsid w:val="009536AD"/>
    <w:rsid w:val="009553E0"/>
    <w:rsid w:val="0095540E"/>
    <w:rsid w:val="00964A77"/>
    <w:rsid w:val="00965C0E"/>
    <w:rsid w:val="009A4AB8"/>
    <w:rsid w:val="009B18C2"/>
    <w:rsid w:val="009C27EA"/>
    <w:rsid w:val="009C2E68"/>
    <w:rsid w:val="009C4982"/>
    <w:rsid w:val="009C70AD"/>
    <w:rsid w:val="009D539C"/>
    <w:rsid w:val="009E330F"/>
    <w:rsid w:val="009E5F6E"/>
    <w:rsid w:val="00A0132A"/>
    <w:rsid w:val="00A05F03"/>
    <w:rsid w:val="00A064D2"/>
    <w:rsid w:val="00A215D0"/>
    <w:rsid w:val="00A239BC"/>
    <w:rsid w:val="00A24D50"/>
    <w:rsid w:val="00A3481E"/>
    <w:rsid w:val="00A34C8F"/>
    <w:rsid w:val="00A36E79"/>
    <w:rsid w:val="00A47F61"/>
    <w:rsid w:val="00A53266"/>
    <w:rsid w:val="00A5351C"/>
    <w:rsid w:val="00A55C3D"/>
    <w:rsid w:val="00A64EF0"/>
    <w:rsid w:val="00A719E0"/>
    <w:rsid w:val="00A730F9"/>
    <w:rsid w:val="00A73287"/>
    <w:rsid w:val="00A808CA"/>
    <w:rsid w:val="00A81216"/>
    <w:rsid w:val="00A826B7"/>
    <w:rsid w:val="00A91ACF"/>
    <w:rsid w:val="00A9273B"/>
    <w:rsid w:val="00A92762"/>
    <w:rsid w:val="00A92AF0"/>
    <w:rsid w:val="00A94760"/>
    <w:rsid w:val="00A94CA4"/>
    <w:rsid w:val="00AA08B1"/>
    <w:rsid w:val="00AA4D3E"/>
    <w:rsid w:val="00AA6D70"/>
    <w:rsid w:val="00AA76E6"/>
    <w:rsid w:val="00AB1F4B"/>
    <w:rsid w:val="00AC6089"/>
    <w:rsid w:val="00AC737B"/>
    <w:rsid w:val="00AD18AB"/>
    <w:rsid w:val="00AD49FF"/>
    <w:rsid w:val="00AD756C"/>
    <w:rsid w:val="00AE44DC"/>
    <w:rsid w:val="00AE52A1"/>
    <w:rsid w:val="00AE77B3"/>
    <w:rsid w:val="00AE7EC7"/>
    <w:rsid w:val="00AF2538"/>
    <w:rsid w:val="00B0206A"/>
    <w:rsid w:val="00B12655"/>
    <w:rsid w:val="00B20526"/>
    <w:rsid w:val="00B209E5"/>
    <w:rsid w:val="00B21750"/>
    <w:rsid w:val="00B27D89"/>
    <w:rsid w:val="00B338AC"/>
    <w:rsid w:val="00B41AB4"/>
    <w:rsid w:val="00B424C1"/>
    <w:rsid w:val="00B450C4"/>
    <w:rsid w:val="00B50211"/>
    <w:rsid w:val="00B513B0"/>
    <w:rsid w:val="00B53E0B"/>
    <w:rsid w:val="00B5727A"/>
    <w:rsid w:val="00B718F1"/>
    <w:rsid w:val="00B770E7"/>
    <w:rsid w:val="00B85794"/>
    <w:rsid w:val="00B8601B"/>
    <w:rsid w:val="00B916C7"/>
    <w:rsid w:val="00B92990"/>
    <w:rsid w:val="00B96F3A"/>
    <w:rsid w:val="00BB42C3"/>
    <w:rsid w:val="00BB7811"/>
    <w:rsid w:val="00BC5EE2"/>
    <w:rsid w:val="00BD5822"/>
    <w:rsid w:val="00BD7B0C"/>
    <w:rsid w:val="00BE746B"/>
    <w:rsid w:val="00BF4707"/>
    <w:rsid w:val="00C03558"/>
    <w:rsid w:val="00C102E2"/>
    <w:rsid w:val="00C13CDC"/>
    <w:rsid w:val="00C17855"/>
    <w:rsid w:val="00C243E9"/>
    <w:rsid w:val="00C2670E"/>
    <w:rsid w:val="00C2694A"/>
    <w:rsid w:val="00C36DCD"/>
    <w:rsid w:val="00C404E7"/>
    <w:rsid w:val="00C407EF"/>
    <w:rsid w:val="00C41081"/>
    <w:rsid w:val="00C4502C"/>
    <w:rsid w:val="00C46DC0"/>
    <w:rsid w:val="00C5749D"/>
    <w:rsid w:val="00C61D3F"/>
    <w:rsid w:val="00C62BB8"/>
    <w:rsid w:val="00C801B6"/>
    <w:rsid w:val="00C802C0"/>
    <w:rsid w:val="00C839E0"/>
    <w:rsid w:val="00C937D6"/>
    <w:rsid w:val="00CA1581"/>
    <w:rsid w:val="00CA40C4"/>
    <w:rsid w:val="00CB5B68"/>
    <w:rsid w:val="00CC2BB4"/>
    <w:rsid w:val="00CC5E10"/>
    <w:rsid w:val="00CF2C1A"/>
    <w:rsid w:val="00D00EF7"/>
    <w:rsid w:val="00D16DFB"/>
    <w:rsid w:val="00D17BA9"/>
    <w:rsid w:val="00D3171D"/>
    <w:rsid w:val="00D36EA4"/>
    <w:rsid w:val="00D4420C"/>
    <w:rsid w:val="00D4703B"/>
    <w:rsid w:val="00D6145F"/>
    <w:rsid w:val="00D61BF9"/>
    <w:rsid w:val="00D67195"/>
    <w:rsid w:val="00D67218"/>
    <w:rsid w:val="00D80B76"/>
    <w:rsid w:val="00D834A9"/>
    <w:rsid w:val="00D90701"/>
    <w:rsid w:val="00D923F2"/>
    <w:rsid w:val="00DA698E"/>
    <w:rsid w:val="00DA75BD"/>
    <w:rsid w:val="00DB01B7"/>
    <w:rsid w:val="00DC51D7"/>
    <w:rsid w:val="00DC56FA"/>
    <w:rsid w:val="00DC78B7"/>
    <w:rsid w:val="00DE081C"/>
    <w:rsid w:val="00DF047B"/>
    <w:rsid w:val="00DF2123"/>
    <w:rsid w:val="00DF2629"/>
    <w:rsid w:val="00E00238"/>
    <w:rsid w:val="00E01DA6"/>
    <w:rsid w:val="00E12CD1"/>
    <w:rsid w:val="00E12F19"/>
    <w:rsid w:val="00E14BD1"/>
    <w:rsid w:val="00E2320E"/>
    <w:rsid w:val="00E26268"/>
    <w:rsid w:val="00E3236F"/>
    <w:rsid w:val="00E34810"/>
    <w:rsid w:val="00E4159A"/>
    <w:rsid w:val="00E456AE"/>
    <w:rsid w:val="00E575E6"/>
    <w:rsid w:val="00E6564D"/>
    <w:rsid w:val="00E66257"/>
    <w:rsid w:val="00E664C4"/>
    <w:rsid w:val="00E7258E"/>
    <w:rsid w:val="00E72D70"/>
    <w:rsid w:val="00E766FA"/>
    <w:rsid w:val="00E807BA"/>
    <w:rsid w:val="00E82999"/>
    <w:rsid w:val="00E853CA"/>
    <w:rsid w:val="00E936B4"/>
    <w:rsid w:val="00EA21E3"/>
    <w:rsid w:val="00EA297F"/>
    <w:rsid w:val="00EA5577"/>
    <w:rsid w:val="00EA718F"/>
    <w:rsid w:val="00EC1B49"/>
    <w:rsid w:val="00EC363F"/>
    <w:rsid w:val="00ED63F1"/>
    <w:rsid w:val="00EE24A0"/>
    <w:rsid w:val="00EF3E22"/>
    <w:rsid w:val="00F03188"/>
    <w:rsid w:val="00F305B4"/>
    <w:rsid w:val="00F30851"/>
    <w:rsid w:val="00F31FD2"/>
    <w:rsid w:val="00F37461"/>
    <w:rsid w:val="00F42583"/>
    <w:rsid w:val="00F432F3"/>
    <w:rsid w:val="00F43E03"/>
    <w:rsid w:val="00F45C9F"/>
    <w:rsid w:val="00F4609C"/>
    <w:rsid w:val="00F46F8D"/>
    <w:rsid w:val="00F54BC3"/>
    <w:rsid w:val="00F61A2E"/>
    <w:rsid w:val="00F714F6"/>
    <w:rsid w:val="00F73CAB"/>
    <w:rsid w:val="00F86366"/>
    <w:rsid w:val="00F87A00"/>
    <w:rsid w:val="00F90B2E"/>
    <w:rsid w:val="00F9144B"/>
    <w:rsid w:val="00F930DE"/>
    <w:rsid w:val="00F94467"/>
    <w:rsid w:val="00FA1A4B"/>
    <w:rsid w:val="00FB2948"/>
    <w:rsid w:val="00FC0F06"/>
    <w:rsid w:val="00FD1682"/>
    <w:rsid w:val="00FD7816"/>
    <w:rsid w:val="00FE5D40"/>
    <w:rsid w:val="00FE6B0C"/>
    <w:rsid w:val="00FE7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68E50310-A710-4C3D-A206-28439469D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53A75"/>
  </w:style>
  <w:style w:type="paragraph" w:styleId="Heading1">
    <w:name w:val="heading 1"/>
    <w:basedOn w:val="Normal"/>
    <w:next w:val="Normal"/>
    <w:link w:val="Heading1Char"/>
    <w:qFormat/>
    <w:rsid w:val="00753A75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qFormat/>
    <w:rsid w:val="00753A75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qFormat/>
    <w:rsid w:val="00753A75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link w:val="Heading4Char"/>
    <w:qFormat/>
    <w:rsid w:val="00753A75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link w:val="Heading5Char"/>
    <w:qFormat/>
    <w:rsid w:val="00753A75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link w:val="Heading6Char"/>
    <w:qFormat/>
    <w:rsid w:val="00753A75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705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99"/>
    <w:qFormat/>
    <w:rsid w:val="00753A75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link w:val="SubtitleChar"/>
    <w:uiPriority w:val="99"/>
    <w:qFormat/>
    <w:rsid w:val="00753A75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Header">
    <w:name w:val="header"/>
    <w:basedOn w:val="Normal"/>
    <w:link w:val="HeaderChar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HeaderChar">
    <w:name w:val="Header Char"/>
    <w:basedOn w:val="DefaultParagraphFont"/>
    <w:link w:val="Header"/>
    <w:uiPriority w:val="99"/>
    <w:rsid w:val="00D90701"/>
    <w:rPr>
      <w:rFonts w:cs="Cordia New"/>
    </w:rPr>
  </w:style>
  <w:style w:type="paragraph" w:styleId="Footer">
    <w:name w:val="footer"/>
    <w:basedOn w:val="Normal"/>
    <w:link w:val="FooterChar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FooterChar">
    <w:name w:val="Footer Char"/>
    <w:basedOn w:val="DefaultParagraphFont"/>
    <w:link w:val="Footer"/>
    <w:uiPriority w:val="99"/>
    <w:rsid w:val="00D90701"/>
    <w:rPr>
      <w:rFonts w:cs="Cordia New"/>
    </w:rPr>
  </w:style>
  <w:style w:type="table" w:styleId="TableGrid">
    <w:name w:val="Table Grid"/>
    <w:basedOn w:val="TableNormal"/>
    <w:uiPriority w:val="59"/>
    <w:rsid w:val="00D90701"/>
    <w:pPr>
      <w:spacing w:line="240" w:lineRule="auto"/>
    </w:pPr>
    <w:rPr>
      <w:rFonts w:asciiTheme="minorHAnsi" w:eastAsiaTheme="minorHAnsi" w:hAnsiTheme="minorHAnsi" w:cstheme="minorBidi"/>
      <w:color w:val="auto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7F70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ListParagraph">
    <w:name w:val="List Paragraph"/>
    <w:basedOn w:val="Normal"/>
    <w:uiPriority w:val="34"/>
    <w:qFormat/>
    <w:rsid w:val="00943A75"/>
    <w:pPr>
      <w:ind w:left="720"/>
      <w:contextualSpacing/>
    </w:pPr>
    <w:rPr>
      <w:rFonts w:cs="Cordia New"/>
    </w:rPr>
  </w:style>
  <w:style w:type="table" w:customStyle="1" w:styleId="PlainTable11">
    <w:name w:val="Plain Table 11"/>
    <w:basedOn w:val="TableNormal"/>
    <w:uiPriority w:val="41"/>
    <w:rsid w:val="00EF3E2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1">
    <w:name w:val="H1"/>
    <w:basedOn w:val="Heading1"/>
    <w:next w:val="Heading1"/>
    <w:link w:val="H1Char"/>
    <w:qFormat/>
    <w:rsid w:val="007F598E"/>
    <w:rPr>
      <w:rFonts w:ascii="Arial" w:hAnsi="Arial"/>
      <w:b/>
      <w:sz w:val="36"/>
    </w:rPr>
  </w:style>
  <w:style w:type="paragraph" w:customStyle="1" w:styleId="H2">
    <w:name w:val="H2"/>
    <w:basedOn w:val="Heading2"/>
    <w:next w:val="Heading2"/>
    <w:link w:val="H2Char"/>
    <w:qFormat/>
    <w:rsid w:val="00892135"/>
    <w:rPr>
      <w:rFonts w:ascii="Arial" w:hAnsi="Arial"/>
      <w:color w:val="000000" w:themeColor="text1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7F598E"/>
    <w:rPr>
      <w:rFonts w:ascii="Trebuchet MS" w:eastAsia="Trebuchet MS" w:hAnsi="Trebuchet MS" w:cs="Trebuchet MS"/>
      <w:sz w:val="32"/>
    </w:rPr>
  </w:style>
  <w:style w:type="character" w:customStyle="1" w:styleId="H1Char">
    <w:name w:val="H1 Char"/>
    <w:basedOn w:val="Heading1Char"/>
    <w:link w:val="H1"/>
    <w:rsid w:val="007F598E"/>
    <w:rPr>
      <w:rFonts w:ascii="Trebuchet MS" w:eastAsia="Trebuchet MS" w:hAnsi="Trebuchet MS" w:cs="Trebuchet MS"/>
      <w:b/>
      <w:sz w:val="36"/>
    </w:rPr>
  </w:style>
  <w:style w:type="character" w:styleId="SubtleEmphasis">
    <w:name w:val="Subtle Emphasis"/>
    <w:uiPriority w:val="19"/>
    <w:qFormat/>
    <w:rsid w:val="00892135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7F598E"/>
    <w:rPr>
      <w:rFonts w:ascii="Trebuchet MS" w:eastAsia="Trebuchet MS" w:hAnsi="Trebuchet MS" w:cs="Trebuchet MS"/>
      <w:b/>
      <w:sz w:val="26"/>
    </w:rPr>
  </w:style>
  <w:style w:type="character" w:customStyle="1" w:styleId="H2Char">
    <w:name w:val="H2 Char"/>
    <w:basedOn w:val="Heading2Char"/>
    <w:link w:val="H2"/>
    <w:rsid w:val="00892135"/>
    <w:rPr>
      <w:rFonts w:ascii="Trebuchet MS" w:eastAsia="Trebuchet MS" w:hAnsi="Trebuchet MS" w:cs="Trebuchet MS"/>
      <w:b/>
      <w:color w:val="000000" w:themeColor="text1"/>
      <w:sz w:val="28"/>
      <w:szCs w:val="28"/>
    </w:rPr>
  </w:style>
  <w:style w:type="paragraph" w:customStyle="1" w:styleId="H3">
    <w:name w:val="H3"/>
    <w:basedOn w:val="Heading3"/>
    <w:next w:val="Heading3"/>
    <w:link w:val="H3Char"/>
    <w:qFormat/>
    <w:rsid w:val="00892135"/>
    <w:pPr>
      <w:spacing w:before="40"/>
      <w:ind w:firstLine="720"/>
    </w:pPr>
    <w:rPr>
      <w:rFonts w:ascii="Arial" w:hAnsi="Arial" w:cs="Arial"/>
      <w:bCs/>
      <w:color w:val="000000" w:themeColor="text1"/>
      <w:sz w:val="28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892135"/>
    <w:p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rsid w:val="00892135"/>
    <w:rPr>
      <w:rFonts w:ascii="Trebuchet MS" w:eastAsia="Trebuchet MS" w:hAnsi="Trebuchet MS" w:cs="Trebuchet MS"/>
      <w:b/>
      <w:color w:val="666666"/>
      <w:sz w:val="24"/>
    </w:rPr>
  </w:style>
  <w:style w:type="character" w:customStyle="1" w:styleId="H3Char">
    <w:name w:val="H3 Char"/>
    <w:basedOn w:val="Heading3Char"/>
    <w:link w:val="H3"/>
    <w:rsid w:val="00892135"/>
    <w:rPr>
      <w:rFonts w:ascii="Trebuchet MS" w:eastAsia="Trebuchet MS" w:hAnsi="Trebuchet MS" w:cs="Trebuchet MS"/>
      <w:b/>
      <w:bCs/>
      <w:color w:val="000000" w:themeColor="text1"/>
      <w:sz w:val="28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92135"/>
    <w:pPr>
      <w:spacing w:after="100"/>
    </w:pPr>
    <w:rPr>
      <w:rFonts w:cs="Cordia New"/>
    </w:rPr>
  </w:style>
  <w:style w:type="paragraph" w:styleId="TOC2">
    <w:name w:val="toc 2"/>
    <w:basedOn w:val="Normal"/>
    <w:next w:val="Normal"/>
    <w:autoRedefine/>
    <w:uiPriority w:val="39"/>
    <w:unhideWhenUsed/>
    <w:rsid w:val="00892135"/>
    <w:pPr>
      <w:spacing w:after="100"/>
      <w:ind w:left="220"/>
    </w:pPr>
    <w:rPr>
      <w:rFonts w:cs="Cordia New"/>
    </w:rPr>
  </w:style>
  <w:style w:type="paragraph" w:styleId="TOC3">
    <w:name w:val="toc 3"/>
    <w:basedOn w:val="Normal"/>
    <w:next w:val="Normal"/>
    <w:autoRedefine/>
    <w:uiPriority w:val="39"/>
    <w:unhideWhenUsed/>
    <w:rsid w:val="00892135"/>
    <w:pPr>
      <w:spacing w:after="100"/>
      <w:ind w:left="440"/>
    </w:pPr>
    <w:rPr>
      <w:rFonts w:cs="Cordia New"/>
    </w:rPr>
  </w:style>
  <w:style w:type="character" w:styleId="Hyperlink">
    <w:name w:val="Hyperlink"/>
    <w:basedOn w:val="DefaultParagraphFont"/>
    <w:uiPriority w:val="99"/>
    <w:unhideWhenUsed/>
    <w:rsid w:val="0089213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92135"/>
    <w:pPr>
      <w:spacing w:line="240" w:lineRule="auto"/>
    </w:pPr>
    <w:rPr>
      <w:rFonts w:cs="Cordi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B0C"/>
    <w:pPr>
      <w:spacing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B0C"/>
    <w:rPr>
      <w:rFonts w:ascii="Segoe UI" w:hAnsi="Segoe UI" w:cs="Angsana New"/>
      <w:sz w:val="18"/>
      <w:szCs w:val="22"/>
    </w:rPr>
  </w:style>
  <w:style w:type="paragraph" w:styleId="NormalWeb">
    <w:name w:val="Normal (Web)"/>
    <w:basedOn w:val="Normal"/>
    <w:uiPriority w:val="99"/>
    <w:unhideWhenUsed/>
    <w:rsid w:val="001A3D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1A3DB6"/>
  </w:style>
  <w:style w:type="character" w:styleId="FollowedHyperlink">
    <w:name w:val="FollowedHyperlink"/>
    <w:basedOn w:val="DefaultParagraphFont"/>
    <w:uiPriority w:val="99"/>
    <w:semiHidden/>
    <w:unhideWhenUsed/>
    <w:rsid w:val="008E3B0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A3B3C"/>
    <w:pPr>
      <w:spacing w:after="200" w:line="240" w:lineRule="auto"/>
    </w:pPr>
    <w:rPr>
      <w:rFonts w:ascii="Times New Roman" w:hAnsi="Times New Roman" w:cs="Times New Roman"/>
      <w:b/>
      <w:bCs/>
      <w:i/>
      <w:iCs/>
      <w:color w:val="000000" w:themeColor="text1"/>
      <w:szCs w:val="28"/>
    </w:rPr>
  </w:style>
  <w:style w:type="paragraph" w:customStyle="1" w:styleId="Style1">
    <w:name w:val="Style1"/>
    <w:basedOn w:val="Normal"/>
    <w:link w:val="Style1Char"/>
    <w:qFormat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character" w:customStyle="1" w:styleId="Style1Char">
    <w:name w:val="Style1 Char"/>
    <w:basedOn w:val="DefaultParagraphFont"/>
    <w:link w:val="Style1"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0A3B3C"/>
    <w:rPr>
      <w:rFonts w:cs="Cordia New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43D3"/>
    <w:pPr>
      <w:spacing w:line="240" w:lineRule="auto"/>
    </w:pPr>
    <w:rPr>
      <w:rFonts w:cs="Cordi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43D3"/>
    <w:rPr>
      <w:rFonts w:cs="Cordia New"/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4443D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68EF"/>
    <w:pPr>
      <w:spacing w:line="240" w:lineRule="auto"/>
    </w:pPr>
    <w:rPr>
      <w:rFonts w:cs="Cordi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EF"/>
    <w:rPr>
      <w:rFonts w:cs="Cordi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5768EF"/>
    <w:rPr>
      <w:vertAlign w:val="superscript"/>
    </w:rPr>
  </w:style>
  <w:style w:type="character" w:customStyle="1" w:styleId="apple-converted-space">
    <w:name w:val="apple-converted-space"/>
    <w:basedOn w:val="DefaultParagraphFont"/>
    <w:rsid w:val="00201F15"/>
  </w:style>
  <w:style w:type="character" w:styleId="Strong">
    <w:name w:val="Strong"/>
    <w:basedOn w:val="DefaultParagraphFont"/>
    <w:uiPriority w:val="22"/>
    <w:qFormat/>
    <w:rsid w:val="0020356C"/>
    <w:rPr>
      <w:b/>
      <w:bCs/>
    </w:rPr>
  </w:style>
  <w:style w:type="character" w:customStyle="1" w:styleId="citation">
    <w:name w:val="citation"/>
    <w:basedOn w:val="DefaultParagraphFont"/>
    <w:rsid w:val="0020356C"/>
  </w:style>
  <w:style w:type="character" w:customStyle="1" w:styleId="reference-accessdate">
    <w:name w:val="reference-accessdate"/>
    <w:basedOn w:val="DefaultParagraphFont"/>
    <w:rsid w:val="0020356C"/>
  </w:style>
  <w:style w:type="character" w:customStyle="1" w:styleId="nowrap">
    <w:name w:val="nowrap"/>
    <w:basedOn w:val="DefaultParagraphFont"/>
    <w:rsid w:val="0020356C"/>
  </w:style>
  <w:style w:type="paragraph" w:customStyle="1" w:styleId="Normal1">
    <w:name w:val="Normal1"/>
    <w:uiPriority w:val="99"/>
    <w:rsid w:val="00AA76E6"/>
    <w:rPr>
      <w:szCs w:val="22"/>
    </w:rPr>
  </w:style>
  <w:style w:type="character" w:customStyle="1" w:styleId="Heading4Char">
    <w:name w:val="Heading 4 Char"/>
    <w:basedOn w:val="DefaultParagraphFont"/>
    <w:link w:val="Heading4"/>
    <w:rsid w:val="006779FB"/>
    <w:rPr>
      <w:rFonts w:ascii="Trebuchet MS" w:eastAsia="Trebuchet MS" w:hAnsi="Trebuchet MS" w:cs="Trebuchet MS"/>
      <w:color w:val="666666"/>
      <w:u w:val="single"/>
    </w:rPr>
  </w:style>
  <w:style w:type="character" w:customStyle="1" w:styleId="Heading5Char">
    <w:name w:val="Heading 5 Char"/>
    <w:basedOn w:val="DefaultParagraphFont"/>
    <w:link w:val="Heading5"/>
    <w:rsid w:val="006779FB"/>
    <w:rPr>
      <w:rFonts w:ascii="Trebuchet MS" w:eastAsia="Trebuchet MS" w:hAnsi="Trebuchet MS" w:cs="Trebuchet MS"/>
      <w:color w:val="666666"/>
    </w:rPr>
  </w:style>
  <w:style w:type="character" w:customStyle="1" w:styleId="Heading6Char">
    <w:name w:val="Heading 6 Char"/>
    <w:basedOn w:val="DefaultParagraphFont"/>
    <w:link w:val="Heading6"/>
    <w:rsid w:val="006779FB"/>
    <w:rPr>
      <w:rFonts w:ascii="Trebuchet MS" w:eastAsia="Trebuchet MS" w:hAnsi="Trebuchet MS" w:cs="Trebuchet MS"/>
      <w:i/>
      <w:color w:val="666666"/>
    </w:rPr>
  </w:style>
  <w:style w:type="character" w:customStyle="1" w:styleId="TitleChar">
    <w:name w:val="Title Char"/>
    <w:basedOn w:val="DefaultParagraphFont"/>
    <w:link w:val="Title"/>
    <w:uiPriority w:val="99"/>
    <w:rsid w:val="006779FB"/>
    <w:rPr>
      <w:rFonts w:ascii="Trebuchet MS" w:eastAsia="Trebuchet MS" w:hAnsi="Trebuchet MS" w:cs="Trebuchet MS"/>
      <w:sz w:val="42"/>
    </w:rPr>
  </w:style>
  <w:style w:type="character" w:customStyle="1" w:styleId="SubtitleChar">
    <w:name w:val="Subtitle Char"/>
    <w:basedOn w:val="DefaultParagraphFont"/>
    <w:link w:val="Subtitle"/>
    <w:uiPriority w:val="99"/>
    <w:rsid w:val="006779FB"/>
    <w:rPr>
      <w:rFonts w:ascii="Trebuchet MS" w:eastAsia="Trebuchet MS" w:hAnsi="Trebuchet MS" w:cs="Trebuchet MS"/>
      <w:i/>
      <w:color w:val="666666"/>
      <w:sz w:val="26"/>
    </w:rPr>
  </w:style>
  <w:style w:type="paragraph" w:customStyle="1" w:styleId="Default">
    <w:name w:val="Default"/>
    <w:rsid w:val="00C5749D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fontTable" Target="fontTable.xml"/><Relationship Id="rId21" Type="http://schemas.openxmlformats.org/officeDocument/2006/relationships/image" Target="media/image14.jpeg"/><Relationship Id="rId34" Type="http://schemas.openxmlformats.org/officeDocument/2006/relationships/image" Target="media/image21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g"/><Relationship Id="rId33" Type="http://schemas.openxmlformats.org/officeDocument/2006/relationships/footer" Target="footer1.xml"/><Relationship Id="rId38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yperlink" Target="https://en.wikipedia.org/wiki/Activity_diagra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hyperlink" Target="https://en.wikipedia.org/wiki/Use_Case_Diagram" TargetMode="Externa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g"/><Relationship Id="rId28" Type="http://schemas.openxmlformats.org/officeDocument/2006/relationships/hyperlink" Target="http://www.webopedia.com/TERM/I/interface.html" TargetMode="External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hyperlink" Target="http://searchsoftwarequality.techtarget.com/definition/use-cas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g"/><Relationship Id="rId27" Type="http://schemas.openxmlformats.org/officeDocument/2006/relationships/image" Target="media/image20.jpeg"/><Relationship Id="rId30" Type="http://schemas.openxmlformats.org/officeDocument/2006/relationships/hyperlink" Target="https://en.wikipedia.org/wiki/Activity_diagram" TargetMode="External"/><Relationship Id="rId35" Type="http://schemas.openxmlformats.org/officeDocument/2006/relationships/image" Target="http://www.camt.cmu.ac.th/th/logo/CAMT_LOGO_CMYK_BW_large.jpg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7AC59-34C2-4EB4-98FE-46C3111FD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4</Pages>
  <Words>9137</Words>
  <Characters>52082</Characters>
  <Application>Microsoft Office Word</Application>
  <DocSecurity>0</DocSecurity>
  <Lines>434</Lines>
  <Paragraphs>12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r_n3w</dc:creator>
  <cp:keywords/>
  <dc:description/>
  <cp:lastModifiedBy>Thitipun</cp:lastModifiedBy>
  <cp:revision>7</cp:revision>
  <cp:lastPrinted>2015-08-28T07:07:00Z</cp:lastPrinted>
  <dcterms:created xsi:type="dcterms:W3CDTF">2015-08-28T07:47:00Z</dcterms:created>
  <dcterms:modified xsi:type="dcterms:W3CDTF">2015-08-28T08:30:00Z</dcterms:modified>
</cp:coreProperties>
</file>